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126F3" w14:textId="77777777" w:rsidR="00407711" w:rsidRPr="00B46FC5" w:rsidRDefault="00407711" w:rsidP="00407711">
      <w:pPr>
        <w:rPr>
          <w:b/>
          <w:bCs/>
        </w:rPr>
      </w:pPr>
      <w:r w:rsidRPr="00B46FC5">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46FC5">
        <w:rPr>
          <w:b/>
          <w:bCs/>
        </w:rPr>
        <w:t xml:space="preserve"> Niagara Escarpment Commission</w:t>
      </w:r>
    </w:p>
    <w:p w14:paraId="57D00381" w14:textId="77777777" w:rsidR="00407711" w:rsidRPr="00B46FC5" w:rsidRDefault="00407711" w:rsidP="00407711">
      <w:pPr>
        <w:pStyle w:val="Header"/>
        <w:rPr>
          <w:rFonts w:cstheme="minorHAnsi"/>
        </w:rPr>
      </w:pPr>
      <w:r w:rsidRPr="00B46FC5">
        <w:rPr>
          <w:rFonts w:cstheme="minorHAnsi"/>
        </w:rPr>
        <w:t xml:space="preserve">232 Guelph St. </w:t>
      </w:r>
      <w:r w:rsidRPr="00B46FC5">
        <w:rPr>
          <w:rFonts w:cstheme="minorHAnsi"/>
        </w:rPr>
        <w:br/>
        <w:t>Georgetown, ON L7G 4B1</w:t>
      </w:r>
      <w:r w:rsidRPr="00B46FC5">
        <w:rPr>
          <w:rFonts w:cstheme="minorHAnsi"/>
        </w:rPr>
        <w:br/>
        <w:t>Tel:  906-877-5191</w:t>
      </w:r>
      <w:r w:rsidRPr="00B46FC5">
        <w:rPr>
          <w:rFonts w:cstheme="minorHAnsi"/>
        </w:rPr>
        <w:br/>
      </w:r>
      <w:hyperlink r:id="rId12" w:history="1">
        <w:r w:rsidRPr="00B46FC5">
          <w:rPr>
            <w:rStyle w:val="Hyperlink"/>
            <w:rFonts w:cstheme="minorHAnsi"/>
          </w:rPr>
          <w:t>www.escarpment.org</w:t>
        </w:r>
      </w:hyperlink>
      <w:r w:rsidRPr="00B46FC5">
        <w:rPr>
          <w:rFonts w:cstheme="minorHAnsi"/>
        </w:rPr>
        <w:softHyphen/>
      </w:r>
    </w:p>
    <w:p w14:paraId="622353C9" w14:textId="77777777" w:rsidR="00407711" w:rsidRPr="00B46FC5" w:rsidRDefault="00407711" w:rsidP="00407711">
      <w:pPr>
        <w:pStyle w:val="Header"/>
      </w:pPr>
    </w:p>
    <w:p w14:paraId="7DD34494" w14:textId="515D339B" w:rsidR="000F4A8A" w:rsidRPr="00B46FC5" w:rsidRDefault="000F4A8A" w:rsidP="000F4A8A">
      <w:pPr>
        <w:spacing w:before="240"/>
      </w:pPr>
      <w:r w:rsidRPr="00B46FC5">
        <w:rPr>
          <w:noProof/>
        </w:rPr>
        <mc:AlternateContent>
          <mc:Choice Requires="wps">
            <w:drawing>
              <wp:anchor distT="0" distB="0" distL="114300" distR="114300" simplePos="0" relativeHeight="251660288" behindDoc="0" locked="0" layoutInCell="1" allowOverlap="1" wp14:anchorId="750900BE" wp14:editId="756E763A">
                <wp:simplePos x="0" y="0"/>
                <wp:positionH relativeFrom="column">
                  <wp:posOffset>-312984</wp:posOffset>
                </wp:positionH>
                <wp:positionV relativeFrom="paragraph">
                  <wp:posOffset>225558</wp:posOffset>
                </wp:positionV>
                <wp:extent cx="6630999" cy="12789"/>
                <wp:effectExtent l="0" t="0" r="36830"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999" cy="127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6A0034" id="Straight Connector 6"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" strokecolor="black [3040]"/>
            </w:pict>
          </mc:Fallback>
        </mc:AlternateContent>
      </w:r>
    </w:p>
    <w:p w14:paraId="6FE1C6C4" w14:textId="1A07F90D" w:rsidR="00D0433A" w:rsidRPr="00B46FC5" w:rsidRDefault="00D0433A" w:rsidP="000F4A8A">
      <w:pPr>
        <w:pStyle w:val="Heading1"/>
      </w:pPr>
      <w:r w:rsidRPr="00B46FC5">
        <w:t>MINUTES OF M8</w:t>
      </w:r>
      <w:r w:rsidR="00C6358F" w:rsidRPr="00B46FC5">
        <w:t>1</w:t>
      </w:r>
      <w:r w:rsidR="00A73236" w:rsidRPr="00B46FC5">
        <w:t>1</w:t>
      </w:r>
      <w:r w:rsidRPr="00B46FC5">
        <w:t>/0</w:t>
      </w:r>
      <w:r w:rsidR="00A73236" w:rsidRPr="00B46FC5">
        <w:t>9</w:t>
      </w:r>
      <w:r w:rsidRPr="00B46FC5">
        <w:t>-2021</w:t>
      </w:r>
    </w:p>
    <w:p w14:paraId="43933CFF" w14:textId="77777777" w:rsidR="00D0433A" w:rsidRPr="00B46FC5" w:rsidRDefault="00D0433A" w:rsidP="001E5FBF">
      <w:pPr>
        <w:spacing w:line="360" w:lineRule="auto"/>
        <w:jc w:val="center"/>
        <w:rPr>
          <w:rFonts w:cs="Arial"/>
          <w:b/>
        </w:rPr>
      </w:pPr>
      <w:r w:rsidRPr="00B46FC5">
        <w:rPr>
          <w:rFonts w:cs="Arial"/>
          <w:b/>
        </w:rPr>
        <w:t>NIAGARA ESCARPMENT COMMISSION</w:t>
      </w:r>
    </w:p>
    <w:p w14:paraId="0297DCC8" w14:textId="732FD173" w:rsidR="00D0433A" w:rsidRPr="00B46FC5" w:rsidRDefault="00D0433A" w:rsidP="001E5FBF">
      <w:pPr>
        <w:spacing w:line="360" w:lineRule="auto"/>
        <w:jc w:val="center"/>
        <w:rPr>
          <w:rFonts w:cs="Arial"/>
          <w:b/>
        </w:rPr>
      </w:pPr>
      <w:r w:rsidRPr="00B46FC5">
        <w:rPr>
          <w:rFonts w:cs="Arial"/>
          <w:b/>
        </w:rPr>
        <w:t>VIA WEBEX DUE TO COVID</w:t>
      </w:r>
      <w:r w:rsidR="00190901" w:rsidRPr="00B46FC5">
        <w:rPr>
          <w:rFonts w:cs="Arial"/>
          <w:b/>
        </w:rPr>
        <w:t>-</w:t>
      </w:r>
      <w:r w:rsidRPr="00B46FC5">
        <w:rPr>
          <w:rFonts w:cs="Arial"/>
          <w:b/>
        </w:rPr>
        <w:t>19 PANDEMIC</w:t>
      </w:r>
    </w:p>
    <w:p w14:paraId="16FD857A" w14:textId="4D151892" w:rsidR="00D0433A" w:rsidRPr="00B46FC5" w:rsidRDefault="00D32678" w:rsidP="001E5FBF">
      <w:pPr>
        <w:spacing w:line="360" w:lineRule="auto"/>
        <w:jc w:val="center"/>
        <w:rPr>
          <w:rFonts w:cs="Arial"/>
          <w:b/>
        </w:rPr>
      </w:pPr>
      <w:r w:rsidRPr="00B46FC5">
        <w:rPr>
          <w:rFonts w:cs="Arial"/>
          <w:b/>
        </w:rPr>
        <w:t>September 16</w:t>
      </w:r>
      <w:r w:rsidR="00D0433A" w:rsidRPr="00B46FC5">
        <w:rPr>
          <w:rFonts w:cs="Arial"/>
          <w:b/>
        </w:rPr>
        <w:t>, 2021</w:t>
      </w:r>
    </w:p>
    <w:p w14:paraId="7FC96DD9" w14:textId="5958D183" w:rsidR="00731A8D" w:rsidRPr="00B46FC5" w:rsidRDefault="00731A8D" w:rsidP="000F4A8A">
      <w:pPr>
        <w:pStyle w:val="Heading2"/>
      </w:pPr>
      <w:r w:rsidRPr="00B46FC5">
        <w:t>MEMBERS PRESENT</w:t>
      </w:r>
      <w:r w:rsidR="00817128" w:rsidRPr="00B46FC5">
        <w:t>:</w:t>
      </w:r>
    </w:p>
    <w:p w14:paraId="4FDDC5A0" w14:textId="2F806181" w:rsidR="004E69CC" w:rsidRPr="00B46FC5" w:rsidRDefault="005C57CA" w:rsidP="00042A28">
      <w:pPr>
        <w:rPr>
          <w:rFonts w:cs="Arial"/>
          <w:bCs/>
        </w:rPr>
      </w:pPr>
      <w:r w:rsidRPr="00B46FC5">
        <w:rPr>
          <w:rFonts w:cs="Arial"/>
          <w:bCs/>
        </w:rPr>
        <w:t xml:space="preserve">B. Burton, </w:t>
      </w:r>
      <w:r w:rsidR="00F24E75" w:rsidRPr="00B46FC5">
        <w:rPr>
          <w:rFonts w:cs="Arial"/>
          <w:bCs/>
        </w:rPr>
        <w:t xml:space="preserve">B. Clark, </w:t>
      </w:r>
      <w:r w:rsidR="00AA43F8" w:rsidRPr="00B46FC5">
        <w:rPr>
          <w:rFonts w:cs="Arial"/>
          <w:bCs/>
        </w:rPr>
        <w:t xml:space="preserve">M. Curley, </w:t>
      </w:r>
      <w:r w:rsidR="007F2A1D" w:rsidRPr="00B46FC5">
        <w:rPr>
          <w:rFonts w:cs="Arial"/>
          <w:bCs/>
        </w:rPr>
        <w:t xml:space="preserve">J. Downey, </w:t>
      </w:r>
      <w:r w:rsidR="00720F71" w:rsidRPr="00B46FC5">
        <w:rPr>
          <w:rFonts w:cs="Arial"/>
          <w:bCs/>
        </w:rPr>
        <w:t>R. Gibson,</w:t>
      </w:r>
      <w:r w:rsidR="00C2461D" w:rsidRPr="00B46FC5">
        <w:rPr>
          <w:rFonts w:cs="Arial"/>
          <w:bCs/>
        </w:rPr>
        <w:t xml:space="preserve"> </w:t>
      </w:r>
      <w:r w:rsidR="00A71E1C" w:rsidRPr="00B46FC5">
        <w:rPr>
          <w:rFonts w:cs="Arial"/>
          <w:bCs/>
        </w:rPr>
        <w:t xml:space="preserve">J. Horner, </w:t>
      </w:r>
      <w:r w:rsidR="00662BC2" w:rsidRPr="00B46FC5">
        <w:rPr>
          <w:rFonts w:cs="Arial"/>
          <w:bCs/>
        </w:rPr>
        <w:t xml:space="preserve">D. Hutcheon, </w:t>
      </w:r>
      <w:r w:rsidR="002B2DC7" w:rsidRPr="00B46FC5">
        <w:rPr>
          <w:rFonts w:cs="Arial"/>
          <w:bCs/>
        </w:rPr>
        <w:br w:type="textWrapping" w:clear="all"/>
      </w:r>
      <w:r w:rsidR="00662BC2" w:rsidRPr="00B46FC5">
        <w:rPr>
          <w:rFonts w:cs="Arial"/>
          <w:bCs/>
        </w:rPr>
        <w:t>G. Krantz</w:t>
      </w:r>
      <w:r w:rsidR="00750A93" w:rsidRPr="00B46FC5">
        <w:rPr>
          <w:rFonts w:cs="Arial"/>
          <w:bCs/>
        </w:rPr>
        <w:t>,</w:t>
      </w:r>
      <w:r w:rsidR="00662BC2" w:rsidRPr="00B46FC5">
        <w:rPr>
          <w:rFonts w:cs="Arial"/>
          <w:bCs/>
        </w:rPr>
        <w:t xml:space="preserve"> K. Lucyshyn, </w:t>
      </w:r>
      <w:r w:rsidR="004E69CC" w:rsidRPr="00B46FC5">
        <w:rPr>
          <w:rFonts w:cs="Arial"/>
          <w:bCs/>
        </w:rPr>
        <w:t>B. Mac</w:t>
      </w:r>
      <w:r w:rsidR="008D7BE0" w:rsidRPr="00B46FC5">
        <w:rPr>
          <w:rFonts w:cs="Arial"/>
          <w:bCs/>
        </w:rPr>
        <w:t>k</w:t>
      </w:r>
      <w:r w:rsidR="004E69CC" w:rsidRPr="00B46FC5">
        <w:rPr>
          <w:rFonts w:cs="Arial"/>
          <w:bCs/>
        </w:rPr>
        <w:t xml:space="preserve">enzie, </w:t>
      </w:r>
      <w:r w:rsidR="003605CB" w:rsidRPr="00B46FC5">
        <w:rPr>
          <w:rFonts w:cs="Arial"/>
          <w:bCs/>
        </w:rPr>
        <w:t xml:space="preserve">D. McKinlay, </w:t>
      </w:r>
      <w:r w:rsidRPr="00B46FC5">
        <w:rPr>
          <w:rFonts w:cs="Arial"/>
          <w:bCs/>
        </w:rPr>
        <w:t>P. McQueen</w:t>
      </w:r>
      <w:r w:rsidR="007F3844" w:rsidRPr="00B46FC5">
        <w:rPr>
          <w:rFonts w:cs="Arial"/>
          <w:bCs/>
        </w:rPr>
        <w:t xml:space="preserve">, </w:t>
      </w:r>
      <w:r w:rsidR="006F2027" w:rsidRPr="00B46FC5">
        <w:rPr>
          <w:rFonts w:cs="Arial"/>
          <w:bCs/>
        </w:rPr>
        <w:t>R. Nicholson</w:t>
      </w:r>
      <w:r w:rsidR="005618A1" w:rsidRPr="00B46FC5">
        <w:rPr>
          <w:rFonts w:cs="Arial"/>
          <w:bCs/>
        </w:rPr>
        <w:t xml:space="preserve">, </w:t>
      </w:r>
      <w:r w:rsidR="00C16D42" w:rsidRPr="00B46FC5">
        <w:rPr>
          <w:rFonts w:cs="Arial"/>
          <w:bCs/>
        </w:rPr>
        <w:t xml:space="preserve">J. Vida, </w:t>
      </w:r>
      <w:r w:rsidR="008B1B42" w:rsidRPr="00B46FC5">
        <w:rPr>
          <w:rFonts w:cs="Arial"/>
          <w:bCs/>
        </w:rPr>
        <w:br w:type="textWrapping" w:clear="all"/>
      </w:r>
      <w:r w:rsidR="007F3844" w:rsidRPr="00B46FC5">
        <w:rPr>
          <w:rFonts w:cs="Arial"/>
          <w:bCs/>
        </w:rPr>
        <w:t>A. Witteveen.</w:t>
      </w:r>
    </w:p>
    <w:p w14:paraId="09F372D4" w14:textId="77777777" w:rsidR="00B72F94" w:rsidRPr="00B46FC5" w:rsidRDefault="00B72F94" w:rsidP="00042A28">
      <w:pPr>
        <w:rPr>
          <w:rFonts w:cs="Arial"/>
          <w:bCs/>
        </w:rPr>
      </w:pPr>
    </w:p>
    <w:p w14:paraId="075DFF71" w14:textId="4D873064" w:rsidR="000E3EC6" w:rsidRPr="00B46FC5" w:rsidRDefault="000E3EC6" w:rsidP="000F4A8A">
      <w:pPr>
        <w:pStyle w:val="Heading2"/>
      </w:pPr>
      <w:r w:rsidRPr="00B46FC5">
        <w:t>REGRETS:</w:t>
      </w:r>
    </w:p>
    <w:p w14:paraId="5C8A21EF" w14:textId="4708E9B5" w:rsidR="00B72F94" w:rsidRPr="00B46FC5" w:rsidRDefault="00990D89" w:rsidP="00042A28">
      <w:pPr>
        <w:rPr>
          <w:rFonts w:cs="Arial"/>
          <w:bCs/>
        </w:rPr>
      </w:pPr>
      <w:r w:rsidRPr="00B46FC5">
        <w:rPr>
          <w:rFonts w:cs="Arial"/>
          <w:bCs/>
        </w:rPr>
        <w:t>G. Driedger</w:t>
      </w:r>
      <w:r w:rsidR="00F71ABC" w:rsidRPr="00B46FC5">
        <w:rPr>
          <w:rFonts w:cs="Arial"/>
          <w:bCs/>
        </w:rPr>
        <w:t>, L. Golden.</w:t>
      </w:r>
    </w:p>
    <w:p w14:paraId="5DDA1013" w14:textId="77777777" w:rsidR="00990D89" w:rsidRPr="00B46FC5" w:rsidRDefault="00990D89" w:rsidP="00042A28">
      <w:pPr>
        <w:rPr>
          <w:rFonts w:cs="Arial"/>
          <w:bCs/>
          <w:sz w:val="28"/>
          <w:szCs w:val="28"/>
        </w:rPr>
      </w:pPr>
    </w:p>
    <w:p w14:paraId="7D977644" w14:textId="77777777" w:rsidR="00EB52A6" w:rsidRPr="00B46FC5" w:rsidRDefault="000E3EC6" w:rsidP="000F4A8A">
      <w:pPr>
        <w:pStyle w:val="Heading2"/>
      </w:pPr>
      <w:r w:rsidRPr="00B46FC5">
        <w:t>STAFF PRESENT</w:t>
      </w:r>
      <w:r w:rsidR="00B72F94" w:rsidRPr="00B46FC5">
        <w:t>:</w:t>
      </w:r>
    </w:p>
    <w:p w14:paraId="7A9E2B5C" w14:textId="01CB203D" w:rsidR="00B72F94" w:rsidRPr="00B46FC5" w:rsidRDefault="00B72F94" w:rsidP="00D37666">
      <w:pPr>
        <w:rPr>
          <w:rFonts w:cs="Arial"/>
          <w:bCs/>
        </w:rPr>
      </w:pPr>
      <w:r w:rsidRPr="00B46FC5">
        <w:rPr>
          <w:rFonts w:cs="Arial"/>
          <w:bCs/>
        </w:rPr>
        <w:t xml:space="preserve">D. Ramsay, </w:t>
      </w:r>
      <w:r w:rsidR="003F25EB" w:rsidRPr="00B46FC5">
        <w:rPr>
          <w:rFonts w:cs="Arial"/>
          <w:bCs/>
        </w:rPr>
        <w:t xml:space="preserve">K. Peters, </w:t>
      </w:r>
      <w:r w:rsidR="002D1C99" w:rsidRPr="00B46FC5">
        <w:rPr>
          <w:rFonts w:cs="Arial"/>
          <w:bCs/>
        </w:rPr>
        <w:t>L. Grbinicek,</w:t>
      </w:r>
      <w:r w:rsidR="0034129B" w:rsidRPr="00B46FC5">
        <w:rPr>
          <w:rFonts w:cs="Arial"/>
          <w:bCs/>
        </w:rPr>
        <w:t xml:space="preserve"> </w:t>
      </w:r>
      <w:r w:rsidR="003835D4" w:rsidRPr="00B46FC5">
        <w:rPr>
          <w:rFonts w:cs="Arial"/>
          <w:bCs/>
        </w:rPr>
        <w:t xml:space="preserve">N. Mott, </w:t>
      </w:r>
      <w:r w:rsidR="0034129B" w:rsidRPr="00B46FC5">
        <w:rPr>
          <w:rFonts w:cs="Arial"/>
          <w:bCs/>
        </w:rPr>
        <w:t>J. Rhodes</w:t>
      </w:r>
      <w:r w:rsidR="00D37666" w:rsidRPr="00B46FC5">
        <w:rPr>
          <w:rFonts w:cs="Arial"/>
          <w:bCs/>
        </w:rPr>
        <w:t>-Munk, C. Curran,</w:t>
      </w:r>
      <w:r w:rsidR="002D1C99" w:rsidRPr="00B46FC5">
        <w:rPr>
          <w:rFonts w:cs="Arial"/>
          <w:bCs/>
        </w:rPr>
        <w:t xml:space="preserve"> </w:t>
      </w:r>
      <w:r w:rsidR="00762DA1" w:rsidRPr="00B46FC5">
        <w:rPr>
          <w:rFonts w:cs="Arial"/>
          <w:bCs/>
        </w:rPr>
        <w:t>J. Loiacono,</w:t>
      </w:r>
      <w:r w:rsidR="00D37666" w:rsidRPr="00B46FC5">
        <w:rPr>
          <w:rFonts w:cs="Arial"/>
          <w:bCs/>
        </w:rPr>
        <w:t xml:space="preserve"> C. Tansony, </w:t>
      </w:r>
      <w:r w:rsidR="00103CB4" w:rsidRPr="00B46FC5">
        <w:rPr>
          <w:rFonts w:cs="Arial"/>
          <w:bCs/>
        </w:rPr>
        <w:t xml:space="preserve">K. Bannister, </w:t>
      </w:r>
      <w:r w:rsidR="00D71AA7" w:rsidRPr="00B46FC5">
        <w:rPr>
          <w:rFonts w:cs="Arial"/>
          <w:bCs/>
        </w:rPr>
        <w:t xml:space="preserve">D. D’Silva, </w:t>
      </w:r>
      <w:r w:rsidR="00DA0114" w:rsidRPr="00B46FC5">
        <w:rPr>
          <w:rFonts w:cs="Arial"/>
          <w:bCs/>
        </w:rPr>
        <w:t xml:space="preserve">A. Obradovic, L. Wang, </w:t>
      </w:r>
      <w:r w:rsidR="000D3DA0" w:rsidRPr="00B46FC5">
        <w:rPr>
          <w:rFonts w:cs="Arial"/>
          <w:bCs/>
        </w:rPr>
        <w:t xml:space="preserve">D. D’Silva, </w:t>
      </w:r>
      <w:r w:rsidR="004E69CC" w:rsidRPr="00B46FC5">
        <w:rPr>
          <w:rFonts w:cs="Arial"/>
          <w:bCs/>
        </w:rPr>
        <w:t>K. Xu</w:t>
      </w:r>
      <w:r w:rsidRPr="00B46FC5">
        <w:rPr>
          <w:rFonts w:cs="Arial"/>
          <w:bCs/>
        </w:rPr>
        <w:t>, J. Olah</w:t>
      </w:r>
      <w:r w:rsidR="00E33420" w:rsidRPr="00B46FC5">
        <w:rPr>
          <w:rFonts w:cs="Arial"/>
          <w:bCs/>
        </w:rPr>
        <w:t>, A. Bochene</w:t>
      </w:r>
      <w:r w:rsidR="00162D0C" w:rsidRPr="00B46FC5">
        <w:rPr>
          <w:rFonts w:cs="Arial"/>
          <w:bCs/>
        </w:rPr>
        <w:t>k</w:t>
      </w:r>
      <w:r w:rsidR="00D37666" w:rsidRPr="00B46FC5">
        <w:rPr>
          <w:rFonts w:cs="Arial"/>
          <w:bCs/>
        </w:rPr>
        <w:t>.</w:t>
      </w:r>
    </w:p>
    <w:p w14:paraId="0FE3A598" w14:textId="77777777" w:rsidR="003F564D" w:rsidRPr="00B46FC5" w:rsidRDefault="003F564D" w:rsidP="00042A28">
      <w:pPr>
        <w:pStyle w:val="ecxmsonormal"/>
        <w:spacing w:before="0" w:beforeAutospacing="0" w:after="0" w:afterAutospacing="0"/>
        <w:ind w:left="2160" w:hanging="2160"/>
        <w:rPr>
          <w:rFonts w:ascii="Arial" w:hAnsi="Arial" w:cs="Arial"/>
          <w:bCs/>
          <w:sz w:val="22"/>
          <w:szCs w:val="22"/>
        </w:rPr>
      </w:pPr>
    </w:p>
    <w:p w14:paraId="408CBC1B" w14:textId="68BCF6F4" w:rsidR="00EB52A6" w:rsidRPr="00B46FC5" w:rsidRDefault="00EB52A6" w:rsidP="000F4A8A">
      <w:pPr>
        <w:pStyle w:val="Heading2"/>
      </w:pPr>
      <w:proofErr w:type="gramStart"/>
      <w:r w:rsidRPr="00B46FC5">
        <w:t>ALSO</w:t>
      </w:r>
      <w:proofErr w:type="gramEnd"/>
      <w:r w:rsidRPr="00B46FC5">
        <w:t xml:space="preserve"> PRESENT:</w:t>
      </w:r>
    </w:p>
    <w:p w14:paraId="2B547C1B" w14:textId="2A0C0427" w:rsidR="00B72F94" w:rsidRPr="00B46FC5" w:rsidRDefault="00242596" w:rsidP="00A206F2">
      <w:pPr>
        <w:pStyle w:val="ecxmsonormal"/>
        <w:spacing w:before="0" w:beforeAutospacing="0" w:after="0" w:afterAutospacing="0"/>
        <w:rPr>
          <w:rFonts w:ascii="Arial" w:hAnsi="Arial" w:cs="Arial"/>
          <w:bCs/>
        </w:rPr>
      </w:pPr>
      <w:r w:rsidRPr="00B46FC5">
        <w:rPr>
          <w:rFonts w:ascii="Arial" w:hAnsi="Arial" w:cs="Arial"/>
          <w:bCs/>
        </w:rPr>
        <w:t>K. Hare</w:t>
      </w:r>
      <w:r w:rsidR="00425C42" w:rsidRPr="00B46FC5">
        <w:rPr>
          <w:rFonts w:ascii="Arial" w:hAnsi="Arial" w:cs="Arial"/>
          <w:bCs/>
        </w:rPr>
        <w:t xml:space="preserve">, Counsel, </w:t>
      </w:r>
      <w:r w:rsidR="00F5201A" w:rsidRPr="00B46FC5">
        <w:rPr>
          <w:rFonts w:ascii="Arial" w:hAnsi="Arial" w:cs="Arial"/>
          <w:bCs/>
        </w:rPr>
        <w:t xml:space="preserve">R. Pineo, </w:t>
      </w:r>
      <w:r w:rsidR="00425C42" w:rsidRPr="00B46FC5">
        <w:rPr>
          <w:rFonts w:ascii="Arial" w:hAnsi="Arial" w:cs="Arial"/>
        </w:rPr>
        <w:t>Ministry of Northern Development, Mines, Natural Resources and</w:t>
      </w:r>
      <w:r w:rsidR="00A206F2" w:rsidRPr="00B46FC5">
        <w:rPr>
          <w:rFonts w:ascii="Arial" w:hAnsi="Arial" w:cs="Arial"/>
        </w:rPr>
        <w:t xml:space="preserve"> </w:t>
      </w:r>
      <w:r w:rsidR="00425C42" w:rsidRPr="00B46FC5">
        <w:rPr>
          <w:rFonts w:ascii="Arial" w:hAnsi="Arial" w:cs="Arial"/>
        </w:rPr>
        <w:t>Forestry</w:t>
      </w:r>
      <w:r w:rsidR="00A206F2" w:rsidRPr="00B46FC5">
        <w:rPr>
          <w:rFonts w:ascii="Arial" w:hAnsi="Arial" w:cs="Arial"/>
        </w:rPr>
        <w:t xml:space="preserve">; </w:t>
      </w:r>
      <w:r w:rsidR="00B44D32" w:rsidRPr="00B46FC5">
        <w:rPr>
          <w:rFonts w:ascii="Arial" w:hAnsi="Arial" w:cs="Arial"/>
          <w:bCs/>
        </w:rPr>
        <w:t>R. Patrick, C.O.N.E.</w:t>
      </w:r>
    </w:p>
    <w:p w14:paraId="57EEF8B2" w14:textId="77777777" w:rsidR="00E73DA7" w:rsidRPr="00B46FC5" w:rsidRDefault="00E73DA7" w:rsidP="00042A28">
      <w:pPr>
        <w:rPr>
          <w:rFonts w:cs="Arial"/>
          <w:bCs/>
        </w:rPr>
      </w:pPr>
    </w:p>
    <w:p w14:paraId="10F5027C" w14:textId="469B6789" w:rsidR="006C32FE" w:rsidRPr="00B46FC5" w:rsidRDefault="00731A8D" w:rsidP="000F4A8A">
      <w:pPr>
        <w:pStyle w:val="Heading2"/>
      </w:pPr>
      <w:r w:rsidRPr="00B46FC5">
        <w:t>MEETING CALLED TO ORDER</w:t>
      </w:r>
      <w:r w:rsidR="006C32FE" w:rsidRPr="00B46FC5">
        <w:tab/>
      </w:r>
      <w:r w:rsidR="00242596" w:rsidRPr="00B46FC5">
        <w:t>10:0</w:t>
      </w:r>
      <w:r w:rsidR="00730BAC" w:rsidRPr="00B46FC5">
        <w:t xml:space="preserve">0 </w:t>
      </w:r>
      <w:r w:rsidR="00AF7A15" w:rsidRPr="00B46FC5">
        <w:t>a</w:t>
      </w:r>
      <w:r w:rsidR="006C32FE" w:rsidRPr="00B46FC5">
        <w:t>.m.</w:t>
      </w:r>
    </w:p>
    <w:p w14:paraId="4E119D4E" w14:textId="111059A5" w:rsidR="003076C6" w:rsidRPr="00B46FC5" w:rsidRDefault="003076C6" w:rsidP="00042A28">
      <w:pPr>
        <w:rPr>
          <w:rFonts w:cs="Arial"/>
          <w:bCs/>
        </w:rPr>
      </w:pPr>
      <w:r w:rsidRPr="00B46FC5">
        <w:rPr>
          <w:rFonts w:cs="Arial"/>
          <w:bCs/>
        </w:rPr>
        <w:t xml:space="preserve">Chair </w:t>
      </w:r>
      <w:r w:rsidR="002A1CF3" w:rsidRPr="00B46FC5">
        <w:rPr>
          <w:rFonts w:cs="Arial"/>
          <w:bCs/>
        </w:rPr>
        <w:t>Rob Nicholson</w:t>
      </w:r>
      <w:r w:rsidRPr="00B46FC5">
        <w:rPr>
          <w:rFonts w:cs="Arial"/>
          <w:bCs/>
        </w:rPr>
        <w:t xml:space="preserve"> presided.</w:t>
      </w:r>
    </w:p>
    <w:p w14:paraId="1EE7B7E1" w14:textId="77777777" w:rsidR="00011087" w:rsidRPr="00B46FC5" w:rsidRDefault="00011087" w:rsidP="00042A28">
      <w:pPr>
        <w:ind w:left="2160" w:hanging="2160"/>
        <w:rPr>
          <w:rFonts w:cs="Arial"/>
          <w:bCs/>
        </w:rPr>
      </w:pPr>
    </w:p>
    <w:p w14:paraId="68C6590C" w14:textId="155D86D6" w:rsidR="00AC3D09" w:rsidRPr="00B46FC5" w:rsidRDefault="00902825" w:rsidP="000F4A8A">
      <w:pPr>
        <w:pStyle w:val="Heading2"/>
      </w:pPr>
      <w:r w:rsidRPr="00B46FC5">
        <w:t>INTRODUCTIONS:</w:t>
      </w:r>
    </w:p>
    <w:p w14:paraId="5540672E" w14:textId="3613EC1A" w:rsidR="00407711" w:rsidRPr="00B46FC5" w:rsidRDefault="00DB636D" w:rsidP="00407711">
      <w:pPr>
        <w:rPr>
          <w:lang w:val="en-US"/>
        </w:rPr>
      </w:pPr>
      <w:r w:rsidRPr="00B46FC5">
        <w:rPr>
          <w:lang w:val="en-US"/>
        </w:rPr>
        <w:t>The Chair t</w:t>
      </w:r>
      <w:r w:rsidR="00407711" w:rsidRPr="00B46FC5">
        <w:rPr>
          <w:lang w:val="en-US"/>
        </w:rPr>
        <w:t xml:space="preserve">hanked Nancy </w:t>
      </w:r>
      <w:r w:rsidRPr="00B46FC5">
        <w:rPr>
          <w:lang w:val="en-US"/>
        </w:rPr>
        <w:t xml:space="preserve">Mott and </w:t>
      </w:r>
      <w:r w:rsidR="00407711" w:rsidRPr="00B46FC5">
        <w:rPr>
          <w:lang w:val="en-US"/>
        </w:rPr>
        <w:t xml:space="preserve">Kun </w:t>
      </w:r>
      <w:r w:rsidRPr="00B46FC5">
        <w:rPr>
          <w:lang w:val="en-US"/>
        </w:rPr>
        <w:t xml:space="preserve">Xu for their work on including the </w:t>
      </w:r>
      <w:r w:rsidR="00407711" w:rsidRPr="00B46FC5">
        <w:rPr>
          <w:lang w:val="en-US"/>
        </w:rPr>
        <w:t>Pleasant</w:t>
      </w:r>
      <w:r w:rsidR="00932449" w:rsidRPr="00B46FC5">
        <w:rPr>
          <w:lang w:val="en-US"/>
        </w:rPr>
        <w:t xml:space="preserve"> V</w:t>
      </w:r>
      <w:r w:rsidR="00407711" w:rsidRPr="00B46FC5">
        <w:rPr>
          <w:lang w:val="en-US"/>
        </w:rPr>
        <w:t>iew Lands</w:t>
      </w:r>
      <w:r w:rsidR="00932449" w:rsidRPr="00B46FC5">
        <w:rPr>
          <w:lang w:val="en-US"/>
        </w:rPr>
        <w:t xml:space="preserve"> in the City of Hamilton</w:t>
      </w:r>
      <w:r w:rsidR="00407711" w:rsidRPr="00B46FC5">
        <w:rPr>
          <w:lang w:val="en-US"/>
        </w:rPr>
        <w:t xml:space="preserve"> to the NEP Area.</w:t>
      </w:r>
      <w:r w:rsidRPr="00B46FC5">
        <w:rPr>
          <w:lang w:val="en-US"/>
        </w:rPr>
        <w:t xml:space="preserve">  The re</w:t>
      </w:r>
      <w:r w:rsidR="006305B2" w:rsidRPr="00B46FC5">
        <w:rPr>
          <w:lang w:val="en-US"/>
        </w:rPr>
        <w:t>g</w:t>
      </w:r>
      <w:r w:rsidRPr="00B46FC5">
        <w:rPr>
          <w:lang w:val="en-US"/>
        </w:rPr>
        <w:t xml:space="preserve">ulation change was approved by </w:t>
      </w:r>
      <w:r w:rsidR="007D3648" w:rsidRPr="00B46FC5">
        <w:rPr>
          <w:lang w:val="en-US"/>
        </w:rPr>
        <w:t xml:space="preserve">the Minister of </w:t>
      </w:r>
      <w:r w:rsidR="00C0314C" w:rsidRPr="00B46FC5">
        <w:rPr>
          <w:lang w:val="en-US"/>
        </w:rPr>
        <w:t>Northern Development, Mines</w:t>
      </w:r>
      <w:r w:rsidR="00932449" w:rsidRPr="00B46FC5">
        <w:rPr>
          <w:lang w:val="en-US"/>
        </w:rPr>
        <w:t>, Natural Resources</w:t>
      </w:r>
      <w:r w:rsidR="00C0314C" w:rsidRPr="00B46FC5">
        <w:rPr>
          <w:lang w:val="en-US"/>
        </w:rPr>
        <w:t xml:space="preserve"> and Forestry</w:t>
      </w:r>
      <w:r w:rsidR="00582B73" w:rsidRPr="00B46FC5">
        <w:rPr>
          <w:lang w:val="en-US"/>
        </w:rPr>
        <w:t xml:space="preserve"> on </w:t>
      </w:r>
      <w:r w:rsidR="00C0314C" w:rsidRPr="00B46FC5">
        <w:rPr>
          <w:lang w:val="en-US"/>
        </w:rPr>
        <w:t>September 9, 2021.</w:t>
      </w:r>
    </w:p>
    <w:p w14:paraId="547A5A05" w14:textId="74DC4E33" w:rsidR="00C0314C" w:rsidRPr="00B46FC5" w:rsidRDefault="00C0314C" w:rsidP="00407711">
      <w:pPr>
        <w:rPr>
          <w:lang w:val="en-US"/>
        </w:rPr>
      </w:pPr>
    </w:p>
    <w:p w14:paraId="52E5EA17" w14:textId="1359E3BC" w:rsidR="00407711" w:rsidRPr="00B46FC5" w:rsidRDefault="00C0314C" w:rsidP="00407711">
      <w:pPr>
        <w:rPr>
          <w:lang w:val="en-US"/>
        </w:rPr>
      </w:pPr>
      <w:r w:rsidRPr="00B46FC5">
        <w:rPr>
          <w:lang w:val="en-US"/>
        </w:rPr>
        <w:t xml:space="preserve">The Chair </w:t>
      </w:r>
      <w:r w:rsidR="009858BD" w:rsidRPr="00B46FC5">
        <w:rPr>
          <w:lang w:val="en-US"/>
        </w:rPr>
        <w:t xml:space="preserve">welcomed new staff members </w:t>
      </w:r>
      <w:r w:rsidR="00407711" w:rsidRPr="00B46FC5">
        <w:rPr>
          <w:lang w:val="en-US"/>
        </w:rPr>
        <w:t>David Marriott, Senior Planner, Joe Muller, S</w:t>
      </w:r>
      <w:r w:rsidR="009858BD" w:rsidRPr="00B46FC5">
        <w:rPr>
          <w:lang w:val="en-US"/>
        </w:rPr>
        <w:t xml:space="preserve">enior </w:t>
      </w:r>
      <w:r w:rsidR="00407711" w:rsidRPr="00B46FC5">
        <w:rPr>
          <w:lang w:val="en-US"/>
        </w:rPr>
        <w:t>S</w:t>
      </w:r>
      <w:r w:rsidR="009858BD" w:rsidRPr="00B46FC5">
        <w:rPr>
          <w:lang w:val="en-US"/>
        </w:rPr>
        <w:t xml:space="preserve">trategic </w:t>
      </w:r>
      <w:r w:rsidR="00407711" w:rsidRPr="00B46FC5">
        <w:rPr>
          <w:lang w:val="en-US"/>
        </w:rPr>
        <w:t>A</w:t>
      </w:r>
      <w:r w:rsidR="009858BD" w:rsidRPr="00B46FC5">
        <w:rPr>
          <w:lang w:val="en-US"/>
        </w:rPr>
        <w:t>dvisor</w:t>
      </w:r>
      <w:r w:rsidR="00407711" w:rsidRPr="00B46FC5">
        <w:rPr>
          <w:lang w:val="en-US"/>
        </w:rPr>
        <w:t>, Central Team</w:t>
      </w:r>
      <w:r w:rsidR="009858BD" w:rsidRPr="00B46FC5">
        <w:rPr>
          <w:lang w:val="en-US"/>
        </w:rPr>
        <w:t xml:space="preserve">, </w:t>
      </w:r>
      <w:r w:rsidR="00407711" w:rsidRPr="00B46FC5">
        <w:rPr>
          <w:lang w:val="en-US"/>
        </w:rPr>
        <w:t>Jesse Frimpong, Planner</w:t>
      </w:r>
      <w:r w:rsidR="009858BD" w:rsidRPr="00B46FC5">
        <w:rPr>
          <w:lang w:val="en-US"/>
        </w:rPr>
        <w:t>, North Team, and L</w:t>
      </w:r>
      <w:r w:rsidR="00407711" w:rsidRPr="00B46FC5">
        <w:rPr>
          <w:lang w:val="en-US"/>
        </w:rPr>
        <w:t xml:space="preserve">iyan Wang, </w:t>
      </w:r>
      <w:r w:rsidR="00B853FD" w:rsidRPr="00B46FC5">
        <w:rPr>
          <w:lang w:val="en-US"/>
        </w:rPr>
        <w:t>GIS Support</w:t>
      </w:r>
      <w:r w:rsidR="00E37372" w:rsidRPr="00B46FC5">
        <w:rPr>
          <w:lang w:val="en-US"/>
        </w:rPr>
        <w:t xml:space="preserve"> Team</w:t>
      </w:r>
      <w:r w:rsidR="002C1F2E" w:rsidRPr="00B46FC5">
        <w:rPr>
          <w:lang w:val="en-US"/>
        </w:rPr>
        <w:t>.</w:t>
      </w:r>
      <w:r w:rsidR="00E37372" w:rsidRPr="00B46FC5">
        <w:rPr>
          <w:lang w:val="en-US"/>
        </w:rPr>
        <w:t xml:space="preserve">  He </w:t>
      </w:r>
      <w:r w:rsidR="00564962" w:rsidRPr="00B46FC5">
        <w:rPr>
          <w:lang w:val="en-US"/>
        </w:rPr>
        <w:t xml:space="preserve">congratulated Kun Xu on her upcoming maternity leave and advised that </w:t>
      </w:r>
      <w:r w:rsidR="00E37372" w:rsidRPr="00B46FC5">
        <w:rPr>
          <w:lang w:val="en-US"/>
        </w:rPr>
        <w:t xml:space="preserve">Liyan will run the </w:t>
      </w:r>
      <w:proofErr w:type="spellStart"/>
      <w:r w:rsidR="00E37372" w:rsidRPr="00B46FC5">
        <w:rPr>
          <w:lang w:val="en-US"/>
        </w:rPr>
        <w:t>Webex</w:t>
      </w:r>
      <w:proofErr w:type="spellEnd"/>
      <w:r w:rsidR="00E37372" w:rsidRPr="00B46FC5">
        <w:rPr>
          <w:lang w:val="en-US"/>
        </w:rPr>
        <w:t xml:space="preserve"> meetings while </w:t>
      </w:r>
      <w:r w:rsidR="00407711" w:rsidRPr="00B46FC5">
        <w:rPr>
          <w:lang w:val="en-US"/>
        </w:rPr>
        <w:t>Kun</w:t>
      </w:r>
      <w:r w:rsidR="00E37372" w:rsidRPr="00B46FC5">
        <w:rPr>
          <w:lang w:val="en-US"/>
        </w:rPr>
        <w:t xml:space="preserve"> Xu is on </w:t>
      </w:r>
      <w:r w:rsidR="00407711" w:rsidRPr="00B46FC5">
        <w:rPr>
          <w:lang w:val="en-US"/>
        </w:rPr>
        <w:t xml:space="preserve">leave </w:t>
      </w:r>
      <w:r w:rsidR="00E37372" w:rsidRPr="00B46FC5">
        <w:rPr>
          <w:lang w:val="en-US"/>
        </w:rPr>
        <w:t>starting in October</w:t>
      </w:r>
      <w:r w:rsidR="00407711" w:rsidRPr="00B46FC5">
        <w:rPr>
          <w:lang w:val="en-US"/>
        </w:rPr>
        <w:t>.</w:t>
      </w:r>
    </w:p>
    <w:p w14:paraId="73800836" w14:textId="11C7E287" w:rsidR="00FE47D0" w:rsidRPr="00B46FC5" w:rsidRDefault="00FE47D0" w:rsidP="00407711">
      <w:pPr>
        <w:rPr>
          <w:lang w:val="en-US"/>
        </w:rPr>
      </w:pPr>
    </w:p>
    <w:p w14:paraId="0FFEACCA" w14:textId="77777777" w:rsidR="00FA526C" w:rsidRDefault="00FA526C">
      <w:pPr>
        <w:rPr>
          <w:lang w:val="en-US"/>
        </w:rPr>
      </w:pPr>
      <w:r>
        <w:rPr>
          <w:lang w:val="en-US"/>
        </w:rPr>
        <w:br w:type="page"/>
      </w:r>
    </w:p>
    <w:p w14:paraId="3C49FF87" w14:textId="383786D8" w:rsidR="00FE47D0" w:rsidRDefault="00FE47D0" w:rsidP="00407711">
      <w:pPr>
        <w:rPr>
          <w:lang w:val="en-US"/>
        </w:rPr>
      </w:pPr>
      <w:r w:rsidRPr="00B46FC5">
        <w:rPr>
          <w:lang w:val="en-US"/>
        </w:rPr>
        <w:lastRenderedPageBreak/>
        <w:t>The Chair reminded the Commissioners of their duty</w:t>
      </w:r>
      <w:r w:rsidR="00222392" w:rsidRPr="00B46FC5">
        <w:rPr>
          <w:lang w:val="en-US"/>
        </w:rPr>
        <w:t xml:space="preserve"> to uphold the Niagara Escarpment Plan.</w:t>
      </w:r>
    </w:p>
    <w:p w14:paraId="453CCE8E" w14:textId="48CCFF5E" w:rsidR="00FA526C" w:rsidRDefault="00FA526C" w:rsidP="00407711">
      <w:pPr>
        <w:rPr>
          <w:lang w:val="en-US"/>
        </w:rPr>
      </w:pPr>
    </w:p>
    <w:p w14:paraId="7B6D948F" w14:textId="77777777" w:rsidR="00FA526C" w:rsidRPr="00B46FC5" w:rsidRDefault="00FA526C" w:rsidP="00407711">
      <w:pPr>
        <w:rPr>
          <w:lang w:val="en-US"/>
        </w:rPr>
      </w:pPr>
    </w:p>
    <w:p w14:paraId="42D2B0C8" w14:textId="5AF1A7DB" w:rsidR="00A47F06" w:rsidRPr="00B46FC5" w:rsidRDefault="00CE6B7B" w:rsidP="000F4A8A">
      <w:pPr>
        <w:pStyle w:val="Heading2"/>
      </w:pPr>
      <w:r w:rsidRPr="00B46FC5">
        <w:t>LAND ACKNOWELDGEMENT</w:t>
      </w:r>
    </w:p>
    <w:p w14:paraId="2855F263" w14:textId="77777777" w:rsidR="00A47F06" w:rsidRPr="00B46FC5" w:rsidRDefault="00A47F06" w:rsidP="00A47F06">
      <w:pPr>
        <w:ind w:left="2160" w:hanging="2160"/>
        <w:rPr>
          <w:rFonts w:cs="Arial"/>
        </w:rPr>
      </w:pPr>
      <w:r w:rsidRPr="00B46FC5">
        <w:rPr>
          <w:rFonts w:cs="Arial"/>
        </w:rPr>
        <w:t xml:space="preserve">The Chair read aloud the Land Acknowledgment. </w:t>
      </w:r>
    </w:p>
    <w:p w14:paraId="36F70C82" w14:textId="303712A8" w:rsidR="00273FAA" w:rsidRPr="00B46FC5" w:rsidRDefault="00273FAA" w:rsidP="00042A28">
      <w:pPr>
        <w:rPr>
          <w:rFonts w:cs="Arial"/>
          <w:bCs/>
        </w:rPr>
      </w:pPr>
    </w:p>
    <w:p w14:paraId="0D2B8DF6" w14:textId="77777777" w:rsidR="003B7CB3" w:rsidRPr="00B46FC5" w:rsidRDefault="003B7CB3" w:rsidP="000F4A8A">
      <w:pPr>
        <w:pStyle w:val="Heading3"/>
      </w:pPr>
    </w:p>
    <w:p w14:paraId="1C247859" w14:textId="5665744D" w:rsidR="00CE6B7B" w:rsidRPr="00B46FC5" w:rsidRDefault="00CE6B7B" w:rsidP="000F4A8A">
      <w:pPr>
        <w:pStyle w:val="Heading3"/>
      </w:pPr>
      <w:r w:rsidRPr="00B46FC5">
        <w:t>BUSINESS ARISING FROM PREVIOUS MEETINGS:</w:t>
      </w:r>
    </w:p>
    <w:p w14:paraId="3FFC04F9" w14:textId="30492CE3" w:rsidR="00273FAA" w:rsidRPr="00B46FC5" w:rsidRDefault="00CE6B7B" w:rsidP="00042A28">
      <w:pPr>
        <w:rPr>
          <w:rFonts w:cs="Arial"/>
          <w:bCs/>
        </w:rPr>
      </w:pPr>
      <w:r w:rsidRPr="00B46FC5">
        <w:rPr>
          <w:rFonts w:cs="Arial"/>
          <w:bCs/>
        </w:rPr>
        <w:t>None.</w:t>
      </w:r>
    </w:p>
    <w:p w14:paraId="024BCBEC" w14:textId="77777777" w:rsidR="00B9281F" w:rsidRPr="00B46FC5" w:rsidRDefault="00B9281F" w:rsidP="00042A28">
      <w:pPr>
        <w:rPr>
          <w:rFonts w:cs="Arial"/>
          <w:bCs/>
        </w:rPr>
      </w:pPr>
    </w:p>
    <w:p w14:paraId="26996E9B" w14:textId="77777777" w:rsidR="00E10CAF" w:rsidRPr="00B46FC5" w:rsidRDefault="00E10CAF" w:rsidP="00C6358F">
      <w:pPr>
        <w:pStyle w:val="Heading2"/>
        <w:ind w:left="0" w:firstLine="0"/>
      </w:pPr>
    </w:p>
    <w:p w14:paraId="0904974F" w14:textId="2C612A1D" w:rsidR="00C6358F" w:rsidRPr="00B46FC5" w:rsidRDefault="00C6358F" w:rsidP="00C6358F">
      <w:pPr>
        <w:pStyle w:val="Heading2"/>
        <w:ind w:left="0" w:firstLine="0"/>
      </w:pPr>
      <w:r w:rsidRPr="00B46FC5">
        <w:t xml:space="preserve">APPROVAL OF MINUTES – </w:t>
      </w:r>
      <w:r w:rsidR="008938AD" w:rsidRPr="00B46FC5">
        <w:t>M810</w:t>
      </w:r>
      <w:r w:rsidRPr="00B46FC5">
        <w:t>/</w:t>
      </w:r>
      <w:r w:rsidR="008938AD" w:rsidRPr="00B46FC5">
        <w:t>0</w:t>
      </w:r>
      <w:r w:rsidR="00562BE0" w:rsidRPr="00B46FC5">
        <w:t>7</w:t>
      </w:r>
      <w:r w:rsidR="008938AD" w:rsidRPr="00B46FC5">
        <w:t>-2021</w:t>
      </w:r>
    </w:p>
    <w:p w14:paraId="44B54D27" w14:textId="77777777" w:rsidR="00267401" w:rsidRPr="00B46FC5" w:rsidRDefault="00267401" w:rsidP="00B778C7">
      <w:pPr>
        <w:rPr>
          <w:rFonts w:cs="Arial"/>
          <w:b/>
          <w:u w:val="single"/>
        </w:rPr>
      </w:pPr>
    </w:p>
    <w:p w14:paraId="7644E367" w14:textId="2D93366A" w:rsidR="00B778C7" w:rsidRPr="00B46FC5" w:rsidRDefault="00B778C7" w:rsidP="00B778C7">
      <w:pPr>
        <w:rPr>
          <w:rFonts w:cs="Arial"/>
          <w:b/>
          <w:u w:val="single"/>
        </w:rPr>
      </w:pPr>
      <w:r w:rsidRPr="00B46FC5">
        <w:rPr>
          <w:rFonts w:cs="Arial"/>
          <w:b/>
          <w:u w:val="single"/>
        </w:rPr>
        <w:t>M8</w:t>
      </w:r>
      <w:r w:rsidR="00AF7A15" w:rsidRPr="00B46FC5">
        <w:rPr>
          <w:rFonts w:cs="Arial"/>
          <w:b/>
          <w:u w:val="single"/>
        </w:rPr>
        <w:t>1</w:t>
      </w:r>
      <w:r w:rsidR="008938AD" w:rsidRPr="00B46FC5">
        <w:rPr>
          <w:rFonts w:cs="Arial"/>
          <w:b/>
          <w:u w:val="single"/>
        </w:rPr>
        <w:t>1</w:t>
      </w:r>
      <w:r w:rsidRPr="00B46FC5">
        <w:rPr>
          <w:rFonts w:cs="Arial"/>
          <w:b/>
          <w:u w:val="single"/>
        </w:rPr>
        <w:t>R1/</w:t>
      </w:r>
      <w:r w:rsidR="008938AD" w:rsidRPr="00B46FC5">
        <w:rPr>
          <w:rFonts w:cs="Arial"/>
          <w:b/>
          <w:u w:val="single"/>
        </w:rPr>
        <w:t>09-2021</w:t>
      </w:r>
    </w:p>
    <w:p w14:paraId="4107DA70" w14:textId="45A713F3" w:rsidR="00B778C7" w:rsidRPr="00B46FC5" w:rsidRDefault="00B778C7" w:rsidP="00B778C7">
      <w:pPr>
        <w:rPr>
          <w:rFonts w:cs="Arial"/>
          <w:bCs/>
          <w:i/>
          <w:iCs/>
        </w:rPr>
      </w:pPr>
      <w:r w:rsidRPr="00B46FC5">
        <w:rPr>
          <w:rFonts w:cs="Arial"/>
          <w:bCs/>
          <w:i/>
          <w:iCs/>
        </w:rPr>
        <w:t>Moved By:</w:t>
      </w:r>
      <w:r w:rsidRPr="00B46FC5">
        <w:rPr>
          <w:rFonts w:cs="Arial"/>
          <w:bCs/>
          <w:i/>
          <w:iCs/>
        </w:rPr>
        <w:tab/>
      </w:r>
      <w:r w:rsidRPr="00B46FC5">
        <w:rPr>
          <w:rFonts w:cs="Arial"/>
          <w:bCs/>
          <w:i/>
          <w:iCs/>
        </w:rPr>
        <w:tab/>
      </w:r>
      <w:r w:rsidR="00CA6A5C" w:rsidRPr="00B46FC5">
        <w:rPr>
          <w:rFonts w:cs="Arial"/>
          <w:bCs/>
          <w:i/>
          <w:iCs/>
        </w:rPr>
        <w:t>Hutcheon</w:t>
      </w:r>
    </w:p>
    <w:p w14:paraId="6553D63F" w14:textId="5847E453" w:rsidR="00B778C7" w:rsidRPr="00B46FC5" w:rsidRDefault="00B778C7" w:rsidP="00B778C7">
      <w:pPr>
        <w:rPr>
          <w:rFonts w:cs="Arial"/>
          <w:bCs/>
          <w:i/>
          <w:iCs/>
        </w:rPr>
      </w:pPr>
      <w:r w:rsidRPr="00B46FC5">
        <w:rPr>
          <w:rFonts w:cs="Arial"/>
          <w:bCs/>
          <w:i/>
          <w:iCs/>
        </w:rPr>
        <w:t>Seconded By:</w:t>
      </w:r>
      <w:r w:rsidRPr="00B46FC5">
        <w:rPr>
          <w:rFonts w:cs="Arial"/>
          <w:bCs/>
          <w:i/>
          <w:iCs/>
        </w:rPr>
        <w:tab/>
      </w:r>
      <w:r w:rsidR="00CA6A5C" w:rsidRPr="00B46FC5">
        <w:rPr>
          <w:rFonts w:cs="Arial"/>
          <w:bCs/>
          <w:i/>
          <w:iCs/>
        </w:rPr>
        <w:t>Burton</w:t>
      </w:r>
    </w:p>
    <w:p w14:paraId="5C4F2DBD" w14:textId="77777777" w:rsidR="00B778C7" w:rsidRPr="00B46FC5" w:rsidRDefault="00B778C7" w:rsidP="00B778C7">
      <w:pPr>
        <w:rPr>
          <w:rFonts w:cs="Arial"/>
          <w:bCs/>
          <w:i/>
          <w:iCs/>
        </w:rPr>
      </w:pPr>
    </w:p>
    <w:p w14:paraId="649A995A" w14:textId="7696D947" w:rsidR="00B778C7" w:rsidRPr="00B46FC5" w:rsidRDefault="00B778C7" w:rsidP="00B778C7">
      <w:pPr>
        <w:contextualSpacing/>
        <w:rPr>
          <w:rFonts w:cs="Arial"/>
          <w:bCs/>
          <w:i/>
          <w:iCs/>
        </w:rPr>
      </w:pPr>
      <w:r w:rsidRPr="00B46FC5">
        <w:rPr>
          <w:rFonts w:cs="Arial"/>
          <w:bCs/>
          <w:i/>
          <w:iCs/>
        </w:rPr>
        <w:t xml:space="preserve">“That the </w:t>
      </w:r>
      <w:r w:rsidR="00C6358F" w:rsidRPr="00B46FC5">
        <w:rPr>
          <w:rFonts w:cs="Arial"/>
          <w:bCs/>
          <w:i/>
          <w:iCs/>
        </w:rPr>
        <w:t xml:space="preserve">Commission </w:t>
      </w:r>
      <w:r w:rsidRPr="00B46FC5">
        <w:rPr>
          <w:rFonts w:cs="Arial"/>
          <w:bCs/>
          <w:i/>
          <w:iCs/>
        </w:rPr>
        <w:t xml:space="preserve">minutes of </w:t>
      </w:r>
      <w:r w:rsidR="00C6358F" w:rsidRPr="00B46FC5">
        <w:rPr>
          <w:rFonts w:cs="Arial"/>
          <w:bCs/>
          <w:i/>
          <w:iCs/>
        </w:rPr>
        <w:t>Ju</w:t>
      </w:r>
      <w:r w:rsidR="00242596" w:rsidRPr="00B46FC5">
        <w:rPr>
          <w:rFonts w:cs="Arial"/>
          <w:bCs/>
          <w:i/>
          <w:iCs/>
        </w:rPr>
        <w:t>ly</w:t>
      </w:r>
      <w:r w:rsidR="00C6358F" w:rsidRPr="00B46FC5">
        <w:rPr>
          <w:rFonts w:cs="Arial"/>
          <w:bCs/>
          <w:i/>
          <w:iCs/>
        </w:rPr>
        <w:t xml:space="preserve"> 1</w:t>
      </w:r>
      <w:r w:rsidR="004D5BDB" w:rsidRPr="00B46FC5">
        <w:rPr>
          <w:rFonts w:cs="Arial"/>
          <w:bCs/>
          <w:i/>
          <w:iCs/>
        </w:rPr>
        <w:t>5</w:t>
      </w:r>
      <w:r w:rsidRPr="00B46FC5">
        <w:rPr>
          <w:rFonts w:cs="Arial"/>
          <w:bCs/>
          <w:i/>
          <w:iCs/>
        </w:rPr>
        <w:t>, 2021 be approved as</w:t>
      </w:r>
      <w:r w:rsidR="00AD39D0" w:rsidRPr="00B46FC5">
        <w:rPr>
          <w:rFonts w:cs="Arial"/>
          <w:bCs/>
          <w:i/>
          <w:iCs/>
        </w:rPr>
        <w:t xml:space="preserve"> </w:t>
      </w:r>
      <w:r w:rsidR="00AC2B7A" w:rsidRPr="00B46FC5">
        <w:rPr>
          <w:rFonts w:cs="Arial"/>
          <w:bCs/>
          <w:i/>
          <w:iCs/>
        </w:rPr>
        <w:t>written</w:t>
      </w:r>
      <w:r w:rsidRPr="00B46FC5">
        <w:rPr>
          <w:rFonts w:cs="Arial"/>
          <w:bCs/>
          <w:i/>
          <w:iCs/>
        </w:rPr>
        <w:t>.”</w:t>
      </w:r>
    </w:p>
    <w:p w14:paraId="19FA0EE7" w14:textId="77777777" w:rsidR="00B778C7" w:rsidRPr="00B46FC5" w:rsidRDefault="00B778C7" w:rsidP="00B778C7">
      <w:pPr>
        <w:rPr>
          <w:rFonts w:cs="Arial"/>
          <w:bCs/>
          <w:i/>
          <w:iCs/>
        </w:rPr>
      </w:pPr>
    </w:p>
    <w:p w14:paraId="291A7B67" w14:textId="5FA7FF29" w:rsidR="00B778C7" w:rsidRPr="00B46FC5" w:rsidRDefault="00B778C7" w:rsidP="00B778C7">
      <w:pPr>
        <w:jc w:val="right"/>
        <w:rPr>
          <w:rFonts w:cs="Arial"/>
          <w:b/>
          <w:i/>
          <w:iCs/>
        </w:rPr>
      </w:pPr>
      <w:r w:rsidRPr="00B46FC5">
        <w:rPr>
          <w:rFonts w:cs="Arial"/>
          <w:b/>
          <w:i/>
          <w:iCs/>
        </w:rPr>
        <w:t>Motion Carried</w:t>
      </w:r>
    </w:p>
    <w:p w14:paraId="4AF4AD59" w14:textId="27AB06ED" w:rsidR="00423E04" w:rsidRPr="00B46FC5" w:rsidRDefault="00423E04" w:rsidP="00B778C7">
      <w:pPr>
        <w:jc w:val="right"/>
        <w:rPr>
          <w:rFonts w:cs="Arial"/>
          <w:b/>
          <w:i/>
          <w:iCs/>
        </w:rPr>
      </w:pPr>
    </w:p>
    <w:p w14:paraId="1200A69C" w14:textId="77777777" w:rsidR="00423E04" w:rsidRPr="00B46FC5" w:rsidRDefault="00423E04" w:rsidP="00423E04">
      <w:pPr>
        <w:rPr>
          <w:rFonts w:cs="Arial"/>
          <w:b/>
        </w:rPr>
      </w:pPr>
      <w:r w:rsidRPr="00B46FC5">
        <w:rPr>
          <w:rFonts w:cs="Arial"/>
          <w:b/>
        </w:rPr>
        <w:t>DISCUSSION:</w:t>
      </w:r>
    </w:p>
    <w:p w14:paraId="5BDF424A" w14:textId="5F081CEF" w:rsidR="00E027F2" w:rsidRPr="00B46FC5" w:rsidRDefault="00AC2B7A" w:rsidP="006F064F">
      <w:pPr>
        <w:pStyle w:val="Heading2"/>
        <w:tabs>
          <w:tab w:val="clear" w:pos="2160"/>
          <w:tab w:val="left" w:pos="0"/>
        </w:tabs>
        <w:ind w:left="0" w:firstLine="0"/>
        <w:rPr>
          <w:b w:val="0"/>
          <w:bCs/>
          <w:sz w:val="24"/>
          <w:szCs w:val="24"/>
        </w:rPr>
      </w:pPr>
      <w:r w:rsidRPr="00B46FC5">
        <w:rPr>
          <w:b w:val="0"/>
          <w:bCs/>
          <w:sz w:val="24"/>
          <w:szCs w:val="24"/>
        </w:rPr>
        <w:t>None.</w:t>
      </w:r>
    </w:p>
    <w:p w14:paraId="3911783E" w14:textId="77777777" w:rsidR="00E027F2" w:rsidRPr="00B46FC5" w:rsidRDefault="00E027F2" w:rsidP="009A40A0">
      <w:pPr>
        <w:pStyle w:val="Heading2"/>
        <w:rPr>
          <w:b w:val="0"/>
        </w:rPr>
      </w:pPr>
    </w:p>
    <w:p w14:paraId="3161B28D" w14:textId="77777777" w:rsidR="006C5270" w:rsidRPr="00B46FC5" w:rsidRDefault="006C5270" w:rsidP="006C5270">
      <w:pPr>
        <w:rPr>
          <w:rFonts w:cs="Arial"/>
          <w:bCs/>
        </w:rPr>
      </w:pPr>
    </w:p>
    <w:p w14:paraId="3C9360FB" w14:textId="6554E02E" w:rsidR="00C052CE" w:rsidRPr="00B46FC5" w:rsidRDefault="00C052CE" w:rsidP="000F4A8A">
      <w:pPr>
        <w:pStyle w:val="Heading2"/>
      </w:pPr>
      <w:r w:rsidRPr="00B46FC5">
        <w:t>MOTION FOR SPEAKERS</w:t>
      </w:r>
    </w:p>
    <w:p w14:paraId="7CFC4A48" w14:textId="5008D9E5" w:rsidR="00C052CE" w:rsidRPr="00B46FC5" w:rsidRDefault="00C052CE" w:rsidP="00042A28">
      <w:pPr>
        <w:rPr>
          <w:rFonts w:cs="Arial"/>
          <w:bCs/>
        </w:rPr>
      </w:pPr>
    </w:p>
    <w:p w14:paraId="62AB4D9E" w14:textId="67DBD912" w:rsidR="007B0B50" w:rsidRPr="00B46FC5" w:rsidRDefault="008938AD" w:rsidP="00042A28">
      <w:pPr>
        <w:rPr>
          <w:rFonts w:cs="Arial"/>
          <w:bCs/>
        </w:rPr>
      </w:pPr>
      <w:r w:rsidRPr="00B46FC5">
        <w:rPr>
          <w:rFonts w:cs="Arial"/>
          <w:b/>
          <w:u w:val="single"/>
        </w:rPr>
        <w:t>M811</w:t>
      </w:r>
      <w:r w:rsidR="00C052CE" w:rsidRPr="00B46FC5">
        <w:rPr>
          <w:rFonts w:cs="Arial"/>
          <w:b/>
          <w:u w:val="single"/>
        </w:rPr>
        <w:t>R</w:t>
      </w:r>
      <w:r w:rsidR="00F01D2C" w:rsidRPr="00B46FC5">
        <w:rPr>
          <w:rFonts w:cs="Arial"/>
          <w:b/>
          <w:u w:val="single"/>
        </w:rPr>
        <w:t>2</w:t>
      </w:r>
      <w:r w:rsidR="00C052CE" w:rsidRPr="00B46FC5">
        <w:rPr>
          <w:rFonts w:cs="Arial"/>
          <w:b/>
          <w:u w:val="single"/>
        </w:rPr>
        <w:t>/</w:t>
      </w:r>
      <w:r w:rsidRPr="00B46FC5">
        <w:rPr>
          <w:rFonts w:cs="Arial"/>
          <w:b/>
          <w:u w:val="single"/>
        </w:rPr>
        <w:t>09-2021</w:t>
      </w:r>
      <w:r w:rsidR="00042A28" w:rsidRPr="00B46FC5">
        <w:rPr>
          <w:rFonts w:cs="Arial"/>
          <w:b/>
          <w:u w:val="single"/>
        </w:rPr>
        <w:t>:</w:t>
      </w:r>
      <w:r w:rsidR="00C052CE" w:rsidRPr="00B46FC5">
        <w:rPr>
          <w:rFonts w:cs="Arial"/>
          <w:bCs/>
        </w:rPr>
        <w:tab/>
      </w:r>
    </w:p>
    <w:p w14:paraId="75BAA8D5" w14:textId="7BE6D33D" w:rsidR="00C052CE" w:rsidRPr="00B46FC5" w:rsidRDefault="00C052CE" w:rsidP="00042A28">
      <w:pPr>
        <w:rPr>
          <w:rFonts w:cs="Arial"/>
          <w:bCs/>
          <w:i/>
          <w:iCs/>
        </w:rPr>
      </w:pPr>
      <w:r w:rsidRPr="00B46FC5">
        <w:rPr>
          <w:rFonts w:cs="Arial"/>
          <w:bCs/>
          <w:i/>
          <w:iCs/>
        </w:rPr>
        <w:t>Moved By:</w:t>
      </w:r>
      <w:r w:rsidRPr="00B46FC5">
        <w:rPr>
          <w:rFonts w:cs="Arial"/>
          <w:bCs/>
          <w:i/>
          <w:iCs/>
        </w:rPr>
        <w:tab/>
      </w:r>
      <w:r w:rsidRPr="00B46FC5">
        <w:rPr>
          <w:rFonts w:cs="Arial"/>
          <w:bCs/>
          <w:i/>
          <w:iCs/>
        </w:rPr>
        <w:tab/>
      </w:r>
      <w:r w:rsidR="00932449" w:rsidRPr="00B46FC5">
        <w:rPr>
          <w:rFonts w:cs="Arial"/>
          <w:bCs/>
          <w:i/>
          <w:iCs/>
        </w:rPr>
        <w:t>Hutcheon</w:t>
      </w:r>
    </w:p>
    <w:p w14:paraId="14EBFD2D" w14:textId="1A8FD26C" w:rsidR="00C052CE" w:rsidRPr="00B46FC5" w:rsidRDefault="00C052CE" w:rsidP="00042A28">
      <w:pPr>
        <w:rPr>
          <w:rFonts w:cs="Arial"/>
          <w:bCs/>
          <w:i/>
          <w:iCs/>
        </w:rPr>
      </w:pPr>
      <w:r w:rsidRPr="00B46FC5">
        <w:rPr>
          <w:rFonts w:cs="Arial"/>
          <w:bCs/>
          <w:i/>
          <w:iCs/>
        </w:rPr>
        <w:t>Seconded By:</w:t>
      </w:r>
      <w:r w:rsidRPr="00B46FC5">
        <w:rPr>
          <w:rFonts w:cs="Arial"/>
          <w:bCs/>
          <w:i/>
          <w:iCs/>
        </w:rPr>
        <w:tab/>
      </w:r>
      <w:r w:rsidR="00932449" w:rsidRPr="00B46FC5">
        <w:rPr>
          <w:rFonts w:cs="Arial"/>
          <w:bCs/>
          <w:i/>
          <w:iCs/>
        </w:rPr>
        <w:t>McQueen</w:t>
      </w:r>
    </w:p>
    <w:p w14:paraId="3C5C5C53" w14:textId="77777777" w:rsidR="00C052CE" w:rsidRPr="00B46FC5" w:rsidRDefault="00C052CE" w:rsidP="00042A28">
      <w:pPr>
        <w:rPr>
          <w:rFonts w:cs="Arial"/>
          <w:bCs/>
          <w:i/>
          <w:iCs/>
        </w:rPr>
      </w:pPr>
    </w:p>
    <w:p w14:paraId="3E4E9FBD" w14:textId="16CA5F14" w:rsidR="00C052CE" w:rsidRPr="00B46FC5" w:rsidRDefault="00C052CE" w:rsidP="00042A28">
      <w:pPr>
        <w:rPr>
          <w:rFonts w:cs="Arial"/>
          <w:bCs/>
          <w:i/>
          <w:iCs/>
        </w:rPr>
      </w:pPr>
      <w:r w:rsidRPr="00B46FC5">
        <w:rPr>
          <w:rFonts w:cs="Arial"/>
          <w:bCs/>
          <w:i/>
          <w:iCs/>
        </w:rPr>
        <w:t xml:space="preserve">“That the persons representing the </w:t>
      </w:r>
      <w:r w:rsidR="00C57FF0" w:rsidRPr="00B46FC5">
        <w:rPr>
          <w:rFonts w:cs="Arial"/>
          <w:bCs/>
          <w:i/>
          <w:iCs/>
        </w:rPr>
        <w:t>a</w:t>
      </w:r>
      <w:r w:rsidRPr="00B46FC5">
        <w:rPr>
          <w:rFonts w:cs="Arial"/>
          <w:bCs/>
          <w:i/>
          <w:iCs/>
        </w:rPr>
        <w:t>pplications listed on the Agenda be invited to address the Commission.”</w:t>
      </w:r>
    </w:p>
    <w:p w14:paraId="6952E95A" w14:textId="77777777" w:rsidR="00C052CE" w:rsidRPr="00B46FC5" w:rsidRDefault="00C052CE" w:rsidP="00042A28">
      <w:pPr>
        <w:rPr>
          <w:rFonts w:cs="Arial"/>
          <w:bCs/>
          <w:i/>
          <w:iCs/>
        </w:rPr>
      </w:pPr>
    </w:p>
    <w:p w14:paraId="2CCF1DC7" w14:textId="0A5737AE" w:rsidR="00C052CE" w:rsidRPr="00B46FC5" w:rsidRDefault="00C052CE" w:rsidP="004C08D4">
      <w:pPr>
        <w:jc w:val="right"/>
        <w:rPr>
          <w:rFonts w:cs="Arial"/>
          <w:b/>
          <w:i/>
          <w:iCs/>
        </w:rPr>
      </w:pPr>
      <w:r w:rsidRPr="00B46FC5">
        <w:rPr>
          <w:rFonts w:cs="Arial"/>
          <w:b/>
          <w:i/>
          <w:iCs/>
        </w:rPr>
        <w:t>Motion Carried</w:t>
      </w:r>
    </w:p>
    <w:p w14:paraId="191CC5A0" w14:textId="772FA082" w:rsidR="00875351" w:rsidRPr="00B46FC5" w:rsidRDefault="00875351" w:rsidP="00042A28">
      <w:pPr>
        <w:rPr>
          <w:rFonts w:cs="Arial"/>
          <w:bCs/>
        </w:rPr>
      </w:pPr>
    </w:p>
    <w:p w14:paraId="7D63F1F3" w14:textId="77777777" w:rsidR="00E10CAF" w:rsidRPr="00B46FC5" w:rsidRDefault="00E10CAF" w:rsidP="000F4A8A">
      <w:pPr>
        <w:pStyle w:val="Heading2"/>
      </w:pPr>
    </w:p>
    <w:p w14:paraId="6427A5A1" w14:textId="1F0E29BD" w:rsidR="001F66F7" w:rsidRPr="00B46FC5" w:rsidRDefault="001F66F7" w:rsidP="000F4A8A">
      <w:pPr>
        <w:pStyle w:val="Heading2"/>
      </w:pPr>
      <w:r w:rsidRPr="00B46FC5">
        <w:t>CONFLICTS OF INTEREST – Declaration of Conflicts of Interest</w:t>
      </w:r>
    </w:p>
    <w:p w14:paraId="7635700F" w14:textId="4DF98A7D" w:rsidR="00B871F0" w:rsidRPr="00B46FC5" w:rsidRDefault="00251D84" w:rsidP="00B871F0">
      <w:pPr>
        <w:pStyle w:val="Heading2"/>
        <w:tabs>
          <w:tab w:val="clear" w:pos="2160"/>
          <w:tab w:val="left" w:pos="0"/>
        </w:tabs>
        <w:jc w:val="both"/>
        <w:rPr>
          <w:b w:val="0"/>
          <w:sz w:val="24"/>
          <w:szCs w:val="22"/>
        </w:rPr>
      </w:pPr>
      <w:r w:rsidRPr="00B46FC5">
        <w:rPr>
          <w:b w:val="0"/>
          <w:bCs/>
          <w:sz w:val="24"/>
          <w:szCs w:val="24"/>
        </w:rPr>
        <w:t>Commissioner</w:t>
      </w:r>
      <w:r w:rsidR="00222392" w:rsidRPr="00B46FC5">
        <w:rPr>
          <w:b w:val="0"/>
          <w:bCs/>
          <w:sz w:val="24"/>
          <w:szCs w:val="24"/>
        </w:rPr>
        <w:t xml:space="preserve"> </w:t>
      </w:r>
      <w:r w:rsidR="00B61D0D" w:rsidRPr="00B46FC5">
        <w:rPr>
          <w:b w:val="0"/>
          <w:bCs/>
          <w:sz w:val="24"/>
          <w:szCs w:val="24"/>
        </w:rPr>
        <w:t xml:space="preserve">Krantz advised of a conflict with agenda item A2, </w:t>
      </w:r>
      <w:r w:rsidR="00B871F0" w:rsidRPr="00B46FC5">
        <w:rPr>
          <w:b w:val="0"/>
          <w:bCs/>
          <w:sz w:val="24"/>
          <w:szCs w:val="24"/>
        </w:rPr>
        <w:t>H/R/2021-</w:t>
      </w:r>
      <w:r w:rsidR="00B871F0" w:rsidRPr="00B46FC5">
        <w:rPr>
          <w:b w:val="0"/>
          <w:sz w:val="24"/>
          <w:szCs w:val="22"/>
        </w:rPr>
        <w:t>2022/017.</w:t>
      </w:r>
    </w:p>
    <w:p w14:paraId="62C30F31" w14:textId="0D89B628" w:rsidR="00FA7FB5" w:rsidRPr="00B46FC5" w:rsidRDefault="00FA7FB5" w:rsidP="00505A09">
      <w:pPr>
        <w:pStyle w:val="Heading3"/>
        <w:rPr>
          <w:b w:val="0"/>
          <w:noProof/>
        </w:rPr>
      </w:pPr>
    </w:p>
    <w:p w14:paraId="771DE50F" w14:textId="77777777" w:rsidR="00505A09" w:rsidRPr="00B46FC5" w:rsidRDefault="00505A09" w:rsidP="00505A09"/>
    <w:p w14:paraId="674361DC" w14:textId="77777777" w:rsidR="00E10CAF" w:rsidRPr="00B46FC5" w:rsidRDefault="00E10CAF" w:rsidP="000F4A8A">
      <w:pPr>
        <w:pStyle w:val="Heading2"/>
        <w:jc w:val="both"/>
      </w:pPr>
      <w:r w:rsidRPr="00B46FC5">
        <w:br w:type="page"/>
      </w:r>
    </w:p>
    <w:p w14:paraId="136347AC" w14:textId="77ADF2AA" w:rsidR="000F4A8A" w:rsidRPr="00B46FC5" w:rsidRDefault="00A951D8" w:rsidP="000F4A8A">
      <w:pPr>
        <w:pStyle w:val="Heading2"/>
        <w:jc w:val="both"/>
      </w:pPr>
      <w:r w:rsidRPr="00B46FC5">
        <w:lastRenderedPageBreak/>
        <w:t xml:space="preserve">DISCUSSION AGENDA: A and B PACKAGES </w:t>
      </w:r>
    </w:p>
    <w:p w14:paraId="4162C5EB" w14:textId="13147899" w:rsidR="00A951D8" w:rsidRPr="00B46FC5" w:rsidRDefault="00A951D8" w:rsidP="000F4A8A">
      <w:pPr>
        <w:pStyle w:val="Heading2"/>
        <w:jc w:val="both"/>
      </w:pPr>
      <w:r w:rsidRPr="00B46FC5">
        <w:t>(</w:t>
      </w:r>
      <w:r w:rsidRPr="00B46FC5">
        <w:rPr>
          <w:i/>
        </w:rPr>
        <w:t>Staff Reports, External submissions)</w:t>
      </w:r>
    </w:p>
    <w:p w14:paraId="5C61A754" w14:textId="77777777" w:rsidR="002C1A68" w:rsidRPr="00B46FC5" w:rsidRDefault="002C1A68" w:rsidP="000F4A8A">
      <w:pPr>
        <w:pStyle w:val="Heading2"/>
        <w:rPr>
          <w:u w:val="single"/>
        </w:rPr>
      </w:pPr>
    </w:p>
    <w:p w14:paraId="29280EC3" w14:textId="4AE90E67" w:rsidR="00562BE0" w:rsidRPr="00B46FC5" w:rsidRDefault="00562BE0" w:rsidP="000F4A8A">
      <w:pPr>
        <w:pStyle w:val="Heading2"/>
        <w:rPr>
          <w:u w:val="single"/>
        </w:rPr>
      </w:pPr>
      <w:r w:rsidRPr="00B46FC5">
        <w:rPr>
          <w:u w:val="single"/>
        </w:rPr>
        <w:t>C1</w:t>
      </w:r>
    </w:p>
    <w:p w14:paraId="69DA5BBC" w14:textId="5A4FFADA" w:rsidR="00562BE0" w:rsidRPr="00B46FC5" w:rsidRDefault="001E44E7" w:rsidP="00562BE0">
      <w:pPr>
        <w:rPr>
          <w:b/>
          <w:bCs/>
        </w:rPr>
      </w:pPr>
      <w:r w:rsidRPr="00B46FC5">
        <w:rPr>
          <w:b/>
          <w:bCs/>
        </w:rPr>
        <w:t xml:space="preserve">Information and Discussion </w:t>
      </w:r>
      <w:r w:rsidR="003679CD" w:rsidRPr="00B46FC5">
        <w:rPr>
          <w:b/>
          <w:bCs/>
        </w:rPr>
        <w:t>Report</w:t>
      </w:r>
    </w:p>
    <w:p w14:paraId="203DEA77" w14:textId="70355089" w:rsidR="003679CD" w:rsidRPr="00B46FC5" w:rsidRDefault="001E44E7" w:rsidP="00562BE0">
      <w:pPr>
        <w:rPr>
          <w:b/>
          <w:bCs/>
        </w:rPr>
      </w:pPr>
      <w:r w:rsidRPr="00B46FC5">
        <w:rPr>
          <w:b/>
          <w:bCs/>
        </w:rPr>
        <w:t>Niagara Escarpment Plan Agricultural Policies</w:t>
      </w:r>
    </w:p>
    <w:p w14:paraId="4542CF41" w14:textId="77777777" w:rsidR="001E44E7" w:rsidRPr="00B46FC5" w:rsidRDefault="001A0831" w:rsidP="001E44E7">
      <w:pPr>
        <w:rPr>
          <w:rFonts w:cstheme="minorHAnsi"/>
          <w:color w:val="002060"/>
        </w:rPr>
      </w:pPr>
      <w:r>
        <w:rPr>
          <w:rFonts w:cstheme="minorHAnsi"/>
          <w:color w:val="002060"/>
        </w:rPr>
        <w:pict w14:anchorId="1B7A7E0F">
          <v:rect id="_x0000_i1025" style="width:468pt;height:1.5pt" o:hralign="center" o:hrstd="t" o:hrnoshade="t" o:hr="t" fillcolor="#31849b" stroked="f"/>
        </w:pict>
      </w:r>
    </w:p>
    <w:p w14:paraId="7A614C88" w14:textId="77777777" w:rsidR="00074042" w:rsidRPr="00B46FC5" w:rsidRDefault="00074042" w:rsidP="00D609E1">
      <w:pPr>
        <w:rPr>
          <w:rFonts w:cs="Arial"/>
          <w:b/>
          <w:u w:val="single"/>
        </w:rPr>
      </w:pPr>
    </w:p>
    <w:p w14:paraId="7E327951" w14:textId="77777777" w:rsidR="007B7F9E" w:rsidRPr="00B46FC5" w:rsidRDefault="007B7F9E" w:rsidP="007B7F9E">
      <w:pPr>
        <w:pStyle w:val="Heading2"/>
        <w:spacing w:line="276" w:lineRule="auto"/>
        <w:rPr>
          <w:lang w:val="en-US"/>
        </w:rPr>
      </w:pPr>
      <w:r w:rsidRPr="00B46FC5">
        <w:rPr>
          <w:lang w:val="en-US"/>
        </w:rPr>
        <w:t>BACKGROUND:</w:t>
      </w:r>
    </w:p>
    <w:p w14:paraId="77CFB76F" w14:textId="1242E4B7" w:rsidR="00932449" w:rsidRPr="00B46FC5" w:rsidRDefault="007B7F9E">
      <w:pPr>
        <w:rPr>
          <w:rFonts w:cstheme="minorHAnsi"/>
          <w:lang w:val="en-US"/>
        </w:rPr>
      </w:pPr>
      <w:r w:rsidRPr="00B46FC5">
        <w:rPr>
          <w:lang w:val="en-US"/>
        </w:rPr>
        <w:t xml:space="preserve">Members of the Niagara Escarpment Commission </w:t>
      </w:r>
      <w:r w:rsidR="003C0E9A" w:rsidRPr="00B46FC5">
        <w:rPr>
          <w:lang w:val="en-US"/>
        </w:rPr>
        <w:t xml:space="preserve">have </w:t>
      </w:r>
      <w:r w:rsidRPr="00B46FC5">
        <w:rPr>
          <w:lang w:val="en-US"/>
        </w:rPr>
        <w:t xml:space="preserve">expressed concern that the agricultural policies of the NEP are inadequate in terms of supporting agriculture.  </w:t>
      </w:r>
      <w:r w:rsidR="00932449" w:rsidRPr="00B46FC5">
        <w:rPr>
          <w:lang w:val="en-US"/>
        </w:rPr>
        <w:t>Although the 2017 NEP allows for the development of guidance material to assist in the implementation of NEP policies, guidance material cannot be used to introduce new policies or to deviate from existing policies in the NEP.</w:t>
      </w:r>
      <w:r w:rsidR="00250693" w:rsidRPr="00B46FC5">
        <w:rPr>
          <w:lang w:val="en-US"/>
        </w:rPr>
        <w:t xml:space="preserve"> Policy guidance material currently under development includes events, dwelling units (including those for farm labour), and on-farm diversified uses.</w:t>
      </w:r>
      <w:r w:rsidR="00B1165D" w:rsidRPr="00B46FC5">
        <w:rPr>
          <w:rFonts w:cstheme="minorHAnsi"/>
          <w:lang w:val="en-US"/>
        </w:rPr>
        <w:t xml:space="preserve"> </w:t>
      </w:r>
      <w:r w:rsidR="00932449" w:rsidRPr="00B46FC5">
        <w:rPr>
          <w:rFonts w:cstheme="minorHAnsi"/>
          <w:lang w:val="en-US"/>
        </w:rPr>
        <w:t xml:space="preserve">If the Commission is of the view that an evaluation of the adequacy and effectiveness of NEP policies is necessary, then preparation of policy guidance material related to agriculture should be deferred.  Instead, the Commission should: </w:t>
      </w:r>
    </w:p>
    <w:p w14:paraId="76BD0579" w14:textId="4761593D" w:rsidR="00932449" w:rsidRPr="00B46FC5" w:rsidRDefault="00932449" w:rsidP="00932449">
      <w:pPr>
        <w:pStyle w:val="ListParagraph"/>
        <w:numPr>
          <w:ilvl w:val="0"/>
          <w:numId w:val="13"/>
        </w:numPr>
        <w:spacing w:after="200" w:line="276" w:lineRule="auto"/>
        <w:contextualSpacing/>
        <w:rPr>
          <w:rFonts w:cstheme="minorHAnsi"/>
          <w:lang w:val="en-US"/>
        </w:rPr>
      </w:pPr>
      <w:r w:rsidRPr="00B46FC5">
        <w:rPr>
          <w:rFonts w:cstheme="minorHAnsi"/>
          <w:lang w:val="en-US"/>
        </w:rPr>
        <w:t>Direct staff to undertake an evaluation of the NEP agricultural policies and</w:t>
      </w:r>
      <w:r w:rsidR="002C1F2E" w:rsidRPr="00B46FC5">
        <w:rPr>
          <w:rFonts w:cstheme="minorHAnsi"/>
          <w:lang w:val="en-US"/>
        </w:rPr>
        <w:t>,</w:t>
      </w:r>
    </w:p>
    <w:p w14:paraId="4C87DF61" w14:textId="77777777" w:rsidR="00932449" w:rsidRPr="00B46FC5" w:rsidRDefault="00932449" w:rsidP="00932449">
      <w:pPr>
        <w:pStyle w:val="ListParagraph"/>
        <w:numPr>
          <w:ilvl w:val="0"/>
          <w:numId w:val="13"/>
        </w:numPr>
        <w:spacing w:after="200" w:line="276" w:lineRule="auto"/>
        <w:contextualSpacing/>
        <w:rPr>
          <w:rFonts w:cstheme="minorHAnsi"/>
          <w:lang w:val="en-US"/>
        </w:rPr>
      </w:pPr>
      <w:r w:rsidRPr="00B46FC5">
        <w:rPr>
          <w:rFonts w:cstheme="minorHAnsi"/>
          <w:lang w:val="en-US"/>
        </w:rPr>
        <w:t xml:space="preserve">Return to the Commission with the results of the evaluation for direction regarding whether the Commission wishes to initiate an amendment to the NEP. </w:t>
      </w:r>
    </w:p>
    <w:p w14:paraId="0BBE450F" w14:textId="73BB2A43" w:rsidR="00D609E1" w:rsidRPr="00B46FC5" w:rsidRDefault="00D609E1" w:rsidP="00D609E1">
      <w:pPr>
        <w:rPr>
          <w:rFonts w:cs="Arial"/>
          <w:bCs/>
        </w:rPr>
      </w:pPr>
      <w:r w:rsidRPr="00B46FC5">
        <w:rPr>
          <w:rFonts w:cs="Arial"/>
          <w:b/>
          <w:u w:val="single"/>
        </w:rPr>
        <w:t>M811R</w:t>
      </w:r>
      <w:r w:rsidR="00943306" w:rsidRPr="00B46FC5">
        <w:rPr>
          <w:rFonts w:cs="Arial"/>
          <w:b/>
          <w:u w:val="single"/>
        </w:rPr>
        <w:t>3</w:t>
      </w:r>
      <w:r w:rsidRPr="00B46FC5">
        <w:rPr>
          <w:rFonts w:cs="Arial"/>
          <w:b/>
          <w:u w:val="single"/>
        </w:rPr>
        <w:t>/09-2021:</w:t>
      </w:r>
      <w:r w:rsidRPr="00B46FC5">
        <w:rPr>
          <w:rFonts w:cs="Arial"/>
          <w:bCs/>
        </w:rPr>
        <w:tab/>
      </w:r>
    </w:p>
    <w:p w14:paraId="1D6BF8D7" w14:textId="2DC52F1B" w:rsidR="00D609E1" w:rsidRPr="00B46FC5" w:rsidRDefault="00D609E1" w:rsidP="00D609E1">
      <w:pPr>
        <w:rPr>
          <w:rFonts w:cs="Arial"/>
          <w:bCs/>
          <w:i/>
          <w:iCs/>
        </w:rPr>
      </w:pPr>
      <w:r w:rsidRPr="00B46FC5">
        <w:rPr>
          <w:rFonts w:cs="Arial"/>
          <w:bCs/>
          <w:i/>
          <w:iCs/>
        </w:rPr>
        <w:t>Moved By:</w:t>
      </w:r>
      <w:r w:rsidRPr="00B46FC5">
        <w:rPr>
          <w:rFonts w:cs="Arial"/>
          <w:bCs/>
          <w:i/>
          <w:iCs/>
        </w:rPr>
        <w:tab/>
      </w:r>
      <w:r w:rsidRPr="00B46FC5">
        <w:rPr>
          <w:rFonts w:cs="Arial"/>
          <w:bCs/>
          <w:i/>
          <w:iCs/>
        </w:rPr>
        <w:tab/>
      </w:r>
      <w:r w:rsidR="00002025" w:rsidRPr="00B46FC5">
        <w:rPr>
          <w:rFonts w:cs="Arial"/>
          <w:bCs/>
          <w:i/>
          <w:iCs/>
        </w:rPr>
        <w:t>Downey</w:t>
      </w:r>
    </w:p>
    <w:p w14:paraId="5235FFE9" w14:textId="0C3B6B67" w:rsidR="00D609E1" w:rsidRPr="00B46FC5" w:rsidRDefault="00D609E1" w:rsidP="00D609E1">
      <w:pPr>
        <w:rPr>
          <w:rFonts w:cs="Arial"/>
          <w:bCs/>
          <w:i/>
          <w:iCs/>
        </w:rPr>
      </w:pPr>
      <w:r w:rsidRPr="00B46FC5">
        <w:rPr>
          <w:rFonts w:cs="Arial"/>
          <w:bCs/>
          <w:i/>
          <w:iCs/>
        </w:rPr>
        <w:t>Seconded By:</w:t>
      </w:r>
      <w:r w:rsidR="00002025" w:rsidRPr="00B46FC5">
        <w:rPr>
          <w:rFonts w:cs="Arial"/>
          <w:bCs/>
          <w:i/>
          <w:iCs/>
        </w:rPr>
        <w:tab/>
        <w:t>Hutcheon</w:t>
      </w:r>
    </w:p>
    <w:p w14:paraId="5E940929" w14:textId="77777777" w:rsidR="00EE113B" w:rsidRPr="00B46FC5" w:rsidRDefault="00EE113B" w:rsidP="00D609E1">
      <w:pPr>
        <w:rPr>
          <w:rFonts w:cs="Arial"/>
          <w:bCs/>
          <w:i/>
          <w:iCs/>
        </w:rPr>
      </w:pPr>
    </w:p>
    <w:p w14:paraId="2B87D656" w14:textId="2F7C371B" w:rsidR="00ED7BB4" w:rsidRPr="00B46FC5" w:rsidRDefault="003055E8" w:rsidP="00ED7BB4">
      <w:pPr>
        <w:rPr>
          <w:rFonts w:cs="Arial"/>
          <w:i/>
          <w:iCs/>
          <w:lang w:eastAsia="en-US"/>
        </w:rPr>
      </w:pPr>
      <w:proofErr w:type="gramStart"/>
      <w:r w:rsidRPr="00B46FC5">
        <w:rPr>
          <w:rFonts w:cs="Arial"/>
          <w:i/>
          <w:iCs/>
        </w:rPr>
        <w:t>”</w:t>
      </w:r>
      <w:r w:rsidR="00ED7BB4" w:rsidRPr="00B46FC5">
        <w:rPr>
          <w:rFonts w:cs="Arial"/>
          <w:i/>
          <w:iCs/>
        </w:rPr>
        <w:t>That</w:t>
      </w:r>
      <w:proofErr w:type="gramEnd"/>
      <w:r w:rsidR="00ED7BB4" w:rsidRPr="00B46FC5">
        <w:rPr>
          <w:rFonts w:cs="Arial"/>
          <w:i/>
          <w:iCs/>
        </w:rPr>
        <w:t xml:space="preserve"> the Niagara Escarpment Commission:</w:t>
      </w:r>
    </w:p>
    <w:p w14:paraId="15367996" w14:textId="77777777" w:rsidR="00ED7BB4" w:rsidRPr="00B46FC5" w:rsidRDefault="00ED7BB4" w:rsidP="00FA526C">
      <w:pPr>
        <w:pStyle w:val="ListParagraph"/>
        <w:numPr>
          <w:ilvl w:val="0"/>
          <w:numId w:val="20"/>
        </w:numPr>
        <w:ind w:left="567" w:hanging="567"/>
        <w:rPr>
          <w:rFonts w:cs="Arial"/>
          <w:i/>
          <w:iCs/>
        </w:rPr>
      </w:pPr>
      <w:r w:rsidRPr="00B46FC5">
        <w:rPr>
          <w:rFonts w:cs="Arial"/>
          <w:i/>
          <w:iCs/>
        </w:rPr>
        <w:t>Request staff return to the November Policy Meeting with a review and analysis of the agricultural policies of the Niagara Escarpment Plan for the Commission’s review and consideration.</w:t>
      </w:r>
    </w:p>
    <w:p w14:paraId="65E328E3" w14:textId="77777777" w:rsidR="00ED7BB4" w:rsidRPr="00B46FC5" w:rsidRDefault="00ED7BB4" w:rsidP="00FA526C">
      <w:pPr>
        <w:pStyle w:val="ListParagraph"/>
        <w:numPr>
          <w:ilvl w:val="0"/>
          <w:numId w:val="20"/>
        </w:numPr>
        <w:ind w:left="567" w:hanging="567"/>
        <w:rPr>
          <w:rFonts w:cs="Arial"/>
          <w:i/>
          <w:iCs/>
        </w:rPr>
      </w:pPr>
      <w:r w:rsidRPr="00B46FC5">
        <w:rPr>
          <w:rFonts w:cs="Arial"/>
          <w:i/>
          <w:iCs/>
        </w:rPr>
        <w:t>Following a review and discussion of agricultural policies, that the Chair write to the Minister to report on the Commission’s experience and concerns regarding agricultural policies of the Niagara Escarpment Plan</w:t>
      </w:r>
    </w:p>
    <w:p w14:paraId="3C931938" w14:textId="2D99807E" w:rsidR="00D609E1" w:rsidRPr="00B46FC5" w:rsidRDefault="00ED7BB4" w:rsidP="00FA526C">
      <w:pPr>
        <w:pStyle w:val="ListParagraph"/>
        <w:numPr>
          <w:ilvl w:val="0"/>
          <w:numId w:val="20"/>
        </w:numPr>
        <w:ind w:left="567" w:hanging="567"/>
        <w:rPr>
          <w:rFonts w:cs="Arial"/>
          <w:bCs/>
          <w:i/>
          <w:iCs/>
        </w:rPr>
      </w:pPr>
      <w:r w:rsidRPr="00B46FC5">
        <w:rPr>
          <w:rFonts w:cs="Arial"/>
          <w:i/>
          <w:iCs/>
        </w:rPr>
        <w:t xml:space="preserve">Request </w:t>
      </w:r>
      <w:r w:rsidR="002C1F2E" w:rsidRPr="00B46FC5">
        <w:rPr>
          <w:rFonts w:cs="Arial"/>
          <w:i/>
          <w:iCs/>
        </w:rPr>
        <w:t xml:space="preserve">that </w:t>
      </w:r>
      <w:r w:rsidRPr="00B46FC5">
        <w:rPr>
          <w:rFonts w:cs="Arial"/>
          <w:i/>
          <w:iCs/>
        </w:rPr>
        <w:t xml:space="preserve">staff defer preparation of </w:t>
      </w:r>
      <w:r w:rsidR="00250693" w:rsidRPr="00B46FC5">
        <w:rPr>
          <w:rFonts w:cs="Arial"/>
          <w:i/>
          <w:iCs/>
        </w:rPr>
        <w:t>p</w:t>
      </w:r>
      <w:r w:rsidRPr="00B46FC5">
        <w:rPr>
          <w:rFonts w:cs="Arial"/>
          <w:i/>
          <w:iCs/>
        </w:rPr>
        <w:t xml:space="preserve">olicy </w:t>
      </w:r>
      <w:r w:rsidR="00250693" w:rsidRPr="00B46FC5">
        <w:rPr>
          <w:rFonts w:cs="Arial"/>
          <w:i/>
          <w:iCs/>
        </w:rPr>
        <w:t>g</w:t>
      </w:r>
      <w:r w:rsidRPr="00B46FC5">
        <w:rPr>
          <w:rFonts w:cs="Arial"/>
          <w:i/>
          <w:iCs/>
        </w:rPr>
        <w:t>uidance related to agricultural policies until the Commission has consider</w:t>
      </w:r>
      <w:r w:rsidR="002C1F2E" w:rsidRPr="00B46FC5">
        <w:rPr>
          <w:rFonts w:cs="Arial"/>
          <w:i/>
          <w:iCs/>
        </w:rPr>
        <w:t>ed</w:t>
      </w:r>
      <w:r w:rsidRPr="00B46FC5">
        <w:rPr>
          <w:rFonts w:cs="Arial"/>
          <w:i/>
          <w:iCs/>
        </w:rPr>
        <w:t xml:space="preserve"> the review and analysis as noted in recommendation #1</w:t>
      </w:r>
      <w:r w:rsidR="00D609E1" w:rsidRPr="00B46FC5">
        <w:rPr>
          <w:rFonts w:cs="Arial"/>
          <w:bCs/>
          <w:i/>
          <w:iCs/>
        </w:rPr>
        <w:t>.”</w:t>
      </w:r>
    </w:p>
    <w:p w14:paraId="653DEC6A" w14:textId="3F140398" w:rsidR="009C169C" w:rsidRPr="00B46FC5" w:rsidRDefault="009C169C" w:rsidP="00FA526C">
      <w:pPr>
        <w:ind w:left="567" w:hanging="567"/>
        <w:rPr>
          <w:b/>
          <w:bCs/>
          <w:u w:val="single"/>
        </w:rPr>
      </w:pPr>
    </w:p>
    <w:p w14:paraId="7DDAAFD0" w14:textId="76317018" w:rsidR="00A04C5D" w:rsidRPr="00FA526C" w:rsidRDefault="00A04C5D" w:rsidP="009C169C">
      <w:pPr>
        <w:rPr>
          <w:b/>
          <w:bCs/>
        </w:rPr>
      </w:pPr>
      <w:r w:rsidRPr="00FA526C">
        <w:rPr>
          <w:b/>
          <w:bCs/>
        </w:rPr>
        <w:t>Note:</w:t>
      </w:r>
    </w:p>
    <w:p w14:paraId="10D0CCD4" w14:textId="1BEDB267" w:rsidR="00A04C5D" w:rsidRPr="00B46FC5" w:rsidRDefault="00A04C5D" w:rsidP="00A04C5D">
      <w:pPr>
        <w:pStyle w:val="ListParagraph"/>
        <w:numPr>
          <w:ilvl w:val="0"/>
          <w:numId w:val="4"/>
        </w:numPr>
        <w:ind w:left="360"/>
        <w:contextualSpacing/>
        <w:rPr>
          <w:rFonts w:cs="Arial"/>
          <w:noProof/>
        </w:rPr>
      </w:pPr>
      <w:r w:rsidRPr="00B46FC5">
        <w:t xml:space="preserve">Debbie Ramsay, Director, </w:t>
      </w:r>
      <w:r w:rsidRPr="00B46FC5">
        <w:rPr>
          <w:rFonts w:cs="Arial"/>
          <w:noProof/>
        </w:rPr>
        <w:t>provided a summary of the information and discussion report and answered questions.</w:t>
      </w:r>
    </w:p>
    <w:p w14:paraId="5C61A3AD" w14:textId="77777777" w:rsidR="00A04C5D" w:rsidRPr="00B46FC5" w:rsidRDefault="00A04C5D" w:rsidP="009C169C">
      <w:pPr>
        <w:rPr>
          <w:b/>
          <w:bCs/>
          <w:u w:val="single"/>
        </w:rPr>
      </w:pPr>
    </w:p>
    <w:p w14:paraId="219BC51F" w14:textId="77777777" w:rsidR="00FA526C" w:rsidRDefault="00FA526C">
      <w:pPr>
        <w:rPr>
          <w:b/>
          <w:bCs/>
          <w:u w:val="single"/>
        </w:rPr>
      </w:pPr>
      <w:r>
        <w:rPr>
          <w:b/>
          <w:bCs/>
          <w:u w:val="single"/>
        </w:rPr>
        <w:br w:type="page"/>
      </w:r>
    </w:p>
    <w:p w14:paraId="13A39C77" w14:textId="39A24772" w:rsidR="009C169C" w:rsidRPr="00B46FC5" w:rsidRDefault="009C169C" w:rsidP="009C169C">
      <w:pPr>
        <w:rPr>
          <w:rFonts w:ascii="Calibri" w:hAnsi="Calibri"/>
          <w:b/>
          <w:bCs/>
          <w:sz w:val="22"/>
          <w:szCs w:val="22"/>
          <w:u w:val="single"/>
          <w:lang w:val="en-US" w:eastAsia="en-US"/>
        </w:rPr>
      </w:pPr>
      <w:r w:rsidRPr="00B46FC5">
        <w:rPr>
          <w:b/>
          <w:bCs/>
          <w:u w:val="single"/>
        </w:rPr>
        <w:lastRenderedPageBreak/>
        <w:t>For the Motion: 15 votes</w:t>
      </w:r>
    </w:p>
    <w:p w14:paraId="06B641AC" w14:textId="6FBC80B3" w:rsidR="009C169C" w:rsidRPr="00B46FC5" w:rsidRDefault="009C169C" w:rsidP="009C169C">
      <w:r w:rsidRPr="00B46FC5">
        <w:t>Burton, Clark, Curley, Downey, Gibson, Hutcheon, Krantz, Lucyshyn, Mackenzie, McKinlay, McQueen, Vida, Witteveen.</w:t>
      </w:r>
    </w:p>
    <w:p w14:paraId="19021F0E" w14:textId="77777777" w:rsidR="009C169C" w:rsidRPr="00B46FC5" w:rsidRDefault="009C169C" w:rsidP="009C169C"/>
    <w:p w14:paraId="016E1F13" w14:textId="08E1CFAB" w:rsidR="009C169C" w:rsidRPr="00B46FC5" w:rsidRDefault="009C169C" w:rsidP="009C169C">
      <w:pPr>
        <w:rPr>
          <w:b/>
          <w:bCs/>
          <w:u w:val="single"/>
        </w:rPr>
      </w:pPr>
      <w:r w:rsidRPr="00B46FC5">
        <w:rPr>
          <w:b/>
          <w:bCs/>
          <w:u w:val="single"/>
        </w:rPr>
        <w:t>Against the Motion: 0 votes</w:t>
      </w:r>
    </w:p>
    <w:p w14:paraId="78AADE36" w14:textId="77777777" w:rsidR="009C169C" w:rsidRPr="00B46FC5" w:rsidRDefault="009C169C" w:rsidP="009C169C">
      <w:r w:rsidRPr="00B46FC5">
        <w:t>None.</w:t>
      </w:r>
    </w:p>
    <w:p w14:paraId="25A804FB" w14:textId="77777777" w:rsidR="008F435C" w:rsidRPr="00B46FC5" w:rsidRDefault="008F435C" w:rsidP="009C169C">
      <w:pPr>
        <w:rPr>
          <w:rFonts w:cs="Arial"/>
          <w:b/>
          <w:i/>
          <w:iCs/>
        </w:rPr>
      </w:pPr>
    </w:p>
    <w:p w14:paraId="6A34F542" w14:textId="0F0FDC15" w:rsidR="00D609E1" w:rsidRPr="00B46FC5" w:rsidRDefault="00D609E1" w:rsidP="008F435C">
      <w:pPr>
        <w:jc w:val="right"/>
        <w:rPr>
          <w:rFonts w:cs="Arial"/>
          <w:b/>
          <w:i/>
          <w:iCs/>
        </w:rPr>
      </w:pPr>
      <w:r w:rsidRPr="00B46FC5">
        <w:rPr>
          <w:rFonts w:cs="Arial"/>
          <w:b/>
          <w:i/>
          <w:iCs/>
        </w:rPr>
        <w:t>Motion Carried</w:t>
      </w:r>
    </w:p>
    <w:p w14:paraId="6E7AC999" w14:textId="77777777" w:rsidR="00476FCC" w:rsidRPr="00B46FC5" w:rsidRDefault="00476FCC" w:rsidP="008F435C">
      <w:pPr>
        <w:jc w:val="right"/>
        <w:rPr>
          <w:rFonts w:cs="Arial"/>
          <w:b/>
          <w:i/>
          <w:iCs/>
        </w:rPr>
      </w:pPr>
    </w:p>
    <w:p w14:paraId="33018B1D" w14:textId="77777777" w:rsidR="00476FCC" w:rsidRPr="00B46FC5" w:rsidRDefault="00476FCC" w:rsidP="00476FCC">
      <w:r w:rsidRPr="00FA526C">
        <w:rPr>
          <w:u w:val="single"/>
        </w:rPr>
        <w:t>Note</w:t>
      </w:r>
      <w:r w:rsidRPr="00B46FC5">
        <w:t>: Due to technical issues, Commissioner Horner did not participate in the discussion or vote.</w:t>
      </w:r>
    </w:p>
    <w:p w14:paraId="382E437F" w14:textId="5D429ECA" w:rsidR="00D609E1" w:rsidRPr="00B46FC5" w:rsidRDefault="00D609E1" w:rsidP="003A559D">
      <w:pPr>
        <w:jc w:val="both"/>
        <w:rPr>
          <w:rFonts w:cstheme="minorHAnsi"/>
          <w:lang w:val="en-US"/>
        </w:rPr>
      </w:pPr>
    </w:p>
    <w:p w14:paraId="5FD2A19E" w14:textId="7162AF7B" w:rsidR="00476FCC" w:rsidRPr="00B46FC5" w:rsidRDefault="00476FCC" w:rsidP="003A559D">
      <w:pPr>
        <w:jc w:val="both"/>
        <w:rPr>
          <w:rFonts w:cstheme="minorHAnsi"/>
          <w:b/>
          <w:bCs/>
          <w:lang w:val="en-US"/>
        </w:rPr>
      </w:pPr>
      <w:r w:rsidRPr="00B46FC5">
        <w:rPr>
          <w:rFonts w:cstheme="minorHAnsi"/>
          <w:b/>
          <w:bCs/>
          <w:lang w:val="en-US"/>
        </w:rPr>
        <w:t>DISCUSSION:</w:t>
      </w:r>
    </w:p>
    <w:p w14:paraId="71F9805C" w14:textId="5379980F" w:rsidR="00D609E1" w:rsidRPr="00B46FC5" w:rsidRDefault="00AB3CF4" w:rsidP="003A559D">
      <w:pPr>
        <w:jc w:val="both"/>
        <w:rPr>
          <w:rFonts w:cstheme="minorHAnsi"/>
          <w:lang w:val="en-US"/>
        </w:rPr>
      </w:pPr>
      <w:r w:rsidRPr="00B46FC5">
        <w:rPr>
          <w:rFonts w:cstheme="minorHAnsi"/>
          <w:lang w:val="en-US"/>
        </w:rPr>
        <w:t>Commissioner</w:t>
      </w:r>
      <w:r w:rsidR="00250693" w:rsidRPr="00B46FC5">
        <w:rPr>
          <w:rFonts w:cstheme="minorHAnsi"/>
          <w:lang w:val="en-US"/>
        </w:rPr>
        <w:t>s</w:t>
      </w:r>
      <w:r w:rsidRPr="00B46FC5">
        <w:rPr>
          <w:rFonts w:cstheme="minorHAnsi"/>
          <w:lang w:val="en-US"/>
        </w:rPr>
        <w:t xml:space="preserve"> requested that </w:t>
      </w:r>
      <w:r w:rsidR="00250693" w:rsidRPr="00B46FC5">
        <w:rPr>
          <w:rFonts w:cstheme="minorHAnsi"/>
          <w:lang w:val="en-US"/>
        </w:rPr>
        <w:t xml:space="preserve">staff include a scan of progressive agricultural policies in other jurisdictions, and that </w:t>
      </w:r>
      <w:r w:rsidR="00703370" w:rsidRPr="00B46FC5">
        <w:rPr>
          <w:rFonts w:cstheme="minorHAnsi"/>
          <w:lang w:val="en-US"/>
        </w:rPr>
        <w:t>agricultural</w:t>
      </w:r>
      <w:r w:rsidR="00250693" w:rsidRPr="00B46FC5">
        <w:rPr>
          <w:rFonts w:cstheme="minorHAnsi"/>
          <w:lang w:val="en-US"/>
        </w:rPr>
        <w:t xml:space="preserve"> stakeholders </w:t>
      </w:r>
      <w:r w:rsidR="002C1F2E" w:rsidRPr="00B46FC5">
        <w:rPr>
          <w:rFonts w:cstheme="minorHAnsi"/>
          <w:lang w:val="en-US"/>
        </w:rPr>
        <w:t xml:space="preserve">and agencies </w:t>
      </w:r>
      <w:r w:rsidR="00250693" w:rsidRPr="00B46FC5">
        <w:rPr>
          <w:rFonts w:cstheme="minorHAnsi"/>
          <w:lang w:val="en-US"/>
        </w:rPr>
        <w:t>be engaged in the review.</w:t>
      </w:r>
      <w:r w:rsidR="00AA27A6" w:rsidRPr="00B46FC5">
        <w:rPr>
          <w:rFonts w:cstheme="minorHAnsi"/>
          <w:lang w:val="en-US"/>
        </w:rPr>
        <w:t xml:space="preserve"> </w:t>
      </w:r>
      <w:r w:rsidR="002B2DC7" w:rsidRPr="00B46FC5">
        <w:rPr>
          <w:rFonts w:cstheme="minorHAnsi"/>
          <w:lang w:val="en-US"/>
        </w:rPr>
        <w:t xml:space="preserve"> </w:t>
      </w:r>
      <w:r w:rsidR="00631E5D" w:rsidRPr="00B46FC5">
        <w:rPr>
          <w:rFonts w:cstheme="minorHAnsi"/>
          <w:lang w:val="en-US"/>
        </w:rPr>
        <w:t xml:space="preserve">The </w:t>
      </w:r>
      <w:r w:rsidR="00250693" w:rsidRPr="00B46FC5">
        <w:rPr>
          <w:rFonts w:cstheme="minorHAnsi"/>
          <w:lang w:val="en-US"/>
        </w:rPr>
        <w:t xml:space="preserve">Director </w:t>
      </w:r>
      <w:r w:rsidR="00631E5D" w:rsidRPr="00B46FC5">
        <w:rPr>
          <w:rFonts w:cstheme="minorHAnsi"/>
          <w:lang w:val="en-US"/>
        </w:rPr>
        <w:t xml:space="preserve">noted that the November policy meeting may be too soon </w:t>
      </w:r>
      <w:r w:rsidR="00250693" w:rsidRPr="00B46FC5">
        <w:rPr>
          <w:rFonts w:cstheme="minorHAnsi"/>
          <w:lang w:val="en-US"/>
        </w:rPr>
        <w:t>to engage agricultural stakeholders fully, but that a scan would include known stakeholder positions. If the Commission were to proceed with a NEP amendment related to agricultural policies, the NEP amendment process would provide an opportunity for broader engagement.</w:t>
      </w:r>
    </w:p>
    <w:p w14:paraId="75BAF6D9" w14:textId="6FE5EE88" w:rsidR="00AA27A6" w:rsidRDefault="00AA27A6" w:rsidP="003A559D">
      <w:pPr>
        <w:jc w:val="both"/>
        <w:rPr>
          <w:rFonts w:cstheme="minorHAnsi"/>
          <w:lang w:val="en-US"/>
        </w:rPr>
      </w:pPr>
    </w:p>
    <w:p w14:paraId="62FCC10E" w14:textId="77777777" w:rsidR="00FA526C" w:rsidRPr="00B46FC5" w:rsidRDefault="00FA526C" w:rsidP="003A559D">
      <w:pPr>
        <w:jc w:val="both"/>
        <w:rPr>
          <w:rFonts w:cstheme="minorHAnsi"/>
          <w:lang w:val="en-US"/>
        </w:rPr>
      </w:pPr>
    </w:p>
    <w:p w14:paraId="30A0D815" w14:textId="60930B93" w:rsidR="002067BE" w:rsidRPr="00B46FC5" w:rsidRDefault="003F3EAD" w:rsidP="000F4A8A">
      <w:pPr>
        <w:pStyle w:val="Heading2"/>
        <w:rPr>
          <w:u w:val="single"/>
        </w:rPr>
      </w:pPr>
      <w:r w:rsidRPr="00B46FC5">
        <w:rPr>
          <w:u w:val="single"/>
        </w:rPr>
        <w:t>A</w:t>
      </w:r>
      <w:r w:rsidR="002067BE" w:rsidRPr="00B46FC5">
        <w:rPr>
          <w:u w:val="single"/>
        </w:rPr>
        <w:t>1</w:t>
      </w:r>
    </w:p>
    <w:p w14:paraId="7F24B5E0" w14:textId="08848DF6" w:rsidR="00CA48D6" w:rsidRPr="00B46FC5" w:rsidRDefault="009956AD" w:rsidP="00317A14">
      <w:pPr>
        <w:pStyle w:val="BodyText"/>
        <w:tabs>
          <w:tab w:val="left" w:pos="993"/>
        </w:tabs>
        <w:spacing w:after="0"/>
        <w:ind w:left="1152" w:hanging="1152"/>
        <w:rPr>
          <w:rFonts w:cs="Arial"/>
          <w:b/>
        </w:rPr>
      </w:pPr>
      <w:r w:rsidRPr="00B46FC5">
        <w:rPr>
          <w:rFonts w:cs="Arial"/>
          <w:b/>
        </w:rPr>
        <w:t>ADDENDUM STAFF REPORT</w:t>
      </w:r>
    </w:p>
    <w:p w14:paraId="1721B07D" w14:textId="35A16A30" w:rsidR="009956AD" w:rsidRPr="00B46FC5" w:rsidRDefault="008A07E7" w:rsidP="008A07E7">
      <w:pPr>
        <w:pStyle w:val="BodyText"/>
        <w:tabs>
          <w:tab w:val="left" w:pos="993"/>
        </w:tabs>
        <w:spacing w:after="0"/>
        <w:ind w:left="1152" w:hanging="1152"/>
      </w:pPr>
      <w:r w:rsidRPr="00B46FC5">
        <w:rPr>
          <w:rFonts w:cs="Arial"/>
          <w:b/>
        </w:rPr>
        <w:t>DEVELOPMENT PERMIT APPLICATION</w:t>
      </w:r>
      <w:r w:rsidR="006C443A" w:rsidRPr="00B46FC5">
        <w:rPr>
          <w:rFonts w:cs="Arial"/>
          <w:b/>
        </w:rPr>
        <w:t xml:space="preserve"> </w:t>
      </w:r>
      <w:r w:rsidR="009956AD" w:rsidRPr="00B46FC5">
        <w:rPr>
          <w:b/>
          <w:bCs/>
          <w:noProof/>
        </w:rPr>
        <w:t>S/A/2020-2021/469</w:t>
      </w:r>
    </w:p>
    <w:p w14:paraId="7903341E" w14:textId="77777777" w:rsidR="009956AD" w:rsidRPr="00B46FC5" w:rsidRDefault="009956AD" w:rsidP="009956AD">
      <w:pPr>
        <w:rPr>
          <w:rFonts w:cs="Arial"/>
          <w:noProof/>
        </w:rPr>
      </w:pPr>
      <w:r w:rsidRPr="00B46FC5">
        <w:rPr>
          <w:rFonts w:cs="Arial"/>
          <w:noProof/>
        </w:rPr>
        <w:t>2752 Concession 8 Nottawasaga S</w:t>
      </w:r>
    </w:p>
    <w:p w14:paraId="0AF34955" w14:textId="77777777" w:rsidR="009956AD" w:rsidRPr="00B46FC5" w:rsidRDefault="009956AD" w:rsidP="009956AD">
      <w:pPr>
        <w:rPr>
          <w:rFonts w:cs="Arial"/>
          <w:noProof/>
        </w:rPr>
      </w:pPr>
      <w:r w:rsidRPr="00B46FC5">
        <w:rPr>
          <w:rFonts w:cs="Arial"/>
          <w:noProof/>
        </w:rPr>
        <w:t xml:space="preserve">Part Lot 11, Concession 9 S, </w:t>
      </w:r>
    </w:p>
    <w:p w14:paraId="6046CC8A" w14:textId="36B5D2F7" w:rsidR="009956AD" w:rsidRPr="00B46FC5" w:rsidRDefault="00D92A58" w:rsidP="00317A14">
      <w:pPr>
        <w:pStyle w:val="BodyText"/>
        <w:tabs>
          <w:tab w:val="left" w:pos="993"/>
        </w:tabs>
        <w:spacing w:after="0"/>
        <w:ind w:left="1152" w:hanging="1152"/>
        <w:rPr>
          <w:rFonts w:cs="Arial"/>
          <w:bCs/>
        </w:rPr>
      </w:pPr>
      <w:r w:rsidRPr="00B46FC5">
        <w:rPr>
          <w:rFonts w:cs="Arial"/>
          <w:bCs/>
        </w:rPr>
        <w:t>Township of Clearview, County of Simcoe</w:t>
      </w:r>
    </w:p>
    <w:p w14:paraId="62DD5515" w14:textId="77777777" w:rsidR="009D45CB" w:rsidRPr="00B46FC5" w:rsidRDefault="001A0831" w:rsidP="009D45CB">
      <w:pPr>
        <w:rPr>
          <w:rFonts w:cstheme="minorHAnsi"/>
          <w:color w:val="002060"/>
        </w:rPr>
      </w:pPr>
      <w:r>
        <w:rPr>
          <w:rFonts w:cstheme="minorHAnsi"/>
          <w:color w:val="002060"/>
        </w:rPr>
        <w:pict w14:anchorId="3293958F">
          <v:rect id="_x0000_i1026" style="width:468pt;height:1.5pt" o:hralign="center" o:hrstd="t" o:hrnoshade="t" o:hr="t" fillcolor="#31849b" stroked="f"/>
        </w:pict>
      </w:r>
    </w:p>
    <w:p w14:paraId="104EF5DA" w14:textId="77777777" w:rsidR="008B517F" w:rsidRPr="00B46FC5" w:rsidRDefault="008B517F" w:rsidP="00822F7C">
      <w:pPr>
        <w:pStyle w:val="Heading3"/>
      </w:pPr>
    </w:p>
    <w:p w14:paraId="1F2BF021" w14:textId="77777777" w:rsidR="00BD60E2" w:rsidRPr="00B46FC5" w:rsidRDefault="00BD60E2" w:rsidP="00BD60E2">
      <w:pPr>
        <w:pStyle w:val="Heading2"/>
      </w:pPr>
      <w:r w:rsidRPr="00B46FC5">
        <w:t xml:space="preserve">PROPOSAL: </w:t>
      </w:r>
    </w:p>
    <w:p w14:paraId="73A7F53B" w14:textId="77777777" w:rsidR="00BD60E2" w:rsidRPr="00B46FC5" w:rsidRDefault="00BD60E2" w:rsidP="00BD60E2">
      <w:pPr>
        <w:tabs>
          <w:tab w:val="left" w:pos="-720"/>
        </w:tabs>
        <w:suppressAutoHyphens/>
        <w:spacing w:before="90" w:after="73"/>
        <w:rPr>
          <w:noProof/>
          <w:lang w:val="en-GB"/>
        </w:rPr>
      </w:pPr>
      <w:r w:rsidRPr="00B46FC5">
        <w:rPr>
          <w:noProof/>
          <w:lang w:val="en-GB"/>
        </w:rPr>
        <w:t>An on-farm diversified use, “OFDU,” (agri-tourism and sale of value-added products) is proposed on a 40 ha (100 ac) existing lot where the applicant is planting lavender and roses. A new shed to process the crop and host visitors and a 50-car parking area is proposed to facilitate the OFDU.</w:t>
      </w:r>
    </w:p>
    <w:p w14:paraId="7925188E" w14:textId="77777777" w:rsidR="00BD60E2" w:rsidRPr="00B46FC5" w:rsidRDefault="00BD60E2" w:rsidP="00BD60E2">
      <w:pPr>
        <w:pStyle w:val="Heading3"/>
      </w:pPr>
    </w:p>
    <w:p w14:paraId="6BE21B8C" w14:textId="1EE23E4A" w:rsidR="00BD60E2" w:rsidRPr="00B46FC5" w:rsidRDefault="00BD60E2" w:rsidP="00BD60E2">
      <w:pPr>
        <w:pStyle w:val="Heading3"/>
      </w:pPr>
      <w:r w:rsidRPr="00B46FC5">
        <w:t>BACKGROUND</w:t>
      </w:r>
      <w:r w:rsidR="00863D04" w:rsidRPr="00B46FC5">
        <w:t xml:space="preserve"> AND ISSUE</w:t>
      </w:r>
      <w:r w:rsidRPr="00B46FC5">
        <w:t xml:space="preserve">: </w:t>
      </w:r>
    </w:p>
    <w:p w14:paraId="5C47C81D" w14:textId="0EEC3A45" w:rsidR="00BD60E2" w:rsidRPr="00B46FC5" w:rsidRDefault="00BD60E2" w:rsidP="00BD60E2">
      <w:pPr>
        <w:rPr>
          <w:rFonts w:cs="Arial"/>
        </w:rPr>
      </w:pPr>
      <w:r w:rsidRPr="00B46FC5">
        <w:rPr>
          <w:rFonts w:cs="Arial"/>
        </w:rPr>
        <w:t>At the July 15, 2021 Commission meeting staff presented a report recommending approval of the agricultural and home industry/occupation component of the proposal but refusal of the On-farm Diversified Uses (OFDU) aspects (agritourism including parking, farm tours). An OFDU is not permitted in the Escarpment Protection Area designation where the lands are not in a prime agricultural area. Where a proposal does not meet Part 1 (Permitted Uses) of the NEP, staff normally would not carry out analysis of relevant Development Criteria in Part 2. However, the Commission has directed staff to provide an analysis of relevant Development Criteria in Part 2 of the NEP for further consideration of the application.</w:t>
      </w:r>
    </w:p>
    <w:p w14:paraId="6C612CBA" w14:textId="77777777" w:rsidR="00D750E2" w:rsidRPr="00B46FC5" w:rsidRDefault="00D750E2" w:rsidP="009953E0">
      <w:pPr>
        <w:pStyle w:val="Heading3"/>
      </w:pPr>
    </w:p>
    <w:p w14:paraId="765A25B5" w14:textId="77777777" w:rsidR="00FA526C" w:rsidRDefault="00FA526C">
      <w:pPr>
        <w:rPr>
          <w:rFonts w:cs="Arial"/>
          <w:b/>
        </w:rPr>
      </w:pPr>
      <w:r>
        <w:br w:type="page"/>
      </w:r>
    </w:p>
    <w:p w14:paraId="1674396F" w14:textId="41AF1F8C" w:rsidR="001C7DF4" w:rsidRPr="00B46FC5" w:rsidRDefault="001C7DF4" w:rsidP="001C7DF4">
      <w:pPr>
        <w:pStyle w:val="Heading3"/>
      </w:pPr>
      <w:r w:rsidRPr="00B46FC5">
        <w:lastRenderedPageBreak/>
        <w:t>RECOMMENDATION</w:t>
      </w:r>
      <w:r w:rsidR="007155C8" w:rsidRPr="00B46FC5">
        <w:t>S</w:t>
      </w:r>
      <w:r w:rsidRPr="00B46FC5">
        <w:t>:</w:t>
      </w:r>
    </w:p>
    <w:p w14:paraId="03CC27A7" w14:textId="77777777" w:rsidR="001C7DF4" w:rsidRPr="00B46FC5" w:rsidRDefault="001C7DF4" w:rsidP="001C7DF4">
      <w:r w:rsidRPr="00B46FC5">
        <w:t>The Commission has the following options in terms of decisions to approve, partially approve or refuse the Development Permit application.</w:t>
      </w:r>
    </w:p>
    <w:p w14:paraId="010CA90D" w14:textId="77777777" w:rsidR="00FA526C" w:rsidRDefault="00FA526C" w:rsidP="001C7DF4">
      <w:pPr>
        <w:pStyle w:val="Heading4"/>
        <w:jc w:val="left"/>
      </w:pPr>
    </w:p>
    <w:p w14:paraId="4A19DA5B" w14:textId="7B658783" w:rsidR="001C7DF4" w:rsidRPr="00B46FC5" w:rsidRDefault="001C7DF4" w:rsidP="001C7DF4">
      <w:pPr>
        <w:pStyle w:val="Heading4"/>
        <w:jc w:val="left"/>
      </w:pPr>
      <w:r w:rsidRPr="00B46FC5">
        <w:t>Option 1:  Approve Home Industry; Refuse OFDU (Recommended)</w:t>
      </w:r>
    </w:p>
    <w:p w14:paraId="4A5537AB" w14:textId="5D674188" w:rsidR="001C7DF4" w:rsidRPr="00B46FC5" w:rsidRDefault="006924DB">
      <w:r w:rsidRPr="00B46FC5">
        <w:t xml:space="preserve">Staff recommends this option because OFDUs are not a permitted use in Escarpment Protection Area, unless the subject lands fall within a prime agricultural area, as identified in provincial Growth Plan mapping. However, the processing of the lavender products is similar to a home </w:t>
      </w:r>
      <w:proofErr w:type="gramStart"/>
      <w:r w:rsidRPr="00B46FC5">
        <w:t>industry, and</w:t>
      </w:r>
      <w:proofErr w:type="gramEnd"/>
      <w:r w:rsidRPr="00B46FC5">
        <w:t xml:space="preserve"> could be supported at a smaller scale.</w:t>
      </w:r>
      <w:r w:rsidR="001C7DF4" w:rsidRPr="00B46FC5">
        <w:t xml:space="preserve"> </w:t>
      </w:r>
    </w:p>
    <w:p w14:paraId="42458020" w14:textId="77777777" w:rsidR="001C7DF4" w:rsidRPr="00B46FC5" w:rsidRDefault="001C7DF4" w:rsidP="001C7DF4">
      <w:r w:rsidRPr="00B46FC5">
        <w:t>NEC staff recommend that the Commission approve the home industry aspect of the application, subject to conditions contained in Appendix 1.</w:t>
      </w:r>
    </w:p>
    <w:p w14:paraId="338172B8" w14:textId="77777777" w:rsidR="00A40F60" w:rsidRPr="00B46FC5" w:rsidRDefault="00A40F60" w:rsidP="001C7DF4"/>
    <w:p w14:paraId="7F511FC4" w14:textId="5D49F53E" w:rsidR="001C7DF4" w:rsidRPr="00B46FC5" w:rsidRDefault="001C7DF4" w:rsidP="001C7DF4">
      <w:r w:rsidRPr="00B46FC5">
        <w:t xml:space="preserve">Recommendation </w:t>
      </w:r>
      <w:r w:rsidR="006924DB" w:rsidRPr="00B46FC5">
        <w:t>w</w:t>
      </w:r>
      <w:r w:rsidRPr="00B46FC5">
        <w:t>ording for Option 1:</w:t>
      </w:r>
    </w:p>
    <w:p w14:paraId="663CA1BB" w14:textId="77777777" w:rsidR="001C7DF4" w:rsidRPr="00B46FC5" w:rsidRDefault="001C7DF4" w:rsidP="001C7DF4">
      <w:r w:rsidRPr="00B46FC5">
        <w:t xml:space="preserve">That the Niagara Escarpment Commission: </w:t>
      </w:r>
    </w:p>
    <w:p w14:paraId="3F1562C4" w14:textId="77777777" w:rsidR="001C7DF4" w:rsidRPr="00B46FC5" w:rsidRDefault="001C7DF4" w:rsidP="001C7DF4">
      <w:pPr>
        <w:pStyle w:val="ListParagraph"/>
        <w:numPr>
          <w:ilvl w:val="0"/>
          <w:numId w:val="14"/>
        </w:numPr>
        <w:spacing w:after="200" w:line="276" w:lineRule="auto"/>
        <w:contextualSpacing/>
      </w:pPr>
      <w:r w:rsidRPr="00B46FC5">
        <w:t xml:space="preserve">Approve the application as a home industry, subject to conditions contained in Appendix </w:t>
      </w:r>
      <w:proofErr w:type="gramStart"/>
      <w:r w:rsidRPr="00B46FC5">
        <w:t>1;</w:t>
      </w:r>
      <w:proofErr w:type="gramEnd"/>
    </w:p>
    <w:p w14:paraId="327ADF42" w14:textId="05D9EB4E" w:rsidR="001C7DF4" w:rsidRPr="00B46FC5" w:rsidRDefault="001C7DF4" w:rsidP="001C7DF4">
      <w:pPr>
        <w:pStyle w:val="ListParagraph"/>
        <w:numPr>
          <w:ilvl w:val="0"/>
          <w:numId w:val="14"/>
        </w:numPr>
        <w:spacing w:after="200" w:line="276" w:lineRule="auto"/>
        <w:contextualSpacing/>
      </w:pPr>
      <w:r w:rsidRPr="00B46FC5">
        <w:t xml:space="preserve">Refuse the aspect of the application that involves establishment of an </w:t>
      </w:r>
      <w:r w:rsidR="006924DB" w:rsidRPr="00B46FC5">
        <w:t>OFDU</w:t>
      </w:r>
      <w:r w:rsidRPr="00B46FC5">
        <w:t xml:space="preserve"> since it is not a </w:t>
      </w:r>
      <w:r w:rsidR="006924DB" w:rsidRPr="00B46FC5">
        <w:t>p</w:t>
      </w:r>
      <w:r w:rsidRPr="00B46FC5">
        <w:t xml:space="preserve">ermitted </w:t>
      </w:r>
      <w:r w:rsidR="006924DB" w:rsidRPr="00B46FC5">
        <w:t>u</w:t>
      </w:r>
      <w:r w:rsidRPr="00B46FC5">
        <w:t>se in the Escarpment Protection Area; and,</w:t>
      </w:r>
    </w:p>
    <w:p w14:paraId="2ED3A997" w14:textId="1424C6F0" w:rsidR="001C7DF4" w:rsidRPr="00B46FC5" w:rsidRDefault="001C7DF4" w:rsidP="001C7DF4">
      <w:pPr>
        <w:pStyle w:val="ListParagraph"/>
        <w:numPr>
          <w:ilvl w:val="0"/>
          <w:numId w:val="14"/>
        </w:numPr>
        <w:spacing w:after="200" w:line="276" w:lineRule="auto"/>
        <w:contextualSpacing/>
        <w:rPr>
          <w:b/>
        </w:rPr>
      </w:pPr>
      <w:r w:rsidRPr="00B46FC5">
        <w:t xml:space="preserve">That the applicant be advised that they may submit a Development Permit application for an OFDU should the lands be included in </w:t>
      </w:r>
      <w:r w:rsidR="006924DB" w:rsidRPr="00B46FC5">
        <w:t>a prime agricultural area</w:t>
      </w:r>
      <w:r w:rsidRPr="00B46FC5">
        <w:t>, or if the NEP is amended in the future to permit the use.</w:t>
      </w:r>
    </w:p>
    <w:p w14:paraId="091DCBB1" w14:textId="77777777" w:rsidR="001C7DF4" w:rsidRPr="00B46FC5" w:rsidRDefault="001C7DF4" w:rsidP="00A40F60">
      <w:pPr>
        <w:pStyle w:val="Heading4"/>
        <w:jc w:val="left"/>
        <w:rPr>
          <w:lang w:eastAsia="en-CA"/>
        </w:rPr>
      </w:pPr>
      <w:r w:rsidRPr="00B46FC5">
        <w:rPr>
          <w:lang w:eastAsia="en-CA"/>
        </w:rPr>
        <w:t>Option 2:  Approve Application as Submitted (Including OFDU)</w:t>
      </w:r>
    </w:p>
    <w:p w14:paraId="571C03DD" w14:textId="0B474FCF" w:rsidR="001C7DF4" w:rsidRPr="00B46FC5" w:rsidRDefault="001C7DF4" w:rsidP="001C7DF4">
      <w:pPr>
        <w:rPr>
          <w:lang w:val="en-US"/>
        </w:rPr>
      </w:pPr>
      <w:r w:rsidRPr="00B46FC5">
        <w:rPr>
          <w:lang w:val="en-US"/>
        </w:rPr>
        <w:t xml:space="preserve">The option is not recommended as it would involve making a decision that is contrary to the </w:t>
      </w:r>
      <w:r w:rsidR="006924DB" w:rsidRPr="00B46FC5">
        <w:rPr>
          <w:lang w:val="en-US"/>
        </w:rPr>
        <w:t>p</w:t>
      </w:r>
      <w:r w:rsidRPr="00B46FC5">
        <w:rPr>
          <w:lang w:val="en-US"/>
        </w:rPr>
        <w:t xml:space="preserve">ermitted </w:t>
      </w:r>
      <w:r w:rsidR="006924DB" w:rsidRPr="00B46FC5">
        <w:rPr>
          <w:lang w:val="en-US"/>
        </w:rPr>
        <w:t>u</w:t>
      </w:r>
      <w:r w:rsidRPr="00B46FC5">
        <w:rPr>
          <w:lang w:val="en-US"/>
        </w:rPr>
        <w:t xml:space="preserve">ses of the NEP where </w:t>
      </w:r>
      <w:r w:rsidR="006924DB" w:rsidRPr="00B46FC5">
        <w:rPr>
          <w:lang w:val="en-US"/>
        </w:rPr>
        <w:t>OFDUs</w:t>
      </w:r>
      <w:r w:rsidRPr="00B46FC5">
        <w:rPr>
          <w:lang w:val="en-US"/>
        </w:rPr>
        <w:t xml:space="preserve"> in Escarpment Protection Areas are only permitted in </w:t>
      </w:r>
      <w:r w:rsidR="006924DB" w:rsidRPr="00B46FC5">
        <w:rPr>
          <w:lang w:val="en-US"/>
        </w:rPr>
        <w:t>prime agricultural areas</w:t>
      </w:r>
      <w:r w:rsidRPr="00B46FC5">
        <w:rPr>
          <w:lang w:val="en-US"/>
        </w:rPr>
        <w:t>.  Should the Commission decide to approve the application as submitted, inclusive of the OFDU, the appropriate Conditions of Approval are contained in Appendix 2.</w:t>
      </w:r>
    </w:p>
    <w:p w14:paraId="0A4AEC49" w14:textId="77777777" w:rsidR="00A40F60" w:rsidRPr="00B46FC5" w:rsidRDefault="00A40F60" w:rsidP="001C7DF4">
      <w:pPr>
        <w:rPr>
          <w:lang w:val="en-US"/>
        </w:rPr>
      </w:pPr>
    </w:p>
    <w:p w14:paraId="68CD28D3" w14:textId="77777777" w:rsidR="001C7DF4" w:rsidRPr="00B46FC5" w:rsidRDefault="001C7DF4" w:rsidP="001C7DF4">
      <w:pPr>
        <w:rPr>
          <w:color w:val="333333"/>
          <w:u w:val="single"/>
          <w:shd w:val="clear" w:color="auto" w:fill="FFFFFF"/>
        </w:rPr>
      </w:pPr>
      <w:r w:rsidRPr="00B46FC5">
        <w:rPr>
          <w:color w:val="333333"/>
          <w:shd w:val="clear" w:color="auto" w:fill="FFFFFF"/>
        </w:rPr>
        <w:t>Recommendation Wording for Option 2:</w:t>
      </w:r>
    </w:p>
    <w:p w14:paraId="21A403F1" w14:textId="77777777" w:rsidR="001C7DF4" w:rsidRPr="00B46FC5" w:rsidRDefault="001C7DF4" w:rsidP="001C7DF4">
      <w:pPr>
        <w:pStyle w:val="ListParagraph"/>
        <w:numPr>
          <w:ilvl w:val="0"/>
          <w:numId w:val="15"/>
        </w:numPr>
        <w:spacing w:after="200" w:line="276" w:lineRule="auto"/>
        <w:contextualSpacing/>
      </w:pPr>
      <w:r w:rsidRPr="00B46FC5">
        <w:t>That the Niagara Escarpment Commission approve the Development Permit application as submitted, subject to conditions contained in Appendix 2.</w:t>
      </w:r>
    </w:p>
    <w:p w14:paraId="2C37ED7F" w14:textId="77777777" w:rsidR="001C7DF4" w:rsidRPr="00B46FC5" w:rsidRDefault="001C7DF4" w:rsidP="001C7DF4">
      <w:pPr>
        <w:rPr>
          <w:i/>
          <w:iCs/>
        </w:rPr>
      </w:pPr>
      <w:r w:rsidRPr="00B46FC5">
        <w:rPr>
          <w:i/>
          <w:iCs/>
        </w:rPr>
        <w:t xml:space="preserve">Note:  The Commission is required to provide reasons for their decision based on the purpose, </w:t>
      </w:r>
      <w:proofErr w:type="gramStart"/>
      <w:r w:rsidRPr="00B46FC5">
        <w:rPr>
          <w:i/>
          <w:iCs/>
        </w:rPr>
        <w:t>objectives</w:t>
      </w:r>
      <w:proofErr w:type="gramEnd"/>
      <w:r w:rsidRPr="00B46FC5">
        <w:rPr>
          <w:i/>
          <w:iCs/>
        </w:rPr>
        <w:t xml:space="preserve"> and policies of the Niagara Escarpment Plan.</w:t>
      </w:r>
    </w:p>
    <w:p w14:paraId="1F7869F9" w14:textId="77777777" w:rsidR="00D609E1" w:rsidRPr="00B46FC5" w:rsidRDefault="00D609E1" w:rsidP="00D609E1">
      <w:pPr>
        <w:pStyle w:val="Heading4"/>
        <w:jc w:val="left"/>
      </w:pPr>
    </w:p>
    <w:p w14:paraId="58EC8923" w14:textId="30585CB8" w:rsidR="005D62C4" w:rsidRPr="00B46FC5" w:rsidRDefault="005D62C4" w:rsidP="005D62C4">
      <w:pPr>
        <w:rPr>
          <w:rFonts w:cs="Arial"/>
          <w:b/>
        </w:rPr>
      </w:pPr>
      <w:r w:rsidRPr="00B46FC5">
        <w:rPr>
          <w:rFonts w:cs="Arial"/>
          <w:b/>
        </w:rPr>
        <w:t xml:space="preserve">Note: </w:t>
      </w:r>
    </w:p>
    <w:p w14:paraId="1AF1F42B" w14:textId="58FB037B" w:rsidR="006D004F" w:rsidRPr="00B46FC5" w:rsidRDefault="006D004F" w:rsidP="006D004F">
      <w:pPr>
        <w:pStyle w:val="ListParagraph"/>
        <w:numPr>
          <w:ilvl w:val="0"/>
          <w:numId w:val="4"/>
        </w:numPr>
        <w:ind w:left="360"/>
        <w:contextualSpacing/>
        <w:rPr>
          <w:rFonts w:cs="Arial"/>
          <w:noProof/>
        </w:rPr>
      </w:pPr>
      <w:r w:rsidRPr="00B46FC5">
        <w:rPr>
          <w:rFonts w:cs="Arial"/>
          <w:noProof/>
        </w:rPr>
        <w:t>Judy Rhodes-Munk, Senior Planner, provided a summary of the addendum staff report and answered questions.</w:t>
      </w:r>
    </w:p>
    <w:p w14:paraId="4F30D430" w14:textId="7A809445" w:rsidR="006D004F" w:rsidRPr="00B46FC5" w:rsidRDefault="006D004F" w:rsidP="006D004F">
      <w:pPr>
        <w:pStyle w:val="ListParagraph"/>
        <w:numPr>
          <w:ilvl w:val="0"/>
          <w:numId w:val="4"/>
        </w:numPr>
        <w:ind w:left="360"/>
        <w:contextualSpacing/>
        <w:rPr>
          <w:rFonts w:cs="Arial"/>
          <w:noProof/>
        </w:rPr>
      </w:pPr>
      <w:r w:rsidRPr="00B46FC5">
        <w:rPr>
          <w:rFonts w:cs="Arial"/>
          <w:noProof/>
        </w:rPr>
        <w:t>Applicant and applicant’s agents presented and answered questions.</w:t>
      </w:r>
    </w:p>
    <w:p w14:paraId="1F49029E" w14:textId="4AB5011F" w:rsidR="006D004F" w:rsidRPr="00B46FC5" w:rsidRDefault="006D004F" w:rsidP="006D004F">
      <w:pPr>
        <w:pStyle w:val="ListParagraph"/>
        <w:numPr>
          <w:ilvl w:val="0"/>
          <w:numId w:val="4"/>
        </w:numPr>
        <w:ind w:left="360"/>
        <w:contextualSpacing/>
        <w:rPr>
          <w:rFonts w:cs="Arial"/>
          <w:noProof/>
        </w:rPr>
      </w:pPr>
      <w:r w:rsidRPr="00B46FC5">
        <w:rPr>
          <w:rFonts w:cs="Arial"/>
          <w:noProof/>
        </w:rPr>
        <w:t>Counsel for 1 neighbour, presented and answered questions.</w:t>
      </w:r>
    </w:p>
    <w:p w14:paraId="4EF61E52" w14:textId="0AA117F5" w:rsidR="006D004F" w:rsidRPr="00B46FC5" w:rsidRDefault="006D004F" w:rsidP="006D004F">
      <w:pPr>
        <w:pStyle w:val="ListParagraph"/>
        <w:numPr>
          <w:ilvl w:val="0"/>
          <w:numId w:val="4"/>
        </w:numPr>
        <w:ind w:left="360"/>
        <w:contextualSpacing/>
        <w:rPr>
          <w:rFonts w:cs="Arial"/>
          <w:noProof/>
          <w:color w:val="000000" w:themeColor="text1"/>
        </w:rPr>
      </w:pPr>
      <w:bookmarkStart w:id="0" w:name="_Hlk77075436"/>
      <w:r w:rsidRPr="00B46FC5">
        <w:rPr>
          <w:rFonts w:cs="Arial"/>
          <w:noProof/>
          <w:color w:val="000000" w:themeColor="text1"/>
        </w:rPr>
        <w:t xml:space="preserve">Counsel for </w:t>
      </w:r>
      <w:r w:rsidRPr="00B46FC5">
        <w:rPr>
          <w:color w:val="000000" w:themeColor="text1"/>
        </w:rPr>
        <w:t>1 neighbour, presented and answered questions.</w:t>
      </w:r>
    </w:p>
    <w:bookmarkEnd w:id="0"/>
    <w:p w14:paraId="314DF9EE" w14:textId="77777777" w:rsidR="00B4177E" w:rsidRPr="00B46FC5" w:rsidRDefault="00B4177E" w:rsidP="006C59E1">
      <w:pPr>
        <w:rPr>
          <w:rFonts w:cs="Arial"/>
          <w:b/>
          <w:u w:val="single"/>
        </w:rPr>
      </w:pPr>
    </w:p>
    <w:p w14:paraId="5D114899" w14:textId="77777777" w:rsidR="00FA526C" w:rsidRDefault="00FA526C">
      <w:pPr>
        <w:rPr>
          <w:rFonts w:cs="Arial"/>
          <w:b/>
          <w:u w:val="single"/>
        </w:rPr>
      </w:pPr>
      <w:r>
        <w:rPr>
          <w:rFonts w:cs="Arial"/>
          <w:b/>
          <w:u w:val="single"/>
        </w:rPr>
        <w:br w:type="page"/>
      </w:r>
    </w:p>
    <w:p w14:paraId="6E766D57" w14:textId="5DBDFFF5" w:rsidR="006C59E1" w:rsidRPr="00B46FC5" w:rsidRDefault="008938AD" w:rsidP="006C59E1">
      <w:pPr>
        <w:rPr>
          <w:rFonts w:cs="Arial"/>
          <w:bCs/>
        </w:rPr>
      </w:pPr>
      <w:r w:rsidRPr="00B46FC5">
        <w:rPr>
          <w:rFonts w:cs="Arial"/>
          <w:b/>
          <w:u w:val="single"/>
        </w:rPr>
        <w:lastRenderedPageBreak/>
        <w:t>M811</w:t>
      </w:r>
      <w:r w:rsidR="006C59E1" w:rsidRPr="00B46FC5">
        <w:rPr>
          <w:rFonts w:cs="Arial"/>
          <w:b/>
          <w:u w:val="single"/>
        </w:rPr>
        <w:t>R</w:t>
      </w:r>
      <w:r w:rsidR="00943306" w:rsidRPr="00B46FC5">
        <w:rPr>
          <w:rFonts w:cs="Arial"/>
          <w:b/>
          <w:u w:val="single"/>
        </w:rPr>
        <w:t>4</w:t>
      </w:r>
      <w:r w:rsidR="006C59E1" w:rsidRPr="00B46FC5">
        <w:rPr>
          <w:rFonts w:cs="Arial"/>
          <w:b/>
          <w:u w:val="single"/>
        </w:rPr>
        <w:t>/</w:t>
      </w:r>
      <w:r w:rsidRPr="00B46FC5">
        <w:rPr>
          <w:rFonts w:cs="Arial"/>
          <w:b/>
          <w:u w:val="single"/>
        </w:rPr>
        <w:t>09-2021</w:t>
      </w:r>
      <w:r w:rsidR="006C59E1" w:rsidRPr="00B46FC5">
        <w:rPr>
          <w:rFonts w:cs="Arial"/>
          <w:b/>
          <w:u w:val="single"/>
        </w:rPr>
        <w:t>:</w:t>
      </w:r>
    </w:p>
    <w:p w14:paraId="493B8142" w14:textId="676AE076" w:rsidR="006C59E1" w:rsidRPr="00B46FC5" w:rsidRDefault="006C59E1" w:rsidP="006C59E1">
      <w:pPr>
        <w:rPr>
          <w:rFonts w:cs="Arial"/>
          <w:bCs/>
          <w:i/>
          <w:iCs/>
        </w:rPr>
      </w:pPr>
      <w:r w:rsidRPr="00B46FC5">
        <w:rPr>
          <w:rFonts w:cs="Arial"/>
          <w:bCs/>
          <w:i/>
          <w:iCs/>
        </w:rPr>
        <w:t>Moved By:</w:t>
      </w:r>
      <w:r w:rsidRPr="00B46FC5">
        <w:rPr>
          <w:rFonts w:cs="Arial"/>
          <w:bCs/>
          <w:i/>
          <w:iCs/>
        </w:rPr>
        <w:tab/>
      </w:r>
      <w:r w:rsidRPr="00B46FC5">
        <w:rPr>
          <w:rFonts w:cs="Arial"/>
          <w:bCs/>
          <w:i/>
          <w:iCs/>
        </w:rPr>
        <w:tab/>
      </w:r>
      <w:r w:rsidR="00713057" w:rsidRPr="00B46FC5">
        <w:rPr>
          <w:rFonts w:cs="Arial"/>
          <w:bCs/>
          <w:i/>
          <w:iCs/>
        </w:rPr>
        <w:t>Burton</w:t>
      </w:r>
    </w:p>
    <w:p w14:paraId="0ADAAAEE" w14:textId="724A9504" w:rsidR="006C59E1" w:rsidRPr="00B46FC5" w:rsidRDefault="006C59E1" w:rsidP="006C59E1">
      <w:pPr>
        <w:rPr>
          <w:rFonts w:cs="Arial"/>
          <w:bCs/>
          <w:i/>
          <w:iCs/>
        </w:rPr>
      </w:pPr>
      <w:r w:rsidRPr="00B46FC5">
        <w:rPr>
          <w:rFonts w:cs="Arial"/>
          <w:bCs/>
          <w:i/>
          <w:iCs/>
        </w:rPr>
        <w:t>Seconded By:</w:t>
      </w:r>
      <w:r w:rsidRPr="00B46FC5">
        <w:rPr>
          <w:rFonts w:cs="Arial"/>
          <w:bCs/>
          <w:i/>
          <w:iCs/>
        </w:rPr>
        <w:tab/>
      </w:r>
      <w:r w:rsidR="00713057" w:rsidRPr="00B46FC5">
        <w:rPr>
          <w:rFonts w:cs="Arial"/>
          <w:bCs/>
          <w:i/>
          <w:iCs/>
        </w:rPr>
        <w:t>Downey</w:t>
      </w:r>
    </w:p>
    <w:p w14:paraId="01DC19CC" w14:textId="77777777" w:rsidR="006C59E1" w:rsidRPr="00B46FC5" w:rsidRDefault="006C59E1" w:rsidP="006C59E1">
      <w:pPr>
        <w:rPr>
          <w:b/>
          <w:bCs/>
          <w:i/>
          <w:iCs/>
          <w:u w:val="single"/>
        </w:rPr>
      </w:pPr>
    </w:p>
    <w:p w14:paraId="74D35B9C" w14:textId="693E16CB" w:rsidR="00962695" w:rsidRPr="00B46FC5" w:rsidRDefault="006C59E1" w:rsidP="003B479B">
      <w:pPr>
        <w:rPr>
          <w:i/>
          <w:iCs/>
        </w:rPr>
      </w:pPr>
      <w:r w:rsidRPr="00B46FC5">
        <w:rPr>
          <w:i/>
          <w:iCs/>
        </w:rPr>
        <w:t>“</w:t>
      </w:r>
      <w:r w:rsidR="006908E7" w:rsidRPr="00B46FC5">
        <w:rPr>
          <w:i/>
          <w:iCs/>
        </w:rPr>
        <w:t>That the Commission</w:t>
      </w:r>
      <w:r w:rsidR="00FA77B2" w:rsidRPr="00B46FC5">
        <w:t xml:space="preserve"> </w:t>
      </w:r>
      <w:r w:rsidR="00FA77B2" w:rsidRPr="00B46FC5">
        <w:rPr>
          <w:i/>
          <w:iCs/>
        </w:rPr>
        <w:t>approve the Development Permit application as submitted</w:t>
      </w:r>
      <w:r w:rsidR="001C5E90" w:rsidRPr="00B46FC5">
        <w:rPr>
          <w:i/>
          <w:iCs/>
        </w:rPr>
        <w:t>, subject to conditions of approval</w:t>
      </w:r>
      <w:r w:rsidR="00D72510" w:rsidRPr="00B46FC5">
        <w:rPr>
          <w:i/>
          <w:iCs/>
        </w:rPr>
        <w:t>.”</w:t>
      </w:r>
      <w:r w:rsidR="00962695" w:rsidRPr="00B46FC5">
        <w:rPr>
          <w:i/>
          <w:iCs/>
        </w:rPr>
        <w:t xml:space="preserve"> </w:t>
      </w:r>
    </w:p>
    <w:p w14:paraId="66B36319" w14:textId="77777777" w:rsidR="00BD60E2" w:rsidRPr="00B46FC5" w:rsidRDefault="00BD60E2" w:rsidP="003B479B"/>
    <w:p w14:paraId="42AD29B1" w14:textId="259881AC" w:rsidR="00D72510" w:rsidRPr="00B46FC5" w:rsidRDefault="00D72510" w:rsidP="003B479B">
      <w:r w:rsidRPr="00B46FC5">
        <w:t>Reasons:</w:t>
      </w:r>
    </w:p>
    <w:p w14:paraId="38CE9F40" w14:textId="2E7E9091" w:rsidR="000C7C56" w:rsidRPr="00FA526C" w:rsidRDefault="000C7C56" w:rsidP="00FA526C">
      <w:pPr>
        <w:pStyle w:val="ListParagraph"/>
        <w:numPr>
          <w:ilvl w:val="6"/>
          <w:numId w:val="15"/>
        </w:numPr>
        <w:ind w:left="567" w:hanging="567"/>
        <w:rPr>
          <w:rFonts w:ascii="Calibri" w:hAnsi="Calibri"/>
          <w:sz w:val="22"/>
          <w:szCs w:val="22"/>
          <w:lang w:eastAsia="en-US"/>
        </w:rPr>
      </w:pPr>
      <w:r w:rsidRPr="00B46FC5">
        <w:t>The Applicant proved through an independent agrologist that the land is prime agricultural</w:t>
      </w:r>
      <w:r w:rsidR="00D72510" w:rsidRPr="00B46FC5">
        <w:t xml:space="preserve"> land</w:t>
      </w:r>
      <w:r w:rsidRPr="00B46FC5">
        <w:t>,</w:t>
      </w:r>
    </w:p>
    <w:p w14:paraId="69C03D14" w14:textId="77777777" w:rsidR="000C7C56" w:rsidRPr="00B46FC5" w:rsidRDefault="000C7C56" w:rsidP="00FA526C">
      <w:pPr>
        <w:ind w:left="567" w:hanging="567"/>
      </w:pPr>
    </w:p>
    <w:p w14:paraId="0EF41883" w14:textId="70C99429" w:rsidR="000C7C56" w:rsidRPr="00B46FC5" w:rsidRDefault="0084005C" w:rsidP="00FA526C">
      <w:pPr>
        <w:pStyle w:val="ListParagraph"/>
        <w:numPr>
          <w:ilvl w:val="0"/>
          <w:numId w:val="15"/>
        </w:numPr>
        <w:ind w:left="567" w:hanging="567"/>
      </w:pPr>
      <w:r w:rsidRPr="00B46FC5">
        <w:t>T</w:t>
      </w:r>
      <w:r w:rsidR="00B12832" w:rsidRPr="00B46FC5">
        <w:t xml:space="preserve">he </w:t>
      </w:r>
      <w:r w:rsidR="00D72510" w:rsidRPr="00B46FC5">
        <w:t>proposal</w:t>
      </w:r>
      <w:r w:rsidR="00BD60E2" w:rsidRPr="00B46FC5">
        <w:t>’</w:t>
      </w:r>
      <w:r w:rsidR="000C7C56" w:rsidRPr="00B46FC5">
        <w:t xml:space="preserve">s compatibility with other agricultural uses and no negative </w:t>
      </w:r>
      <w:r w:rsidR="00D72510" w:rsidRPr="00B46FC5">
        <w:t>impacts on Escarpment scenery</w:t>
      </w:r>
      <w:r w:rsidR="00B12832" w:rsidRPr="00B46FC5">
        <w:t>, and</w:t>
      </w:r>
    </w:p>
    <w:p w14:paraId="455D10D0" w14:textId="77777777" w:rsidR="000C7C56" w:rsidRPr="00B46FC5" w:rsidRDefault="000C7C56" w:rsidP="00FA526C">
      <w:pPr>
        <w:ind w:left="567" w:hanging="567"/>
      </w:pPr>
    </w:p>
    <w:p w14:paraId="1E5AD062" w14:textId="5140608A" w:rsidR="000C7C56" w:rsidRPr="00B46FC5" w:rsidRDefault="0084005C" w:rsidP="00FA526C">
      <w:pPr>
        <w:pStyle w:val="ListParagraph"/>
        <w:numPr>
          <w:ilvl w:val="0"/>
          <w:numId w:val="15"/>
        </w:numPr>
        <w:spacing w:after="240"/>
        <w:ind w:left="567" w:hanging="567"/>
      </w:pPr>
      <w:r w:rsidRPr="00B46FC5">
        <w:t>T</w:t>
      </w:r>
      <w:r w:rsidR="00CE247A" w:rsidRPr="00B46FC5">
        <w:t>he e</w:t>
      </w:r>
      <w:r w:rsidR="000C7C56" w:rsidRPr="00B46FC5">
        <w:t>xemption of</w:t>
      </w:r>
      <w:r w:rsidR="00CE247A" w:rsidRPr="00B46FC5">
        <w:t xml:space="preserve"> the </w:t>
      </w:r>
      <w:r w:rsidR="000C7C56" w:rsidRPr="00B46FC5">
        <w:t xml:space="preserve">land designation </w:t>
      </w:r>
      <w:r w:rsidR="00CE247A" w:rsidRPr="00B46FC5">
        <w:t xml:space="preserve">is an </w:t>
      </w:r>
      <w:r w:rsidR="000C7C56" w:rsidRPr="00B46FC5">
        <w:t xml:space="preserve">option available at the </w:t>
      </w:r>
      <w:r w:rsidR="00D72510" w:rsidRPr="00B46FC5">
        <w:t>C</w:t>
      </w:r>
      <w:r w:rsidR="000C7C56" w:rsidRPr="00B46FC5">
        <w:t>ounty</w:t>
      </w:r>
      <w:r w:rsidR="00D72510" w:rsidRPr="00B46FC5">
        <w:t xml:space="preserve"> of Simcoe</w:t>
      </w:r>
      <w:r w:rsidR="00100528" w:rsidRPr="00B46FC5">
        <w:t>.</w:t>
      </w:r>
      <w:r w:rsidR="000C7C56" w:rsidRPr="00B46FC5">
        <w:t> </w:t>
      </w:r>
    </w:p>
    <w:p w14:paraId="502A5ECB" w14:textId="4D817B5D" w:rsidR="00DC0211" w:rsidRPr="00B46FC5" w:rsidRDefault="00DC0211" w:rsidP="00DC0211">
      <w:pPr>
        <w:pStyle w:val="Heading3"/>
        <w:rPr>
          <w:u w:val="single"/>
        </w:rPr>
      </w:pPr>
      <w:r w:rsidRPr="00B46FC5">
        <w:rPr>
          <w:u w:val="single"/>
        </w:rPr>
        <w:t>CONDITIONS OF APPROVAL</w:t>
      </w:r>
      <w:r w:rsidR="004500DA" w:rsidRPr="00B46FC5">
        <w:rPr>
          <w:u w:val="single"/>
        </w:rPr>
        <w:tab/>
      </w:r>
      <w:r w:rsidR="004500DA" w:rsidRPr="00B46FC5">
        <w:rPr>
          <w:u w:val="single"/>
        </w:rPr>
        <w:tab/>
      </w:r>
      <w:r w:rsidR="004500DA" w:rsidRPr="00B46FC5">
        <w:rPr>
          <w:u w:val="single"/>
        </w:rPr>
        <w:tab/>
      </w:r>
      <w:r w:rsidR="004500DA" w:rsidRPr="00B46FC5">
        <w:rPr>
          <w:u w:val="single"/>
        </w:rPr>
        <w:tab/>
      </w:r>
      <w:r w:rsidR="004500DA" w:rsidRPr="00B46FC5">
        <w:rPr>
          <w:u w:val="single"/>
        </w:rPr>
        <w:tab/>
      </w:r>
      <w:r w:rsidR="004500DA" w:rsidRPr="00B46FC5">
        <w:rPr>
          <w:u w:val="single"/>
        </w:rPr>
        <w:tab/>
      </w:r>
      <w:r w:rsidRPr="00B46FC5">
        <w:rPr>
          <w:u w:val="single"/>
        </w:rPr>
        <w:t>S/A/2020-2021/469</w:t>
      </w:r>
    </w:p>
    <w:p w14:paraId="0483793A" w14:textId="77777777" w:rsidR="00DC0211" w:rsidRPr="00B46FC5" w:rsidRDefault="00DC0211" w:rsidP="00DC0211">
      <w:pPr>
        <w:rPr>
          <w:rFonts w:cstheme="minorHAnsi"/>
          <w:b/>
          <w:bCs/>
          <w:u w:val="single"/>
          <w:lang w:val="en-US"/>
        </w:rPr>
      </w:pPr>
    </w:p>
    <w:p w14:paraId="42CE53A0" w14:textId="77777777" w:rsidR="00DC0211" w:rsidRPr="00B46FC5" w:rsidRDefault="00DC0211" w:rsidP="00FA526C">
      <w:pPr>
        <w:pStyle w:val="ListParagraph"/>
        <w:numPr>
          <w:ilvl w:val="0"/>
          <w:numId w:val="22"/>
        </w:numPr>
        <w:ind w:left="567" w:hanging="567"/>
        <w:contextualSpacing/>
        <w:rPr>
          <w:rFonts w:cs="Arial"/>
        </w:rPr>
      </w:pPr>
      <w:r w:rsidRPr="00B46FC5">
        <w:rPr>
          <w:rFonts w:cs="Arial"/>
        </w:rPr>
        <w:t>Development shall occur in accordance with the Terms and Conditions of the Development Permit.</w:t>
      </w:r>
    </w:p>
    <w:p w14:paraId="006B0BC1" w14:textId="77777777" w:rsidR="00DC0211" w:rsidRPr="00B46FC5" w:rsidRDefault="00DC0211" w:rsidP="00FA526C">
      <w:pPr>
        <w:pStyle w:val="ListParagraph"/>
        <w:ind w:left="567" w:hanging="567"/>
        <w:rPr>
          <w:rFonts w:cs="Arial"/>
        </w:rPr>
      </w:pPr>
    </w:p>
    <w:p w14:paraId="25AE8A6F" w14:textId="77777777" w:rsidR="00DC0211" w:rsidRPr="00B46FC5" w:rsidRDefault="00DC0211" w:rsidP="00FA526C">
      <w:pPr>
        <w:pStyle w:val="ListParagraph"/>
        <w:numPr>
          <w:ilvl w:val="0"/>
          <w:numId w:val="22"/>
        </w:numPr>
        <w:ind w:left="567" w:hanging="567"/>
        <w:contextualSpacing/>
        <w:rPr>
          <w:rFonts w:cs="Arial"/>
        </w:rPr>
      </w:pPr>
      <w:r w:rsidRPr="00B46FC5">
        <w:rPr>
          <w:rFonts w:cs="Arial"/>
        </w:rPr>
        <w:t xml:space="preserve">The Development Permit shall </w:t>
      </w:r>
      <w:r w:rsidRPr="00B46FC5">
        <w:rPr>
          <w:rFonts w:cs="Arial"/>
          <w:u w:val="single"/>
        </w:rPr>
        <w:t>expire</w:t>
      </w:r>
      <w:r w:rsidRPr="00B46FC5">
        <w:rPr>
          <w:rFonts w:cs="Arial"/>
        </w:rPr>
        <w:t xml:space="preserve"> three (3) years from the date it has been issued or once the development has been completed in accordance with the Development Permit.  </w:t>
      </w:r>
    </w:p>
    <w:p w14:paraId="34019B51" w14:textId="77777777" w:rsidR="00DC0211" w:rsidRPr="00B46FC5" w:rsidRDefault="00DC0211" w:rsidP="00FA526C">
      <w:pPr>
        <w:pStyle w:val="ListParagraph"/>
        <w:ind w:left="567" w:hanging="567"/>
        <w:rPr>
          <w:rFonts w:cs="Arial"/>
        </w:rPr>
      </w:pPr>
    </w:p>
    <w:p w14:paraId="3CB05359" w14:textId="77777777" w:rsidR="00DC0211" w:rsidRPr="00B46FC5" w:rsidRDefault="00DC0211" w:rsidP="00FA526C">
      <w:pPr>
        <w:pStyle w:val="ListParagraph"/>
        <w:numPr>
          <w:ilvl w:val="0"/>
          <w:numId w:val="22"/>
        </w:numPr>
        <w:ind w:left="567" w:hanging="567"/>
        <w:contextualSpacing/>
        <w:rPr>
          <w:rFonts w:cs="Arial"/>
        </w:rPr>
      </w:pPr>
      <w:r w:rsidRPr="00B46FC5">
        <w:rPr>
          <w:rFonts w:cs="Arial"/>
        </w:rPr>
        <w:t>No site alteration of the existing contours of the property including the placement or stockpiling of fill (i.e. excess or imported soil) on the property is permitted with the exception of that identified within the development envelope in accordance with the Final Site Plan.</w:t>
      </w:r>
    </w:p>
    <w:p w14:paraId="537A4227" w14:textId="77777777" w:rsidR="00DC0211" w:rsidRPr="00B46FC5" w:rsidRDefault="00DC0211" w:rsidP="00FA526C">
      <w:pPr>
        <w:pStyle w:val="ListParagraph"/>
        <w:ind w:left="567" w:hanging="567"/>
        <w:rPr>
          <w:rFonts w:cs="Arial"/>
        </w:rPr>
      </w:pPr>
    </w:p>
    <w:p w14:paraId="1448B8F9" w14:textId="77777777" w:rsidR="00DC0211" w:rsidRPr="00B46FC5" w:rsidRDefault="00DC0211" w:rsidP="00FA526C">
      <w:pPr>
        <w:pStyle w:val="ListParagraph"/>
        <w:numPr>
          <w:ilvl w:val="0"/>
          <w:numId w:val="22"/>
        </w:numPr>
        <w:ind w:left="567" w:hanging="567"/>
        <w:contextualSpacing/>
        <w:rPr>
          <w:rFonts w:cs="Arial"/>
        </w:rPr>
      </w:pPr>
      <w:r w:rsidRPr="00B46FC5">
        <w:rPr>
          <w:rFonts w:cs="Arial"/>
        </w:rPr>
        <w:t>No vegetation shall be cut or removed from the development envelope except for that identified within the development envelope in accordance with the Final Site Plan.</w:t>
      </w:r>
    </w:p>
    <w:p w14:paraId="44ECE406" w14:textId="77777777" w:rsidR="00DC0211" w:rsidRPr="00B46FC5" w:rsidRDefault="00DC0211" w:rsidP="00FA526C">
      <w:pPr>
        <w:pStyle w:val="ListParagraph"/>
        <w:ind w:left="567" w:hanging="567"/>
        <w:rPr>
          <w:rFonts w:cs="Arial"/>
        </w:rPr>
      </w:pPr>
    </w:p>
    <w:p w14:paraId="4EF4A387" w14:textId="77777777" w:rsidR="00DC0211" w:rsidRPr="00B46FC5" w:rsidRDefault="00DC0211" w:rsidP="00FA526C">
      <w:pPr>
        <w:pStyle w:val="ListParagraph"/>
        <w:numPr>
          <w:ilvl w:val="0"/>
          <w:numId w:val="22"/>
        </w:numPr>
        <w:ind w:left="567" w:hanging="567"/>
        <w:contextualSpacing/>
        <w:rPr>
          <w:rFonts w:cs="Arial"/>
        </w:rPr>
      </w:pPr>
      <w:r w:rsidRPr="00B46FC5">
        <w:rPr>
          <w:rFonts w:cs="Arial"/>
        </w:rPr>
        <w:t>If development has commenced under this Development Permit, any/all disturbed areas of land or soil shall be re-vegetated and stabilized to the satisfaction of the Niagara Escarpment Commission on or before the date of expiry of the Development Permit.</w:t>
      </w:r>
    </w:p>
    <w:p w14:paraId="1A325AB8" w14:textId="77777777" w:rsidR="00DC0211" w:rsidRPr="00B46FC5" w:rsidRDefault="00DC0211" w:rsidP="00FA526C">
      <w:pPr>
        <w:pStyle w:val="ListParagraph"/>
        <w:ind w:left="567" w:hanging="567"/>
        <w:rPr>
          <w:rFonts w:cs="Arial"/>
        </w:rPr>
      </w:pPr>
    </w:p>
    <w:p w14:paraId="18CF152B" w14:textId="77777777" w:rsidR="00DC0211" w:rsidRPr="00B46FC5" w:rsidRDefault="00DC0211" w:rsidP="00FA526C">
      <w:pPr>
        <w:pStyle w:val="ListParagraph"/>
        <w:numPr>
          <w:ilvl w:val="0"/>
          <w:numId w:val="22"/>
        </w:numPr>
        <w:ind w:left="567" w:hanging="567"/>
        <w:contextualSpacing/>
        <w:rPr>
          <w:rFonts w:cs="Arial"/>
        </w:rPr>
      </w:pPr>
      <w:r w:rsidRPr="00B46FC5">
        <w:rPr>
          <w:rFonts w:cs="Arial"/>
        </w:rPr>
        <w:t xml:space="preserve">Site preparation and vegetation removal shall </w:t>
      </w:r>
      <w:r w:rsidRPr="00B46FC5">
        <w:rPr>
          <w:rFonts w:cs="Arial"/>
          <w:u w:val="single"/>
        </w:rPr>
        <w:t>not</w:t>
      </w:r>
      <w:r w:rsidRPr="00B46FC5">
        <w:rPr>
          <w:rFonts w:cs="Arial"/>
        </w:rPr>
        <w:t xml:space="preserve"> occur between </w:t>
      </w:r>
      <w:r w:rsidRPr="00B46FC5">
        <w:rPr>
          <w:rFonts w:cs="Arial"/>
          <w:b/>
          <w:bCs/>
        </w:rPr>
        <w:t>April 1</w:t>
      </w:r>
      <w:r w:rsidRPr="00B46FC5">
        <w:rPr>
          <w:rFonts w:cs="Arial"/>
        </w:rPr>
        <w:t xml:space="preserve"> and </w:t>
      </w:r>
      <w:r w:rsidRPr="00B46FC5">
        <w:rPr>
          <w:rFonts w:cs="Arial"/>
          <w:b/>
          <w:bCs/>
        </w:rPr>
        <w:t>August 31</w:t>
      </w:r>
      <w:r w:rsidRPr="00B46FC5">
        <w:rPr>
          <w:rFonts w:cs="Arial"/>
        </w:rPr>
        <w:t xml:space="preserve"> inclusive, of any given year, to ensure protection of habitat within the breeding season of the species at risk e.g. Bobolink.</w:t>
      </w:r>
    </w:p>
    <w:p w14:paraId="5B6BE1AB" w14:textId="77777777" w:rsidR="00DC0211" w:rsidRPr="00B46FC5" w:rsidRDefault="00DC0211" w:rsidP="00FA526C">
      <w:pPr>
        <w:pStyle w:val="ListParagraph"/>
        <w:ind w:left="567" w:hanging="567"/>
        <w:rPr>
          <w:rFonts w:cs="Arial"/>
          <w:b/>
        </w:rPr>
      </w:pPr>
    </w:p>
    <w:p w14:paraId="652A57AE" w14:textId="77777777" w:rsidR="00FA526C" w:rsidRDefault="00FA526C" w:rsidP="00FA526C">
      <w:pPr>
        <w:ind w:left="567" w:hanging="567"/>
        <w:rPr>
          <w:rFonts w:cs="Arial"/>
          <w:b/>
        </w:rPr>
      </w:pPr>
      <w:r>
        <w:rPr>
          <w:rFonts w:cs="Arial"/>
          <w:b/>
        </w:rPr>
        <w:br w:type="page"/>
      </w:r>
    </w:p>
    <w:p w14:paraId="54BD4F29" w14:textId="6DC2CC73" w:rsidR="00DC0211" w:rsidRPr="00B46FC5" w:rsidRDefault="00DC0211" w:rsidP="00FA526C">
      <w:pPr>
        <w:pStyle w:val="ListParagraph"/>
        <w:numPr>
          <w:ilvl w:val="0"/>
          <w:numId w:val="22"/>
        </w:numPr>
        <w:ind w:left="567" w:hanging="567"/>
        <w:contextualSpacing/>
        <w:rPr>
          <w:rFonts w:cs="Arial"/>
        </w:rPr>
      </w:pPr>
      <w:r w:rsidRPr="00B46FC5">
        <w:rPr>
          <w:rFonts w:cs="Arial"/>
          <w:b/>
        </w:rPr>
        <w:lastRenderedPageBreak/>
        <w:t>Prior to the commencement of any development</w:t>
      </w:r>
      <w:r w:rsidRPr="00B46FC5">
        <w:rPr>
          <w:rFonts w:cs="Arial"/>
        </w:rPr>
        <w:t xml:space="preserve">, </w:t>
      </w:r>
      <w:proofErr w:type="gramStart"/>
      <w:r w:rsidRPr="00B46FC5">
        <w:rPr>
          <w:rFonts w:cs="Arial"/>
        </w:rPr>
        <w:t>erosion</w:t>
      </w:r>
      <w:proofErr w:type="gramEnd"/>
      <w:r w:rsidRPr="00B46FC5">
        <w:rPr>
          <w:rFonts w:cs="Arial"/>
        </w:rPr>
        <w:t xml:space="preserve"> and sediment control measures (e.g., fencing, blankets, riprap), and/or vegetation protection fencing shall be implemented and maintained as shown on the </w:t>
      </w:r>
      <w:r w:rsidRPr="00B46FC5">
        <w:rPr>
          <w:rFonts w:cs="Arial"/>
          <w:b/>
        </w:rPr>
        <w:t>Final Site Plan</w:t>
      </w:r>
      <w:r w:rsidRPr="00B46FC5">
        <w:rPr>
          <w:rFonts w:cs="Arial"/>
        </w:rPr>
        <w:t xml:space="preserve"> until all disturbed areas are stabilized.  It is the responsibility of the landowner to implement, monitor and maintain all erosion and sedimentation control measures and vegetation protection fencing in good condition until vegetative cover has been successfully established and the development is completed.  </w:t>
      </w:r>
    </w:p>
    <w:p w14:paraId="7D92C343" w14:textId="77777777" w:rsidR="00DC0211" w:rsidRPr="00B46FC5" w:rsidRDefault="00DC0211" w:rsidP="00DC0211">
      <w:pPr>
        <w:pStyle w:val="ListParagraph"/>
        <w:rPr>
          <w:rFonts w:cs="Arial"/>
        </w:rPr>
      </w:pPr>
    </w:p>
    <w:p w14:paraId="0259ECB6" w14:textId="63F66FE4" w:rsidR="00DC0211" w:rsidRPr="00B46FC5" w:rsidRDefault="00DC0211" w:rsidP="00FA526C">
      <w:pPr>
        <w:pStyle w:val="ListParagraph"/>
        <w:numPr>
          <w:ilvl w:val="0"/>
          <w:numId w:val="22"/>
        </w:numPr>
        <w:ind w:left="567" w:hanging="567"/>
        <w:contextualSpacing/>
        <w:rPr>
          <w:rFonts w:cs="Arial"/>
        </w:rPr>
      </w:pPr>
      <w:r w:rsidRPr="00B46FC5">
        <w:rPr>
          <w:rFonts w:cs="Arial"/>
        </w:rPr>
        <w:t>The On-farm Diversified Use is restricted to the following parameters:</w:t>
      </w:r>
    </w:p>
    <w:p w14:paraId="4EDAAFE6" w14:textId="77777777" w:rsidR="00DC0211" w:rsidRPr="00B46FC5" w:rsidRDefault="00DC0211" w:rsidP="00FA526C">
      <w:pPr>
        <w:pStyle w:val="ListParagraph"/>
        <w:numPr>
          <w:ilvl w:val="1"/>
          <w:numId w:val="22"/>
        </w:numPr>
        <w:ind w:left="1134" w:hanging="567"/>
        <w:contextualSpacing/>
        <w:rPr>
          <w:rFonts w:cs="Arial"/>
        </w:rPr>
      </w:pPr>
      <w:r w:rsidRPr="00B46FC5">
        <w:rPr>
          <w:rFonts w:cs="Arial"/>
        </w:rPr>
        <w:t>130 sq m building devoted to processing of the crop, sale of value-added products, and to host visitors</w:t>
      </w:r>
    </w:p>
    <w:p w14:paraId="369AE3B9" w14:textId="77777777" w:rsidR="00DC0211" w:rsidRPr="00B46FC5" w:rsidRDefault="00DC0211" w:rsidP="00FA526C">
      <w:pPr>
        <w:pStyle w:val="ListParagraph"/>
        <w:numPr>
          <w:ilvl w:val="1"/>
          <w:numId w:val="22"/>
        </w:numPr>
        <w:ind w:left="1134" w:hanging="567"/>
        <w:contextualSpacing/>
        <w:rPr>
          <w:rFonts w:cs="Arial"/>
        </w:rPr>
      </w:pPr>
      <w:r w:rsidRPr="00B46FC5">
        <w:rPr>
          <w:rFonts w:cs="Arial"/>
        </w:rPr>
        <w:t>Parking capacity for 50 cars for staff and visitors</w:t>
      </w:r>
    </w:p>
    <w:p w14:paraId="6F1F0087" w14:textId="77777777" w:rsidR="00DC0211" w:rsidRPr="00B46FC5" w:rsidRDefault="00DC0211" w:rsidP="00FA526C">
      <w:pPr>
        <w:pStyle w:val="ListParagraph"/>
        <w:numPr>
          <w:ilvl w:val="1"/>
          <w:numId w:val="22"/>
        </w:numPr>
        <w:ind w:left="1134" w:hanging="567"/>
        <w:contextualSpacing/>
        <w:rPr>
          <w:rFonts w:cs="Arial"/>
        </w:rPr>
      </w:pPr>
      <w:r w:rsidRPr="00B46FC5">
        <w:rPr>
          <w:rFonts w:cs="Arial"/>
        </w:rPr>
        <w:t xml:space="preserve">Maximum 120 cars per day </w:t>
      </w:r>
    </w:p>
    <w:p w14:paraId="13643075" w14:textId="77777777" w:rsidR="00DC0211" w:rsidRPr="00B46FC5" w:rsidRDefault="00DC0211" w:rsidP="00FA526C">
      <w:pPr>
        <w:pStyle w:val="ListParagraph"/>
        <w:numPr>
          <w:ilvl w:val="1"/>
          <w:numId w:val="22"/>
        </w:numPr>
        <w:ind w:left="1134" w:hanging="567"/>
        <w:contextualSpacing/>
        <w:rPr>
          <w:rFonts w:cs="Arial"/>
        </w:rPr>
      </w:pPr>
      <w:r w:rsidRPr="00B46FC5">
        <w:rPr>
          <w:rFonts w:cs="Arial"/>
        </w:rPr>
        <w:t>Records of visitor numbers to be kept and submitted annually to NEC. The records should be available upon request by NEC compliance staff.</w:t>
      </w:r>
    </w:p>
    <w:p w14:paraId="05A3C443" w14:textId="77777777" w:rsidR="00DC0211" w:rsidRPr="00B46FC5" w:rsidRDefault="00DC0211" w:rsidP="00FA526C">
      <w:pPr>
        <w:pStyle w:val="ListParagraph"/>
        <w:numPr>
          <w:ilvl w:val="1"/>
          <w:numId w:val="22"/>
        </w:numPr>
        <w:ind w:left="1134" w:hanging="567"/>
        <w:contextualSpacing/>
        <w:rPr>
          <w:rFonts w:cs="Arial"/>
        </w:rPr>
      </w:pPr>
      <w:r w:rsidRPr="00B46FC5">
        <w:rPr>
          <w:rFonts w:cs="Arial"/>
        </w:rPr>
        <w:t>Visitor hours 9 a.m. to 6 p.m., 5 days per week</w:t>
      </w:r>
    </w:p>
    <w:p w14:paraId="76ACE3F3" w14:textId="77777777" w:rsidR="00DC0211" w:rsidRPr="00B46FC5" w:rsidRDefault="00DC0211" w:rsidP="00FA526C">
      <w:pPr>
        <w:pStyle w:val="ListParagraph"/>
        <w:numPr>
          <w:ilvl w:val="1"/>
          <w:numId w:val="22"/>
        </w:numPr>
        <w:ind w:left="1134" w:hanging="567"/>
        <w:contextualSpacing/>
        <w:rPr>
          <w:rFonts w:cs="Arial"/>
        </w:rPr>
      </w:pPr>
      <w:r w:rsidRPr="00B46FC5">
        <w:rPr>
          <w:rFonts w:cs="Arial"/>
        </w:rPr>
        <w:t>Implement a reservation system to limit the number of visitors and control traffic flow</w:t>
      </w:r>
    </w:p>
    <w:p w14:paraId="61B1E885" w14:textId="77777777" w:rsidR="00DC0211" w:rsidRPr="00B46FC5" w:rsidRDefault="00DC0211" w:rsidP="00FA526C">
      <w:pPr>
        <w:pStyle w:val="ListParagraph"/>
        <w:numPr>
          <w:ilvl w:val="1"/>
          <w:numId w:val="22"/>
        </w:numPr>
        <w:ind w:left="1134" w:hanging="567"/>
        <w:contextualSpacing/>
        <w:rPr>
          <w:rFonts w:cs="Arial"/>
        </w:rPr>
      </w:pPr>
      <w:r w:rsidRPr="00B46FC5">
        <w:rPr>
          <w:rFonts w:cs="Arial"/>
        </w:rPr>
        <w:t xml:space="preserve">Sewage disposal system to service OFDU visitors and staff to be designed by a qualified person based on the capacity limitations of 120 cars/day  </w:t>
      </w:r>
    </w:p>
    <w:p w14:paraId="01323147" w14:textId="77777777" w:rsidR="00DC0211" w:rsidRPr="00B46FC5" w:rsidRDefault="00DC0211" w:rsidP="00DC0211">
      <w:pPr>
        <w:pStyle w:val="ListParagraph"/>
        <w:rPr>
          <w:rFonts w:cs="Arial"/>
        </w:rPr>
      </w:pPr>
    </w:p>
    <w:p w14:paraId="7D99270A" w14:textId="77777777" w:rsidR="00DC0211" w:rsidRPr="00B46FC5" w:rsidRDefault="00DC0211" w:rsidP="00FA526C">
      <w:pPr>
        <w:pStyle w:val="ListParagraph"/>
        <w:numPr>
          <w:ilvl w:val="0"/>
          <w:numId w:val="22"/>
        </w:numPr>
        <w:ind w:left="567" w:hanging="567"/>
        <w:contextualSpacing/>
        <w:rPr>
          <w:rFonts w:cs="Arial"/>
        </w:rPr>
      </w:pPr>
      <w:r w:rsidRPr="00B46FC5">
        <w:rPr>
          <w:rFonts w:cs="Arial"/>
        </w:rPr>
        <w:t>The applicant shall advise the Niagara Escarpment Commission in writing if the On-farm Diversified Use is discontinued.</w:t>
      </w:r>
    </w:p>
    <w:p w14:paraId="777B97F4" w14:textId="77777777" w:rsidR="00DC0211" w:rsidRPr="00B46FC5" w:rsidRDefault="00DC0211" w:rsidP="00FA526C">
      <w:pPr>
        <w:pStyle w:val="ListParagraph"/>
        <w:ind w:left="567" w:hanging="567"/>
        <w:rPr>
          <w:rFonts w:cs="Arial"/>
        </w:rPr>
      </w:pPr>
    </w:p>
    <w:p w14:paraId="5B81519E" w14:textId="77777777" w:rsidR="00DC0211" w:rsidRPr="00B46FC5" w:rsidRDefault="00DC0211" w:rsidP="00FA526C">
      <w:pPr>
        <w:pStyle w:val="ListParagraph"/>
        <w:numPr>
          <w:ilvl w:val="0"/>
          <w:numId w:val="22"/>
        </w:numPr>
        <w:ind w:left="567" w:hanging="567"/>
        <w:contextualSpacing/>
        <w:rPr>
          <w:rFonts w:cs="Arial"/>
        </w:rPr>
      </w:pPr>
      <w:r w:rsidRPr="00B46FC5">
        <w:t xml:space="preserve">The Development Permit is </w:t>
      </w:r>
      <w:r w:rsidRPr="00B46FC5">
        <w:rPr>
          <w:u w:val="single"/>
        </w:rPr>
        <w:t>not</w:t>
      </w:r>
      <w:r w:rsidRPr="00B46FC5">
        <w:t xml:space="preserve"> transferable to a new owner of the property.</w:t>
      </w:r>
      <w:r w:rsidRPr="00B46FC5">
        <w:rPr>
          <w:lang w:val="en-GB"/>
        </w:rPr>
        <w:t xml:space="preserve">  </w:t>
      </w:r>
      <w:r w:rsidRPr="00B46FC5">
        <w:t>Should the property be sold, the On-farm Diversified Use shall only continue upon issuance of a new Development Permit to the subsequent owner, otherwise the use of the floor area used for the business must cease and be converted back to accessory use in the case of the accessory building.</w:t>
      </w:r>
    </w:p>
    <w:p w14:paraId="0B24FC7C" w14:textId="77777777" w:rsidR="00DC0211" w:rsidRPr="00B46FC5" w:rsidRDefault="00DC0211" w:rsidP="00FA526C">
      <w:pPr>
        <w:pStyle w:val="ListParagraph"/>
        <w:ind w:left="567" w:hanging="567"/>
        <w:rPr>
          <w:rFonts w:cs="Arial"/>
          <w:b/>
        </w:rPr>
      </w:pPr>
    </w:p>
    <w:p w14:paraId="24F6CB9C" w14:textId="77777777" w:rsidR="00DC0211" w:rsidRPr="00B46FC5" w:rsidRDefault="00DC0211" w:rsidP="00FA526C">
      <w:pPr>
        <w:pStyle w:val="ListParagraph"/>
        <w:numPr>
          <w:ilvl w:val="0"/>
          <w:numId w:val="22"/>
        </w:numPr>
        <w:ind w:left="567" w:hanging="567"/>
        <w:contextualSpacing/>
        <w:rPr>
          <w:rFonts w:cs="Arial"/>
        </w:rPr>
      </w:pPr>
      <w:r w:rsidRPr="00B46FC5">
        <w:rPr>
          <w:rFonts w:cs="Arial"/>
          <w:b/>
        </w:rPr>
        <w:t>Prior to the issuance of a Development Permit by the Niagara Escarpment Commission</w:t>
      </w:r>
      <w:r w:rsidRPr="00B46FC5">
        <w:rPr>
          <w:rFonts w:cs="Arial"/>
        </w:rPr>
        <w:t xml:space="preserve">, an accurate and detailed </w:t>
      </w:r>
      <w:r w:rsidRPr="00B46FC5">
        <w:rPr>
          <w:rFonts w:cs="Arial"/>
          <w:b/>
        </w:rPr>
        <w:t>sewage disposal system design</w:t>
      </w:r>
      <w:r w:rsidRPr="00B46FC5">
        <w:rPr>
          <w:rFonts w:cs="Arial"/>
        </w:rPr>
        <w:t xml:space="preserve"> prepared by a qualified person and </w:t>
      </w:r>
      <w:r w:rsidRPr="00B46FC5">
        <w:rPr>
          <w:rFonts w:cs="Arial"/>
          <w:b/>
          <w:bCs/>
        </w:rPr>
        <w:t>Engineer’s Report</w:t>
      </w:r>
      <w:r w:rsidRPr="00B46FC5">
        <w:rPr>
          <w:rFonts w:cs="Arial"/>
        </w:rPr>
        <w:t xml:space="preserve"> on how the design meets requirements under Part 8 of the </w:t>
      </w:r>
      <w:r w:rsidRPr="00B46FC5">
        <w:rPr>
          <w:rFonts w:cs="Arial"/>
          <w:i/>
          <w:iCs/>
        </w:rPr>
        <w:t>Building Code Act</w:t>
      </w:r>
      <w:r w:rsidRPr="00B46FC5">
        <w:rPr>
          <w:rFonts w:cs="Arial"/>
        </w:rPr>
        <w:t xml:space="preserve"> or alternatively satisfies MECP Compliance of Approval requirements (if the 10,000 L/day design threshold is exceeded) shall be submitted for Niagara Escarpment Commission approval. </w:t>
      </w:r>
    </w:p>
    <w:p w14:paraId="2AEDD9BE" w14:textId="77777777" w:rsidR="00DC0211" w:rsidRPr="00B46FC5" w:rsidRDefault="00DC0211" w:rsidP="00FA526C">
      <w:pPr>
        <w:pStyle w:val="ListParagraph"/>
        <w:ind w:left="567" w:hanging="567"/>
        <w:rPr>
          <w:rFonts w:cs="Arial"/>
          <w:b/>
        </w:rPr>
      </w:pPr>
    </w:p>
    <w:p w14:paraId="01C71F1A" w14:textId="77777777" w:rsidR="00DC0211" w:rsidRPr="00B46FC5" w:rsidRDefault="00DC0211" w:rsidP="00FA526C">
      <w:pPr>
        <w:pStyle w:val="ListParagraph"/>
        <w:numPr>
          <w:ilvl w:val="0"/>
          <w:numId w:val="22"/>
        </w:numPr>
        <w:ind w:left="567" w:hanging="567"/>
        <w:contextualSpacing/>
        <w:rPr>
          <w:rFonts w:cs="Arial"/>
        </w:rPr>
      </w:pPr>
      <w:r w:rsidRPr="00B46FC5">
        <w:rPr>
          <w:rFonts w:cs="Arial"/>
          <w:b/>
        </w:rPr>
        <w:t>Prior to the issuance of a Development Permit by the Niagara Escarpment Commission</w:t>
      </w:r>
      <w:r w:rsidRPr="00B46FC5">
        <w:rPr>
          <w:rFonts w:cs="Arial"/>
        </w:rPr>
        <w:t xml:space="preserve">, an accurate and detailed </w:t>
      </w:r>
      <w:r w:rsidRPr="00B46FC5">
        <w:rPr>
          <w:rFonts w:cs="Arial"/>
          <w:b/>
        </w:rPr>
        <w:t>Final Site Plan</w:t>
      </w:r>
      <w:r w:rsidRPr="00B46FC5">
        <w:rPr>
          <w:rFonts w:cs="Arial"/>
        </w:rPr>
        <w:t xml:space="preserve"> prepared by a qualified person shall be submitted for Niagara Escarpment Commission approval.  The following stipulation shall be included directly on the Plan:</w:t>
      </w:r>
    </w:p>
    <w:p w14:paraId="4F00CA16" w14:textId="77777777" w:rsidR="00DC0211" w:rsidRPr="00B46FC5" w:rsidRDefault="00DC0211" w:rsidP="00FA526C">
      <w:pPr>
        <w:pStyle w:val="ListParagraph"/>
        <w:numPr>
          <w:ilvl w:val="1"/>
          <w:numId w:val="23"/>
        </w:numPr>
        <w:tabs>
          <w:tab w:val="center" w:pos="1560"/>
          <w:tab w:val="right" w:pos="9360"/>
        </w:tabs>
        <w:ind w:left="1134" w:hanging="567"/>
        <w:contextualSpacing/>
        <w:rPr>
          <w:rFonts w:cs="Arial"/>
        </w:rPr>
      </w:pPr>
      <w:r w:rsidRPr="00B46FC5">
        <w:rPr>
          <w:rFonts w:cs="Arial"/>
        </w:rPr>
        <w:t xml:space="preserve">The Final Site Plan shall be prepared by a qualified </w:t>
      </w:r>
      <w:proofErr w:type="gramStart"/>
      <w:r w:rsidRPr="00B46FC5">
        <w:rPr>
          <w:rFonts w:cs="Arial"/>
        </w:rPr>
        <w:t>professional;</w:t>
      </w:r>
      <w:proofErr w:type="gramEnd"/>
      <w:r w:rsidRPr="00B46FC5">
        <w:rPr>
          <w:rFonts w:cs="Arial"/>
        </w:rPr>
        <w:t xml:space="preserve"> </w:t>
      </w:r>
    </w:p>
    <w:p w14:paraId="6C559D30" w14:textId="77777777" w:rsidR="00DC0211" w:rsidRPr="00B46FC5" w:rsidRDefault="00DC0211" w:rsidP="00FA526C">
      <w:pPr>
        <w:pStyle w:val="ListParagraph"/>
        <w:numPr>
          <w:ilvl w:val="1"/>
          <w:numId w:val="23"/>
        </w:numPr>
        <w:tabs>
          <w:tab w:val="center" w:pos="1560"/>
          <w:tab w:val="right" w:pos="9360"/>
        </w:tabs>
        <w:ind w:left="1134" w:hanging="567"/>
        <w:contextualSpacing/>
        <w:rPr>
          <w:rFonts w:cs="Arial"/>
        </w:rPr>
      </w:pPr>
      <w:r w:rsidRPr="00B46FC5">
        <w:rPr>
          <w:rFonts w:cs="Arial"/>
        </w:rPr>
        <w:t>All drawings submitted must be drawn to scale (bar scale shown), reference the application number and address of the proposal, be dated (revisions as well), and include the name of the relevant individual or consultant who prepared the drawing;</w:t>
      </w:r>
    </w:p>
    <w:p w14:paraId="585E87F9" w14:textId="77777777" w:rsidR="00FA526C" w:rsidRDefault="00FA526C">
      <w:pPr>
        <w:rPr>
          <w:rFonts w:cs="Arial"/>
        </w:rPr>
      </w:pPr>
      <w:r>
        <w:rPr>
          <w:rFonts w:cs="Arial"/>
        </w:rPr>
        <w:br w:type="page"/>
      </w:r>
    </w:p>
    <w:p w14:paraId="2B7C1A33" w14:textId="565D67A8" w:rsidR="00DC0211" w:rsidRPr="00B46FC5" w:rsidRDefault="00DC0211" w:rsidP="00FA526C">
      <w:pPr>
        <w:pStyle w:val="ListParagraph"/>
        <w:numPr>
          <w:ilvl w:val="1"/>
          <w:numId w:val="23"/>
        </w:numPr>
        <w:tabs>
          <w:tab w:val="center" w:pos="1560"/>
          <w:tab w:val="right" w:pos="9360"/>
        </w:tabs>
        <w:ind w:left="1134" w:hanging="567"/>
        <w:contextualSpacing/>
        <w:rPr>
          <w:rFonts w:cs="Arial"/>
        </w:rPr>
      </w:pPr>
      <w:r w:rsidRPr="00B46FC5">
        <w:rPr>
          <w:rFonts w:cs="Arial"/>
        </w:rPr>
        <w:lastRenderedPageBreak/>
        <w:t xml:space="preserve">Outline of the approved development envelope / extent of all disturbed </w:t>
      </w:r>
      <w:proofErr w:type="gramStart"/>
      <w:r w:rsidRPr="00B46FC5">
        <w:rPr>
          <w:rFonts w:cs="Arial"/>
        </w:rPr>
        <w:t>areas;</w:t>
      </w:r>
      <w:proofErr w:type="gramEnd"/>
    </w:p>
    <w:p w14:paraId="5305CF66" w14:textId="77777777" w:rsidR="00DC0211" w:rsidRPr="00B46FC5" w:rsidRDefault="00DC0211" w:rsidP="00FA526C">
      <w:pPr>
        <w:pStyle w:val="ListParagraph"/>
        <w:numPr>
          <w:ilvl w:val="1"/>
          <w:numId w:val="23"/>
        </w:numPr>
        <w:tabs>
          <w:tab w:val="center" w:pos="1560"/>
          <w:tab w:val="right" w:pos="9360"/>
        </w:tabs>
        <w:ind w:left="1134" w:hanging="567"/>
        <w:contextualSpacing/>
        <w:rPr>
          <w:rFonts w:cs="Arial"/>
        </w:rPr>
      </w:pPr>
      <w:r w:rsidRPr="00B46FC5">
        <w:rPr>
          <w:rFonts w:cs="Arial"/>
        </w:rPr>
        <w:t xml:space="preserve">Location of all existing and proposed structures, sewage disposal system, well/cistern, driveway, construction access / haul routes, exterior lighting, etc. showing setbacks from the property lines, any watercourses or water features, top / bottom of slope, wooded areas, </w:t>
      </w:r>
      <w:proofErr w:type="gramStart"/>
      <w:r w:rsidRPr="00B46FC5">
        <w:rPr>
          <w:rFonts w:cs="Arial"/>
        </w:rPr>
        <w:t>etc.;</w:t>
      </w:r>
      <w:proofErr w:type="gramEnd"/>
    </w:p>
    <w:p w14:paraId="20F250BA" w14:textId="77777777" w:rsidR="00DC0211" w:rsidRPr="00B46FC5" w:rsidRDefault="00DC0211" w:rsidP="00FA526C">
      <w:pPr>
        <w:pStyle w:val="ListParagraph"/>
        <w:numPr>
          <w:ilvl w:val="1"/>
          <w:numId w:val="23"/>
        </w:numPr>
        <w:tabs>
          <w:tab w:val="center" w:pos="1560"/>
          <w:tab w:val="right" w:pos="9360"/>
        </w:tabs>
        <w:ind w:left="1134" w:hanging="567"/>
        <w:contextualSpacing/>
        <w:rPr>
          <w:rFonts w:cs="Arial"/>
        </w:rPr>
      </w:pPr>
      <w:r w:rsidRPr="00B46FC5">
        <w:rPr>
          <w:rFonts w:cs="Arial"/>
        </w:rPr>
        <w:t xml:space="preserve">Grading, drainage, and fill management details including the areas of excavation and temporary or permanent fill placement. The type, quantity, </w:t>
      </w:r>
      <w:proofErr w:type="gramStart"/>
      <w:r w:rsidRPr="00B46FC5">
        <w:rPr>
          <w:rFonts w:cs="Arial"/>
        </w:rPr>
        <w:t>quality</w:t>
      </w:r>
      <w:proofErr w:type="gramEnd"/>
      <w:r w:rsidRPr="00B46FC5">
        <w:rPr>
          <w:rFonts w:cs="Arial"/>
        </w:rPr>
        <w:t xml:space="preserve"> and source location of any imported fill material must be accurately identified.</w:t>
      </w:r>
    </w:p>
    <w:p w14:paraId="0B0FACCA" w14:textId="77777777" w:rsidR="00DC0211" w:rsidRPr="00B46FC5" w:rsidRDefault="00DC0211" w:rsidP="00FA526C">
      <w:pPr>
        <w:pStyle w:val="ListParagraph"/>
        <w:numPr>
          <w:ilvl w:val="1"/>
          <w:numId w:val="23"/>
        </w:numPr>
        <w:tabs>
          <w:tab w:val="center" w:pos="1560"/>
          <w:tab w:val="right" w:pos="9360"/>
        </w:tabs>
        <w:ind w:left="1134" w:hanging="567"/>
        <w:contextualSpacing/>
        <w:rPr>
          <w:rFonts w:cs="Arial"/>
        </w:rPr>
      </w:pPr>
      <w:r w:rsidRPr="00B46FC5">
        <w:rPr>
          <w:rFonts w:cs="Arial"/>
        </w:rPr>
        <w:t>Sewage disposal system design details (as per Condition #11</w:t>
      </w:r>
      <w:proofErr w:type="gramStart"/>
      <w:r w:rsidRPr="00B46FC5">
        <w:rPr>
          <w:rFonts w:cs="Arial"/>
        </w:rPr>
        <w:t>);</w:t>
      </w:r>
      <w:proofErr w:type="gramEnd"/>
    </w:p>
    <w:p w14:paraId="73648437" w14:textId="77777777" w:rsidR="00DC0211" w:rsidRPr="00B46FC5" w:rsidRDefault="00DC0211" w:rsidP="00FA526C">
      <w:pPr>
        <w:pStyle w:val="ListParagraph"/>
        <w:numPr>
          <w:ilvl w:val="1"/>
          <w:numId w:val="23"/>
        </w:numPr>
        <w:tabs>
          <w:tab w:val="center" w:pos="1560"/>
          <w:tab w:val="right" w:pos="9360"/>
        </w:tabs>
        <w:ind w:left="1134" w:hanging="567"/>
        <w:contextualSpacing/>
        <w:rPr>
          <w:rFonts w:cs="Arial"/>
        </w:rPr>
      </w:pPr>
      <w:r w:rsidRPr="00B46FC5">
        <w:rPr>
          <w:rFonts w:cs="Arial"/>
        </w:rPr>
        <w:t xml:space="preserve">The location and design of erosion and sediment control measures (e.g., fencing, blankets, riprap, temporary mulch / seeding), and limit-of-work construction or eco-protection </w:t>
      </w:r>
      <w:proofErr w:type="gramStart"/>
      <w:r w:rsidRPr="00B46FC5">
        <w:rPr>
          <w:rFonts w:cs="Arial"/>
        </w:rPr>
        <w:t>fencing;</w:t>
      </w:r>
      <w:proofErr w:type="gramEnd"/>
    </w:p>
    <w:p w14:paraId="72313314" w14:textId="77777777" w:rsidR="00DC0211" w:rsidRPr="00B46FC5" w:rsidRDefault="00DC0211" w:rsidP="00FA526C">
      <w:pPr>
        <w:pStyle w:val="ListParagraph"/>
        <w:numPr>
          <w:ilvl w:val="1"/>
          <w:numId w:val="23"/>
        </w:numPr>
        <w:tabs>
          <w:tab w:val="center" w:pos="1560"/>
          <w:tab w:val="right" w:pos="9360"/>
        </w:tabs>
        <w:ind w:left="1134" w:hanging="567"/>
        <w:contextualSpacing/>
        <w:rPr>
          <w:rFonts w:cs="Arial"/>
        </w:rPr>
      </w:pPr>
      <w:r w:rsidRPr="00B46FC5">
        <w:rPr>
          <w:rFonts w:cs="Arial"/>
        </w:rPr>
        <w:t xml:space="preserve">Identify the areas of existing vegetation to be retained, areas of vegetation to be removed, and the location and species of any proposed </w:t>
      </w:r>
      <w:proofErr w:type="gramStart"/>
      <w:r w:rsidRPr="00B46FC5">
        <w:rPr>
          <w:rFonts w:cs="Arial"/>
        </w:rPr>
        <w:t>plantings;</w:t>
      </w:r>
      <w:proofErr w:type="gramEnd"/>
    </w:p>
    <w:p w14:paraId="64818544" w14:textId="77777777" w:rsidR="00DC0211" w:rsidRPr="00B46FC5" w:rsidRDefault="00DC0211" w:rsidP="00FA526C">
      <w:pPr>
        <w:pStyle w:val="ListParagraph"/>
        <w:numPr>
          <w:ilvl w:val="1"/>
          <w:numId w:val="23"/>
        </w:numPr>
        <w:tabs>
          <w:tab w:val="center" w:pos="1560"/>
          <w:tab w:val="right" w:pos="9360"/>
        </w:tabs>
        <w:ind w:left="1134" w:hanging="567"/>
        <w:contextualSpacing/>
        <w:rPr>
          <w:rFonts w:cs="Arial"/>
        </w:rPr>
      </w:pPr>
      <w:r w:rsidRPr="00B46FC5">
        <w:rPr>
          <w:rFonts w:cs="Arial"/>
        </w:rPr>
        <w:t>Size and location of any signage.</w:t>
      </w:r>
    </w:p>
    <w:p w14:paraId="57E27D69" w14:textId="77777777" w:rsidR="00DC0211" w:rsidRPr="00B46FC5" w:rsidRDefault="00DC0211" w:rsidP="00DC1CFA">
      <w:pPr>
        <w:tabs>
          <w:tab w:val="center" w:pos="1560"/>
          <w:tab w:val="right" w:pos="9360"/>
        </w:tabs>
        <w:ind w:left="720"/>
        <w:rPr>
          <w:rFonts w:cs="Arial"/>
        </w:rPr>
      </w:pPr>
    </w:p>
    <w:p w14:paraId="26F1FAB7" w14:textId="4A55DAC0" w:rsidR="00DC0211" w:rsidRPr="00B46FC5" w:rsidRDefault="00DC0211" w:rsidP="00FA526C">
      <w:pPr>
        <w:ind w:left="567"/>
      </w:pPr>
      <w:r w:rsidRPr="00B46FC5">
        <w:t>Development shall proceed in accordance with the details of the approved Final Site Plan.</w:t>
      </w:r>
      <w:bookmarkStart w:id="1" w:name="_Hlk25924883"/>
    </w:p>
    <w:p w14:paraId="5AB5CC31" w14:textId="77777777" w:rsidR="00100528" w:rsidRPr="00B46FC5" w:rsidRDefault="00100528" w:rsidP="00FA526C">
      <w:pPr>
        <w:ind w:left="567" w:hanging="567"/>
      </w:pPr>
    </w:p>
    <w:p w14:paraId="2C2C0298" w14:textId="77777777" w:rsidR="00DC0211" w:rsidRPr="00B46FC5" w:rsidRDefault="00DC0211" w:rsidP="00FA526C">
      <w:pPr>
        <w:pStyle w:val="ListParagraph"/>
        <w:numPr>
          <w:ilvl w:val="0"/>
          <w:numId w:val="22"/>
        </w:numPr>
        <w:spacing w:after="200"/>
        <w:ind w:left="567" w:hanging="567"/>
        <w:contextualSpacing/>
      </w:pPr>
      <w:r w:rsidRPr="00B46FC5">
        <w:rPr>
          <w:rFonts w:cs="Arial"/>
          <w:b/>
        </w:rPr>
        <w:t>Prior to the issuance of a Development Permit by the Niagara Escarpment Commission,</w:t>
      </w:r>
      <w:r w:rsidRPr="00B46FC5">
        <w:rPr>
          <w:rFonts w:cs="Arial"/>
        </w:rPr>
        <w:t xml:space="preserve"> the landowner shall submit for the approval of the Niagara Escarpment Commission, </w:t>
      </w:r>
      <w:r w:rsidRPr="00B46FC5">
        <w:rPr>
          <w:rFonts w:cs="Arial"/>
          <w:b/>
        </w:rPr>
        <w:t>final construction details</w:t>
      </w:r>
      <w:r w:rsidRPr="00B46FC5">
        <w:rPr>
          <w:rFonts w:cs="Arial"/>
        </w:rPr>
        <w:t xml:space="preserve"> for the proposed development, including exterior elevations, total floor area, floor plans, height to roof peak from lowest grade, type and colour of exterior materials, and any exterior lighting as well as details for any signage.  </w:t>
      </w:r>
      <w:bookmarkEnd w:id="1"/>
    </w:p>
    <w:p w14:paraId="2F6C38F7" w14:textId="7A341226" w:rsidR="00DC0211" w:rsidRPr="00B46FC5" w:rsidRDefault="00DC0211" w:rsidP="00FA526C">
      <w:pPr>
        <w:tabs>
          <w:tab w:val="center" w:pos="709"/>
          <w:tab w:val="right" w:pos="9360"/>
        </w:tabs>
        <w:ind w:left="567"/>
        <w:rPr>
          <w:rFonts w:cs="Arial"/>
        </w:rPr>
      </w:pPr>
      <w:r w:rsidRPr="00B46FC5">
        <w:rPr>
          <w:rFonts w:cs="Arial"/>
        </w:rPr>
        <w:t xml:space="preserve">Development shall proceed in accordance with the details of the approved Final Construction Details. </w:t>
      </w:r>
    </w:p>
    <w:p w14:paraId="3AA938A3" w14:textId="77777777" w:rsidR="00A04C5D" w:rsidRPr="00B46FC5" w:rsidRDefault="00A04C5D" w:rsidP="00FA526C">
      <w:pPr>
        <w:tabs>
          <w:tab w:val="center" w:pos="709"/>
          <w:tab w:val="right" w:pos="9360"/>
        </w:tabs>
        <w:ind w:left="567" w:hanging="567"/>
        <w:rPr>
          <w:rFonts w:cs="Arial"/>
        </w:rPr>
      </w:pPr>
    </w:p>
    <w:p w14:paraId="4D2CEA66" w14:textId="77777777" w:rsidR="00DC0211" w:rsidRPr="00B46FC5" w:rsidRDefault="00DC0211" w:rsidP="00FA526C">
      <w:pPr>
        <w:pStyle w:val="ListParagraph"/>
        <w:numPr>
          <w:ilvl w:val="0"/>
          <w:numId w:val="22"/>
        </w:numPr>
        <w:tabs>
          <w:tab w:val="center" w:pos="709"/>
          <w:tab w:val="right" w:pos="9360"/>
        </w:tabs>
        <w:ind w:left="567" w:hanging="567"/>
        <w:contextualSpacing/>
        <w:rPr>
          <w:rFonts w:cs="Arial"/>
        </w:rPr>
      </w:pPr>
      <w:r w:rsidRPr="00B46FC5">
        <w:rPr>
          <w:rFonts w:cs="Arial"/>
        </w:rPr>
        <w:t xml:space="preserve">Conditions </w:t>
      </w:r>
      <w:r w:rsidRPr="00B46FC5">
        <w:rPr>
          <w:rFonts w:cs="Arial"/>
          <w:b/>
          <w:bCs/>
        </w:rPr>
        <w:t>11, 12 &amp; 13</w:t>
      </w:r>
      <w:r w:rsidRPr="00B46FC5">
        <w:rPr>
          <w:rFonts w:cs="Arial"/>
        </w:rPr>
        <w:t xml:space="preserve"> must be fulfilled within </w:t>
      </w:r>
      <w:r w:rsidRPr="00B46FC5">
        <w:rPr>
          <w:rFonts w:cs="Arial"/>
          <w:u w:val="single"/>
        </w:rPr>
        <w:t>18 months</w:t>
      </w:r>
      <w:r w:rsidRPr="00B46FC5">
        <w:rPr>
          <w:rFonts w:cs="Arial"/>
          <w:b/>
        </w:rPr>
        <w:t xml:space="preserve"> </w:t>
      </w:r>
      <w:r w:rsidRPr="00B46FC5">
        <w:rPr>
          <w:rFonts w:cs="Arial"/>
        </w:rPr>
        <w:t xml:space="preserve">from the date of confirmation of the Commission’s decision </w:t>
      </w:r>
      <w:r w:rsidRPr="00B46FC5">
        <w:t xml:space="preserve">or this conditional </w:t>
      </w:r>
      <w:r w:rsidRPr="00B46FC5">
        <w:rPr>
          <w:rFonts w:cs="Arial"/>
        </w:rPr>
        <w:t xml:space="preserve">approval shall </w:t>
      </w:r>
      <w:proofErr w:type="gramStart"/>
      <w:r w:rsidRPr="00B46FC5">
        <w:rPr>
          <w:rFonts w:cs="Arial"/>
        </w:rPr>
        <w:t>lapse</w:t>
      </w:r>
      <w:proofErr w:type="gramEnd"/>
      <w:r w:rsidRPr="00B46FC5">
        <w:rPr>
          <w:rFonts w:cs="Arial"/>
        </w:rPr>
        <w:t xml:space="preserve"> and a Development Permit will not be issued.</w:t>
      </w:r>
    </w:p>
    <w:p w14:paraId="4F292EA2" w14:textId="77777777" w:rsidR="00DC0211" w:rsidRPr="00B46FC5" w:rsidRDefault="00DC0211" w:rsidP="00FA526C">
      <w:pPr>
        <w:ind w:left="567" w:hanging="567"/>
        <w:contextualSpacing/>
        <w:rPr>
          <w:rFonts w:cs="Arial"/>
        </w:rPr>
      </w:pPr>
    </w:p>
    <w:p w14:paraId="79EEE60C" w14:textId="77777777" w:rsidR="00DC0211" w:rsidRPr="00B46FC5" w:rsidRDefault="00DC0211" w:rsidP="008B3FD0">
      <w:pPr>
        <w:pStyle w:val="Heading4"/>
        <w:jc w:val="left"/>
      </w:pPr>
      <w:r w:rsidRPr="00B46FC5">
        <w:t>Advisory Notes:</w:t>
      </w:r>
    </w:p>
    <w:p w14:paraId="5CFC5B76" w14:textId="77777777" w:rsidR="00DC0211" w:rsidRPr="00B46FC5" w:rsidRDefault="00DC0211" w:rsidP="00DC0211">
      <w:pPr>
        <w:autoSpaceDE w:val="0"/>
        <w:autoSpaceDN w:val="0"/>
        <w:adjustRightInd w:val="0"/>
        <w:rPr>
          <w:rFonts w:cs="Arial"/>
        </w:rPr>
      </w:pPr>
    </w:p>
    <w:p w14:paraId="584D9682" w14:textId="77777777" w:rsidR="00DC0211" w:rsidRPr="00B46FC5" w:rsidRDefault="00DC0211" w:rsidP="001B7AC5">
      <w:pPr>
        <w:pStyle w:val="ListParagraph"/>
        <w:numPr>
          <w:ilvl w:val="0"/>
          <w:numId w:val="21"/>
        </w:numPr>
        <w:autoSpaceDE w:val="0"/>
        <w:autoSpaceDN w:val="0"/>
        <w:adjustRightInd w:val="0"/>
        <w:ind w:left="567" w:hanging="567"/>
        <w:contextualSpacing/>
        <w:rPr>
          <w:rFonts w:cs="Arial"/>
        </w:rPr>
      </w:pPr>
      <w:bookmarkStart w:id="2" w:name="_Hlk17445798"/>
      <w:bookmarkStart w:id="3" w:name="_Hlk25925122"/>
      <w:r w:rsidRPr="00B46FC5">
        <w:rPr>
          <w:rFonts w:cs="Arial"/>
        </w:rPr>
        <w:t xml:space="preserve">A Development Permit does not relieve the permit holder of any other permission (e.g., Ontario Building Code, </w:t>
      </w:r>
      <w:r w:rsidRPr="00B46FC5">
        <w:rPr>
          <w:rFonts w:cs="Arial"/>
          <w:i/>
        </w:rPr>
        <w:t xml:space="preserve">Conservation Authorities Act, Endangered Species Act, </w:t>
      </w:r>
      <w:r w:rsidRPr="00B46FC5">
        <w:rPr>
          <w:rFonts w:cs="Arial"/>
        </w:rPr>
        <w:t>etc.).  A Niagara Escarpment Commission Development Permit is required prior to the issuance of any other permission.</w:t>
      </w:r>
      <w:bookmarkEnd w:id="2"/>
      <w:r w:rsidRPr="00B46FC5">
        <w:rPr>
          <w:rFonts w:cs="Arial"/>
        </w:rPr>
        <w:t xml:space="preserve">  </w:t>
      </w:r>
      <w:bookmarkEnd w:id="3"/>
    </w:p>
    <w:p w14:paraId="3393CE7F" w14:textId="77777777" w:rsidR="00DC0211" w:rsidRPr="00B46FC5" w:rsidRDefault="00DC0211" w:rsidP="001B7AC5">
      <w:pPr>
        <w:pStyle w:val="ListParagraph"/>
        <w:ind w:left="567" w:hanging="567"/>
        <w:rPr>
          <w:rFonts w:cs="Arial"/>
        </w:rPr>
      </w:pPr>
      <w:bookmarkStart w:id="4" w:name="_Hlk25925147"/>
    </w:p>
    <w:p w14:paraId="4865ACBC" w14:textId="77777777" w:rsidR="00DC0211" w:rsidRPr="00B46FC5" w:rsidRDefault="00DC0211" w:rsidP="001B7AC5">
      <w:pPr>
        <w:pStyle w:val="ListParagraph"/>
        <w:numPr>
          <w:ilvl w:val="0"/>
          <w:numId w:val="21"/>
        </w:numPr>
        <w:autoSpaceDE w:val="0"/>
        <w:autoSpaceDN w:val="0"/>
        <w:adjustRightInd w:val="0"/>
        <w:ind w:left="567" w:hanging="567"/>
        <w:contextualSpacing/>
        <w:rPr>
          <w:rFonts w:cs="Arial"/>
        </w:rPr>
      </w:pPr>
      <w:r w:rsidRPr="00B46FC5">
        <w:rPr>
          <w:rFonts w:cs="Arial"/>
        </w:rPr>
        <w:t xml:space="preserve">The Niagara Escarpment Commission supports the protection of the night sky from excessive lighting and recommends the applicant </w:t>
      </w:r>
      <w:bookmarkStart w:id="5" w:name="_Hlk16258897"/>
      <w:r w:rsidRPr="00B46FC5">
        <w:rPr>
          <w:rFonts w:cs="Arial"/>
        </w:rPr>
        <w:t>obtain information on the use and operation of appropriate lighting fixtures in keeping with dark sky approaches.</w:t>
      </w:r>
      <w:bookmarkEnd w:id="4"/>
      <w:bookmarkEnd w:id="5"/>
    </w:p>
    <w:p w14:paraId="7FA096E3" w14:textId="77777777" w:rsidR="00DC0211" w:rsidRPr="00B46FC5" w:rsidRDefault="00DC0211" w:rsidP="001B7AC5">
      <w:pPr>
        <w:ind w:left="567" w:hanging="567"/>
        <w:contextualSpacing/>
        <w:rPr>
          <w:rFonts w:cs="Arial"/>
        </w:rPr>
      </w:pPr>
    </w:p>
    <w:p w14:paraId="29BE36FB" w14:textId="77777777" w:rsidR="00FA526C" w:rsidRDefault="00FA526C">
      <w:pPr>
        <w:rPr>
          <w:rFonts w:cs="Arial"/>
        </w:rPr>
      </w:pPr>
      <w:r>
        <w:rPr>
          <w:rFonts w:cs="Arial"/>
        </w:rPr>
        <w:br w:type="page"/>
      </w:r>
    </w:p>
    <w:p w14:paraId="4EC98690" w14:textId="2B20F0AF" w:rsidR="00DC0211" w:rsidRPr="00B46FC5" w:rsidRDefault="00DC0211" w:rsidP="001B7AC5">
      <w:pPr>
        <w:pStyle w:val="ListParagraph"/>
        <w:numPr>
          <w:ilvl w:val="0"/>
          <w:numId w:val="21"/>
        </w:numPr>
        <w:ind w:left="567" w:hanging="567"/>
        <w:contextualSpacing/>
        <w:rPr>
          <w:rFonts w:cs="Arial"/>
        </w:rPr>
      </w:pPr>
      <w:r w:rsidRPr="00B46FC5">
        <w:rPr>
          <w:rFonts w:cs="Arial"/>
        </w:rPr>
        <w:lastRenderedPageBreak/>
        <w:t>Should deeply buried archaeological remains/resources be found on the property during construction activities, the Heritage Operations Unit of the Ontario Ministry of Heritage, Tourism, Sport, and Cultural Industries shall be notified immediately. In the event that human remains are encountered during construction, the owner shall immediately notify the police or coroner, the Registrar of Cemeteries of the Ministry of Small Business and Consumer Services, and the Ministry of Heritage, Tourism, Sport and Cultural Industries.</w:t>
      </w:r>
    </w:p>
    <w:p w14:paraId="25DFA220" w14:textId="77777777" w:rsidR="001C5E90" w:rsidRPr="00B46FC5" w:rsidRDefault="001C5E90" w:rsidP="006C59E1">
      <w:pPr>
        <w:rPr>
          <w:b/>
          <w:bCs/>
          <w:u w:val="single"/>
        </w:rPr>
      </w:pPr>
    </w:p>
    <w:p w14:paraId="6ECA6EC6" w14:textId="014FF7A8" w:rsidR="001B7AC5" w:rsidRDefault="001B7AC5">
      <w:pPr>
        <w:rPr>
          <w:b/>
          <w:bCs/>
          <w:u w:val="single"/>
        </w:rPr>
      </w:pPr>
    </w:p>
    <w:p w14:paraId="0FD16DAE" w14:textId="61E023CE" w:rsidR="006C59E1" w:rsidRPr="00B46FC5" w:rsidRDefault="006C59E1" w:rsidP="006C59E1">
      <w:pPr>
        <w:rPr>
          <w:rFonts w:ascii="Calibri" w:hAnsi="Calibri"/>
          <w:b/>
          <w:bCs/>
          <w:sz w:val="22"/>
          <w:szCs w:val="22"/>
          <w:u w:val="single"/>
          <w:lang w:val="en-US" w:eastAsia="en-US"/>
        </w:rPr>
      </w:pPr>
      <w:r w:rsidRPr="00B46FC5">
        <w:rPr>
          <w:b/>
          <w:bCs/>
          <w:u w:val="single"/>
        </w:rPr>
        <w:t xml:space="preserve">For the Motion: </w:t>
      </w:r>
      <w:r w:rsidR="005D0829" w:rsidRPr="00B46FC5">
        <w:rPr>
          <w:b/>
          <w:bCs/>
          <w:u w:val="single"/>
        </w:rPr>
        <w:t>9</w:t>
      </w:r>
      <w:r w:rsidRPr="00B46FC5">
        <w:rPr>
          <w:b/>
          <w:bCs/>
          <w:u w:val="single"/>
        </w:rPr>
        <w:t xml:space="preserve"> votes</w:t>
      </w:r>
    </w:p>
    <w:p w14:paraId="158B947C" w14:textId="55A9A877" w:rsidR="006C59E1" w:rsidRPr="00B46FC5" w:rsidRDefault="006C59E1" w:rsidP="006C59E1">
      <w:r w:rsidRPr="00B46FC5">
        <w:t xml:space="preserve">Burton, </w:t>
      </w:r>
      <w:r w:rsidR="00393A13" w:rsidRPr="00B46FC5">
        <w:t xml:space="preserve">Clark, </w:t>
      </w:r>
      <w:r w:rsidR="00781C82" w:rsidRPr="00B46FC5">
        <w:t xml:space="preserve">Downey, </w:t>
      </w:r>
      <w:r w:rsidRPr="00B46FC5">
        <w:t>Gibson, Krantz, Lucyshyn, McQueen, Vida, Witteveen.</w:t>
      </w:r>
    </w:p>
    <w:p w14:paraId="26CC0807" w14:textId="77777777" w:rsidR="006C59E1" w:rsidRPr="00B46FC5" w:rsidRDefault="006C59E1" w:rsidP="006C59E1"/>
    <w:p w14:paraId="7C5CCA1C" w14:textId="447017F9" w:rsidR="006C59E1" w:rsidRPr="00B46FC5" w:rsidRDefault="006C59E1" w:rsidP="006C59E1">
      <w:pPr>
        <w:rPr>
          <w:b/>
          <w:bCs/>
          <w:u w:val="single"/>
        </w:rPr>
      </w:pPr>
      <w:r w:rsidRPr="00B46FC5">
        <w:rPr>
          <w:b/>
          <w:bCs/>
          <w:u w:val="single"/>
        </w:rPr>
        <w:t xml:space="preserve">Against the Motion: </w:t>
      </w:r>
      <w:r w:rsidR="005D0829" w:rsidRPr="00B46FC5">
        <w:rPr>
          <w:b/>
          <w:bCs/>
          <w:u w:val="single"/>
        </w:rPr>
        <w:t>4</w:t>
      </w:r>
      <w:r w:rsidRPr="00B46FC5">
        <w:rPr>
          <w:b/>
          <w:bCs/>
          <w:u w:val="single"/>
        </w:rPr>
        <w:t xml:space="preserve"> vote</w:t>
      </w:r>
      <w:r w:rsidR="00134061" w:rsidRPr="00B46FC5">
        <w:rPr>
          <w:b/>
          <w:bCs/>
          <w:u w:val="single"/>
        </w:rPr>
        <w:t>s</w:t>
      </w:r>
    </w:p>
    <w:p w14:paraId="56815E20" w14:textId="767CAC5F" w:rsidR="006C59E1" w:rsidRPr="00B46FC5" w:rsidRDefault="005D0829" w:rsidP="006C59E1">
      <w:r w:rsidRPr="00B46FC5">
        <w:t xml:space="preserve">Curley, </w:t>
      </w:r>
      <w:r w:rsidR="009E6EF8" w:rsidRPr="00B46FC5">
        <w:t>Hutcheon</w:t>
      </w:r>
      <w:r w:rsidR="00C66A8A" w:rsidRPr="00B46FC5">
        <w:t>, Mackenzie, McKinlay</w:t>
      </w:r>
      <w:r w:rsidR="006C59E1" w:rsidRPr="00B46FC5">
        <w:t>.</w:t>
      </w:r>
    </w:p>
    <w:p w14:paraId="27EDB832" w14:textId="77777777" w:rsidR="00A04C5D" w:rsidRPr="00B46FC5" w:rsidRDefault="00A04C5D" w:rsidP="006C59E1"/>
    <w:p w14:paraId="20D8B091" w14:textId="4581DA0E" w:rsidR="006C59E1" w:rsidRPr="00B46FC5" w:rsidRDefault="006C59E1" w:rsidP="006C59E1">
      <w:pPr>
        <w:jc w:val="right"/>
        <w:rPr>
          <w:rFonts w:cs="Arial"/>
          <w:b/>
          <w:i/>
          <w:iCs/>
        </w:rPr>
      </w:pPr>
      <w:r w:rsidRPr="00B46FC5">
        <w:rPr>
          <w:rFonts w:cs="Arial"/>
          <w:b/>
          <w:i/>
          <w:iCs/>
        </w:rPr>
        <w:t>Motion Carried</w:t>
      </w:r>
    </w:p>
    <w:p w14:paraId="4EFEFE2B" w14:textId="77777777" w:rsidR="001B7AC5" w:rsidRDefault="001B7AC5" w:rsidP="006C59E1"/>
    <w:p w14:paraId="488A752C" w14:textId="67089312" w:rsidR="0092155D" w:rsidRPr="00B46FC5" w:rsidRDefault="0092155D" w:rsidP="006C59E1">
      <w:r w:rsidRPr="001B7AC5">
        <w:rPr>
          <w:u w:val="single"/>
        </w:rPr>
        <w:t>Note</w:t>
      </w:r>
      <w:r w:rsidRPr="00B46FC5">
        <w:t>: Due to technical issues, Commiss</w:t>
      </w:r>
      <w:r w:rsidR="00C00922" w:rsidRPr="00B46FC5">
        <w:t>i</w:t>
      </w:r>
      <w:r w:rsidRPr="00B46FC5">
        <w:t xml:space="preserve">oner Horner did not </w:t>
      </w:r>
      <w:r w:rsidR="00C00922" w:rsidRPr="00B46FC5">
        <w:t xml:space="preserve">participate in the discussion or </w:t>
      </w:r>
      <w:r w:rsidRPr="00B46FC5">
        <w:t>vote</w:t>
      </w:r>
      <w:r w:rsidR="00C00922" w:rsidRPr="00B46FC5">
        <w:t>.</w:t>
      </w:r>
    </w:p>
    <w:p w14:paraId="4E030921" w14:textId="77777777" w:rsidR="0092155D" w:rsidRPr="00B46FC5" w:rsidRDefault="0092155D" w:rsidP="006C59E1"/>
    <w:p w14:paraId="287EDE62" w14:textId="10B37E13" w:rsidR="006C59E1" w:rsidRPr="00B46FC5" w:rsidRDefault="006C59E1" w:rsidP="006C59E1">
      <w:pPr>
        <w:rPr>
          <w:b/>
          <w:bCs/>
        </w:rPr>
      </w:pPr>
      <w:r w:rsidRPr="00B46FC5">
        <w:rPr>
          <w:b/>
          <w:bCs/>
        </w:rPr>
        <w:t>DISCUSSION:</w:t>
      </w:r>
    </w:p>
    <w:p w14:paraId="5AA39A7B" w14:textId="5966AA93" w:rsidR="00F021EF" w:rsidRPr="00B46FC5" w:rsidRDefault="001B6FB5" w:rsidP="00900778">
      <w:r w:rsidRPr="00B46FC5">
        <w:t xml:space="preserve">A Commissioner </w:t>
      </w:r>
      <w:r w:rsidR="00DA1E69" w:rsidRPr="00B46FC5">
        <w:t>noted that the Canada Land Inventory</w:t>
      </w:r>
      <w:r w:rsidR="00D4739B" w:rsidRPr="00B46FC5">
        <w:t xml:space="preserve"> (CLI)</w:t>
      </w:r>
      <w:r w:rsidR="00DA1E69" w:rsidRPr="00B46FC5">
        <w:t xml:space="preserve"> classifications are </w:t>
      </w:r>
      <w:r w:rsidR="008D1BB1" w:rsidRPr="00B46FC5">
        <w:t xml:space="preserve">out of date and </w:t>
      </w:r>
      <w:r w:rsidR="00E20A88" w:rsidRPr="00B46FC5">
        <w:t xml:space="preserve">that </w:t>
      </w:r>
      <w:r w:rsidR="00085E13" w:rsidRPr="00B46FC5">
        <w:t xml:space="preserve">Simcoe County offers </w:t>
      </w:r>
      <w:r w:rsidR="00D4739B" w:rsidRPr="00B46FC5">
        <w:t xml:space="preserve">exemptions for farmers where </w:t>
      </w:r>
      <w:r w:rsidR="00EB5312" w:rsidRPr="00B46FC5">
        <w:t xml:space="preserve">their </w:t>
      </w:r>
      <w:r w:rsidR="00D4739B" w:rsidRPr="00B46FC5">
        <w:t xml:space="preserve">CLI classifications are </w:t>
      </w:r>
      <w:r w:rsidR="00EB5312" w:rsidRPr="00B46FC5">
        <w:t>outdated.</w:t>
      </w:r>
    </w:p>
    <w:p w14:paraId="13EB227E" w14:textId="436E8ED9" w:rsidR="00A04C5D" w:rsidRPr="001B7AC5" w:rsidRDefault="00A04C5D" w:rsidP="00370429">
      <w:pPr>
        <w:pStyle w:val="Heading2"/>
        <w:rPr>
          <w:b w:val="0"/>
          <w:bCs/>
          <w:sz w:val="24"/>
          <w:szCs w:val="24"/>
        </w:rPr>
      </w:pPr>
    </w:p>
    <w:p w14:paraId="036AEA56" w14:textId="77777777" w:rsidR="002B2DC7" w:rsidRPr="00B46FC5" w:rsidRDefault="002B2DC7" w:rsidP="002B2DC7"/>
    <w:p w14:paraId="656C06B8" w14:textId="65C00E22" w:rsidR="00370429" w:rsidRPr="00B46FC5" w:rsidRDefault="00370429" w:rsidP="00370429">
      <w:pPr>
        <w:pStyle w:val="Heading2"/>
        <w:rPr>
          <w:u w:val="single"/>
        </w:rPr>
      </w:pPr>
      <w:r w:rsidRPr="00B46FC5">
        <w:rPr>
          <w:u w:val="single"/>
        </w:rPr>
        <w:t>A</w:t>
      </w:r>
      <w:r w:rsidR="006F508F" w:rsidRPr="00B46FC5">
        <w:rPr>
          <w:u w:val="single"/>
        </w:rPr>
        <w:t>2</w:t>
      </w:r>
    </w:p>
    <w:p w14:paraId="74BC264F" w14:textId="3900888D" w:rsidR="009F557F" w:rsidRPr="00B46FC5" w:rsidRDefault="00371DA6" w:rsidP="009F557F">
      <w:pPr>
        <w:pStyle w:val="Heading2"/>
        <w:rPr>
          <w:sz w:val="24"/>
          <w:szCs w:val="22"/>
        </w:rPr>
      </w:pPr>
      <w:r w:rsidRPr="00B46FC5">
        <w:rPr>
          <w:sz w:val="24"/>
          <w:szCs w:val="22"/>
        </w:rPr>
        <w:t>ADDENDUM STAFF REPORT</w:t>
      </w:r>
      <w:r w:rsidR="006C443A" w:rsidRPr="00B46FC5">
        <w:rPr>
          <w:sz w:val="24"/>
          <w:szCs w:val="22"/>
        </w:rPr>
        <w:t xml:space="preserve"> </w:t>
      </w:r>
      <w:r w:rsidR="009F557F" w:rsidRPr="00B46FC5">
        <w:rPr>
          <w:sz w:val="24"/>
          <w:szCs w:val="22"/>
        </w:rPr>
        <w:t>H/R/2021-2022/017</w:t>
      </w:r>
    </w:p>
    <w:p w14:paraId="7116A785" w14:textId="77777777" w:rsidR="009F557F" w:rsidRPr="00B46FC5" w:rsidRDefault="009F557F" w:rsidP="009F557F">
      <w:pPr>
        <w:pStyle w:val="Header"/>
        <w:rPr>
          <w:rFonts w:cs="Arial"/>
          <w:b/>
          <w:noProof/>
          <w:szCs w:val="32"/>
        </w:rPr>
      </w:pPr>
      <w:r w:rsidRPr="00B46FC5">
        <w:rPr>
          <w:rFonts w:cs="Arial"/>
          <w:b/>
          <w:noProof/>
          <w:szCs w:val="32"/>
        </w:rPr>
        <w:t xml:space="preserve">8649 Appleby Line </w:t>
      </w:r>
    </w:p>
    <w:p w14:paraId="0D259F37" w14:textId="77777777" w:rsidR="009F557F" w:rsidRPr="00B46FC5" w:rsidRDefault="009F557F" w:rsidP="009F557F">
      <w:pPr>
        <w:pStyle w:val="Header"/>
        <w:rPr>
          <w:rFonts w:cs="Arial"/>
          <w:b/>
          <w:noProof/>
          <w:szCs w:val="32"/>
        </w:rPr>
      </w:pPr>
      <w:r w:rsidRPr="00B46FC5">
        <w:rPr>
          <w:rFonts w:cs="Arial"/>
          <w:b/>
          <w:noProof/>
          <w:szCs w:val="32"/>
        </w:rPr>
        <w:t>Part Lot 5, Concession 6, Nassagaweya</w:t>
      </w:r>
    </w:p>
    <w:p w14:paraId="7759CB3B" w14:textId="77777777" w:rsidR="009F557F" w:rsidRPr="00B46FC5" w:rsidRDefault="009F557F" w:rsidP="009F557F">
      <w:pPr>
        <w:pStyle w:val="Header"/>
        <w:rPr>
          <w:rFonts w:cs="Arial"/>
          <w:sz w:val="32"/>
          <w:szCs w:val="32"/>
        </w:rPr>
      </w:pPr>
      <w:r w:rsidRPr="00B46FC5">
        <w:rPr>
          <w:rFonts w:cs="Arial"/>
          <w:b/>
          <w:noProof/>
          <w:szCs w:val="32"/>
        </w:rPr>
        <w:t>Town of Milton, Region of Halton</w:t>
      </w:r>
    </w:p>
    <w:p w14:paraId="385F6240" w14:textId="77777777" w:rsidR="00AA4FD2" w:rsidRPr="00B46FC5" w:rsidRDefault="001A0831" w:rsidP="00AA4FD2">
      <w:pPr>
        <w:rPr>
          <w:rFonts w:cstheme="minorHAnsi"/>
          <w:color w:val="002060"/>
        </w:rPr>
      </w:pPr>
      <w:r>
        <w:rPr>
          <w:rFonts w:cstheme="minorHAnsi"/>
          <w:color w:val="002060"/>
        </w:rPr>
        <w:pict w14:anchorId="3EF0D670">
          <v:rect id="_x0000_i1027" style="width:468pt;height:1.5pt" o:hralign="center" o:hrstd="t" o:hrnoshade="t" o:hr="t" fillcolor="#31849b" stroked="f"/>
        </w:pict>
      </w:r>
    </w:p>
    <w:p w14:paraId="6C589ED4" w14:textId="77777777" w:rsidR="00524BE0" w:rsidRPr="00B46FC5" w:rsidRDefault="00524BE0" w:rsidP="00616246">
      <w:pPr>
        <w:pStyle w:val="Heading2"/>
      </w:pPr>
    </w:p>
    <w:p w14:paraId="12AC1955" w14:textId="221E61DD" w:rsidR="003417CF" w:rsidRPr="00B46FC5" w:rsidRDefault="005F1790" w:rsidP="00633FDA">
      <w:pPr>
        <w:pStyle w:val="Heading3"/>
        <w:rPr>
          <w:szCs w:val="18"/>
          <w:lang w:val="en-US"/>
        </w:rPr>
      </w:pPr>
      <w:r w:rsidRPr="00B46FC5">
        <w:rPr>
          <w:szCs w:val="18"/>
          <w:lang w:val="en-US"/>
        </w:rPr>
        <w:t>PROPOSAL:</w:t>
      </w:r>
    </w:p>
    <w:p w14:paraId="62095572" w14:textId="37AC8E01" w:rsidR="005F1790" w:rsidRPr="00B46FC5" w:rsidRDefault="005F1790" w:rsidP="005F1790">
      <w:pPr>
        <w:rPr>
          <w:lang w:val="en-US"/>
        </w:rPr>
      </w:pPr>
      <w:r w:rsidRPr="00B46FC5">
        <w:rPr>
          <w:lang w:val="en-US"/>
        </w:rPr>
        <w:t xml:space="preserve">To establish an on-farm diversified use (OFDU), </w:t>
      </w:r>
      <w:proofErr w:type="spellStart"/>
      <w:r w:rsidRPr="00B46FC5">
        <w:rPr>
          <w:lang w:val="en-US"/>
        </w:rPr>
        <w:t>agri</w:t>
      </w:r>
      <w:proofErr w:type="spellEnd"/>
      <w:r w:rsidRPr="00B46FC5">
        <w:rPr>
          <w:lang w:val="en-US"/>
        </w:rPr>
        <w:t xml:space="preserve">-tourism, consisting of pick-your-own lavender, and viewing opportunities, and to establish a 2,571.14 sq m (27,675.52 sq ft), 45-car parking area, on an existing 8.44 ha (20.85 ac) lot that supports a lavender farm, farm produce stand, and single dwelling. </w:t>
      </w:r>
    </w:p>
    <w:p w14:paraId="71D08F02" w14:textId="77777777" w:rsidR="002B2DC7" w:rsidRPr="00B46FC5" w:rsidRDefault="002B2DC7" w:rsidP="005F1790">
      <w:pPr>
        <w:rPr>
          <w:lang w:val="en-US"/>
        </w:rPr>
      </w:pPr>
    </w:p>
    <w:p w14:paraId="1B1FD893" w14:textId="77777777" w:rsidR="005F1790" w:rsidRPr="00B46FC5" w:rsidRDefault="005F1790" w:rsidP="005F1790">
      <w:pPr>
        <w:rPr>
          <w:lang w:val="en-US"/>
        </w:rPr>
      </w:pPr>
      <w:r w:rsidRPr="00B46FC5">
        <w:rPr>
          <w:lang w:val="en-US"/>
        </w:rPr>
        <w:t xml:space="preserve">Note: NEC file H/C/2019-2020/408 is currently in progress, proposing a farm sign. </w:t>
      </w:r>
    </w:p>
    <w:p w14:paraId="195BBC6C" w14:textId="77777777" w:rsidR="003417CF" w:rsidRPr="00B46FC5" w:rsidRDefault="003417CF" w:rsidP="00633FDA">
      <w:pPr>
        <w:pStyle w:val="Heading3"/>
        <w:rPr>
          <w:szCs w:val="18"/>
          <w:lang w:val="en-US"/>
        </w:rPr>
      </w:pPr>
    </w:p>
    <w:p w14:paraId="5F38FF07" w14:textId="687C5288" w:rsidR="006135AE" w:rsidRPr="00B46FC5" w:rsidRDefault="006135AE" w:rsidP="006135AE">
      <w:pPr>
        <w:pStyle w:val="Heading2"/>
        <w:rPr>
          <w:noProof/>
          <w:sz w:val="24"/>
          <w:szCs w:val="22"/>
        </w:rPr>
      </w:pPr>
      <w:r w:rsidRPr="00B46FC5">
        <w:rPr>
          <w:noProof/>
          <w:sz w:val="24"/>
          <w:szCs w:val="22"/>
        </w:rPr>
        <w:t>BACKGROUND</w:t>
      </w:r>
      <w:r w:rsidR="00863D04" w:rsidRPr="00B46FC5">
        <w:rPr>
          <w:noProof/>
          <w:sz w:val="24"/>
          <w:szCs w:val="22"/>
        </w:rPr>
        <w:t xml:space="preserve"> AND ISSUE: </w:t>
      </w:r>
    </w:p>
    <w:p w14:paraId="1A1291F9" w14:textId="77777777" w:rsidR="006135AE" w:rsidRPr="00B46FC5" w:rsidRDefault="006135AE" w:rsidP="006135AE">
      <w:pPr>
        <w:pStyle w:val="Default"/>
      </w:pPr>
      <w:r w:rsidRPr="00B46FC5">
        <w:rPr>
          <w:bCs/>
          <w:noProof/>
        </w:rPr>
        <w:t xml:space="preserve">At the July 15, 2021 Commission meeting staff presented a report recommending refusal of an On-farm Diversified Use (OFDU), particularly agri-tourism, proposing a pick-your-own lavendar operation and its associated parking lot. OFDUs are not a permitted use in Part 1 of the Niagara Escarpment Plan, specifically within the Escarpment Protection Area designation where lands are not designated as prime agricultural area. </w:t>
      </w:r>
      <w:r w:rsidRPr="00B46FC5">
        <w:t xml:space="preserve">When a proposal does not meet Part 1 (Permitted Uses) of the NEP, </w:t>
      </w:r>
      <w:r w:rsidRPr="00B46FC5">
        <w:lastRenderedPageBreak/>
        <w:t>staff would typically not conduct analysis of relevant Part 2 Development Criteria.  However, the Commission has directed staff to provide an analysis of relevant Development Criteria in Part 2 of the NEP for further consideration of the application.</w:t>
      </w:r>
    </w:p>
    <w:p w14:paraId="5869F5E1" w14:textId="77777777" w:rsidR="006135AE" w:rsidRPr="00B46FC5" w:rsidRDefault="006135AE" w:rsidP="00633FDA">
      <w:pPr>
        <w:pStyle w:val="Heading3"/>
        <w:rPr>
          <w:szCs w:val="18"/>
          <w:lang w:val="en-US"/>
        </w:rPr>
      </w:pPr>
    </w:p>
    <w:p w14:paraId="5CEFA8D6" w14:textId="04770759" w:rsidR="00633FDA" w:rsidRPr="00B46FC5" w:rsidRDefault="00633FDA" w:rsidP="00633FDA">
      <w:pPr>
        <w:pStyle w:val="Heading3"/>
        <w:rPr>
          <w:szCs w:val="18"/>
          <w:lang w:val="en-US"/>
        </w:rPr>
      </w:pPr>
      <w:r w:rsidRPr="00B46FC5">
        <w:rPr>
          <w:szCs w:val="18"/>
          <w:lang w:val="en-US"/>
        </w:rPr>
        <w:t>RECOMMENDATION</w:t>
      </w:r>
      <w:r w:rsidR="00863D04" w:rsidRPr="00B46FC5">
        <w:rPr>
          <w:szCs w:val="18"/>
          <w:lang w:val="en-US"/>
        </w:rPr>
        <w:t>:</w:t>
      </w:r>
    </w:p>
    <w:p w14:paraId="65E53D26" w14:textId="77777777" w:rsidR="00633FDA" w:rsidRPr="00B46FC5" w:rsidRDefault="00633FDA" w:rsidP="00633FDA">
      <w:pPr>
        <w:pStyle w:val="Header"/>
        <w:rPr>
          <w:rFonts w:cs="Arial"/>
          <w:bCs/>
        </w:rPr>
      </w:pPr>
      <w:r w:rsidRPr="00B46FC5">
        <w:rPr>
          <w:rFonts w:cs="Arial"/>
          <w:bCs/>
        </w:rPr>
        <w:t>The Commission has the following options in terms of decisions to approve, partially approve or refuse the Development Permit application.</w:t>
      </w:r>
    </w:p>
    <w:p w14:paraId="2667DAB6" w14:textId="77777777" w:rsidR="00633FDA" w:rsidRPr="00B46FC5" w:rsidRDefault="00633FDA" w:rsidP="00633FDA">
      <w:pPr>
        <w:rPr>
          <w:lang w:val="en-US"/>
        </w:rPr>
      </w:pPr>
    </w:p>
    <w:p w14:paraId="793E2DEA" w14:textId="6563ECAE" w:rsidR="00633FDA" w:rsidRPr="00B46FC5" w:rsidRDefault="00633FDA" w:rsidP="00633FDA">
      <w:pPr>
        <w:pStyle w:val="Header"/>
        <w:rPr>
          <w:rFonts w:cs="Arial"/>
          <w:b/>
        </w:rPr>
      </w:pPr>
      <w:r w:rsidRPr="00B46FC5">
        <w:rPr>
          <w:rFonts w:cs="Arial"/>
          <w:b/>
        </w:rPr>
        <w:t>Option 1: Refuse OFDU (Recommended)</w:t>
      </w:r>
    </w:p>
    <w:p w14:paraId="46C2D1E7" w14:textId="77777777" w:rsidR="00633FDA" w:rsidRPr="00B46FC5" w:rsidRDefault="00633FDA" w:rsidP="00633FDA">
      <w:pPr>
        <w:pStyle w:val="Header"/>
        <w:rPr>
          <w:rFonts w:cs="Arial"/>
          <w:color w:val="333333"/>
          <w:shd w:val="clear" w:color="auto" w:fill="FFFFFF"/>
        </w:rPr>
      </w:pPr>
      <w:r w:rsidRPr="00B46FC5">
        <w:rPr>
          <w:rFonts w:cs="Arial"/>
          <w:color w:val="333333"/>
          <w:shd w:val="clear" w:color="auto" w:fill="FFFFFF"/>
        </w:rPr>
        <w:t>The determination of prime agricultural area is key to determining if an OFDU is a permitted use. Staff has relied on the Growth Plan mapping for the Greater Golden Horseshoe to identify prime agricultural areas. The property is outside of a prime agricultural area, the proposed OFDU is not permitted and the aspect of the application involving an OFDU should be refused.</w:t>
      </w:r>
    </w:p>
    <w:p w14:paraId="3AFB6BBA" w14:textId="77777777" w:rsidR="00633FDA" w:rsidRPr="00B46FC5" w:rsidRDefault="00633FDA" w:rsidP="00633FDA">
      <w:pPr>
        <w:pStyle w:val="Header"/>
        <w:rPr>
          <w:rFonts w:cs="Arial"/>
          <w:color w:val="333333"/>
          <w:shd w:val="clear" w:color="auto" w:fill="FFFFFF"/>
        </w:rPr>
      </w:pPr>
    </w:p>
    <w:p w14:paraId="5A608C1F" w14:textId="77777777" w:rsidR="00633FDA" w:rsidRPr="00B46FC5" w:rsidRDefault="00633FDA" w:rsidP="00633FDA">
      <w:pPr>
        <w:rPr>
          <w:rFonts w:cs="Arial"/>
          <w:color w:val="000000"/>
        </w:rPr>
      </w:pPr>
      <w:r w:rsidRPr="00B46FC5">
        <w:rPr>
          <w:rFonts w:cs="Arial"/>
          <w:color w:val="000000"/>
        </w:rPr>
        <w:t>The applicant could consider re-application for the OFDU (</w:t>
      </w:r>
      <w:proofErr w:type="spellStart"/>
      <w:r w:rsidRPr="00B46FC5">
        <w:rPr>
          <w:rFonts w:cs="Arial"/>
          <w:color w:val="000000"/>
        </w:rPr>
        <w:t>agri</w:t>
      </w:r>
      <w:proofErr w:type="spellEnd"/>
      <w:r w:rsidRPr="00B46FC5">
        <w:rPr>
          <w:rFonts w:cs="Arial"/>
          <w:color w:val="000000"/>
        </w:rPr>
        <w:t xml:space="preserve">-tourism component) in the future if prime agricultural area mapping changes, or if the NEP is amended to permit such uses in the future (either through a site specific or general amendment to the NEP).  </w:t>
      </w:r>
    </w:p>
    <w:p w14:paraId="44EC5B07" w14:textId="77777777" w:rsidR="00633FDA" w:rsidRPr="00B46FC5" w:rsidRDefault="00633FDA" w:rsidP="00633FDA">
      <w:pPr>
        <w:pStyle w:val="Header"/>
        <w:rPr>
          <w:rFonts w:cs="Arial"/>
          <w:bCs/>
        </w:rPr>
      </w:pPr>
    </w:p>
    <w:p w14:paraId="3A6CE63F" w14:textId="16B3859A" w:rsidR="00633FDA" w:rsidRPr="00B46FC5" w:rsidRDefault="00633FDA" w:rsidP="00B54354">
      <w:pPr>
        <w:pStyle w:val="Header"/>
        <w:rPr>
          <w:rFonts w:cs="Arial"/>
          <w:color w:val="333333"/>
          <w:u w:val="single"/>
          <w:shd w:val="clear" w:color="auto" w:fill="FFFFFF"/>
        </w:rPr>
      </w:pPr>
      <w:r w:rsidRPr="00B46FC5">
        <w:rPr>
          <w:rFonts w:cs="Arial"/>
          <w:color w:val="333333"/>
          <w:shd w:val="clear" w:color="auto" w:fill="FFFFFF"/>
        </w:rPr>
        <w:t xml:space="preserve">Recommendation </w:t>
      </w:r>
      <w:r w:rsidR="008278C8" w:rsidRPr="00B46FC5">
        <w:rPr>
          <w:rFonts w:cs="Arial"/>
          <w:color w:val="333333"/>
          <w:shd w:val="clear" w:color="auto" w:fill="FFFFFF"/>
        </w:rPr>
        <w:t>w</w:t>
      </w:r>
      <w:r w:rsidRPr="00B46FC5">
        <w:rPr>
          <w:rFonts w:cs="Arial"/>
          <w:color w:val="333333"/>
          <w:shd w:val="clear" w:color="auto" w:fill="FFFFFF"/>
        </w:rPr>
        <w:t>ording for Option 1:</w:t>
      </w:r>
    </w:p>
    <w:p w14:paraId="211902E8" w14:textId="77777777" w:rsidR="00633FDA" w:rsidRPr="00B46FC5" w:rsidRDefault="00633FDA" w:rsidP="00B54354">
      <w:pPr>
        <w:pStyle w:val="Header"/>
        <w:rPr>
          <w:rFonts w:cs="Arial"/>
          <w:color w:val="333333"/>
          <w:shd w:val="clear" w:color="auto" w:fill="FFFFFF"/>
        </w:rPr>
      </w:pPr>
      <w:r w:rsidRPr="00B46FC5">
        <w:rPr>
          <w:rFonts w:cs="Arial"/>
          <w:color w:val="333333"/>
          <w:shd w:val="clear" w:color="auto" w:fill="FFFFFF"/>
        </w:rPr>
        <w:t xml:space="preserve">That the Niagara Escarpment Commission: </w:t>
      </w:r>
    </w:p>
    <w:p w14:paraId="57914DA1" w14:textId="5F2F28DE" w:rsidR="00633FDA" w:rsidRPr="00B46FC5" w:rsidRDefault="00633FDA" w:rsidP="0064225E">
      <w:pPr>
        <w:pStyle w:val="Header"/>
        <w:numPr>
          <w:ilvl w:val="0"/>
          <w:numId w:val="16"/>
        </w:numPr>
        <w:tabs>
          <w:tab w:val="clear" w:pos="4320"/>
          <w:tab w:val="clear" w:pos="8640"/>
        </w:tabs>
        <w:rPr>
          <w:rFonts w:cs="Arial"/>
          <w:color w:val="333333"/>
          <w:shd w:val="clear" w:color="auto" w:fill="FFFFFF"/>
        </w:rPr>
      </w:pPr>
      <w:r w:rsidRPr="00B46FC5">
        <w:rPr>
          <w:rFonts w:cs="Arial"/>
          <w:color w:val="333333"/>
          <w:shd w:val="clear" w:color="auto" w:fill="FFFFFF"/>
        </w:rPr>
        <w:t xml:space="preserve">Refuse the establishment of an on-farm diversified use since it is not a </w:t>
      </w:r>
      <w:r w:rsidR="00CA26C5" w:rsidRPr="00B46FC5">
        <w:rPr>
          <w:rFonts w:cs="Arial"/>
          <w:color w:val="333333"/>
          <w:shd w:val="clear" w:color="auto" w:fill="FFFFFF"/>
        </w:rPr>
        <w:t>p</w:t>
      </w:r>
      <w:r w:rsidRPr="00B46FC5">
        <w:rPr>
          <w:rFonts w:cs="Arial"/>
          <w:color w:val="333333"/>
          <w:shd w:val="clear" w:color="auto" w:fill="FFFFFF"/>
        </w:rPr>
        <w:t xml:space="preserve">ermitted </w:t>
      </w:r>
      <w:r w:rsidR="00CA26C5" w:rsidRPr="00B46FC5">
        <w:rPr>
          <w:rFonts w:cs="Arial"/>
          <w:color w:val="333333"/>
          <w:shd w:val="clear" w:color="auto" w:fill="FFFFFF"/>
        </w:rPr>
        <w:t>u</w:t>
      </w:r>
      <w:r w:rsidRPr="00B46FC5">
        <w:rPr>
          <w:rFonts w:cs="Arial"/>
          <w:color w:val="333333"/>
          <w:shd w:val="clear" w:color="auto" w:fill="FFFFFF"/>
        </w:rPr>
        <w:t>se in the Escarpment Protection Area; and,</w:t>
      </w:r>
    </w:p>
    <w:p w14:paraId="7C5C0109" w14:textId="3BB9FC7D" w:rsidR="00633FDA" w:rsidRPr="00B46FC5" w:rsidRDefault="00633FDA" w:rsidP="0064225E">
      <w:pPr>
        <w:pStyle w:val="Header"/>
        <w:numPr>
          <w:ilvl w:val="0"/>
          <w:numId w:val="16"/>
        </w:numPr>
        <w:tabs>
          <w:tab w:val="clear" w:pos="4320"/>
          <w:tab w:val="clear" w:pos="8640"/>
        </w:tabs>
        <w:rPr>
          <w:rFonts w:cs="Arial"/>
          <w:color w:val="333333"/>
          <w:shd w:val="clear" w:color="auto" w:fill="FFFFFF"/>
        </w:rPr>
      </w:pPr>
      <w:r w:rsidRPr="00B46FC5">
        <w:rPr>
          <w:rFonts w:cs="Arial"/>
          <w:color w:val="333333"/>
          <w:shd w:val="clear" w:color="auto" w:fill="FFFFFF"/>
        </w:rPr>
        <w:t xml:space="preserve">That the applicant be advised that they may submit a Development Permit Application for an OFDU should the lands be included in the </w:t>
      </w:r>
      <w:r w:rsidR="00CA26C5" w:rsidRPr="00B46FC5">
        <w:rPr>
          <w:rFonts w:cs="Arial"/>
          <w:color w:val="333333"/>
          <w:shd w:val="clear" w:color="auto" w:fill="FFFFFF"/>
        </w:rPr>
        <w:t>prime a</w:t>
      </w:r>
      <w:r w:rsidRPr="00B46FC5">
        <w:rPr>
          <w:rFonts w:cs="Arial"/>
          <w:color w:val="333333"/>
          <w:shd w:val="clear" w:color="auto" w:fill="FFFFFF"/>
        </w:rPr>
        <w:t xml:space="preserve">gricultural </w:t>
      </w:r>
      <w:r w:rsidR="00CA26C5" w:rsidRPr="00B46FC5">
        <w:rPr>
          <w:rFonts w:cs="Arial"/>
          <w:color w:val="333333"/>
          <w:shd w:val="clear" w:color="auto" w:fill="FFFFFF"/>
        </w:rPr>
        <w:t>a</w:t>
      </w:r>
      <w:r w:rsidRPr="00B46FC5">
        <w:rPr>
          <w:rFonts w:cs="Arial"/>
          <w:color w:val="333333"/>
          <w:shd w:val="clear" w:color="auto" w:fill="FFFFFF"/>
        </w:rPr>
        <w:t>rea, or if the NEP is amended to permit the use.</w:t>
      </w:r>
    </w:p>
    <w:p w14:paraId="70A0B785" w14:textId="77777777" w:rsidR="00633FDA" w:rsidRPr="00B46FC5" w:rsidRDefault="00633FDA" w:rsidP="00633FDA">
      <w:pPr>
        <w:pStyle w:val="Header"/>
        <w:ind w:left="1440"/>
        <w:rPr>
          <w:rFonts w:cs="Arial"/>
          <w:color w:val="333333"/>
          <w:shd w:val="clear" w:color="auto" w:fill="FFFFFF"/>
        </w:rPr>
      </w:pPr>
    </w:p>
    <w:p w14:paraId="60AD4FE4" w14:textId="77777777" w:rsidR="00633FDA" w:rsidRPr="00B46FC5" w:rsidRDefault="00633FDA" w:rsidP="00633FDA">
      <w:pPr>
        <w:rPr>
          <w:rFonts w:cs="Arial"/>
          <w:b/>
          <w:bCs/>
          <w:color w:val="000000"/>
        </w:rPr>
      </w:pPr>
      <w:r w:rsidRPr="00B46FC5">
        <w:rPr>
          <w:rFonts w:cs="Arial"/>
          <w:b/>
          <w:bCs/>
          <w:color w:val="000000"/>
        </w:rPr>
        <w:t>Option 2:  Approve Application as Submitted (Including OFDU)</w:t>
      </w:r>
    </w:p>
    <w:p w14:paraId="46100090" w14:textId="01AD2041" w:rsidR="00633FDA" w:rsidRPr="00B46FC5" w:rsidRDefault="00633FDA" w:rsidP="00633FDA">
      <w:pPr>
        <w:rPr>
          <w:rFonts w:cs="Arial"/>
          <w:lang w:val="en-US"/>
        </w:rPr>
      </w:pPr>
      <w:r w:rsidRPr="00B46FC5">
        <w:rPr>
          <w:rFonts w:cs="Arial"/>
          <w:lang w:val="en-US"/>
        </w:rPr>
        <w:t xml:space="preserve">The option is not recommended as it would involve making a decision that is contrary to the </w:t>
      </w:r>
      <w:r w:rsidR="004E3892" w:rsidRPr="00B46FC5">
        <w:rPr>
          <w:rFonts w:cs="Arial"/>
          <w:lang w:val="en-US"/>
        </w:rPr>
        <w:t>p</w:t>
      </w:r>
      <w:r w:rsidRPr="00B46FC5">
        <w:rPr>
          <w:rFonts w:cs="Arial"/>
          <w:lang w:val="en-US"/>
        </w:rPr>
        <w:t xml:space="preserve">ermitted </w:t>
      </w:r>
      <w:r w:rsidR="004E3892" w:rsidRPr="00B46FC5">
        <w:rPr>
          <w:rFonts w:cs="Arial"/>
          <w:lang w:val="en-US"/>
        </w:rPr>
        <w:t>u</w:t>
      </w:r>
      <w:r w:rsidRPr="00B46FC5">
        <w:rPr>
          <w:rFonts w:cs="Arial"/>
          <w:lang w:val="en-US"/>
        </w:rPr>
        <w:t xml:space="preserve">ses of the NEP where on-farm diversified uses in Escarpment Protection Areas are only permitted in </w:t>
      </w:r>
      <w:r w:rsidR="004E3892" w:rsidRPr="00B46FC5">
        <w:rPr>
          <w:rFonts w:cs="Arial"/>
          <w:lang w:val="en-US"/>
        </w:rPr>
        <w:t>p</w:t>
      </w:r>
      <w:r w:rsidRPr="00B46FC5">
        <w:rPr>
          <w:rFonts w:cs="Arial"/>
          <w:lang w:val="en-US"/>
        </w:rPr>
        <w:t xml:space="preserve">rime </w:t>
      </w:r>
      <w:r w:rsidR="004E3892" w:rsidRPr="00B46FC5">
        <w:rPr>
          <w:rFonts w:cs="Arial"/>
          <w:lang w:val="en-US"/>
        </w:rPr>
        <w:t>a</w:t>
      </w:r>
      <w:r w:rsidRPr="00B46FC5">
        <w:rPr>
          <w:rFonts w:cs="Arial"/>
          <w:lang w:val="en-US"/>
        </w:rPr>
        <w:t xml:space="preserve">gricultural </w:t>
      </w:r>
      <w:r w:rsidR="004E3892" w:rsidRPr="00B46FC5">
        <w:rPr>
          <w:rFonts w:cs="Arial"/>
          <w:lang w:val="en-US"/>
        </w:rPr>
        <w:t>a</w:t>
      </w:r>
      <w:r w:rsidRPr="00B46FC5">
        <w:rPr>
          <w:rFonts w:cs="Arial"/>
          <w:lang w:val="en-US"/>
        </w:rPr>
        <w:t>reas.  Should the Commission decide to approve the application as submitted, inclusive of the OFDU, the appropriate Conditions of Approval are contained in Appendix 1.</w:t>
      </w:r>
    </w:p>
    <w:p w14:paraId="6EF277BD" w14:textId="77777777" w:rsidR="00633FDA" w:rsidRPr="00B46FC5" w:rsidRDefault="00633FDA" w:rsidP="00633FDA">
      <w:pPr>
        <w:rPr>
          <w:rFonts w:cs="Arial"/>
          <w:lang w:val="en-US"/>
        </w:rPr>
      </w:pPr>
    </w:p>
    <w:p w14:paraId="66E88F49" w14:textId="69BB0878" w:rsidR="00633FDA" w:rsidRPr="00B46FC5" w:rsidRDefault="00633FDA" w:rsidP="00B54354">
      <w:pPr>
        <w:pStyle w:val="Header"/>
        <w:rPr>
          <w:rFonts w:cs="Arial"/>
          <w:color w:val="333333"/>
          <w:u w:val="single"/>
          <w:shd w:val="clear" w:color="auto" w:fill="FFFFFF"/>
        </w:rPr>
      </w:pPr>
      <w:r w:rsidRPr="00B46FC5">
        <w:rPr>
          <w:rFonts w:cs="Arial"/>
          <w:color w:val="333333"/>
          <w:shd w:val="clear" w:color="auto" w:fill="FFFFFF"/>
        </w:rPr>
        <w:t xml:space="preserve">Recommendation </w:t>
      </w:r>
      <w:r w:rsidR="00CA218A" w:rsidRPr="00B46FC5">
        <w:rPr>
          <w:rFonts w:cs="Arial"/>
          <w:color w:val="333333"/>
          <w:shd w:val="clear" w:color="auto" w:fill="FFFFFF"/>
        </w:rPr>
        <w:t>w</w:t>
      </w:r>
      <w:r w:rsidRPr="00B46FC5">
        <w:rPr>
          <w:rFonts w:cs="Arial"/>
          <w:color w:val="333333"/>
          <w:shd w:val="clear" w:color="auto" w:fill="FFFFFF"/>
        </w:rPr>
        <w:t>ording for Option 2:</w:t>
      </w:r>
    </w:p>
    <w:p w14:paraId="2B4AB40F" w14:textId="77777777" w:rsidR="00633FDA" w:rsidRPr="00B46FC5" w:rsidRDefault="00633FDA" w:rsidP="0064225E">
      <w:pPr>
        <w:pStyle w:val="Header"/>
        <w:numPr>
          <w:ilvl w:val="0"/>
          <w:numId w:val="17"/>
        </w:numPr>
        <w:tabs>
          <w:tab w:val="clear" w:pos="4320"/>
          <w:tab w:val="clear" w:pos="8640"/>
        </w:tabs>
        <w:rPr>
          <w:rFonts w:cs="Arial"/>
        </w:rPr>
      </w:pPr>
      <w:r w:rsidRPr="00B46FC5">
        <w:rPr>
          <w:rFonts w:cs="Arial"/>
        </w:rPr>
        <w:t>That the Niagara Escarpment Commission approve the Development Permit application as submitted, subject to conditions contained in Appendix 1.</w:t>
      </w:r>
    </w:p>
    <w:p w14:paraId="6BEA708D" w14:textId="77777777" w:rsidR="00633FDA" w:rsidRPr="00B46FC5" w:rsidRDefault="00633FDA" w:rsidP="00633FDA">
      <w:pPr>
        <w:pStyle w:val="Header"/>
        <w:rPr>
          <w:rFonts w:cs="Arial"/>
        </w:rPr>
      </w:pPr>
    </w:p>
    <w:p w14:paraId="1BECBE8C" w14:textId="77777777" w:rsidR="00633FDA" w:rsidRPr="00B46FC5" w:rsidRDefault="00633FDA" w:rsidP="00B54354">
      <w:pPr>
        <w:pStyle w:val="Header"/>
        <w:rPr>
          <w:rFonts w:cs="Arial"/>
          <w:i/>
          <w:iCs/>
        </w:rPr>
      </w:pPr>
      <w:r w:rsidRPr="00766818">
        <w:rPr>
          <w:rFonts w:cs="Arial"/>
          <w:i/>
          <w:iCs/>
          <w:u w:val="single"/>
        </w:rPr>
        <w:t>Note</w:t>
      </w:r>
      <w:r w:rsidRPr="00B46FC5">
        <w:rPr>
          <w:rFonts w:cs="Arial"/>
          <w:i/>
          <w:iCs/>
        </w:rPr>
        <w:t>:  The Commission is required to provide reasons for their decision.</w:t>
      </w:r>
    </w:p>
    <w:p w14:paraId="57F6E232" w14:textId="77777777" w:rsidR="001B7AC5" w:rsidRDefault="001B7AC5" w:rsidP="00743CB3">
      <w:pPr>
        <w:rPr>
          <w:rFonts w:cs="Arial"/>
          <w:bCs/>
        </w:rPr>
      </w:pPr>
    </w:p>
    <w:p w14:paraId="3B5997AA" w14:textId="363630B2" w:rsidR="00743CB3" w:rsidRPr="001B7AC5" w:rsidRDefault="00743CB3" w:rsidP="00743CB3">
      <w:pPr>
        <w:rPr>
          <w:rFonts w:cs="Arial"/>
          <w:b/>
        </w:rPr>
      </w:pPr>
      <w:r w:rsidRPr="001B7AC5">
        <w:rPr>
          <w:rFonts w:cs="Arial"/>
          <w:b/>
        </w:rPr>
        <w:t xml:space="preserve">Note: </w:t>
      </w:r>
    </w:p>
    <w:p w14:paraId="771C2348" w14:textId="5D3E7179" w:rsidR="00743CB3" w:rsidRPr="00B46FC5" w:rsidRDefault="00D422AB" w:rsidP="001B7AC5">
      <w:pPr>
        <w:pStyle w:val="ListParagraph"/>
        <w:numPr>
          <w:ilvl w:val="0"/>
          <w:numId w:val="30"/>
        </w:numPr>
        <w:ind w:left="567" w:hanging="567"/>
        <w:contextualSpacing/>
        <w:rPr>
          <w:rFonts w:cs="Arial"/>
        </w:rPr>
      </w:pPr>
      <w:r w:rsidRPr="00B46FC5">
        <w:rPr>
          <w:rFonts w:cs="Arial"/>
        </w:rPr>
        <w:t>Cameron Curran</w:t>
      </w:r>
      <w:r w:rsidR="00743CB3" w:rsidRPr="00B46FC5">
        <w:rPr>
          <w:rFonts w:cs="Arial"/>
        </w:rPr>
        <w:t xml:space="preserve">, Senior </w:t>
      </w:r>
      <w:r w:rsidRPr="00B46FC5">
        <w:rPr>
          <w:rFonts w:cs="Arial"/>
        </w:rPr>
        <w:t>Planner</w:t>
      </w:r>
      <w:r w:rsidR="00743CB3" w:rsidRPr="00B46FC5">
        <w:rPr>
          <w:rFonts w:cs="Arial"/>
        </w:rPr>
        <w:t xml:space="preserve">, provided a brief review of the </w:t>
      </w:r>
      <w:r w:rsidR="008E3928" w:rsidRPr="00B46FC5">
        <w:rPr>
          <w:rFonts w:cs="Arial"/>
        </w:rPr>
        <w:t xml:space="preserve">addendum </w:t>
      </w:r>
      <w:r w:rsidR="00743CB3" w:rsidRPr="00B46FC5">
        <w:rPr>
          <w:rFonts w:cs="Arial"/>
        </w:rPr>
        <w:t>staff report and answered questions.</w:t>
      </w:r>
    </w:p>
    <w:p w14:paraId="5DED0A72" w14:textId="132BCC26" w:rsidR="002A586F" w:rsidRPr="00B46FC5" w:rsidRDefault="003C7695" w:rsidP="001B7AC5">
      <w:pPr>
        <w:pStyle w:val="ListParagraph"/>
        <w:numPr>
          <w:ilvl w:val="0"/>
          <w:numId w:val="30"/>
        </w:numPr>
        <w:ind w:left="567" w:hanging="567"/>
        <w:contextualSpacing/>
        <w:rPr>
          <w:rFonts w:cs="Arial"/>
        </w:rPr>
      </w:pPr>
      <w:r w:rsidRPr="00B46FC5">
        <w:rPr>
          <w:rFonts w:cs="Arial"/>
        </w:rPr>
        <w:t xml:space="preserve">The applicant was </w:t>
      </w:r>
      <w:r w:rsidR="008E3928" w:rsidRPr="00B46FC5">
        <w:rPr>
          <w:rFonts w:cs="Arial"/>
        </w:rPr>
        <w:t xml:space="preserve">present and </w:t>
      </w:r>
      <w:r w:rsidRPr="00B46FC5">
        <w:rPr>
          <w:rFonts w:cs="Arial"/>
        </w:rPr>
        <w:t>answered questions.</w:t>
      </w:r>
    </w:p>
    <w:p w14:paraId="23E24ABA" w14:textId="77777777" w:rsidR="00743CB3" w:rsidRPr="00B46FC5" w:rsidRDefault="00743CB3" w:rsidP="00743CB3"/>
    <w:p w14:paraId="6D6E3CC9" w14:textId="77777777" w:rsidR="001B7AC5" w:rsidRDefault="001B7AC5">
      <w:pPr>
        <w:rPr>
          <w:rFonts w:cs="Arial"/>
          <w:b/>
          <w:u w:val="single"/>
        </w:rPr>
      </w:pPr>
      <w:r>
        <w:rPr>
          <w:rFonts w:cs="Arial"/>
          <w:b/>
          <w:u w:val="single"/>
        </w:rPr>
        <w:br w:type="page"/>
      </w:r>
    </w:p>
    <w:p w14:paraId="77240F2E" w14:textId="35508795" w:rsidR="00E47311" w:rsidRPr="00B46FC5" w:rsidRDefault="008938AD" w:rsidP="00E47311">
      <w:pPr>
        <w:rPr>
          <w:rFonts w:cs="Arial"/>
          <w:bCs/>
        </w:rPr>
      </w:pPr>
      <w:r w:rsidRPr="00B46FC5">
        <w:rPr>
          <w:rFonts w:cs="Arial"/>
          <w:b/>
          <w:u w:val="single"/>
        </w:rPr>
        <w:lastRenderedPageBreak/>
        <w:t>M811</w:t>
      </w:r>
      <w:r w:rsidR="00E47311" w:rsidRPr="00B46FC5">
        <w:rPr>
          <w:rFonts w:cs="Arial"/>
          <w:b/>
          <w:u w:val="single"/>
        </w:rPr>
        <w:t>R</w:t>
      </w:r>
      <w:r w:rsidR="00594FE9" w:rsidRPr="00B46FC5">
        <w:rPr>
          <w:rFonts w:cs="Arial"/>
          <w:b/>
          <w:u w:val="single"/>
        </w:rPr>
        <w:t>5</w:t>
      </w:r>
      <w:r w:rsidR="00E47311" w:rsidRPr="00B46FC5">
        <w:rPr>
          <w:rFonts w:cs="Arial"/>
          <w:b/>
          <w:u w:val="single"/>
        </w:rPr>
        <w:t>/</w:t>
      </w:r>
      <w:r w:rsidRPr="00B46FC5">
        <w:rPr>
          <w:rFonts w:cs="Arial"/>
          <w:b/>
          <w:u w:val="single"/>
        </w:rPr>
        <w:t>09-2021</w:t>
      </w:r>
      <w:r w:rsidR="00E47311" w:rsidRPr="00B46FC5">
        <w:rPr>
          <w:rFonts w:cs="Arial"/>
          <w:b/>
          <w:u w:val="single"/>
        </w:rPr>
        <w:t>:</w:t>
      </w:r>
    </w:p>
    <w:p w14:paraId="3D675D4F" w14:textId="07B5FB94" w:rsidR="00E47311" w:rsidRPr="00B46FC5" w:rsidRDefault="00E47311" w:rsidP="00E47311">
      <w:pPr>
        <w:rPr>
          <w:rFonts w:cs="Arial"/>
          <w:bCs/>
          <w:i/>
          <w:iCs/>
        </w:rPr>
      </w:pPr>
      <w:r w:rsidRPr="00B46FC5">
        <w:rPr>
          <w:rFonts w:cs="Arial"/>
          <w:bCs/>
          <w:i/>
          <w:iCs/>
        </w:rPr>
        <w:t>Moved By:</w:t>
      </w:r>
      <w:r w:rsidRPr="00B46FC5">
        <w:rPr>
          <w:rFonts w:cs="Arial"/>
          <w:bCs/>
          <w:i/>
          <w:iCs/>
        </w:rPr>
        <w:tab/>
      </w:r>
      <w:r w:rsidRPr="00B46FC5">
        <w:rPr>
          <w:rFonts w:cs="Arial"/>
          <w:bCs/>
          <w:i/>
          <w:iCs/>
        </w:rPr>
        <w:tab/>
      </w:r>
      <w:r w:rsidR="00DD60DA" w:rsidRPr="00B46FC5">
        <w:rPr>
          <w:rFonts w:cs="Arial"/>
          <w:bCs/>
          <w:i/>
          <w:iCs/>
        </w:rPr>
        <w:t>Downey</w:t>
      </w:r>
    </w:p>
    <w:p w14:paraId="41737471" w14:textId="47E1CE9C" w:rsidR="00E47311" w:rsidRPr="00B46FC5" w:rsidRDefault="00E47311" w:rsidP="00E47311">
      <w:pPr>
        <w:rPr>
          <w:rFonts w:cs="Arial"/>
          <w:bCs/>
          <w:i/>
          <w:iCs/>
        </w:rPr>
      </w:pPr>
      <w:r w:rsidRPr="00B46FC5">
        <w:rPr>
          <w:rFonts w:cs="Arial"/>
          <w:bCs/>
          <w:i/>
          <w:iCs/>
        </w:rPr>
        <w:t>Seconded By:</w:t>
      </w:r>
      <w:r w:rsidRPr="00B46FC5">
        <w:rPr>
          <w:rFonts w:cs="Arial"/>
          <w:bCs/>
          <w:i/>
          <w:iCs/>
        </w:rPr>
        <w:tab/>
      </w:r>
      <w:r w:rsidR="00DD60DA" w:rsidRPr="00B46FC5">
        <w:rPr>
          <w:rFonts w:cs="Arial"/>
          <w:bCs/>
          <w:i/>
          <w:iCs/>
        </w:rPr>
        <w:t>Burton</w:t>
      </w:r>
    </w:p>
    <w:p w14:paraId="0546FD9A" w14:textId="77777777" w:rsidR="00E47311" w:rsidRPr="00B46FC5" w:rsidRDefault="00E47311" w:rsidP="00E47311">
      <w:pPr>
        <w:rPr>
          <w:b/>
          <w:bCs/>
          <w:i/>
          <w:iCs/>
          <w:u w:val="single"/>
        </w:rPr>
      </w:pPr>
    </w:p>
    <w:p w14:paraId="4BB885D5" w14:textId="15627C47" w:rsidR="000A66B4" w:rsidRPr="00B46FC5" w:rsidRDefault="00E47311" w:rsidP="00E47311">
      <w:pPr>
        <w:rPr>
          <w:rFonts w:cs="Arial"/>
          <w:i/>
          <w:iCs/>
        </w:rPr>
      </w:pPr>
      <w:r w:rsidRPr="00B46FC5">
        <w:rPr>
          <w:i/>
          <w:iCs/>
        </w:rPr>
        <w:t xml:space="preserve">“That the </w:t>
      </w:r>
      <w:r w:rsidR="002D0FDF" w:rsidRPr="00B46FC5">
        <w:rPr>
          <w:rFonts w:cs="Arial"/>
          <w:i/>
          <w:iCs/>
        </w:rPr>
        <w:t xml:space="preserve">Region of Halton’s formal comments </w:t>
      </w:r>
      <w:r w:rsidR="008252BA" w:rsidRPr="00B46FC5">
        <w:rPr>
          <w:rFonts w:cs="Arial"/>
          <w:i/>
          <w:iCs/>
        </w:rPr>
        <w:t>confirm that</w:t>
      </w:r>
      <w:r w:rsidR="002D0FDF" w:rsidRPr="00B46FC5">
        <w:rPr>
          <w:rFonts w:cs="Arial"/>
          <w:i/>
          <w:iCs/>
        </w:rPr>
        <w:t xml:space="preserve"> the </w:t>
      </w:r>
      <w:r w:rsidR="006E505B" w:rsidRPr="00B46FC5">
        <w:rPr>
          <w:rFonts w:cs="Arial"/>
          <w:i/>
          <w:iCs/>
        </w:rPr>
        <w:t>subject land exhibit</w:t>
      </w:r>
      <w:r w:rsidR="002B2DC7" w:rsidRPr="00B46FC5">
        <w:rPr>
          <w:rFonts w:cs="Arial"/>
          <w:i/>
          <w:iCs/>
        </w:rPr>
        <w:t>s</w:t>
      </w:r>
      <w:r w:rsidR="006A099A" w:rsidRPr="00B46FC5">
        <w:rPr>
          <w:rFonts w:cs="Arial"/>
          <w:i/>
          <w:iCs/>
        </w:rPr>
        <w:t xml:space="preserve"> </w:t>
      </w:r>
      <w:r w:rsidR="008252BA" w:rsidRPr="00B46FC5">
        <w:rPr>
          <w:rFonts w:cs="Arial"/>
          <w:i/>
          <w:iCs/>
        </w:rPr>
        <w:t>c</w:t>
      </w:r>
      <w:r w:rsidR="006A099A" w:rsidRPr="00B46FC5">
        <w:rPr>
          <w:rFonts w:cs="Arial"/>
          <w:i/>
          <w:iCs/>
        </w:rPr>
        <w:t>haracterist</w:t>
      </w:r>
      <w:r w:rsidR="00E01B6B" w:rsidRPr="00B46FC5">
        <w:rPr>
          <w:rFonts w:cs="Arial"/>
          <w:i/>
          <w:iCs/>
        </w:rPr>
        <w:t>ics of ongoing agri</w:t>
      </w:r>
      <w:r w:rsidR="006A099A" w:rsidRPr="00B46FC5">
        <w:rPr>
          <w:rFonts w:cs="Arial"/>
          <w:i/>
          <w:iCs/>
        </w:rPr>
        <w:t xml:space="preserve">culture, </w:t>
      </w:r>
      <w:r w:rsidR="00E01B6B" w:rsidRPr="00B46FC5">
        <w:rPr>
          <w:rFonts w:cs="Arial"/>
          <w:i/>
          <w:iCs/>
        </w:rPr>
        <w:t xml:space="preserve">and that the </w:t>
      </w:r>
      <w:r w:rsidR="006A099A" w:rsidRPr="00B46FC5">
        <w:rPr>
          <w:rFonts w:cs="Arial"/>
          <w:i/>
          <w:iCs/>
        </w:rPr>
        <w:t xml:space="preserve">Region is contemplating re-designating the subject property to </w:t>
      </w:r>
      <w:r w:rsidR="00D72510" w:rsidRPr="00B46FC5">
        <w:rPr>
          <w:rFonts w:cs="Arial"/>
          <w:i/>
          <w:iCs/>
        </w:rPr>
        <w:t>p</w:t>
      </w:r>
      <w:r w:rsidR="006A099A" w:rsidRPr="00B46FC5">
        <w:rPr>
          <w:rFonts w:cs="Arial"/>
          <w:i/>
          <w:iCs/>
        </w:rPr>
        <w:t xml:space="preserve">rime </w:t>
      </w:r>
      <w:r w:rsidR="00D72510" w:rsidRPr="00B46FC5">
        <w:rPr>
          <w:rFonts w:cs="Arial"/>
          <w:i/>
          <w:iCs/>
        </w:rPr>
        <w:t>a</w:t>
      </w:r>
      <w:r w:rsidR="006A099A" w:rsidRPr="00B46FC5">
        <w:rPr>
          <w:rFonts w:cs="Arial"/>
          <w:i/>
          <w:iCs/>
        </w:rPr>
        <w:t xml:space="preserve">gricultural </w:t>
      </w:r>
      <w:r w:rsidR="00D72510" w:rsidRPr="00B46FC5">
        <w:rPr>
          <w:rFonts w:cs="Arial"/>
          <w:i/>
          <w:iCs/>
        </w:rPr>
        <w:t>a</w:t>
      </w:r>
      <w:r w:rsidR="006A099A" w:rsidRPr="00B46FC5">
        <w:rPr>
          <w:rFonts w:cs="Arial"/>
          <w:i/>
          <w:iCs/>
        </w:rPr>
        <w:t>rea through the Regional Official Plan Revie</w:t>
      </w:r>
      <w:r w:rsidR="00D72510" w:rsidRPr="00B46FC5">
        <w:rPr>
          <w:rFonts w:cs="Arial"/>
          <w:i/>
          <w:iCs/>
        </w:rPr>
        <w:t>w</w:t>
      </w:r>
      <w:r w:rsidR="00E01B6B" w:rsidRPr="00B46FC5">
        <w:rPr>
          <w:rFonts w:cs="Arial"/>
          <w:i/>
          <w:iCs/>
        </w:rPr>
        <w:t xml:space="preserve">, </w:t>
      </w:r>
      <w:r w:rsidR="002B2DC7" w:rsidRPr="00B46FC5">
        <w:rPr>
          <w:rFonts w:cs="Arial"/>
          <w:i/>
          <w:iCs/>
        </w:rPr>
        <w:t xml:space="preserve">and </w:t>
      </w:r>
      <w:r w:rsidR="00E01B6B" w:rsidRPr="00B46FC5">
        <w:rPr>
          <w:rFonts w:cs="Arial"/>
          <w:i/>
          <w:iCs/>
        </w:rPr>
        <w:t xml:space="preserve">that the Commission </w:t>
      </w:r>
      <w:r w:rsidR="006517B8" w:rsidRPr="00B46FC5">
        <w:rPr>
          <w:rFonts w:cs="Arial"/>
          <w:i/>
          <w:iCs/>
        </w:rPr>
        <w:t>approve the Development Permit application as submitted</w:t>
      </w:r>
      <w:r w:rsidR="000A66B4" w:rsidRPr="00B46FC5">
        <w:rPr>
          <w:rFonts w:cs="Arial"/>
          <w:i/>
          <w:iCs/>
        </w:rPr>
        <w:t>, subject to the following conditions:</w:t>
      </w:r>
    </w:p>
    <w:p w14:paraId="09B0A81F" w14:textId="78736D55" w:rsidR="000A66B4" w:rsidRPr="00B46FC5" w:rsidRDefault="000A66B4" w:rsidP="00E47311">
      <w:pPr>
        <w:rPr>
          <w:rFonts w:cs="Arial"/>
          <w:i/>
          <w:iCs/>
        </w:rPr>
      </w:pPr>
    </w:p>
    <w:p w14:paraId="34A2B8C0" w14:textId="228A3C7C" w:rsidR="00956FC5" w:rsidRPr="00B46FC5" w:rsidRDefault="00956FC5" w:rsidP="00956FC5">
      <w:pPr>
        <w:pStyle w:val="Header"/>
        <w:pBdr>
          <w:bottom w:val="single" w:sz="12" w:space="1" w:color="auto"/>
        </w:pBdr>
        <w:rPr>
          <w:rFonts w:cs="Arial"/>
          <w:b/>
        </w:rPr>
      </w:pPr>
      <w:r w:rsidRPr="00B46FC5">
        <w:rPr>
          <w:rFonts w:cs="Arial"/>
          <w:b/>
        </w:rPr>
        <w:t>CONDITIONS of APPROVAL</w:t>
      </w:r>
      <w:r w:rsidR="002B2DC7" w:rsidRPr="00B46FC5">
        <w:rPr>
          <w:rFonts w:cs="Arial"/>
          <w:b/>
        </w:rPr>
        <w:t xml:space="preserve"> </w:t>
      </w:r>
      <w:r w:rsidR="001B7AC5">
        <w:rPr>
          <w:rFonts w:cs="Arial"/>
          <w:b/>
        </w:rPr>
        <w:t xml:space="preserve">  </w:t>
      </w:r>
      <w:r w:rsidRPr="00B46FC5">
        <w:rPr>
          <w:rFonts w:cs="Arial"/>
          <w:b/>
          <w:noProof/>
        </w:rPr>
        <w:t xml:space="preserve"> </w:t>
      </w:r>
      <w:r w:rsidRPr="00B46FC5">
        <w:rPr>
          <w:rFonts w:cs="Arial"/>
          <w:b/>
          <w:noProof/>
        </w:rPr>
        <w:tab/>
      </w:r>
      <w:r w:rsidRPr="00B46FC5">
        <w:rPr>
          <w:rFonts w:cs="Arial"/>
          <w:b/>
          <w:noProof/>
        </w:rPr>
        <w:tab/>
      </w:r>
      <w:r w:rsidR="002B2DC7" w:rsidRPr="00B46FC5">
        <w:rPr>
          <w:rFonts w:cs="Arial"/>
          <w:b/>
          <w:noProof/>
        </w:rPr>
        <w:t xml:space="preserve">   </w:t>
      </w:r>
      <w:r w:rsidRPr="00B46FC5">
        <w:rPr>
          <w:rFonts w:cs="Arial"/>
          <w:b/>
          <w:noProof/>
        </w:rPr>
        <w:t>H/C/2021-2022/017</w:t>
      </w:r>
    </w:p>
    <w:p w14:paraId="61965E7C" w14:textId="77777777" w:rsidR="00956FC5" w:rsidRPr="00B46FC5" w:rsidRDefault="00956FC5" w:rsidP="00956FC5">
      <w:pPr>
        <w:pStyle w:val="Header"/>
        <w:rPr>
          <w:rFonts w:cs="Arial"/>
          <w:b/>
        </w:rPr>
      </w:pPr>
    </w:p>
    <w:p w14:paraId="60B3B8DA" w14:textId="77777777" w:rsidR="00956FC5" w:rsidRPr="00B46FC5" w:rsidRDefault="00956FC5" w:rsidP="001B7AC5">
      <w:pPr>
        <w:numPr>
          <w:ilvl w:val="0"/>
          <w:numId w:val="24"/>
        </w:numPr>
        <w:ind w:left="567" w:hanging="567"/>
        <w:contextualSpacing/>
        <w:rPr>
          <w:rFonts w:cs="Arial"/>
        </w:rPr>
      </w:pPr>
      <w:r w:rsidRPr="00B46FC5">
        <w:rPr>
          <w:rFonts w:cs="Arial"/>
        </w:rPr>
        <w:t>Development shall occur in accordance with the Terms and Conditions of the Development Permit.</w:t>
      </w:r>
    </w:p>
    <w:p w14:paraId="69C75C0F" w14:textId="77777777" w:rsidR="00956FC5" w:rsidRPr="00B46FC5" w:rsidRDefault="00956FC5" w:rsidP="001B7AC5">
      <w:pPr>
        <w:ind w:left="567" w:hanging="567"/>
        <w:rPr>
          <w:rFonts w:cs="Arial"/>
        </w:rPr>
      </w:pPr>
    </w:p>
    <w:p w14:paraId="202395A0" w14:textId="77777777" w:rsidR="00956FC5" w:rsidRPr="00B46FC5" w:rsidRDefault="00956FC5" w:rsidP="001B7AC5">
      <w:pPr>
        <w:numPr>
          <w:ilvl w:val="0"/>
          <w:numId w:val="24"/>
        </w:numPr>
        <w:ind w:left="567" w:hanging="567"/>
        <w:contextualSpacing/>
        <w:rPr>
          <w:rFonts w:cs="Arial"/>
        </w:rPr>
      </w:pPr>
      <w:r w:rsidRPr="00B46FC5">
        <w:rPr>
          <w:rFonts w:cs="Arial"/>
        </w:rPr>
        <w:t xml:space="preserve">The Development Permit shall </w:t>
      </w:r>
      <w:r w:rsidRPr="00B46FC5">
        <w:rPr>
          <w:rFonts w:cs="Arial"/>
          <w:u w:val="single"/>
        </w:rPr>
        <w:t>expire</w:t>
      </w:r>
      <w:r w:rsidRPr="00B46FC5">
        <w:rPr>
          <w:rFonts w:cs="Arial"/>
        </w:rPr>
        <w:t xml:space="preserve"> three (3) years from the date it has been issued or once the development has been completed in accordance with the Development Permit.  </w:t>
      </w:r>
    </w:p>
    <w:p w14:paraId="102FDD5D" w14:textId="77777777" w:rsidR="00956FC5" w:rsidRPr="00B46FC5" w:rsidRDefault="00956FC5" w:rsidP="001B7AC5">
      <w:pPr>
        <w:ind w:left="567" w:hanging="567"/>
        <w:rPr>
          <w:rFonts w:cs="Arial"/>
        </w:rPr>
      </w:pPr>
    </w:p>
    <w:p w14:paraId="174C0225" w14:textId="77777777" w:rsidR="00956FC5" w:rsidRPr="00B46FC5" w:rsidRDefault="00956FC5" w:rsidP="001B7AC5">
      <w:pPr>
        <w:numPr>
          <w:ilvl w:val="0"/>
          <w:numId w:val="24"/>
        </w:numPr>
        <w:ind w:left="567" w:hanging="567"/>
        <w:rPr>
          <w:rFonts w:cs="Arial"/>
        </w:rPr>
      </w:pPr>
      <w:r w:rsidRPr="00B46FC5">
        <w:rPr>
          <w:rFonts w:cs="Arial"/>
        </w:rPr>
        <w:t>No site alteration of the existing contours of the property including the placement or stockpiling of fill (i.e. excess or imported soil) on the property is permitted with the exception of that identified within the development envelope in accordance with the Final Site Plan.</w:t>
      </w:r>
    </w:p>
    <w:p w14:paraId="59FAF23F" w14:textId="77777777" w:rsidR="00956FC5" w:rsidRPr="00B46FC5" w:rsidRDefault="00956FC5" w:rsidP="001B7AC5">
      <w:pPr>
        <w:ind w:left="567" w:hanging="567"/>
        <w:rPr>
          <w:rFonts w:cs="Arial"/>
        </w:rPr>
      </w:pPr>
    </w:p>
    <w:p w14:paraId="0B2C4C8E" w14:textId="77777777" w:rsidR="00956FC5" w:rsidRPr="00B46FC5" w:rsidRDefault="00956FC5" w:rsidP="001B7AC5">
      <w:pPr>
        <w:numPr>
          <w:ilvl w:val="0"/>
          <w:numId w:val="24"/>
        </w:numPr>
        <w:ind w:left="567" w:hanging="567"/>
        <w:rPr>
          <w:rFonts w:cs="Arial"/>
        </w:rPr>
      </w:pPr>
      <w:r w:rsidRPr="00B46FC5">
        <w:rPr>
          <w:rFonts w:cs="Arial"/>
        </w:rPr>
        <w:t>No vegetation shall be cut or removed from the development envelope except for that identified within the development envelope in accordance with the Final Site Plan.</w:t>
      </w:r>
    </w:p>
    <w:p w14:paraId="3D81AC1E" w14:textId="77777777" w:rsidR="00956FC5" w:rsidRPr="00B46FC5" w:rsidRDefault="00956FC5" w:rsidP="001B7AC5">
      <w:pPr>
        <w:ind w:left="567" w:hanging="567"/>
        <w:rPr>
          <w:rFonts w:cs="Arial"/>
        </w:rPr>
      </w:pPr>
    </w:p>
    <w:p w14:paraId="32B4CE25" w14:textId="77777777" w:rsidR="00956FC5" w:rsidRPr="00B46FC5" w:rsidRDefault="00956FC5" w:rsidP="001B7AC5">
      <w:pPr>
        <w:numPr>
          <w:ilvl w:val="0"/>
          <w:numId w:val="24"/>
        </w:numPr>
        <w:ind w:left="567" w:hanging="567"/>
        <w:rPr>
          <w:rFonts w:cs="Arial"/>
        </w:rPr>
      </w:pPr>
      <w:r w:rsidRPr="00B46FC5">
        <w:rPr>
          <w:rFonts w:cs="Arial"/>
        </w:rPr>
        <w:t xml:space="preserve">If development has commenced under this Development Permit, any/all disturbed areas of land or soil shall be re-vegetated and stabilized to the satisfaction of the Niagara Escarpment Commission on or before the date of expiry of the Development Permit. </w:t>
      </w:r>
      <w:bookmarkStart w:id="6" w:name="_Hlk25925420"/>
    </w:p>
    <w:bookmarkEnd w:id="6"/>
    <w:p w14:paraId="5D5533B6" w14:textId="77777777" w:rsidR="00956FC5" w:rsidRPr="00B46FC5" w:rsidRDefault="00956FC5" w:rsidP="001B7AC5">
      <w:pPr>
        <w:ind w:left="567" w:hanging="567"/>
        <w:rPr>
          <w:rFonts w:cs="Arial"/>
          <w:b/>
        </w:rPr>
      </w:pPr>
    </w:p>
    <w:p w14:paraId="28ADB7E4" w14:textId="77777777" w:rsidR="00956FC5" w:rsidRPr="00B46FC5" w:rsidRDefault="00956FC5" w:rsidP="001B7AC5">
      <w:pPr>
        <w:numPr>
          <w:ilvl w:val="0"/>
          <w:numId w:val="24"/>
        </w:numPr>
        <w:ind w:left="567" w:hanging="567"/>
        <w:rPr>
          <w:rFonts w:cs="Arial"/>
        </w:rPr>
      </w:pPr>
      <w:r w:rsidRPr="00B46FC5">
        <w:rPr>
          <w:rFonts w:cs="Arial"/>
          <w:b/>
        </w:rPr>
        <w:t>Prior to the issuance of a Development Permit by the Niagara Escarpment Commission</w:t>
      </w:r>
      <w:r w:rsidRPr="00B46FC5">
        <w:rPr>
          <w:rFonts w:cs="Arial"/>
        </w:rPr>
        <w:t xml:space="preserve">, an accurate and detailed </w:t>
      </w:r>
      <w:r w:rsidRPr="00B46FC5">
        <w:rPr>
          <w:rFonts w:cs="Arial"/>
          <w:b/>
        </w:rPr>
        <w:t>Final Site Plan</w:t>
      </w:r>
      <w:r w:rsidRPr="00B46FC5">
        <w:rPr>
          <w:rFonts w:cs="Arial"/>
        </w:rPr>
        <w:t xml:space="preserve"> shall be submitted for Niagara Escarpment Commission approval.  The following stipulation shall be included directly on the Plan:</w:t>
      </w:r>
    </w:p>
    <w:p w14:paraId="2B747973" w14:textId="77777777" w:rsidR="00956FC5" w:rsidRPr="00B46FC5" w:rsidRDefault="00956FC5" w:rsidP="001B7AC5">
      <w:pPr>
        <w:tabs>
          <w:tab w:val="center" w:pos="4680"/>
          <w:tab w:val="right" w:pos="9360"/>
        </w:tabs>
        <w:ind w:left="567" w:hanging="567"/>
        <w:rPr>
          <w:rFonts w:cs="Arial"/>
        </w:rPr>
      </w:pPr>
    </w:p>
    <w:p w14:paraId="2E63FF87" w14:textId="77777777" w:rsidR="00956FC5" w:rsidRPr="00B46FC5" w:rsidRDefault="00956FC5" w:rsidP="001B7AC5">
      <w:pPr>
        <w:numPr>
          <w:ilvl w:val="0"/>
          <w:numId w:val="25"/>
        </w:numPr>
        <w:tabs>
          <w:tab w:val="center" w:pos="1560"/>
          <w:tab w:val="right" w:pos="9360"/>
        </w:tabs>
        <w:ind w:left="851" w:hanging="284"/>
        <w:contextualSpacing/>
        <w:rPr>
          <w:rFonts w:cs="Arial"/>
        </w:rPr>
      </w:pPr>
      <w:r w:rsidRPr="00B46FC5">
        <w:rPr>
          <w:rFonts w:cs="Arial"/>
        </w:rPr>
        <w:t>All drawings submitted must be drawn to scale (bar scale shown), reference the application number and address of the proposal, be dated (revisions as well), and include the name of the relevant individual or consultant who prepared the drawing;</w:t>
      </w:r>
    </w:p>
    <w:p w14:paraId="4D4EB436" w14:textId="77777777" w:rsidR="00956FC5" w:rsidRPr="00B46FC5" w:rsidRDefault="00956FC5" w:rsidP="001B7AC5">
      <w:pPr>
        <w:numPr>
          <w:ilvl w:val="0"/>
          <w:numId w:val="25"/>
        </w:numPr>
        <w:tabs>
          <w:tab w:val="center" w:pos="1560"/>
          <w:tab w:val="right" w:pos="9360"/>
        </w:tabs>
        <w:ind w:left="851" w:hanging="284"/>
        <w:contextualSpacing/>
        <w:rPr>
          <w:rFonts w:cs="Arial"/>
        </w:rPr>
      </w:pPr>
      <w:r w:rsidRPr="00B46FC5">
        <w:rPr>
          <w:rFonts w:cs="Arial"/>
        </w:rPr>
        <w:t xml:space="preserve">Outline of the approved development envelope / extent of all disturbed </w:t>
      </w:r>
      <w:proofErr w:type="gramStart"/>
      <w:r w:rsidRPr="00B46FC5">
        <w:rPr>
          <w:rFonts w:cs="Arial"/>
        </w:rPr>
        <w:t>areas;</w:t>
      </w:r>
      <w:proofErr w:type="gramEnd"/>
    </w:p>
    <w:p w14:paraId="5F64511C" w14:textId="77777777" w:rsidR="00956FC5" w:rsidRPr="00B46FC5" w:rsidRDefault="00956FC5" w:rsidP="001B7AC5">
      <w:pPr>
        <w:numPr>
          <w:ilvl w:val="0"/>
          <w:numId w:val="25"/>
        </w:numPr>
        <w:tabs>
          <w:tab w:val="center" w:pos="1560"/>
          <w:tab w:val="right" w:pos="9360"/>
        </w:tabs>
        <w:ind w:left="851" w:hanging="284"/>
        <w:contextualSpacing/>
        <w:rPr>
          <w:rFonts w:cs="Arial"/>
        </w:rPr>
      </w:pPr>
      <w:r w:rsidRPr="00B46FC5">
        <w:rPr>
          <w:rFonts w:cs="Arial"/>
        </w:rPr>
        <w:t xml:space="preserve">OFDU scale (parking areas) must reflect no greater than 2% of the total lot </w:t>
      </w:r>
      <w:proofErr w:type="gramStart"/>
      <w:r w:rsidRPr="00B46FC5">
        <w:rPr>
          <w:rFonts w:cs="Arial"/>
        </w:rPr>
        <w:t>area;</w:t>
      </w:r>
      <w:proofErr w:type="gramEnd"/>
    </w:p>
    <w:p w14:paraId="268882AE" w14:textId="77777777" w:rsidR="00956FC5" w:rsidRPr="00B46FC5" w:rsidRDefault="00956FC5" w:rsidP="001B7AC5">
      <w:pPr>
        <w:numPr>
          <w:ilvl w:val="0"/>
          <w:numId w:val="25"/>
        </w:numPr>
        <w:tabs>
          <w:tab w:val="center" w:pos="1560"/>
          <w:tab w:val="right" w:pos="9360"/>
        </w:tabs>
        <w:ind w:left="851" w:hanging="284"/>
        <w:contextualSpacing/>
        <w:rPr>
          <w:rFonts w:cs="Arial"/>
        </w:rPr>
      </w:pPr>
      <w:r w:rsidRPr="00B46FC5">
        <w:rPr>
          <w:rFonts w:cs="Arial"/>
        </w:rPr>
        <w:t xml:space="preserve">Location of all existing and proposed structures, parking lot, driveway, etc. showing setbacks from the property lines, any watercourses or water features, top / bottom of slope, wooded areas, </w:t>
      </w:r>
      <w:proofErr w:type="gramStart"/>
      <w:r w:rsidRPr="00B46FC5">
        <w:rPr>
          <w:rFonts w:cs="Arial"/>
        </w:rPr>
        <w:t>etc.;</w:t>
      </w:r>
      <w:proofErr w:type="gramEnd"/>
    </w:p>
    <w:p w14:paraId="5E0A0914" w14:textId="77777777" w:rsidR="00956FC5" w:rsidRPr="00B46FC5" w:rsidRDefault="00956FC5" w:rsidP="001B7AC5">
      <w:pPr>
        <w:numPr>
          <w:ilvl w:val="0"/>
          <w:numId w:val="25"/>
        </w:numPr>
        <w:tabs>
          <w:tab w:val="center" w:pos="1560"/>
          <w:tab w:val="right" w:pos="9360"/>
        </w:tabs>
        <w:ind w:left="851" w:hanging="284"/>
        <w:contextualSpacing/>
        <w:rPr>
          <w:rFonts w:cs="Arial"/>
        </w:rPr>
      </w:pPr>
      <w:r w:rsidRPr="00B46FC5">
        <w:rPr>
          <w:rFonts w:cs="Arial"/>
        </w:rPr>
        <w:lastRenderedPageBreak/>
        <w:t xml:space="preserve">Development shall proceed in accordance with the details of the approved Final Site Plan. </w:t>
      </w:r>
    </w:p>
    <w:p w14:paraId="420B2320" w14:textId="77777777" w:rsidR="00956FC5" w:rsidRPr="00B46FC5" w:rsidRDefault="00956FC5" w:rsidP="00956FC5">
      <w:pPr>
        <w:tabs>
          <w:tab w:val="center" w:pos="4680"/>
          <w:tab w:val="right" w:pos="9360"/>
        </w:tabs>
        <w:rPr>
          <w:rFonts w:cs="Arial"/>
        </w:rPr>
      </w:pPr>
    </w:p>
    <w:p w14:paraId="404F5AD1" w14:textId="77777777" w:rsidR="00956FC5" w:rsidRPr="00B46FC5" w:rsidRDefault="00956FC5" w:rsidP="001B7AC5">
      <w:pPr>
        <w:pStyle w:val="ListParagraph"/>
        <w:numPr>
          <w:ilvl w:val="0"/>
          <w:numId w:val="24"/>
        </w:numPr>
        <w:tabs>
          <w:tab w:val="center" w:pos="4680"/>
          <w:tab w:val="right" w:pos="9360"/>
        </w:tabs>
        <w:ind w:left="567" w:hanging="567"/>
        <w:rPr>
          <w:rFonts w:cs="Arial"/>
        </w:rPr>
      </w:pPr>
      <w:r w:rsidRPr="00B46FC5">
        <w:rPr>
          <w:rFonts w:cs="Arial"/>
        </w:rPr>
        <w:t xml:space="preserve">Condition </w:t>
      </w:r>
      <w:r w:rsidRPr="00B46FC5">
        <w:rPr>
          <w:rFonts w:cs="Arial"/>
          <w:b/>
          <w:bCs/>
        </w:rPr>
        <w:t xml:space="preserve">6 </w:t>
      </w:r>
      <w:r w:rsidRPr="00B46FC5">
        <w:rPr>
          <w:rFonts w:cs="Arial"/>
        </w:rPr>
        <w:t xml:space="preserve">must be fulfilled within </w:t>
      </w:r>
      <w:r w:rsidRPr="00B46FC5">
        <w:rPr>
          <w:rFonts w:cs="Arial"/>
          <w:u w:val="single"/>
        </w:rPr>
        <w:t>18 months</w:t>
      </w:r>
      <w:r w:rsidRPr="00B46FC5">
        <w:rPr>
          <w:rFonts w:cs="Arial"/>
          <w:b/>
        </w:rPr>
        <w:t xml:space="preserve"> </w:t>
      </w:r>
      <w:r w:rsidRPr="00B46FC5">
        <w:rPr>
          <w:rFonts w:cs="Arial"/>
        </w:rPr>
        <w:t>from the date of confirmation of the Commission’s decision or this conditional approval shall lapse, and a Development Permit will not be issued.</w:t>
      </w:r>
    </w:p>
    <w:p w14:paraId="7F365ED8" w14:textId="74FA17B5" w:rsidR="00BA43C6" w:rsidRPr="00B46FC5" w:rsidRDefault="00BA43C6" w:rsidP="00E47311">
      <w:pPr>
        <w:rPr>
          <w:rFonts w:cs="Arial"/>
          <w:i/>
          <w:iCs/>
        </w:rPr>
      </w:pPr>
    </w:p>
    <w:p w14:paraId="2EA37A45" w14:textId="77777777" w:rsidR="00416054" w:rsidRPr="00B46FC5" w:rsidRDefault="00416054" w:rsidP="00416054">
      <w:pPr>
        <w:rPr>
          <w:rFonts w:cs="Arial"/>
        </w:rPr>
      </w:pPr>
      <w:r w:rsidRPr="00B46FC5">
        <w:rPr>
          <w:rFonts w:cs="Arial"/>
          <w:b/>
        </w:rPr>
        <w:t xml:space="preserve">Advisory Notes:  </w:t>
      </w:r>
    </w:p>
    <w:p w14:paraId="50966E86" w14:textId="77777777" w:rsidR="00416054" w:rsidRPr="00B46FC5" w:rsidRDefault="00416054" w:rsidP="001B7AC5">
      <w:pPr>
        <w:numPr>
          <w:ilvl w:val="0"/>
          <w:numId w:val="26"/>
        </w:numPr>
        <w:ind w:left="567" w:hanging="567"/>
        <w:contextualSpacing/>
        <w:rPr>
          <w:rFonts w:cs="Arial"/>
        </w:rPr>
      </w:pPr>
      <w:r w:rsidRPr="00B46FC5">
        <w:rPr>
          <w:rFonts w:cs="Arial"/>
        </w:rPr>
        <w:t xml:space="preserve">A Development Permit does not relieve the landowner/permit holder from the requirements of any other required approval, licence or certificate under any statute (e.g., Ontario Building Code, Planning Act, Aggregate Resources Act, </w:t>
      </w:r>
      <w:r w:rsidRPr="00B46FC5">
        <w:rPr>
          <w:rFonts w:cs="Arial"/>
          <w:i/>
        </w:rPr>
        <w:t xml:space="preserve">Conservation Authorities Act, Endangered Species Act </w:t>
      </w:r>
      <w:r w:rsidRPr="00B46FC5">
        <w:rPr>
          <w:rFonts w:cs="Arial"/>
        </w:rPr>
        <w:t xml:space="preserve">[specify which regulation – e.g., S. 23.2 of O. Reg. 242/08], etc.).  The Niagara Escarpment Commission Development Permit is required prior to the issuance of any other applicable approval, </w:t>
      </w:r>
      <w:proofErr w:type="gramStart"/>
      <w:r w:rsidRPr="00B46FC5">
        <w:rPr>
          <w:rFonts w:cs="Arial"/>
        </w:rPr>
        <w:t>licence</w:t>
      </w:r>
      <w:proofErr w:type="gramEnd"/>
      <w:r w:rsidRPr="00B46FC5">
        <w:rPr>
          <w:rFonts w:cs="Arial"/>
        </w:rPr>
        <w:t xml:space="preserve"> or certificate.</w:t>
      </w:r>
    </w:p>
    <w:p w14:paraId="361AF321" w14:textId="15A63B6B" w:rsidR="00416054" w:rsidRPr="00B46FC5" w:rsidRDefault="00416054" w:rsidP="001B7AC5">
      <w:pPr>
        <w:pStyle w:val="ListParagraph"/>
        <w:numPr>
          <w:ilvl w:val="0"/>
          <w:numId w:val="26"/>
        </w:numPr>
        <w:ind w:left="567" w:hanging="567"/>
        <w:contextualSpacing/>
        <w:rPr>
          <w:rFonts w:cs="Arial"/>
          <w:bCs/>
        </w:rPr>
      </w:pPr>
      <w:r w:rsidRPr="00B46FC5">
        <w:rPr>
          <w:rFonts w:cs="Arial"/>
          <w:lang w:val="en-US"/>
        </w:rPr>
        <w:t>This Development Permit does not include approval for implementation of private services (i.e.</w:t>
      </w:r>
      <w:r w:rsidR="006C1E4C" w:rsidRPr="00B46FC5">
        <w:rPr>
          <w:rFonts w:cs="Arial"/>
          <w:lang w:val="en-US"/>
        </w:rPr>
        <w:t>,</w:t>
      </w:r>
      <w:r w:rsidRPr="00B46FC5">
        <w:rPr>
          <w:rFonts w:cs="Arial"/>
          <w:lang w:val="en-US"/>
        </w:rPr>
        <w:t xml:space="preserve"> washrooms).  Should such facilities be necessary, a separate Development Permit may be required.  </w:t>
      </w:r>
      <w:r w:rsidRPr="00B46FC5">
        <w:rPr>
          <w:rFonts w:cs="Arial"/>
          <w:bCs/>
        </w:rPr>
        <w:tab/>
      </w:r>
    </w:p>
    <w:p w14:paraId="6F059B9E" w14:textId="77777777" w:rsidR="00CA60F0" w:rsidRPr="00B46FC5" w:rsidRDefault="00CA60F0" w:rsidP="00E47311">
      <w:pPr>
        <w:rPr>
          <w:b/>
          <w:bCs/>
          <w:u w:val="single"/>
        </w:rPr>
      </w:pPr>
    </w:p>
    <w:p w14:paraId="2D270C20" w14:textId="1864D329" w:rsidR="00E47311" w:rsidRPr="00B46FC5" w:rsidRDefault="00E47311" w:rsidP="00E47311">
      <w:pPr>
        <w:rPr>
          <w:rFonts w:ascii="Calibri" w:hAnsi="Calibri"/>
          <w:b/>
          <w:bCs/>
          <w:sz w:val="22"/>
          <w:szCs w:val="22"/>
          <w:u w:val="single"/>
          <w:lang w:val="en-US" w:eastAsia="en-US"/>
        </w:rPr>
      </w:pPr>
      <w:r w:rsidRPr="00B46FC5">
        <w:rPr>
          <w:b/>
          <w:bCs/>
          <w:u w:val="single"/>
        </w:rPr>
        <w:t xml:space="preserve">For the Motion: </w:t>
      </w:r>
      <w:r w:rsidR="00262F60" w:rsidRPr="00B46FC5">
        <w:rPr>
          <w:b/>
          <w:bCs/>
          <w:u w:val="single"/>
        </w:rPr>
        <w:t>1</w:t>
      </w:r>
      <w:r w:rsidR="00D22383" w:rsidRPr="00B46FC5">
        <w:rPr>
          <w:b/>
          <w:bCs/>
          <w:u w:val="single"/>
        </w:rPr>
        <w:t>1</w:t>
      </w:r>
      <w:r w:rsidRPr="00B46FC5">
        <w:rPr>
          <w:b/>
          <w:bCs/>
          <w:u w:val="single"/>
        </w:rPr>
        <w:t xml:space="preserve"> votes</w:t>
      </w:r>
    </w:p>
    <w:p w14:paraId="4E08FC38" w14:textId="5A7D5802" w:rsidR="00E47311" w:rsidRPr="00B46FC5" w:rsidRDefault="00E47311" w:rsidP="00E47311">
      <w:r w:rsidRPr="00B46FC5">
        <w:t xml:space="preserve">Burton, </w:t>
      </w:r>
      <w:r w:rsidR="00F3458B" w:rsidRPr="00B46FC5">
        <w:t xml:space="preserve">Clark, </w:t>
      </w:r>
      <w:r w:rsidRPr="00B46FC5">
        <w:t>Curley, Downey, Horner, Lucyshyn, Mackenzie, McKinlay, McQueen, Vida, Witteveen.</w:t>
      </w:r>
    </w:p>
    <w:p w14:paraId="49C0CCF4" w14:textId="77777777" w:rsidR="00E47311" w:rsidRPr="00B46FC5" w:rsidRDefault="00E47311" w:rsidP="00E47311"/>
    <w:p w14:paraId="048399F7" w14:textId="54922622" w:rsidR="00E47311" w:rsidRPr="00B46FC5" w:rsidRDefault="00E47311" w:rsidP="00E47311">
      <w:pPr>
        <w:rPr>
          <w:b/>
          <w:bCs/>
          <w:u w:val="single"/>
        </w:rPr>
      </w:pPr>
      <w:r w:rsidRPr="00B46FC5">
        <w:rPr>
          <w:b/>
          <w:bCs/>
          <w:u w:val="single"/>
        </w:rPr>
        <w:t xml:space="preserve">Against the Motion: </w:t>
      </w:r>
      <w:r w:rsidR="00262F60" w:rsidRPr="00B46FC5">
        <w:rPr>
          <w:b/>
          <w:bCs/>
          <w:u w:val="single"/>
        </w:rPr>
        <w:t>2</w:t>
      </w:r>
      <w:r w:rsidRPr="00B46FC5">
        <w:rPr>
          <w:b/>
          <w:bCs/>
          <w:u w:val="single"/>
        </w:rPr>
        <w:t xml:space="preserve"> vote</w:t>
      </w:r>
      <w:r w:rsidR="00505567" w:rsidRPr="00B46FC5">
        <w:rPr>
          <w:b/>
          <w:bCs/>
          <w:u w:val="single"/>
        </w:rPr>
        <w:t>s</w:t>
      </w:r>
    </w:p>
    <w:p w14:paraId="342FB9C9" w14:textId="29C2D8D5" w:rsidR="002837B6" w:rsidRPr="00B46FC5" w:rsidRDefault="00DA66C8" w:rsidP="00DA66C8">
      <w:r w:rsidRPr="00B46FC5">
        <w:t xml:space="preserve">Gibson, </w:t>
      </w:r>
      <w:r w:rsidR="002837B6" w:rsidRPr="00B46FC5">
        <w:t>Hutcheon.</w:t>
      </w:r>
    </w:p>
    <w:p w14:paraId="37AA7E05" w14:textId="25F72C10" w:rsidR="00E47311" w:rsidRPr="00B46FC5" w:rsidRDefault="00E47311" w:rsidP="00D22383">
      <w:pPr>
        <w:jc w:val="right"/>
        <w:rPr>
          <w:b/>
          <w:bCs/>
          <w:i/>
          <w:iCs/>
        </w:rPr>
      </w:pPr>
      <w:r w:rsidRPr="00B46FC5">
        <w:rPr>
          <w:b/>
          <w:bCs/>
          <w:i/>
          <w:iCs/>
        </w:rPr>
        <w:t>Motion Carried</w:t>
      </w:r>
    </w:p>
    <w:p w14:paraId="22B168B9" w14:textId="22425E6C" w:rsidR="00E47311" w:rsidRPr="00B46FC5" w:rsidRDefault="00E47311" w:rsidP="00E47311">
      <w:pPr>
        <w:contextualSpacing/>
        <w:rPr>
          <w:rFonts w:cs="Arial"/>
        </w:rPr>
      </w:pPr>
    </w:p>
    <w:p w14:paraId="672D24E2" w14:textId="74E4C4E5" w:rsidR="00262F60" w:rsidRPr="00B46FC5" w:rsidRDefault="00262F60" w:rsidP="00E47311">
      <w:pPr>
        <w:contextualSpacing/>
        <w:rPr>
          <w:rFonts w:cs="Arial"/>
        </w:rPr>
      </w:pPr>
      <w:r w:rsidRPr="001B7AC5">
        <w:rPr>
          <w:rFonts w:cs="Arial"/>
          <w:u w:val="single"/>
        </w:rPr>
        <w:t>Note</w:t>
      </w:r>
      <w:r w:rsidRPr="00B46FC5">
        <w:rPr>
          <w:rFonts w:cs="Arial"/>
        </w:rPr>
        <w:t>: Commissioner Krantz declared a conflict and did not vote or participate in the discussion.</w:t>
      </w:r>
    </w:p>
    <w:p w14:paraId="036A1663" w14:textId="77777777" w:rsidR="00262F60" w:rsidRPr="00B46FC5" w:rsidRDefault="00262F60" w:rsidP="00E47311">
      <w:pPr>
        <w:contextualSpacing/>
        <w:rPr>
          <w:rFonts w:cs="Arial"/>
        </w:rPr>
      </w:pPr>
    </w:p>
    <w:p w14:paraId="55944A11" w14:textId="77777777" w:rsidR="00E47311" w:rsidRPr="00B46FC5" w:rsidRDefault="00E47311" w:rsidP="00E47311">
      <w:pPr>
        <w:rPr>
          <w:b/>
          <w:bCs/>
        </w:rPr>
      </w:pPr>
      <w:r w:rsidRPr="00B46FC5">
        <w:rPr>
          <w:b/>
          <w:bCs/>
        </w:rPr>
        <w:t>DISCUSSION:</w:t>
      </w:r>
    </w:p>
    <w:p w14:paraId="0E2069AE" w14:textId="25423790" w:rsidR="003A3A02" w:rsidRPr="00B46FC5" w:rsidRDefault="000F153A" w:rsidP="008A07E7">
      <w:pPr>
        <w:pStyle w:val="BodyText"/>
        <w:jc w:val="both"/>
        <w:rPr>
          <w:rFonts w:cs="Arial"/>
          <w:sz w:val="23"/>
          <w:szCs w:val="23"/>
        </w:rPr>
      </w:pPr>
      <w:r w:rsidRPr="00B46FC5">
        <w:rPr>
          <w:rFonts w:cs="Arial"/>
          <w:sz w:val="23"/>
          <w:szCs w:val="23"/>
        </w:rPr>
        <w:t xml:space="preserve">A Commissioner noted that the land continues to be farmed successfully, that the Region of Halton </w:t>
      </w:r>
      <w:r w:rsidR="006771EE" w:rsidRPr="00B46FC5">
        <w:rPr>
          <w:rFonts w:cs="Arial"/>
          <w:sz w:val="23"/>
          <w:szCs w:val="23"/>
        </w:rPr>
        <w:t>is supportive of the application</w:t>
      </w:r>
      <w:r w:rsidR="003A3A02" w:rsidRPr="00B46FC5">
        <w:rPr>
          <w:rFonts w:cs="Arial"/>
          <w:sz w:val="23"/>
          <w:szCs w:val="23"/>
        </w:rPr>
        <w:t xml:space="preserve"> due to the Region’s consideration of reclassifying the lands to prime agricultural </w:t>
      </w:r>
      <w:r w:rsidR="00D72510" w:rsidRPr="00B46FC5">
        <w:rPr>
          <w:rFonts w:cs="Arial"/>
          <w:sz w:val="23"/>
          <w:szCs w:val="23"/>
        </w:rPr>
        <w:t>area</w:t>
      </w:r>
      <w:r w:rsidR="006771EE" w:rsidRPr="00B46FC5">
        <w:rPr>
          <w:rFonts w:cs="Arial"/>
          <w:sz w:val="23"/>
          <w:szCs w:val="23"/>
        </w:rPr>
        <w:t>.</w:t>
      </w:r>
    </w:p>
    <w:p w14:paraId="167E8644" w14:textId="77777777" w:rsidR="003A3A02" w:rsidRPr="00B46FC5" w:rsidRDefault="003A3A02" w:rsidP="008A07E7">
      <w:pPr>
        <w:pStyle w:val="BodyText"/>
        <w:jc w:val="both"/>
        <w:rPr>
          <w:rFonts w:cs="Arial"/>
          <w:sz w:val="23"/>
          <w:szCs w:val="23"/>
        </w:rPr>
      </w:pPr>
    </w:p>
    <w:p w14:paraId="159B80C5" w14:textId="012BF342" w:rsidR="00230ACD" w:rsidRPr="001B7AC5" w:rsidRDefault="003A3A02" w:rsidP="008A07E7">
      <w:pPr>
        <w:pStyle w:val="BodyText"/>
        <w:jc w:val="both"/>
        <w:rPr>
          <w:rFonts w:cs="Arial"/>
          <w:b/>
          <w:bCs/>
        </w:rPr>
      </w:pPr>
      <w:r w:rsidRPr="001B7AC5">
        <w:rPr>
          <w:rFonts w:cs="Arial"/>
          <w:b/>
          <w:bCs/>
        </w:rPr>
        <w:t xml:space="preserve">Break: </w:t>
      </w:r>
      <w:r w:rsidR="007D4C70" w:rsidRPr="001B7AC5">
        <w:rPr>
          <w:rFonts w:cs="Arial"/>
          <w:b/>
          <w:bCs/>
        </w:rPr>
        <w:t>11:45 am to 12:00 p.m.</w:t>
      </w:r>
      <w:r w:rsidR="006771EE" w:rsidRPr="001B7AC5">
        <w:rPr>
          <w:rFonts w:cs="Arial"/>
          <w:b/>
          <w:bCs/>
        </w:rPr>
        <w:t xml:space="preserve">  </w:t>
      </w:r>
    </w:p>
    <w:p w14:paraId="41A05DF0" w14:textId="65618FEF" w:rsidR="002B2DC7" w:rsidRPr="001B7AC5" w:rsidRDefault="002B2DC7" w:rsidP="00A04C5D">
      <w:pPr>
        <w:pStyle w:val="Heading2"/>
        <w:rPr>
          <w:b w:val="0"/>
          <w:bCs/>
          <w:sz w:val="24"/>
          <w:szCs w:val="24"/>
        </w:rPr>
      </w:pPr>
    </w:p>
    <w:p w14:paraId="0C9B96B5" w14:textId="6ACFD161" w:rsidR="00FD589B" w:rsidRPr="00B46FC5" w:rsidRDefault="00FD589B" w:rsidP="00A04C5D">
      <w:pPr>
        <w:pStyle w:val="Heading2"/>
        <w:rPr>
          <w:u w:val="single"/>
        </w:rPr>
      </w:pPr>
      <w:r w:rsidRPr="00B46FC5">
        <w:rPr>
          <w:u w:val="single"/>
        </w:rPr>
        <w:t>A</w:t>
      </w:r>
      <w:r w:rsidR="00554348" w:rsidRPr="00B46FC5">
        <w:rPr>
          <w:u w:val="single"/>
        </w:rPr>
        <w:t>3</w:t>
      </w:r>
    </w:p>
    <w:p w14:paraId="010CE28D" w14:textId="32F60188" w:rsidR="00554348" w:rsidRPr="00B46FC5" w:rsidRDefault="00554348" w:rsidP="00554348">
      <w:pPr>
        <w:pStyle w:val="Heading2"/>
        <w:rPr>
          <w:noProof/>
          <w:sz w:val="24"/>
          <w:szCs w:val="24"/>
        </w:rPr>
      </w:pPr>
      <w:r w:rsidRPr="00B46FC5">
        <w:rPr>
          <w:sz w:val="24"/>
          <w:szCs w:val="24"/>
        </w:rPr>
        <w:t>INTERIM STAFF REPORT</w:t>
      </w:r>
      <w:r w:rsidR="006C443A" w:rsidRPr="00B46FC5">
        <w:rPr>
          <w:sz w:val="24"/>
          <w:szCs w:val="24"/>
        </w:rPr>
        <w:t xml:space="preserve"> </w:t>
      </w:r>
      <w:r w:rsidRPr="00B46FC5">
        <w:rPr>
          <w:noProof/>
          <w:sz w:val="24"/>
          <w:szCs w:val="24"/>
        </w:rPr>
        <w:t>PR/2017-2018/450 (Manors of Belfountain)</w:t>
      </w:r>
    </w:p>
    <w:p w14:paraId="665BE28F" w14:textId="77777777" w:rsidR="00554348" w:rsidRPr="00B46FC5" w:rsidRDefault="00554348" w:rsidP="00554348">
      <w:pPr>
        <w:rPr>
          <w:rFonts w:cs="Arial"/>
          <w:noProof/>
        </w:rPr>
      </w:pPr>
      <w:r w:rsidRPr="00B46FC5">
        <w:rPr>
          <w:rFonts w:cs="Arial"/>
          <w:noProof/>
        </w:rPr>
        <w:t xml:space="preserve">Part East and West Half Lot 9 , Concession 5 WHS, </w:t>
      </w:r>
    </w:p>
    <w:p w14:paraId="6E0F6FA6" w14:textId="5F0E09EE" w:rsidR="00554348" w:rsidRPr="00B46FC5" w:rsidRDefault="00554348" w:rsidP="00554348">
      <w:pPr>
        <w:rPr>
          <w:rFonts w:cs="Arial"/>
          <w:noProof/>
        </w:rPr>
      </w:pPr>
      <w:r w:rsidRPr="00B46FC5">
        <w:rPr>
          <w:rFonts w:cs="Arial"/>
          <w:noProof/>
        </w:rPr>
        <w:t xml:space="preserve">Minor Urban Centre of Belfountain </w:t>
      </w:r>
    </w:p>
    <w:p w14:paraId="613B2797" w14:textId="77777777" w:rsidR="00554348" w:rsidRPr="00B46FC5" w:rsidRDefault="00554348" w:rsidP="00554348">
      <w:pPr>
        <w:rPr>
          <w:rFonts w:cs="Arial"/>
          <w:noProof/>
        </w:rPr>
      </w:pPr>
      <w:r w:rsidRPr="00B46FC5">
        <w:rPr>
          <w:rFonts w:cs="Arial"/>
          <w:noProof/>
        </w:rPr>
        <w:t>Town of Caledon, Region of Peel</w:t>
      </w:r>
    </w:p>
    <w:p w14:paraId="7F000CF9" w14:textId="77777777" w:rsidR="00F8620B" w:rsidRPr="00B46FC5" w:rsidRDefault="001A0831" w:rsidP="00F8620B">
      <w:pPr>
        <w:rPr>
          <w:rFonts w:cstheme="minorHAnsi"/>
          <w:color w:val="002060"/>
        </w:rPr>
      </w:pPr>
      <w:r>
        <w:rPr>
          <w:rFonts w:cstheme="minorHAnsi"/>
          <w:color w:val="002060"/>
        </w:rPr>
        <w:pict w14:anchorId="3E55DCAF">
          <v:rect id="_x0000_i1028" style="width:468pt;height:1.5pt" o:hralign="center" o:hrstd="t" o:hrnoshade="t" o:hr="t" fillcolor="#31849b" stroked="f"/>
        </w:pict>
      </w:r>
    </w:p>
    <w:p w14:paraId="7DC8042E" w14:textId="224FEAA1" w:rsidR="00FD589B" w:rsidRPr="00B46FC5" w:rsidRDefault="00FD589B" w:rsidP="003B3C3A">
      <w:pPr>
        <w:rPr>
          <w:b/>
          <w:bCs/>
        </w:rPr>
      </w:pPr>
    </w:p>
    <w:p w14:paraId="69C9D0AF" w14:textId="77777777" w:rsidR="00F90FFE" w:rsidRPr="00B46FC5" w:rsidRDefault="00F90FFE" w:rsidP="00F90FFE">
      <w:pPr>
        <w:pStyle w:val="Heading3"/>
      </w:pPr>
      <w:r w:rsidRPr="00B46FC5">
        <w:t xml:space="preserve">PROPOSAL: </w:t>
      </w:r>
    </w:p>
    <w:p w14:paraId="7E57CB59" w14:textId="77777777" w:rsidR="00F90FFE" w:rsidRPr="00B46FC5" w:rsidRDefault="00F90FFE" w:rsidP="00F90FFE">
      <w:pPr>
        <w:rPr>
          <w:rFonts w:cs="Arial"/>
          <w:noProof/>
        </w:rPr>
      </w:pPr>
      <w:r w:rsidRPr="00B46FC5">
        <w:rPr>
          <w:rFonts w:cs="Arial"/>
        </w:rPr>
        <w:t xml:space="preserve">To develop a 75-lot residential plan of subdivision on private wells and septic systems; 3 stormwater management ponds, a future Town park and new municipal streets with </w:t>
      </w:r>
      <w:r w:rsidRPr="00B46FC5">
        <w:rPr>
          <w:rFonts w:cs="Arial"/>
        </w:rPr>
        <w:lastRenderedPageBreak/>
        <w:t xml:space="preserve">access to </w:t>
      </w:r>
      <w:proofErr w:type="spellStart"/>
      <w:r w:rsidRPr="00B46FC5">
        <w:rPr>
          <w:rFonts w:cs="Arial"/>
        </w:rPr>
        <w:t>Shaws</w:t>
      </w:r>
      <w:proofErr w:type="spellEnd"/>
      <w:r w:rsidRPr="00B46FC5">
        <w:rPr>
          <w:rFonts w:cs="Arial"/>
        </w:rPr>
        <w:t xml:space="preserve"> Creek Road, all within the Minor Urban Centre of </w:t>
      </w:r>
      <w:proofErr w:type="spellStart"/>
      <w:r w:rsidRPr="00B46FC5">
        <w:rPr>
          <w:rFonts w:cs="Arial"/>
        </w:rPr>
        <w:t>Belfountain</w:t>
      </w:r>
      <w:proofErr w:type="spellEnd"/>
      <w:r w:rsidRPr="00B46FC5">
        <w:rPr>
          <w:rFonts w:cs="Arial"/>
        </w:rPr>
        <w:t>. A portion of the subject lands is proposed to be conveyed to Credit Valley Conservation for a future park to be included in the Niagara Escarpment Parks and Open Space System.</w:t>
      </w:r>
    </w:p>
    <w:p w14:paraId="09210641" w14:textId="77777777" w:rsidR="00F90FFE" w:rsidRPr="00B46FC5" w:rsidRDefault="00F90FFE" w:rsidP="00F90FFE">
      <w:pPr>
        <w:rPr>
          <w:rFonts w:cs="Arial"/>
          <w:noProof/>
        </w:rPr>
      </w:pPr>
    </w:p>
    <w:p w14:paraId="40990DF2" w14:textId="77777777" w:rsidR="00083060" w:rsidRPr="00B46FC5" w:rsidRDefault="00083060" w:rsidP="00083060">
      <w:pPr>
        <w:pStyle w:val="Heading2"/>
      </w:pPr>
      <w:r w:rsidRPr="00B46FC5">
        <w:t>RECOMMENDATIONS:</w:t>
      </w:r>
    </w:p>
    <w:p w14:paraId="4AB8D2C8" w14:textId="77777777" w:rsidR="00083060" w:rsidRPr="00B46FC5" w:rsidRDefault="00083060" w:rsidP="001B7AC5">
      <w:pPr>
        <w:pStyle w:val="ListParagraph"/>
        <w:numPr>
          <w:ilvl w:val="0"/>
          <w:numId w:val="19"/>
        </w:numPr>
        <w:spacing w:after="200"/>
        <w:ind w:left="567" w:hanging="567"/>
        <w:contextualSpacing/>
        <w:rPr>
          <w:rFonts w:cstheme="minorHAnsi"/>
          <w:lang w:val="en-US"/>
        </w:rPr>
      </w:pPr>
      <w:r w:rsidRPr="00B46FC5">
        <w:rPr>
          <w:rFonts w:cstheme="minorHAnsi"/>
          <w:lang w:val="en-US"/>
        </w:rPr>
        <w:t>That the NEC confirm that it is of the opinion that consistency of the development with provincial policy cannot yet be determined as outstanding matters are identified in this report; and,</w:t>
      </w:r>
    </w:p>
    <w:p w14:paraId="2F7B22A4" w14:textId="77777777" w:rsidR="00083060" w:rsidRPr="00B46FC5" w:rsidRDefault="00083060" w:rsidP="001B7AC5">
      <w:pPr>
        <w:pStyle w:val="ListParagraph"/>
        <w:numPr>
          <w:ilvl w:val="0"/>
          <w:numId w:val="19"/>
        </w:numPr>
        <w:spacing w:after="200"/>
        <w:ind w:left="567" w:hanging="567"/>
        <w:contextualSpacing/>
        <w:rPr>
          <w:rFonts w:cstheme="minorHAnsi"/>
          <w:lang w:val="en-US"/>
        </w:rPr>
      </w:pPr>
      <w:r w:rsidRPr="00B46FC5">
        <w:rPr>
          <w:rFonts w:cstheme="minorHAnsi"/>
          <w:lang w:val="en-US"/>
        </w:rPr>
        <w:t>That the NEC direct staff to:</w:t>
      </w:r>
    </w:p>
    <w:p w14:paraId="21ECBB35" w14:textId="77777777" w:rsidR="00083060" w:rsidRPr="00B46FC5" w:rsidRDefault="00083060" w:rsidP="001B7AC5">
      <w:pPr>
        <w:pStyle w:val="ListParagraph"/>
        <w:numPr>
          <w:ilvl w:val="0"/>
          <w:numId w:val="18"/>
        </w:numPr>
        <w:spacing w:after="200"/>
        <w:ind w:left="851" w:hanging="284"/>
        <w:contextualSpacing/>
        <w:rPr>
          <w:rFonts w:cstheme="minorHAnsi"/>
          <w:lang w:val="en-US"/>
        </w:rPr>
      </w:pPr>
      <w:r w:rsidRPr="00B46FC5">
        <w:rPr>
          <w:rFonts w:cstheme="minorHAnsi"/>
          <w:lang w:val="en-US"/>
        </w:rPr>
        <w:t xml:space="preserve">continue working with the applicant to attempt to resolve outstanding policy and technical issues including the review of the final </w:t>
      </w:r>
      <w:proofErr w:type="gramStart"/>
      <w:r w:rsidRPr="00B46FC5">
        <w:rPr>
          <w:rFonts w:cstheme="minorHAnsi"/>
          <w:lang w:val="en-US"/>
        </w:rPr>
        <w:t>VIA;</w:t>
      </w:r>
      <w:proofErr w:type="gramEnd"/>
      <w:r w:rsidRPr="00B46FC5">
        <w:rPr>
          <w:rFonts w:cstheme="minorHAnsi"/>
          <w:lang w:val="en-US"/>
        </w:rPr>
        <w:t xml:space="preserve"> </w:t>
      </w:r>
    </w:p>
    <w:p w14:paraId="11D69AA0" w14:textId="77777777" w:rsidR="00083060" w:rsidRPr="00B46FC5" w:rsidRDefault="00083060" w:rsidP="001B7AC5">
      <w:pPr>
        <w:pStyle w:val="ListParagraph"/>
        <w:numPr>
          <w:ilvl w:val="0"/>
          <w:numId w:val="18"/>
        </w:numPr>
        <w:spacing w:after="200"/>
        <w:ind w:left="851" w:hanging="284"/>
        <w:contextualSpacing/>
        <w:rPr>
          <w:rFonts w:cstheme="minorHAnsi"/>
          <w:lang w:val="en-US"/>
        </w:rPr>
      </w:pPr>
      <w:r w:rsidRPr="00B46FC5">
        <w:rPr>
          <w:rFonts w:cstheme="minorHAnsi"/>
          <w:lang w:val="en-US"/>
        </w:rPr>
        <w:t>request that the applicant undertake to provide NEC staff the studies and reports requested in order to properly assess the application before returning to the NEC with a final recommendation on the Development Permit application, for the first phase of the subdivision only;</w:t>
      </w:r>
    </w:p>
    <w:p w14:paraId="70F6B2B4" w14:textId="785A51EC" w:rsidR="00083060" w:rsidRPr="00B46FC5" w:rsidRDefault="00083060" w:rsidP="001B7AC5">
      <w:pPr>
        <w:pStyle w:val="ListParagraph"/>
        <w:numPr>
          <w:ilvl w:val="0"/>
          <w:numId w:val="19"/>
        </w:numPr>
        <w:spacing w:after="200"/>
        <w:ind w:left="567" w:hanging="567"/>
        <w:contextualSpacing/>
        <w:rPr>
          <w:rFonts w:cstheme="minorHAnsi"/>
          <w:lang w:val="en-US"/>
        </w:rPr>
      </w:pPr>
      <w:r w:rsidRPr="00B46FC5">
        <w:rPr>
          <w:rFonts w:cstheme="minorHAnsi"/>
          <w:lang w:val="en-US"/>
        </w:rPr>
        <w:t>Seek party status in the Ontario Land Tribunal hearing regarding the related plan of subdivision as the NEC has an interest in the subdivision application and the Development Permit, and the appropriate timing for their processing (i.e</w:t>
      </w:r>
      <w:r w:rsidR="00CB2612" w:rsidRPr="00B46FC5">
        <w:rPr>
          <w:rFonts w:cstheme="minorHAnsi"/>
          <w:lang w:val="en-US"/>
        </w:rPr>
        <w:t xml:space="preserve">., </w:t>
      </w:r>
      <w:r w:rsidRPr="00B46FC5">
        <w:rPr>
          <w:rFonts w:cstheme="minorHAnsi"/>
          <w:lang w:val="en-US"/>
        </w:rPr>
        <w:t xml:space="preserve">a decision on the subdivision cannot be made prior to a Development Permit per S. 24(3) of the </w:t>
      </w:r>
      <w:r w:rsidRPr="00B46FC5">
        <w:rPr>
          <w:rFonts w:cstheme="minorHAnsi"/>
          <w:i/>
          <w:iCs/>
          <w:lang w:val="en-US"/>
        </w:rPr>
        <w:t xml:space="preserve">Niagara Escarpment Planning and Development Act); </w:t>
      </w:r>
      <w:r w:rsidRPr="00B46FC5">
        <w:rPr>
          <w:rFonts w:cstheme="minorHAnsi"/>
          <w:lang w:val="en-US"/>
        </w:rPr>
        <w:t>and,</w:t>
      </w:r>
    </w:p>
    <w:p w14:paraId="4332A7A4" w14:textId="77777777" w:rsidR="00083060" w:rsidRPr="00B46FC5" w:rsidRDefault="00083060" w:rsidP="001B7AC5">
      <w:pPr>
        <w:pStyle w:val="ListParagraph"/>
        <w:numPr>
          <w:ilvl w:val="0"/>
          <w:numId w:val="19"/>
        </w:numPr>
        <w:spacing w:after="200"/>
        <w:ind w:left="567" w:hanging="567"/>
        <w:contextualSpacing/>
        <w:rPr>
          <w:rFonts w:cstheme="minorHAnsi"/>
          <w:lang w:val="en-US"/>
        </w:rPr>
      </w:pPr>
      <w:r w:rsidRPr="00B46FC5">
        <w:rPr>
          <w:rFonts w:cstheme="minorHAnsi"/>
          <w:lang w:val="en-US"/>
        </w:rPr>
        <w:t>That the NEC advise the applicant that it is not prepared to recommend approval of Phase 2 until Phase 1 is completed, and the necessary studies and monitoring determine that Phase 2 can proceed without impacts.  Phase 2 will be dealt with through a separate Development Permit application from Phase 1.</w:t>
      </w:r>
    </w:p>
    <w:p w14:paraId="381B033B" w14:textId="1B89DEE5" w:rsidR="004259FA" w:rsidRPr="00B46FC5" w:rsidRDefault="004259FA" w:rsidP="003B3C3A">
      <w:pPr>
        <w:rPr>
          <w:b/>
          <w:bCs/>
        </w:rPr>
      </w:pPr>
      <w:r w:rsidRPr="00B46FC5">
        <w:rPr>
          <w:b/>
          <w:bCs/>
        </w:rPr>
        <w:t>Note:</w:t>
      </w:r>
    </w:p>
    <w:p w14:paraId="520386D1" w14:textId="307C9415" w:rsidR="004259FA" w:rsidRPr="00B46FC5" w:rsidRDefault="004259FA" w:rsidP="004259FA">
      <w:pPr>
        <w:pStyle w:val="ListParagraph"/>
        <w:numPr>
          <w:ilvl w:val="0"/>
          <w:numId w:val="4"/>
        </w:numPr>
        <w:ind w:left="360"/>
        <w:contextualSpacing/>
        <w:rPr>
          <w:rFonts w:cs="Arial"/>
          <w:noProof/>
        </w:rPr>
      </w:pPr>
      <w:r w:rsidRPr="00B46FC5">
        <w:rPr>
          <w:rFonts w:cs="Arial"/>
          <w:noProof/>
        </w:rPr>
        <w:t>Nancy Mott, Senior Strategic Advisor, provided a summary of the interim staff report and answer</w:t>
      </w:r>
      <w:r w:rsidR="000172FA" w:rsidRPr="00B46FC5">
        <w:rPr>
          <w:rFonts w:cs="Arial"/>
          <w:noProof/>
        </w:rPr>
        <w:t>ed</w:t>
      </w:r>
      <w:r w:rsidRPr="00B46FC5">
        <w:rPr>
          <w:rFonts w:cs="Arial"/>
          <w:noProof/>
        </w:rPr>
        <w:t xml:space="preserve"> questions.</w:t>
      </w:r>
    </w:p>
    <w:p w14:paraId="6C57F2B7" w14:textId="1582B6F9" w:rsidR="004259FA" w:rsidRPr="00B46FC5" w:rsidRDefault="004259FA" w:rsidP="004259FA">
      <w:pPr>
        <w:pStyle w:val="ListParagraph"/>
        <w:numPr>
          <w:ilvl w:val="0"/>
          <w:numId w:val="4"/>
        </w:numPr>
        <w:ind w:left="360"/>
        <w:contextualSpacing/>
        <w:rPr>
          <w:rFonts w:cs="Arial"/>
          <w:noProof/>
          <w:sz w:val="28"/>
          <w:szCs w:val="28"/>
        </w:rPr>
      </w:pPr>
      <w:r w:rsidRPr="00B46FC5">
        <w:t>Agent for applicant present</w:t>
      </w:r>
      <w:r w:rsidR="000172FA" w:rsidRPr="00B46FC5">
        <w:t>ed</w:t>
      </w:r>
      <w:r w:rsidRPr="00B46FC5">
        <w:t xml:space="preserve"> and answer</w:t>
      </w:r>
      <w:r w:rsidR="000172FA" w:rsidRPr="00B46FC5">
        <w:t>ed</w:t>
      </w:r>
      <w:r w:rsidRPr="00B46FC5">
        <w:t xml:space="preserve"> questions</w:t>
      </w:r>
    </w:p>
    <w:p w14:paraId="05073AD0" w14:textId="0B8290D2" w:rsidR="004259FA" w:rsidRPr="00B46FC5" w:rsidRDefault="004259FA" w:rsidP="004259FA">
      <w:pPr>
        <w:pStyle w:val="ListParagraph"/>
        <w:numPr>
          <w:ilvl w:val="0"/>
          <w:numId w:val="4"/>
        </w:numPr>
        <w:ind w:left="360"/>
        <w:contextualSpacing/>
        <w:rPr>
          <w:rFonts w:cs="Arial"/>
          <w:noProof/>
          <w:sz w:val="28"/>
          <w:szCs w:val="28"/>
        </w:rPr>
      </w:pPr>
      <w:r w:rsidRPr="00B46FC5">
        <w:t xml:space="preserve">Applicant and applicant’s consultant </w:t>
      </w:r>
      <w:r w:rsidR="000172FA" w:rsidRPr="00B46FC5">
        <w:t>were present</w:t>
      </w:r>
      <w:r w:rsidRPr="00B46FC5">
        <w:t xml:space="preserve"> available to answer questions.</w:t>
      </w:r>
    </w:p>
    <w:p w14:paraId="0167F96F" w14:textId="4299CF3F" w:rsidR="004259FA" w:rsidRPr="00B46FC5" w:rsidRDefault="004259FA" w:rsidP="004259FA">
      <w:pPr>
        <w:pStyle w:val="ListParagraph"/>
        <w:numPr>
          <w:ilvl w:val="0"/>
          <w:numId w:val="4"/>
        </w:numPr>
        <w:ind w:left="360"/>
        <w:contextualSpacing/>
        <w:rPr>
          <w:rFonts w:cs="Arial"/>
          <w:noProof/>
        </w:rPr>
      </w:pPr>
      <w:r w:rsidRPr="00B46FC5">
        <w:rPr>
          <w:rFonts w:cs="Arial"/>
          <w:noProof/>
        </w:rPr>
        <w:t>Counsel for Belfountain Community Organization present</w:t>
      </w:r>
      <w:r w:rsidR="000172FA" w:rsidRPr="00B46FC5">
        <w:rPr>
          <w:rFonts w:cs="Arial"/>
          <w:noProof/>
        </w:rPr>
        <w:t>ed</w:t>
      </w:r>
      <w:r w:rsidRPr="00B46FC5">
        <w:rPr>
          <w:rFonts w:cs="Arial"/>
          <w:noProof/>
        </w:rPr>
        <w:t xml:space="preserve"> and answer</w:t>
      </w:r>
      <w:r w:rsidR="000172FA" w:rsidRPr="00B46FC5">
        <w:rPr>
          <w:rFonts w:cs="Arial"/>
          <w:noProof/>
        </w:rPr>
        <w:t>ed</w:t>
      </w:r>
      <w:r w:rsidRPr="00B46FC5">
        <w:rPr>
          <w:rFonts w:cs="Arial"/>
          <w:noProof/>
        </w:rPr>
        <w:t xml:space="preserve"> questions.</w:t>
      </w:r>
    </w:p>
    <w:p w14:paraId="0CD8CFD3" w14:textId="6F25661D" w:rsidR="004259FA" w:rsidRPr="00B46FC5" w:rsidRDefault="004259FA" w:rsidP="004259FA">
      <w:pPr>
        <w:pStyle w:val="ListParagraph"/>
        <w:numPr>
          <w:ilvl w:val="0"/>
          <w:numId w:val="4"/>
        </w:numPr>
        <w:ind w:left="360"/>
        <w:contextualSpacing/>
        <w:rPr>
          <w:rFonts w:cs="Arial"/>
          <w:noProof/>
        </w:rPr>
      </w:pPr>
      <w:r w:rsidRPr="00B46FC5">
        <w:rPr>
          <w:rFonts w:cs="Arial"/>
          <w:noProof/>
        </w:rPr>
        <w:t xml:space="preserve">Ken Hare, </w:t>
      </w:r>
      <w:r w:rsidRPr="00B46FC5">
        <w:rPr>
          <w:rFonts w:cs="Arial"/>
        </w:rPr>
        <w:t xml:space="preserve">Legal Services Branch, </w:t>
      </w:r>
      <w:r w:rsidR="000172FA" w:rsidRPr="00B46FC5">
        <w:rPr>
          <w:rFonts w:cs="Arial"/>
        </w:rPr>
        <w:t>was present and</w:t>
      </w:r>
      <w:r w:rsidRPr="00B46FC5">
        <w:rPr>
          <w:rFonts w:cs="Arial"/>
        </w:rPr>
        <w:t xml:space="preserve"> available to answer questions.</w:t>
      </w:r>
    </w:p>
    <w:p w14:paraId="62C843CD" w14:textId="37DDF84C" w:rsidR="004259FA" w:rsidRPr="00B46FC5" w:rsidRDefault="004259FA" w:rsidP="003B3C3A">
      <w:pPr>
        <w:rPr>
          <w:b/>
          <w:bCs/>
        </w:rPr>
      </w:pPr>
    </w:p>
    <w:p w14:paraId="5BF0BE06" w14:textId="77777777" w:rsidR="001B7AC5" w:rsidRDefault="001B7AC5">
      <w:pPr>
        <w:rPr>
          <w:rFonts w:cs="Arial"/>
          <w:b/>
          <w:u w:val="single"/>
        </w:rPr>
      </w:pPr>
      <w:r>
        <w:rPr>
          <w:rFonts w:cs="Arial"/>
          <w:b/>
          <w:u w:val="single"/>
        </w:rPr>
        <w:br w:type="page"/>
      </w:r>
    </w:p>
    <w:p w14:paraId="628DA951" w14:textId="0C52B4DA" w:rsidR="00083060" w:rsidRPr="00B46FC5" w:rsidRDefault="00083060" w:rsidP="00083060">
      <w:pPr>
        <w:rPr>
          <w:rFonts w:cs="Arial"/>
          <w:bCs/>
        </w:rPr>
      </w:pPr>
      <w:r w:rsidRPr="00B46FC5">
        <w:rPr>
          <w:rFonts w:cs="Arial"/>
          <w:b/>
          <w:u w:val="single"/>
        </w:rPr>
        <w:lastRenderedPageBreak/>
        <w:t>M811R</w:t>
      </w:r>
      <w:r w:rsidR="00943306" w:rsidRPr="00B46FC5">
        <w:rPr>
          <w:rFonts w:cs="Arial"/>
          <w:b/>
          <w:u w:val="single"/>
        </w:rPr>
        <w:t>6</w:t>
      </w:r>
      <w:r w:rsidRPr="00B46FC5">
        <w:rPr>
          <w:rFonts w:cs="Arial"/>
          <w:b/>
          <w:u w:val="single"/>
        </w:rPr>
        <w:t>/09-2021:</w:t>
      </w:r>
    </w:p>
    <w:p w14:paraId="6FA56183" w14:textId="6CE1CFD7" w:rsidR="00083060" w:rsidRPr="00B46FC5" w:rsidRDefault="00083060" w:rsidP="00083060">
      <w:pPr>
        <w:rPr>
          <w:rFonts w:cs="Arial"/>
          <w:bCs/>
          <w:i/>
          <w:iCs/>
        </w:rPr>
      </w:pPr>
      <w:r w:rsidRPr="00B46FC5">
        <w:rPr>
          <w:rFonts w:cs="Arial"/>
          <w:bCs/>
          <w:i/>
          <w:iCs/>
        </w:rPr>
        <w:t>Moved By:</w:t>
      </w:r>
      <w:r w:rsidRPr="00B46FC5">
        <w:rPr>
          <w:rFonts w:cs="Arial"/>
          <w:bCs/>
          <w:i/>
          <w:iCs/>
        </w:rPr>
        <w:tab/>
      </w:r>
      <w:r w:rsidRPr="00B46FC5">
        <w:rPr>
          <w:rFonts w:cs="Arial"/>
          <w:bCs/>
          <w:i/>
          <w:iCs/>
        </w:rPr>
        <w:tab/>
      </w:r>
      <w:r w:rsidR="001C102B" w:rsidRPr="00B46FC5">
        <w:rPr>
          <w:rFonts w:cs="Arial"/>
          <w:bCs/>
          <w:i/>
          <w:iCs/>
        </w:rPr>
        <w:t>Witteveen</w:t>
      </w:r>
    </w:p>
    <w:p w14:paraId="369ADDAB" w14:textId="19A58ADA" w:rsidR="00083060" w:rsidRPr="00B46FC5" w:rsidRDefault="00083060" w:rsidP="00083060">
      <w:pPr>
        <w:rPr>
          <w:rFonts w:cs="Arial"/>
          <w:bCs/>
          <w:i/>
          <w:iCs/>
        </w:rPr>
      </w:pPr>
      <w:r w:rsidRPr="00B46FC5">
        <w:rPr>
          <w:rFonts w:cs="Arial"/>
          <w:bCs/>
          <w:i/>
          <w:iCs/>
        </w:rPr>
        <w:t>Seconded By:</w:t>
      </w:r>
      <w:r w:rsidRPr="00B46FC5">
        <w:rPr>
          <w:rFonts w:cs="Arial"/>
          <w:bCs/>
          <w:i/>
          <w:iCs/>
        </w:rPr>
        <w:tab/>
      </w:r>
      <w:r w:rsidR="001C102B" w:rsidRPr="00B46FC5">
        <w:rPr>
          <w:rFonts w:cs="Arial"/>
          <w:bCs/>
          <w:i/>
          <w:iCs/>
        </w:rPr>
        <w:t>Curley</w:t>
      </w:r>
    </w:p>
    <w:p w14:paraId="6E36C55B" w14:textId="77777777" w:rsidR="00083060" w:rsidRPr="00B46FC5" w:rsidRDefault="00083060" w:rsidP="00083060">
      <w:pPr>
        <w:rPr>
          <w:b/>
          <w:bCs/>
          <w:i/>
          <w:iCs/>
          <w:u w:val="single"/>
        </w:rPr>
      </w:pPr>
    </w:p>
    <w:p w14:paraId="3068155B" w14:textId="77777777" w:rsidR="004549B5" w:rsidRPr="00B46FC5" w:rsidRDefault="00083060" w:rsidP="0099235C">
      <w:pPr>
        <w:rPr>
          <w:i/>
          <w:iCs/>
        </w:rPr>
      </w:pPr>
      <w:r w:rsidRPr="00B46FC5">
        <w:rPr>
          <w:i/>
          <w:iCs/>
        </w:rPr>
        <w:t>“That the Commission</w:t>
      </w:r>
      <w:r w:rsidR="0099235C" w:rsidRPr="00B46FC5">
        <w:rPr>
          <w:i/>
          <w:iCs/>
        </w:rPr>
        <w:t>:</w:t>
      </w:r>
    </w:p>
    <w:p w14:paraId="62CF5BFF" w14:textId="77777777" w:rsidR="004549B5" w:rsidRPr="00B46FC5" w:rsidRDefault="004549B5" w:rsidP="0099235C">
      <w:pPr>
        <w:rPr>
          <w:i/>
          <w:iCs/>
        </w:rPr>
      </w:pPr>
    </w:p>
    <w:p w14:paraId="24FB79F5" w14:textId="0E222028" w:rsidR="0099235C" w:rsidRPr="00B46FC5" w:rsidRDefault="0099235C" w:rsidP="001B7AC5">
      <w:pPr>
        <w:pStyle w:val="ListParagraph"/>
        <w:numPr>
          <w:ilvl w:val="0"/>
          <w:numId w:val="27"/>
        </w:numPr>
        <w:ind w:left="567" w:hanging="283"/>
        <w:rPr>
          <w:rFonts w:cs="Arial"/>
        </w:rPr>
      </w:pPr>
      <w:r w:rsidRPr="00B46FC5">
        <w:rPr>
          <w:rFonts w:cs="Arial"/>
        </w:rPr>
        <w:t>Advise the applicant that they are supportive of the principle of development.</w:t>
      </w:r>
    </w:p>
    <w:p w14:paraId="5E8275CF" w14:textId="61F4ED1D" w:rsidR="0099235C" w:rsidRPr="00B46FC5" w:rsidRDefault="00410E32" w:rsidP="001B7AC5">
      <w:pPr>
        <w:pStyle w:val="ListParagraph"/>
        <w:numPr>
          <w:ilvl w:val="0"/>
          <w:numId w:val="27"/>
        </w:numPr>
        <w:ind w:left="567" w:hanging="283"/>
        <w:rPr>
          <w:rFonts w:cs="Arial"/>
        </w:rPr>
      </w:pPr>
      <w:r w:rsidRPr="00B46FC5">
        <w:rPr>
          <w:rFonts w:cs="Arial"/>
        </w:rPr>
        <w:t>D</w:t>
      </w:r>
      <w:r w:rsidR="0099235C" w:rsidRPr="00B46FC5">
        <w:rPr>
          <w:rFonts w:cs="Arial"/>
        </w:rPr>
        <w:t>irect staff to continue to evaluate the application based on additional information and comments of agencies and municipalities and return to the Commission at a future date with further review and analysis, including potential recommendations on conditions of approval for the Development Permit.</w:t>
      </w:r>
    </w:p>
    <w:p w14:paraId="463E24E7" w14:textId="0C394D2D" w:rsidR="00083060" w:rsidRPr="00B46FC5" w:rsidRDefault="00205733" w:rsidP="001B7AC5">
      <w:pPr>
        <w:pStyle w:val="ListParagraph"/>
        <w:numPr>
          <w:ilvl w:val="0"/>
          <w:numId w:val="27"/>
        </w:numPr>
        <w:ind w:left="567" w:hanging="283"/>
        <w:rPr>
          <w:b/>
        </w:rPr>
      </w:pPr>
      <w:r w:rsidRPr="00B46FC5">
        <w:rPr>
          <w:rFonts w:cs="Arial"/>
        </w:rPr>
        <w:t>Direct staff to s</w:t>
      </w:r>
      <w:r w:rsidR="0099235C" w:rsidRPr="00B46FC5">
        <w:rPr>
          <w:rFonts w:cs="Arial"/>
        </w:rPr>
        <w:t>eek party status in the Ontario Land Tribunal hearing regarding the related plan of subdivision application.</w:t>
      </w:r>
      <w:r w:rsidR="00083060" w:rsidRPr="00B46FC5">
        <w:rPr>
          <w:rFonts w:cs="Arial"/>
          <w:i/>
          <w:iCs/>
        </w:rPr>
        <w:t>”</w:t>
      </w:r>
    </w:p>
    <w:p w14:paraId="591A7AAC" w14:textId="77777777" w:rsidR="00083060" w:rsidRPr="00B46FC5" w:rsidRDefault="00083060" w:rsidP="001B7AC5">
      <w:pPr>
        <w:ind w:left="567" w:hanging="283"/>
        <w:rPr>
          <w:b/>
          <w:bCs/>
          <w:u w:val="single"/>
        </w:rPr>
      </w:pPr>
    </w:p>
    <w:p w14:paraId="67E100A2" w14:textId="3F798262" w:rsidR="00083060" w:rsidRPr="00B46FC5" w:rsidRDefault="00083060" w:rsidP="00083060">
      <w:pPr>
        <w:rPr>
          <w:rFonts w:ascii="Calibri" w:hAnsi="Calibri"/>
          <w:b/>
          <w:bCs/>
          <w:sz w:val="22"/>
          <w:szCs w:val="22"/>
          <w:u w:val="single"/>
          <w:lang w:val="en-US" w:eastAsia="en-US"/>
        </w:rPr>
      </w:pPr>
      <w:r w:rsidRPr="00B46FC5">
        <w:rPr>
          <w:b/>
          <w:bCs/>
          <w:u w:val="single"/>
        </w:rPr>
        <w:t>For the Motion: 1</w:t>
      </w:r>
      <w:r w:rsidR="00543832" w:rsidRPr="00B46FC5">
        <w:rPr>
          <w:b/>
          <w:bCs/>
          <w:u w:val="single"/>
        </w:rPr>
        <w:t>1</w:t>
      </w:r>
      <w:r w:rsidRPr="00B46FC5">
        <w:rPr>
          <w:b/>
          <w:bCs/>
          <w:u w:val="single"/>
        </w:rPr>
        <w:t xml:space="preserve"> votes</w:t>
      </w:r>
    </w:p>
    <w:p w14:paraId="3DE23320" w14:textId="012B2031" w:rsidR="00083060" w:rsidRPr="00B46FC5" w:rsidRDefault="00083060" w:rsidP="00083060">
      <w:r w:rsidRPr="00B46FC5">
        <w:t>Burton, Curley, Downey, Gibson, Hutcheon, Krantz, Lucyshyn, Mackenzie, McKinlay, McQueen, Witteveen.</w:t>
      </w:r>
    </w:p>
    <w:p w14:paraId="29D01829" w14:textId="77777777" w:rsidR="00083060" w:rsidRPr="00B46FC5" w:rsidRDefault="00083060" w:rsidP="00083060"/>
    <w:p w14:paraId="2F3BA5F3" w14:textId="367F74F4" w:rsidR="00083060" w:rsidRPr="00B46FC5" w:rsidRDefault="00083060" w:rsidP="00083060">
      <w:pPr>
        <w:rPr>
          <w:b/>
          <w:bCs/>
          <w:u w:val="single"/>
        </w:rPr>
      </w:pPr>
      <w:r w:rsidRPr="00B46FC5">
        <w:rPr>
          <w:b/>
          <w:bCs/>
          <w:u w:val="single"/>
        </w:rPr>
        <w:t xml:space="preserve">Against the Motion: </w:t>
      </w:r>
      <w:r w:rsidR="00543832" w:rsidRPr="00B46FC5">
        <w:rPr>
          <w:b/>
          <w:bCs/>
          <w:u w:val="single"/>
        </w:rPr>
        <w:t>1</w:t>
      </w:r>
      <w:r w:rsidRPr="00B46FC5">
        <w:rPr>
          <w:b/>
          <w:bCs/>
          <w:u w:val="single"/>
        </w:rPr>
        <w:t xml:space="preserve"> vote</w:t>
      </w:r>
    </w:p>
    <w:p w14:paraId="691A127D" w14:textId="38F90916" w:rsidR="00543832" w:rsidRPr="00B46FC5" w:rsidRDefault="00543832" w:rsidP="00543832">
      <w:pPr>
        <w:rPr>
          <w:i/>
          <w:iCs/>
        </w:rPr>
      </w:pPr>
      <w:r w:rsidRPr="00B46FC5">
        <w:t>Vida.</w:t>
      </w:r>
      <w:r w:rsidRPr="00B46FC5">
        <w:rPr>
          <w:i/>
          <w:iCs/>
        </w:rPr>
        <w:t xml:space="preserve"> </w:t>
      </w:r>
    </w:p>
    <w:p w14:paraId="06472AFA" w14:textId="465FED29" w:rsidR="00083060" w:rsidRPr="00B46FC5" w:rsidRDefault="00083060" w:rsidP="00543832">
      <w:pPr>
        <w:jc w:val="right"/>
        <w:rPr>
          <w:i/>
          <w:iCs/>
        </w:rPr>
      </w:pPr>
      <w:r w:rsidRPr="00B46FC5">
        <w:rPr>
          <w:i/>
          <w:iCs/>
        </w:rPr>
        <w:t>Motion Carried</w:t>
      </w:r>
    </w:p>
    <w:p w14:paraId="7761EE36" w14:textId="3B10558A" w:rsidR="00245C8C" w:rsidRPr="00B46FC5" w:rsidRDefault="00245C8C" w:rsidP="0007219F">
      <w:pPr>
        <w:pStyle w:val="Heading2"/>
        <w:rPr>
          <w:u w:val="single"/>
        </w:rPr>
      </w:pPr>
    </w:p>
    <w:p w14:paraId="7CAE5C15" w14:textId="45763957" w:rsidR="00325E88" w:rsidRPr="00B46FC5" w:rsidRDefault="00325E88" w:rsidP="004E6D56">
      <w:r w:rsidRPr="001B7AC5">
        <w:rPr>
          <w:u w:val="single"/>
        </w:rPr>
        <w:t>Note</w:t>
      </w:r>
      <w:r w:rsidRPr="00B46FC5">
        <w:t>: Due to technical issues, votes were not recorded for Clark and Horner.</w:t>
      </w:r>
    </w:p>
    <w:p w14:paraId="6382A8ED" w14:textId="77777777" w:rsidR="00D21C0D" w:rsidRPr="00B46FC5" w:rsidRDefault="00D21C0D" w:rsidP="004E6D56"/>
    <w:p w14:paraId="626765B5" w14:textId="37EDBEBC" w:rsidR="00863D04" w:rsidRPr="00B46FC5" w:rsidRDefault="00863D04" w:rsidP="000D220E">
      <w:pPr>
        <w:rPr>
          <w:b/>
          <w:bCs/>
        </w:rPr>
      </w:pPr>
    </w:p>
    <w:p w14:paraId="2FC1A7C3" w14:textId="11937E77" w:rsidR="004B0C83" w:rsidRPr="00B46FC5" w:rsidRDefault="004B0C83" w:rsidP="000D220E">
      <w:pPr>
        <w:rPr>
          <w:b/>
          <w:bCs/>
        </w:rPr>
      </w:pPr>
      <w:r w:rsidRPr="00B46FC5">
        <w:rPr>
          <w:b/>
          <w:bCs/>
        </w:rPr>
        <w:t>DISCUSSION:</w:t>
      </w:r>
    </w:p>
    <w:p w14:paraId="2D8388E4" w14:textId="61DEE7CF" w:rsidR="00CA17AB" w:rsidRPr="00B46FC5" w:rsidRDefault="00640F75" w:rsidP="000E77F0">
      <w:pPr>
        <w:rPr>
          <w:rFonts w:cs="Arial"/>
          <w:sz w:val="23"/>
          <w:szCs w:val="23"/>
        </w:rPr>
      </w:pPr>
      <w:r w:rsidRPr="00B46FC5">
        <w:rPr>
          <w:rFonts w:cs="Arial"/>
          <w:sz w:val="23"/>
          <w:szCs w:val="23"/>
        </w:rPr>
        <w:t xml:space="preserve">Staff noted that final comments have not been received from </w:t>
      </w:r>
      <w:r w:rsidR="002F43B5" w:rsidRPr="00B46FC5">
        <w:rPr>
          <w:rFonts w:cs="Arial"/>
          <w:sz w:val="23"/>
          <w:szCs w:val="23"/>
        </w:rPr>
        <w:t xml:space="preserve">the Town of </w:t>
      </w:r>
      <w:r w:rsidR="00CA17AB" w:rsidRPr="00B46FC5">
        <w:rPr>
          <w:rFonts w:cs="Arial"/>
          <w:sz w:val="23"/>
          <w:szCs w:val="23"/>
        </w:rPr>
        <w:t xml:space="preserve">Caledon and </w:t>
      </w:r>
      <w:r w:rsidR="00E87C9F" w:rsidRPr="00B46FC5">
        <w:rPr>
          <w:rFonts w:cs="Arial"/>
          <w:sz w:val="23"/>
          <w:szCs w:val="23"/>
        </w:rPr>
        <w:t xml:space="preserve">the </w:t>
      </w:r>
      <w:r w:rsidR="002F43B5" w:rsidRPr="00B46FC5">
        <w:rPr>
          <w:rFonts w:cs="Arial"/>
          <w:sz w:val="23"/>
          <w:szCs w:val="23"/>
        </w:rPr>
        <w:t>R</w:t>
      </w:r>
      <w:r w:rsidR="00CA17AB" w:rsidRPr="00B46FC5">
        <w:rPr>
          <w:rFonts w:cs="Arial"/>
          <w:sz w:val="23"/>
          <w:szCs w:val="23"/>
        </w:rPr>
        <w:t xml:space="preserve">egion of Peel, and </w:t>
      </w:r>
      <w:r w:rsidR="002F43B5" w:rsidRPr="00B46FC5">
        <w:rPr>
          <w:rFonts w:cs="Arial"/>
          <w:sz w:val="23"/>
          <w:szCs w:val="23"/>
        </w:rPr>
        <w:t>their comments are essential to staff making a recommendation on</w:t>
      </w:r>
      <w:r w:rsidR="00E87C9F" w:rsidRPr="00B46FC5">
        <w:rPr>
          <w:rFonts w:cs="Arial"/>
          <w:sz w:val="23"/>
          <w:szCs w:val="23"/>
        </w:rPr>
        <w:t xml:space="preserve"> the</w:t>
      </w:r>
      <w:r w:rsidR="002F43B5" w:rsidRPr="00B46FC5">
        <w:rPr>
          <w:rFonts w:cs="Arial"/>
          <w:sz w:val="23"/>
          <w:szCs w:val="23"/>
        </w:rPr>
        <w:t xml:space="preserve"> proposed development</w:t>
      </w:r>
      <w:r w:rsidR="00CA17AB" w:rsidRPr="00B46FC5">
        <w:rPr>
          <w:rFonts w:cs="Arial"/>
          <w:sz w:val="23"/>
          <w:szCs w:val="23"/>
        </w:rPr>
        <w:t>.</w:t>
      </w:r>
    </w:p>
    <w:p w14:paraId="41CC1878" w14:textId="77777777" w:rsidR="00CA17AB" w:rsidRPr="00B46FC5" w:rsidRDefault="00CA17AB" w:rsidP="000E77F0">
      <w:pPr>
        <w:rPr>
          <w:rFonts w:cs="Arial"/>
          <w:sz w:val="23"/>
          <w:szCs w:val="23"/>
        </w:rPr>
      </w:pPr>
    </w:p>
    <w:p w14:paraId="376E2A07" w14:textId="12C1B6F3" w:rsidR="002C29BA" w:rsidRPr="00B46FC5" w:rsidRDefault="00CA17AB" w:rsidP="000E77F0">
      <w:pPr>
        <w:rPr>
          <w:rFonts w:cs="Arial"/>
          <w:sz w:val="23"/>
          <w:szCs w:val="23"/>
        </w:rPr>
      </w:pPr>
      <w:r w:rsidRPr="00B46FC5">
        <w:rPr>
          <w:rFonts w:cs="Arial"/>
          <w:sz w:val="23"/>
          <w:szCs w:val="23"/>
        </w:rPr>
        <w:t xml:space="preserve">Some Commissioners </w:t>
      </w:r>
      <w:r w:rsidR="005949F6" w:rsidRPr="00B46FC5">
        <w:rPr>
          <w:rFonts w:cs="Arial"/>
          <w:sz w:val="23"/>
          <w:szCs w:val="23"/>
        </w:rPr>
        <w:t>expressed concern that the application process is taking a long time and did not want the applicant to incur more costs</w:t>
      </w:r>
      <w:r w:rsidR="002C29BA" w:rsidRPr="00B46FC5">
        <w:rPr>
          <w:rFonts w:cs="Arial"/>
          <w:sz w:val="23"/>
          <w:szCs w:val="23"/>
        </w:rPr>
        <w:t xml:space="preserve"> without knowing if the application would be approved.</w:t>
      </w:r>
      <w:r w:rsidR="006823B3" w:rsidRPr="00B46FC5">
        <w:rPr>
          <w:rFonts w:cs="Arial"/>
          <w:sz w:val="23"/>
          <w:szCs w:val="23"/>
        </w:rPr>
        <w:t xml:space="preserve">  It was suggested that </w:t>
      </w:r>
      <w:r w:rsidR="002F07A6" w:rsidRPr="00B46FC5">
        <w:rPr>
          <w:rFonts w:cs="Arial"/>
          <w:sz w:val="23"/>
          <w:szCs w:val="23"/>
        </w:rPr>
        <w:t>any outstanding concerns should be addressed through the</w:t>
      </w:r>
      <w:r w:rsidR="006823B3" w:rsidRPr="00B46FC5">
        <w:rPr>
          <w:rFonts w:cs="Arial"/>
          <w:sz w:val="23"/>
          <w:szCs w:val="23"/>
        </w:rPr>
        <w:t xml:space="preserve"> conditions of approval</w:t>
      </w:r>
      <w:r w:rsidR="00E070DF" w:rsidRPr="00B46FC5">
        <w:rPr>
          <w:rFonts w:cs="Arial"/>
          <w:sz w:val="23"/>
          <w:szCs w:val="23"/>
        </w:rPr>
        <w:t>.</w:t>
      </w:r>
    </w:p>
    <w:p w14:paraId="2C3DD245" w14:textId="77777777" w:rsidR="002C29BA" w:rsidRPr="00B46FC5" w:rsidRDefault="002C29BA" w:rsidP="000E77F0">
      <w:pPr>
        <w:rPr>
          <w:rFonts w:cs="Arial"/>
          <w:sz w:val="23"/>
          <w:szCs w:val="23"/>
        </w:rPr>
      </w:pPr>
    </w:p>
    <w:p w14:paraId="651C0DF8" w14:textId="3F6FE41D" w:rsidR="00B4092E" w:rsidRPr="00B46FC5" w:rsidRDefault="001B3DFF" w:rsidP="000E77F0">
      <w:pPr>
        <w:rPr>
          <w:rFonts w:cs="Arial"/>
          <w:sz w:val="23"/>
          <w:szCs w:val="23"/>
        </w:rPr>
      </w:pPr>
      <w:r w:rsidRPr="00B46FC5">
        <w:rPr>
          <w:rFonts w:cs="Arial"/>
          <w:sz w:val="23"/>
          <w:szCs w:val="23"/>
        </w:rPr>
        <w:t>Some Commissioners were supportive of staff’s phased approach</w:t>
      </w:r>
      <w:r w:rsidR="004163DF" w:rsidRPr="00B46FC5">
        <w:rPr>
          <w:rFonts w:cs="Arial"/>
          <w:sz w:val="23"/>
          <w:szCs w:val="23"/>
        </w:rPr>
        <w:t xml:space="preserve"> to approving development</w:t>
      </w:r>
      <w:r w:rsidR="00D24839" w:rsidRPr="00B46FC5">
        <w:rPr>
          <w:rFonts w:cs="Arial"/>
          <w:sz w:val="23"/>
          <w:szCs w:val="23"/>
        </w:rPr>
        <w:t xml:space="preserve"> to </w:t>
      </w:r>
      <w:r w:rsidR="004163DF" w:rsidRPr="00B46FC5">
        <w:rPr>
          <w:rFonts w:cs="Arial"/>
          <w:sz w:val="23"/>
          <w:szCs w:val="23"/>
        </w:rPr>
        <w:t>allow for the monitoring of</w:t>
      </w:r>
      <w:r w:rsidR="00D24839" w:rsidRPr="00B46FC5">
        <w:rPr>
          <w:rFonts w:cs="Arial"/>
          <w:sz w:val="23"/>
          <w:szCs w:val="23"/>
        </w:rPr>
        <w:t xml:space="preserve"> water and other environmental </w:t>
      </w:r>
      <w:r w:rsidR="000111CE" w:rsidRPr="00B46FC5">
        <w:rPr>
          <w:rFonts w:cs="Arial"/>
          <w:sz w:val="23"/>
          <w:szCs w:val="23"/>
        </w:rPr>
        <w:t xml:space="preserve">concerns during phase 1, prior to the approval of phase 2. </w:t>
      </w:r>
    </w:p>
    <w:p w14:paraId="29A13B31" w14:textId="0050C268" w:rsidR="000D220E" w:rsidRPr="00B46FC5" w:rsidRDefault="004B0C83" w:rsidP="000E77F0">
      <w:pPr>
        <w:rPr>
          <w:rFonts w:cs="Arial"/>
          <w:sz w:val="23"/>
          <w:szCs w:val="23"/>
        </w:rPr>
      </w:pPr>
      <w:r w:rsidRPr="00B46FC5">
        <w:rPr>
          <w:rFonts w:cs="Arial"/>
          <w:sz w:val="23"/>
          <w:szCs w:val="23"/>
        </w:rPr>
        <w:t xml:space="preserve"> </w:t>
      </w:r>
    </w:p>
    <w:p w14:paraId="695C8DE3" w14:textId="3DC2B343" w:rsidR="009A6432" w:rsidRPr="00B46FC5" w:rsidRDefault="006823B3" w:rsidP="004B0C83">
      <w:pPr>
        <w:spacing w:before="240" w:after="240"/>
        <w:ind w:left="-90"/>
        <w:rPr>
          <w:rFonts w:cs="Arial"/>
          <w:b/>
          <w:bCs/>
        </w:rPr>
      </w:pPr>
      <w:r w:rsidRPr="00B46FC5">
        <w:rPr>
          <w:rFonts w:cs="Arial"/>
          <w:b/>
          <w:bCs/>
        </w:rPr>
        <w:t>L</w:t>
      </w:r>
      <w:r w:rsidR="009A6432" w:rsidRPr="00B46FC5">
        <w:rPr>
          <w:rFonts w:cs="Arial"/>
          <w:b/>
          <w:bCs/>
        </w:rPr>
        <w:t>UNCH BREAK: 1:</w:t>
      </w:r>
      <w:r w:rsidR="0078773B" w:rsidRPr="00B46FC5">
        <w:rPr>
          <w:rFonts w:cs="Arial"/>
          <w:b/>
          <w:bCs/>
        </w:rPr>
        <w:t>00</w:t>
      </w:r>
      <w:r w:rsidR="009A6432" w:rsidRPr="00B46FC5">
        <w:rPr>
          <w:rFonts w:cs="Arial"/>
          <w:b/>
          <w:bCs/>
        </w:rPr>
        <w:t xml:space="preserve"> p.m. to 1:5</w:t>
      </w:r>
      <w:r w:rsidR="0078773B" w:rsidRPr="00B46FC5">
        <w:rPr>
          <w:rFonts w:cs="Arial"/>
          <w:b/>
          <w:bCs/>
        </w:rPr>
        <w:t>0</w:t>
      </w:r>
      <w:r w:rsidR="009A6432" w:rsidRPr="00B46FC5">
        <w:rPr>
          <w:rFonts w:cs="Arial"/>
          <w:b/>
          <w:bCs/>
        </w:rPr>
        <w:t xml:space="preserve"> p.m.</w:t>
      </w:r>
    </w:p>
    <w:p w14:paraId="429F03AB" w14:textId="77777777" w:rsidR="009A6432" w:rsidRPr="00B46FC5" w:rsidRDefault="009A6432" w:rsidP="009A6432"/>
    <w:p w14:paraId="3E048C76" w14:textId="77777777" w:rsidR="001B7AC5" w:rsidRDefault="001B7AC5">
      <w:pPr>
        <w:rPr>
          <w:rFonts w:cs="Arial"/>
          <w:b/>
          <w:sz w:val="28"/>
          <w:szCs w:val="28"/>
          <w:u w:val="single"/>
        </w:rPr>
      </w:pPr>
      <w:r>
        <w:rPr>
          <w:u w:val="single"/>
        </w:rPr>
        <w:br w:type="page"/>
      </w:r>
    </w:p>
    <w:p w14:paraId="68AF7CC4" w14:textId="36BAF98E" w:rsidR="0007219F" w:rsidRPr="00B46FC5" w:rsidRDefault="0007219F" w:rsidP="0007219F">
      <w:pPr>
        <w:pStyle w:val="Heading2"/>
        <w:rPr>
          <w:u w:val="single"/>
        </w:rPr>
      </w:pPr>
      <w:r w:rsidRPr="00B46FC5">
        <w:rPr>
          <w:u w:val="single"/>
        </w:rPr>
        <w:lastRenderedPageBreak/>
        <w:t>A</w:t>
      </w:r>
      <w:r w:rsidR="00FD589B" w:rsidRPr="00B46FC5">
        <w:rPr>
          <w:u w:val="single"/>
        </w:rPr>
        <w:t>4</w:t>
      </w:r>
    </w:p>
    <w:p w14:paraId="7D0A2140" w14:textId="721F88B3" w:rsidR="0007219F" w:rsidRPr="00B46FC5" w:rsidRDefault="0007219F" w:rsidP="006C443A">
      <w:pPr>
        <w:pStyle w:val="Heading2"/>
        <w:rPr>
          <w:sz w:val="24"/>
          <w:szCs w:val="24"/>
        </w:rPr>
      </w:pPr>
      <w:r w:rsidRPr="00B46FC5">
        <w:rPr>
          <w:sz w:val="24"/>
          <w:szCs w:val="24"/>
        </w:rPr>
        <w:t>Development Permit Application</w:t>
      </w:r>
      <w:r w:rsidR="006C443A" w:rsidRPr="00B46FC5">
        <w:rPr>
          <w:sz w:val="24"/>
          <w:szCs w:val="24"/>
        </w:rPr>
        <w:t xml:space="preserve"> </w:t>
      </w:r>
      <w:r w:rsidRPr="00B46FC5">
        <w:rPr>
          <w:noProof/>
          <w:sz w:val="24"/>
          <w:szCs w:val="24"/>
        </w:rPr>
        <w:t>W/R/2020-2021/689</w:t>
      </w:r>
    </w:p>
    <w:p w14:paraId="08AA961B" w14:textId="65E2FEAE" w:rsidR="0007219F" w:rsidRPr="00B46FC5" w:rsidRDefault="0007219F" w:rsidP="0007219F">
      <w:pPr>
        <w:rPr>
          <w:rFonts w:cs="Arial"/>
          <w:lang w:val="en-GB"/>
        </w:rPr>
      </w:pPr>
      <w:r w:rsidRPr="00B46FC5">
        <w:rPr>
          <w:rFonts w:cs="Arial"/>
          <w:lang w:val="en-GB"/>
        </w:rPr>
        <w:t>193 Weir’s Lane</w:t>
      </w:r>
      <w:r w:rsidR="003A1112" w:rsidRPr="00B46FC5">
        <w:rPr>
          <w:rFonts w:cs="Arial"/>
          <w:lang w:val="en-GB"/>
        </w:rPr>
        <w:t xml:space="preserve"> and </w:t>
      </w:r>
      <w:r w:rsidR="003A1112" w:rsidRPr="00B46FC5">
        <w:rPr>
          <w:lang w:val="en-US"/>
        </w:rPr>
        <w:t>169 Weir’s Lane</w:t>
      </w:r>
    </w:p>
    <w:p w14:paraId="134D350C" w14:textId="77777777" w:rsidR="0007219F" w:rsidRPr="00B46FC5" w:rsidRDefault="0007219F" w:rsidP="0007219F">
      <w:pPr>
        <w:rPr>
          <w:rFonts w:cs="Arial"/>
        </w:rPr>
      </w:pPr>
      <w:r w:rsidRPr="00B46FC5">
        <w:rPr>
          <w:rFonts w:cs="Arial"/>
        </w:rPr>
        <w:t xml:space="preserve">Part Lot 4 Concession 1 </w:t>
      </w:r>
    </w:p>
    <w:p w14:paraId="13F8B96C" w14:textId="5408FA67" w:rsidR="0007219F" w:rsidRPr="00B46FC5" w:rsidRDefault="004B1566" w:rsidP="0007219F">
      <w:pPr>
        <w:rPr>
          <w:rFonts w:cs="Arial"/>
          <w:noProof/>
        </w:rPr>
      </w:pPr>
      <w:r w:rsidRPr="00B46FC5">
        <w:rPr>
          <w:rFonts w:cs="Arial"/>
        </w:rPr>
        <w:t>(F</w:t>
      </w:r>
      <w:r w:rsidR="0007219F" w:rsidRPr="00B46FC5">
        <w:rPr>
          <w:rFonts w:cs="Arial"/>
        </w:rPr>
        <w:t xml:space="preserve">ormer Town of </w:t>
      </w:r>
      <w:r w:rsidRPr="00B46FC5">
        <w:rPr>
          <w:rFonts w:cs="Arial"/>
        </w:rPr>
        <w:t>Ancaster</w:t>
      </w:r>
      <w:r w:rsidR="0007219F" w:rsidRPr="00B46FC5">
        <w:rPr>
          <w:rFonts w:cs="Arial"/>
        </w:rPr>
        <w:t>)</w:t>
      </w:r>
      <w:r w:rsidRPr="00B46FC5">
        <w:rPr>
          <w:rFonts w:cs="Arial"/>
        </w:rPr>
        <w:t>, City of Hamilton</w:t>
      </w:r>
    </w:p>
    <w:p w14:paraId="38AA29D1" w14:textId="77777777" w:rsidR="003A2C85" w:rsidRPr="00B46FC5" w:rsidRDefault="001A0831" w:rsidP="003A2C85">
      <w:pPr>
        <w:rPr>
          <w:rFonts w:cstheme="minorHAnsi"/>
          <w:color w:val="002060"/>
        </w:rPr>
      </w:pPr>
      <w:r>
        <w:rPr>
          <w:rFonts w:cstheme="minorHAnsi"/>
          <w:color w:val="002060"/>
        </w:rPr>
        <w:pict w14:anchorId="2C9A5B37">
          <v:rect id="_x0000_i1029" style="width:468pt;height:1.5pt" o:hralign="center" o:hrstd="t" o:hrnoshade="t" o:hr="t" fillcolor="#31849b" stroked="f"/>
        </w:pict>
      </w:r>
    </w:p>
    <w:p w14:paraId="62EF3E2F" w14:textId="731312C9" w:rsidR="003B3C3A" w:rsidRPr="00B46FC5" w:rsidRDefault="003B3C3A" w:rsidP="003B3C3A"/>
    <w:p w14:paraId="1D5933C9" w14:textId="77777777" w:rsidR="00CD099E" w:rsidRPr="00B46FC5" w:rsidRDefault="00CD099E" w:rsidP="00CD099E">
      <w:pPr>
        <w:pStyle w:val="Heading3"/>
      </w:pPr>
      <w:r w:rsidRPr="00B46FC5">
        <w:t xml:space="preserve">Proposal: </w:t>
      </w:r>
    </w:p>
    <w:p w14:paraId="022476A5" w14:textId="77777777" w:rsidR="00CD099E" w:rsidRPr="00B46FC5" w:rsidRDefault="00CD099E" w:rsidP="00CD099E">
      <w:pPr>
        <w:autoSpaceDE w:val="0"/>
        <w:autoSpaceDN w:val="0"/>
        <w:adjustRightInd w:val="0"/>
        <w:rPr>
          <w:rFonts w:cs="Arial"/>
          <w:bCs/>
        </w:rPr>
      </w:pPr>
      <w:r w:rsidRPr="00B46FC5">
        <w:rPr>
          <w:rFonts w:cs="Arial"/>
        </w:rPr>
        <w:t xml:space="preserve">To re-create a lot resulting in a ±0.61 hectare (±1.5 acres) severed lot and a ± 14.03 hectares (±34.675 acres) retained lot.  </w:t>
      </w:r>
    </w:p>
    <w:p w14:paraId="3DC49D62" w14:textId="09854677" w:rsidR="003A2C85" w:rsidRPr="00B46FC5" w:rsidRDefault="003A2C85" w:rsidP="003B3C3A"/>
    <w:p w14:paraId="58ECF3A2" w14:textId="621ACD60" w:rsidR="00F15355" w:rsidRPr="00B46FC5" w:rsidRDefault="00F15355" w:rsidP="003B3C3A">
      <w:pPr>
        <w:rPr>
          <w:b/>
          <w:bCs/>
        </w:rPr>
      </w:pPr>
      <w:r w:rsidRPr="00B46FC5">
        <w:rPr>
          <w:b/>
          <w:bCs/>
        </w:rPr>
        <w:t>BACKGROUND AND ISSUE</w:t>
      </w:r>
    </w:p>
    <w:p w14:paraId="3945D87B" w14:textId="2DA65B87" w:rsidR="00F15355" w:rsidRPr="00B46FC5" w:rsidRDefault="00F15355" w:rsidP="00F15355">
      <w:pPr>
        <w:rPr>
          <w:lang w:val="en-US"/>
        </w:rPr>
      </w:pPr>
      <w:r w:rsidRPr="00B46FC5">
        <w:rPr>
          <w:lang w:val="en-US"/>
        </w:rPr>
        <w:t xml:space="preserve">At the July 15, 2021 meeting, staff presented a report recommending refusal for this proposal to re-create two lots that had been merged under the </w:t>
      </w:r>
      <w:r w:rsidRPr="00B46FC5">
        <w:rPr>
          <w:i/>
          <w:iCs/>
          <w:lang w:val="en-US"/>
        </w:rPr>
        <w:t>Planning Act</w:t>
      </w:r>
      <w:r w:rsidRPr="00B46FC5">
        <w:rPr>
          <w:lang w:val="en-US"/>
        </w:rPr>
        <w:t>.  This is an addendum to the July report to provide the Commission with additional information on municipal planning policy and the lot size of 169 Weir’s Lane.</w:t>
      </w:r>
    </w:p>
    <w:p w14:paraId="16367B5C" w14:textId="77777777" w:rsidR="00F15355" w:rsidRPr="00B46FC5" w:rsidRDefault="00F15355" w:rsidP="00F15355"/>
    <w:p w14:paraId="48748B3B" w14:textId="77777777" w:rsidR="005A0168" w:rsidRPr="00B46FC5" w:rsidRDefault="005A0168" w:rsidP="005A0168">
      <w:pPr>
        <w:rPr>
          <w:b/>
          <w:bCs/>
          <w:lang w:val="en-US"/>
        </w:rPr>
      </w:pPr>
      <w:r w:rsidRPr="00B46FC5">
        <w:rPr>
          <w:b/>
          <w:bCs/>
          <w:lang w:val="en-US"/>
        </w:rPr>
        <w:t>Recommendation:</w:t>
      </w:r>
    </w:p>
    <w:p w14:paraId="3A0E263C" w14:textId="77777777" w:rsidR="005A0168" w:rsidRPr="00B46FC5" w:rsidRDefault="005A0168" w:rsidP="005A0168">
      <w:pPr>
        <w:rPr>
          <w:rFonts w:cs="Arial"/>
          <w:bCs/>
        </w:rPr>
      </w:pPr>
      <w:r w:rsidRPr="00B46FC5">
        <w:rPr>
          <w:rFonts w:cs="Arial"/>
        </w:rPr>
        <w:t xml:space="preserve">That the application be </w:t>
      </w:r>
      <w:r w:rsidRPr="00B46FC5">
        <w:rPr>
          <w:rFonts w:cs="Arial"/>
          <w:b/>
        </w:rPr>
        <w:t>refused</w:t>
      </w:r>
      <w:r w:rsidRPr="00B46FC5">
        <w:rPr>
          <w:rFonts w:cs="Arial"/>
          <w:bCs/>
        </w:rPr>
        <w:t xml:space="preserve"> because:</w:t>
      </w:r>
    </w:p>
    <w:p w14:paraId="4BDD906E" w14:textId="77777777" w:rsidR="005A0168" w:rsidRPr="00B46FC5" w:rsidRDefault="005A0168" w:rsidP="001B7AC5">
      <w:pPr>
        <w:pStyle w:val="ListParagraph"/>
        <w:numPr>
          <w:ilvl w:val="0"/>
          <w:numId w:val="3"/>
        </w:numPr>
        <w:spacing w:after="200" w:line="276" w:lineRule="auto"/>
        <w:ind w:left="567" w:hanging="567"/>
        <w:contextualSpacing/>
        <w:rPr>
          <w:lang w:val="en-US"/>
        </w:rPr>
      </w:pPr>
      <w:r w:rsidRPr="00B46FC5">
        <w:rPr>
          <w:lang w:val="en-GB"/>
        </w:rPr>
        <w:t>The proposal to re-create the merged lots is not permitted under 1.3.4, 1.4.4 and 1.5.4 of the Niagara Escarpment Plan</w:t>
      </w:r>
    </w:p>
    <w:p w14:paraId="0DFAB47D" w14:textId="77777777" w:rsidR="005A0168" w:rsidRPr="00B46FC5" w:rsidRDefault="005A0168" w:rsidP="001B7AC5">
      <w:pPr>
        <w:pStyle w:val="ListParagraph"/>
        <w:numPr>
          <w:ilvl w:val="0"/>
          <w:numId w:val="3"/>
        </w:numPr>
        <w:spacing w:after="200" w:line="276" w:lineRule="auto"/>
        <w:ind w:left="567" w:hanging="567"/>
        <w:contextualSpacing/>
        <w:rPr>
          <w:lang w:val="en-US"/>
        </w:rPr>
      </w:pPr>
      <w:r w:rsidRPr="00B46FC5">
        <w:rPr>
          <w:lang w:val="en-GB"/>
        </w:rPr>
        <w:t xml:space="preserve">The proposal is not permitted under </w:t>
      </w:r>
      <w:r w:rsidRPr="00B46FC5">
        <w:rPr>
          <w:lang w:val="en-US"/>
        </w:rPr>
        <w:t xml:space="preserve">F.1.14.21 of the Rural Hamilton Official Plan </w:t>
      </w:r>
    </w:p>
    <w:p w14:paraId="65EAE1CB" w14:textId="77777777" w:rsidR="005A0168" w:rsidRPr="00B46FC5" w:rsidRDefault="005A0168" w:rsidP="001B7AC5">
      <w:pPr>
        <w:pStyle w:val="ListParagraph"/>
        <w:numPr>
          <w:ilvl w:val="0"/>
          <w:numId w:val="3"/>
        </w:numPr>
        <w:spacing w:after="200" w:line="276" w:lineRule="auto"/>
        <w:ind w:left="567" w:hanging="567"/>
        <w:contextualSpacing/>
        <w:rPr>
          <w:lang w:val="en-US"/>
        </w:rPr>
      </w:pPr>
      <w:r w:rsidRPr="00B46FC5">
        <w:rPr>
          <w:lang w:val="en-US"/>
        </w:rPr>
        <w:t>The proposal would result in an undersized lot per the City of Hamilton’s Hydrogeological Studies and Technical Standards for Private Services, which generally requires a minimum lot size of 1.0 hectare</w:t>
      </w:r>
    </w:p>
    <w:p w14:paraId="7EE52666" w14:textId="3469047F" w:rsidR="005A0168" w:rsidRPr="00B46FC5" w:rsidRDefault="005A0168" w:rsidP="001B7AC5">
      <w:pPr>
        <w:pStyle w:val="ListParagraph"/>
        <w:numPr>
          <w:ilvl w:val="0"/>
          <w:numId w:val="3"/>
        </w:numPr>
        <w:spacing w:after="200" w:line="276" w:lineRule="auto"/>
        <w:ind w:left="567" w:hanging="567"/>
        <w:contextualSpacing/>
        <w:rPr>
          <w:lang w:val="en-US"/>
        </w:rPr>
      </w:pPr>
      <w:r w:rsidRPr="00B46FC5">
        <w:rPr>
          <w:lang w:val="en-US"/>
        </w:rPr>
        <w:t>City of Hamilton staff do not support the proposal</w:t>
      </w:r>
      <w:r w:rsidR="001B7AC5">
        <w:rPr>
          <w:lang w:val="en-US"/>
        </w:rPr>
        <w:t>.</w:t>
      </w:r>
    </w:p>
    <w:p w14:paraId="47D1F74B" w14:textId="24CEB213" w:rsidR="002C40FE" w:rsidRPr="001B7AC5" w:rsidRDefault="004C6A60" w:rsidP="003B3C3A">
      <w:pPr>
        <w:contextualSpacing/>
        <w:rPr>
          <w:b/>
          <w:bCs/>
        </w:rPr>
      </w:pPr>
      <w:r w:rsidRPr="001B7AC5">
        <w:rPr>
          <w:b/>
          <w:bCs/>
        </w:rPr>
        <w:t>Note:</w:t>
      </w:r>
    </w:p>
    <w:p w14:paraId="28789555" w14:textId="287A38B2" w:rsidR="008E17FC" w:rsidRPr="00B46FC5" w:rsidRDefault="008E17FC" w:rsidP="008E17FC">
      <w:pPr>
        <w:pStyle w:val="ListParagraph"/>
        <w:numPr>
          <w:ilvl w:val="0"/>
          <w:numId w:val="4"/>
        </w:numPr>
        <w:ind w:left="360"/>
        <w:contextualSpacing/>
        <w:rPr>
          <w:rFonts w:cs="Arial"/>
          <w:noProof/>
        </w:rPr>
      </w:pPr>
      <w:r w:rsidRPr="00B46FC5">
        <w:rPr>
          <w:rFonts w:cs="Arial"/>
          <w:noProof/>
        </w:rPr>
        <w:t>Johnpaul Loiacono, Senior Planner, provided a summary of the addendum staff report and answer questions.</w:t>
      </w:r>
    </w:p>
    <w:p w14:paraId="3505A4D6" w14:textId="6B266819" w:rsidR="008E17FC" w:rsidRPr="00B46FC5" w:rsidRDefault="008E17FC" w:rsidP="008E17FC">
      <w:pPr>
        <w:pStyle w:val="ListParagraph"/>
        <w:numPr>
          <w:ilvl w:val="0"/>
          <w:numId w:val="4"/>
        </w:numPr>
        <w:ind w:left="360"/>
        <w:contextualSpacing/>
        <w:rPr>
          <w:rFonts w:cs="Arial"/>
          <w:noProof/>
        </w:rPr>
      </w:pPr>
      <w:r w:rsidRPr="00B46FC5">
        <w:rPr>
          <w:rFonts w:cs="Arial"/>
          <w:noProof/>
        </w:rPr>
        <w:t>Landowner presented and answered questions.</w:t>
      </w:r>
    </w:p>
    <w:p w14:paraId="15A77E52" w14:textId="77777777" w:rsidR="008918E8" w:rsidRPr="00B46FC5" w:rsidRDefault="008918E8" w:rsidP="003B3C3A">
      <w:pPr>
        <w:contextualSpacing/>
      </w:pPr>
    </w:p>
    <w:p w14:paraId="4CD4A92F" w14:textId="03F182AE" w:rsidR="00C2201C" w:rsidRPr="00B46FC5" w:rsidRDefault="008938AD" w:rsidP="00C2201C">
      <w:pPr>
        <w:rPr>
          <w:rFonts w:cs="Arial"/>
          <w:bCs/>
        </w:rPr>
      </w:pPr>
      <w:r w:rsidRPr="00B46FC5">
        <w:rPr>
          <w:rFonts w:cs="Arial"/>
          <w:b/>
          <w:u w:val="single"/>
        </w:rPr>
        <w:t>M811</w:t>
      </w:r>
      <w:r w:rsidR="00C2201C" w:rsidRPr="00B46FC5">
        <w:rPr>
          <w:rFonts w:cs="Arial"/>
          <w:b/>
          <w:u w:val="single"/>
        </w:rPr>
        <w:t>R7/</w:t>
      </w:r>
      <w:r w:rsidRPr="00B46FC5">
        <w:rPr>
          <w:rFonts w:cs="Arial"/>
          <w:b/>
          <w:u w:val="single"/>
        </w:rPr>
        <w:t>09-2021</w:t>
      </w:r>
      <w:r w:rsidR="00C2201C" w:rsidRPr="00B46FC5">
        <w:rPr>
          <w:rFonts w:cs="Arial"/>
          <w:b/>
          <w:u w:val="single"/>
        </w:rPr>
        <w:t>:</w:t>
      </w:r>
    </w:p>
    <w:p w14:paraId="156B3F20" w14:textId="15C0C2A7" w:rsidR="00C2201C" w:rsidRPr="00B46FC5" w:rsidRDefault="00C2201C" w:rsidP="00C2201C">
      <w:pPr>
        <w:rPr>
          <w:rFonts w:cs="Arial"/>
          <w:bCs/>
          <w:i/>
          <w:iCs/>
        </w:rPr>
      </w:pPr>
      <w:r w:rsidRPr="00B46FC5">
        <w:rPr>
          <w:rFonts w:cs="Arial"/>
          <w:bCs/>
          <w:i/>
          <w:iCs/>
        </w:rPr>
        <w:t>Moved By:</w:t>
      </w:r>
      <w:r w:rsidRPr="00B46FC5">
        <w:rPr>
          <w:rFonts w:cs="Arial"/>
          <w:bCs/>
          <w:i/>
          <w:iCs/>
        </w:rPr>
        <w:tab/>
      </w:r>
      <w:r w:rsidRPr="00B46FC5">
        <w:rPr>
          <w:rFonts w:cs="Arial"/>
          <w:bCs/>
          <w:i/>
          <w:iCs/>
        </w:rPr>
        <w:tab/>
      </w:r>
      <w:r w:rsidR="00611ABB" w:rsidRPr="00B46FC5">
        <w:rPr>
          <w:rFonts w:cs="Arial"/>
          <w:bCs/>
          <w:i/>
          <w:iCs/>
        </w:rPr>
        <w:t>Curley</w:t>
      </w:r>
    </w:p>
    <w:p w14:paraId="4E617A4D" w14:textId="28ADF7DA" w:rsidR="00C2201C" w:rsidRPr="00B46FC5" w:rsidRDefault="00C2201C" w:rsidP="00C2201C">
      <w:pPr>
        <w:rPr>
          <w:rFonts w:cs="Arial"/>
          <w:bCs/>
          <w:i/>
          <w:iCs/>
        </w:rPr>
      </w:pPr>
      <w:r w:rsidRPr="00B46FC5">
        <w:rPr>
          <w:rFonts w:cs="Arial"/>
          <w:bCs/>
          <w:i/>
          <w:iCs/>
        </w:rPr>
        <w:t>Seconded By:</w:t>
      </w:r>
      <w:r w:rsidRPr="00B46FC5">
        <w:rPr>
          <w:rFonts w:cs="Arial"/>
          <w:bCs/>
          <w:i/>
          <w:iCs/>
        </w:rPr>
        <w:tab/>
      </w:r>
      <w:r w:rsidR="00CD5DFE" w:rsidRPr="00B46FC5">
        <w:rPr>
          <w:rFonts w:cs="Arial"/>
          <w:bCs/>
          <w:i/>
          <w:iCs/>
        </w:rPr>
        <w:t>Hutcheon</w:t>
      </w:r>
    </w:p>
    <w:p w14:paraId="0C9DC759" w14:textId="77777777" w:rsidR="00C2201C" w:rsidRPr="00B46FC5" w:rsidRDefault="00C2201C" w:rsidP="00C2201C">
      <w:pPr>
        <w:rPr>
          <w:b/>
          <w:bCs/>
          <w:i/>
          <w:iCs/>
          <w:u w:val="single"/>
        </w:rPr>
      </w:pPr>
    </w:p>
    <w:p w14:paraId="1BF55FFA" w14:textId="7190D3C7" w:rsidR="00C2201C" w:rsidRPr="00B46FC5" w:rsidRDefault="00C2201C" w:rsidP="00C2201C">
      <w:pPr>
        <w:rPr>
          <w:b/>
        </w:rPr>
      </w:pPr>
      <w:r w:rsidRPr="00B46FC5">
        <w:rPr>
          <w:i/>
          <w:iCs/>
        </w:rPr>
        <w:t xml:space="preserve">“That the Commission </w:t>
      </w:r>
      <w:r w:rsidR="00E36DBB" w:rsidRPr="00B46FC5">
        <w:rPr>
          <w:i/>
          <w:iCs/>
        </w:rPr>
        <w:t>mov</w:t>
      </w:r>
      <w:r w:rsidR="0066447B" w:rsidRPr="00B46FC5">
        <w:rPr>
          <w:i/>
          <w:iCs/>
        </w:rPr>
        <w:t>e the staff recommendation</w:t>
      </w:r>
      <w:r w:rsidR="00CD5DFE" w:rsidRPr="00B46FC5">
        <w:rPr>
          <w:i/>
          <w:iCs/>
        </w:rPr>
        <w:t xml:space="preserve"> to refuse the application</w:t>
      </w:r>
      <w:r w:rsidR="00E36DBB" w:rsidRPr="00B46FC5">
        <w:rPr>
          <w:i/>
          <w:iCs/>
        </w:rPr>
        <w:t>.”</w:t>
      </w:r>
    </w:p>
    <w:p w14:paraId="697D981C" w14:textId="485A62D8" w:rsidR="00C2201C" w:rsidRPr="00B46FC5" w:rsidRDefault="00C2201C" w:rsidP="00C2201C">
      <w:pPr>
        <w:rPr>
          <w:b/>
          <w:bCs/>
          <w:u w:val="single"/>
        </w:rPr>
      </w:pPr>
    </w:p>
    <w:p w14:paraId="770E3AE3" w14:textId="60A749DA" w:rsidR="00CD5DFE" w:rsidRPr="00B46FC5" w:rsidRDefault="00CD5DFE" w:rsidP="00CD5DFE">
      <w:pPr>
        <w:rPr>
          <w:rFonts w:ascii="Calibri" w:hAnsi="Calibri"/>
          <w:b/>
          <w:bCs/>
          <w:sz w:val="22"/>
          <w:szCs w:val="22"/>
          <w:u w:val="single"/>
          <w:lang w:val="en-US" w:eastAsia="en-US"/>
        </w:rPr>
      </w:pPr>
      <w:r w:rsidRPr="00B46FC5">
        <w:rPr>
          <w:b/>
          <w:bCs/>
          <w:u w:val="single"/>
        </w:rPr>
        <w:t xml:space="preserve">For the Motion: </w:t>
      </w:r>
      <w:r w:rsidR="00225440" w:rsidRPr="00B46FC5">
        <w:rPr>
          <w:b/>
          <w:bCs/>
          <w:u w:val="single"/>
        </w:rPr>
        <w:t xml:space="preserve">5 </w:t>
      </w:r>
      <w:r w:rsidRPr="00B46FC5">
        <w:rPr>
          <w:b/>
          <w:bCs/>
          <w:u w:val="single"/>
        </w:rPr>
        <w:t>votes</w:t>
      </w:r>
    </w:p>
    <w:p w14:paraId="77F6141E" w14:textId="24489B17" w:rsidR="00CD5DFE" w:rsidRPr="00B46FC5" w:rsidRDefault="00225440" w:rsidP="00CD5DFE">
      <w:r w:rsidRPr="00B46FC5">
        <w:t>Clark, Curley, Gibson, Hutcheon, Krantz.</w:t>
      </w:r>
    </w:p>
    <w:p w14:paraId="366EB444" w14:textId="77777777" w:rsidR="00CD5DFE" w:rsidRPr="00B46FC5" w:rsidRDefault="00CD5DFE" w:rsidP="00CD5DFE"/>
    <w:p w14:paraId="500667CC" w14:textId="1A4D1258" w:rsidR="00CD5DFE" w:rsidRPr="00B46FC5" w:rsidRDefault="00CD5DFE" w:rsidP="00CD5DFE">
      <w:pPr>
        <w:rPr>
          <w:b/>
          <w:bCs/>
          <w:u w:val="single"/>
        </w:rPr>
      </w:pPr>
      <w:r w:rsidRPr="00B46FC5">
        <w:rPr>
          <w:b/>
          <w:bCs/>
          <w:u w:val="single"/>
        </w:rPr>
        <w:t xml:space="preserve">Against the Motion: </w:t>
      </w:r>
      <w:r w:rsidR="00717057" w:rsidRPr="00B46FC5">
        <w:rPr>
          <w:b/>
          <w:bCs/>
          <w:u w:val="single"/>
        </w:rPr>
        <w:t>9</w:t>
      </w:r>
      <w:r w:rsidRPr="00B46FC5">
        <w:rPr>
          <w:b/>
          <w:bCs/>
          <w:u w:val="single"/>
        </w:rPr>
        <w:t xml:space="preserve"> vote</w:t>
      </w:r>
      <w:r w:rsidR="00225440" w:rsidRPr="00B46FC5">
        <w:rPr>
          <w:b/>
          <w:bCs/>
          <w:u w:val="single"/>
        </w:rPr>
        <w:t>s</w:t>
      </w:r>
    </w:p>
    <w:p w14:paraId="20C8E7CF" w14:textId="3D1245D2" w:rsidR="00CD5DFE" w:rsidRPr="00B46FC5" w:rsidRDefault="00B36267" w:rsidP="00CD5DFE">
      <w:r w:rsidRPr="00B46FC5">
        <w:t>Burton, Downey, Horner, Lucyshyn, Mackenzie, McKinlay, McQu</w:t>
      </w:r>
      <w:r w:rsidR="00D70AB4" w:rsidRPr="00B46FC5">
        <w:t>e</w:t>
      </w:r>
      <w:r w:rsidRPr="00B46FC5">
        <w:t>en</w:t>
      </w:r>
      <w:r w:rsidR="00D70AB4" w:rsidRPr="00B46FC5">
        <w:t>, Vida, Witteveen.</w:t>
      </w:r>
    </w:p>
    <w:p w14:paraId="2676F7EF" w14:textId="77777777" w:rsidR="00D70AB4" w:rsidRPr="00B46FC5" w:rsidRDefault="00D70AB4" w:rsidP="00CD5DFE">
      <w:pPr>
        <w:rPr>
          <w:i/>
          <w:iCs/>
        </w:rPr>
      </w:pPr>
    </w:p>
    <w:p w14:paraId="5671BCDA" w14:textId="208F5F2D" w:rsidR="00CD5DFE" w:rsidRPr="00B46FC5" w:rsidRDefault="00CD5DFE" w:rsidP="00CD5DFE">
      <w:pPr>
        <w:jc w:val="right"/>
        <w:rPr>
          <w:b/>
          <w:bCs/>
          <w:i/>
          <w:iCs/>
        </w:rPr>
      </w:pPr>
      <w:r w:rsidRPr="00B46FC5">
        <w:rPr>
          <w:b/>
          <w:bCs/>
          <w:i/>
          <w:iCs/>
        </w:rPr>
        <w:t xml:space="preserve">Motion </w:t>
      </w:r>
      <w:r w:rsidR="00D70AB4" w:rsidRPr="00B46FC5">
        <w:rPr>
          <w:b/>
          <w:bCs/>
          <w:i/>
          <w:iCs/>
        </w:rPr>
        <w:t>Defeated</w:t>
      </w:r>
    </w:p>
    <w:p w14:paraId="5B89AA02" w14:textId="77777777" w:rsidR="001B7AC5" w:rsidRDefault="001B7AC5">
      <w:pPr>
        <w:rPr>
          <w:rFonts w:cs="Arial"/>
          <w:b/>
          <w:u w:val="single"/>
        </w:rPr>
      </w:pPr>
      <w:r>
        <w:rPr>
          <w:rFonts w:cs="Arial"/>
          <w:b/>
          <w:u w:val="single"/>
        </w:rPr>
        <w:br w:type="page"/>
      </w:r>
    </w:p>
    <w:p w14:paraId="631811EA" w14:textId="3BDE55AD" w:rsidR="008D37F6" w:rsidRPr="00B46FC5" w:rsidRDefault="008D37F6" w:rsidP="008D37F6">
      <w:pPr>
        <w:rPr>
          <w:rFonts w:cs="Arial"/>
          <w:bCs/>
        </w:rPr>
      </w:pPr>
      <w:r w:rsidRPr="00B46FC5">
        <w:rPr>
          <w:rFonts w:cs="Arial"/>
          <w:b/>
          <w:u w:val="single"/>
        </w:rPr>
        <w:lastRenderedPageBreak/>
        <w:t>M811R</w:t>
      </w:r>
      <w:r w:rsidR="00943306" w:rsidRPr="00B46FC5">
        <w:rPr>
          <w:rFonts w:cs="Arial"/>
          <w:b/>
          <w:u w:val="single"/>
        </w:rPr>
        <w:t>8</w:t>
      </w:r>
      <w:r w:rsidRPr="00B46FC5">
        <w:rPr>
          <w:rFonts w:cs="Arial"/>
          <w:b/>
          <w:u w:val="single"/>
        </w:rPr>
        <w:t>/09-2021:</w:t>
      </w:r>
    </w:p>
    <w:p w14:paraId="2D74337F" w14:textId="523F47BF" w:rsidR="008D37F6" w:rsidRPr="00B46FC5" w:rsidRDefault="008D37F6" w:rsidP="008D37F6">
      <w:pPr>
        <w:rPr>
          <w:rFonts w:cs="Arial"/>
          <w:bCs/>
          <w:i/>
          <w:iCs/>
        </w:rPr>
      </w:pPr>
      <w:r w:rsidRPr="00B46FC5">
        <w:rPr>
          <w:rFonts w:cs="Arial"/>
          <w:bCs/>
          <w:i/>
          <w:iCs/>
        </w:rPr>
        <w:t>Moved By:</w:t>
      </w:r>
      <w:r w:rsidRPr="00B46FC5">
        <w:rPr>
          <w:rFonts w:cs="Arial"/>
          <w:bCs/>
          <w:i/>
          <w:iCs/>
        </w:rPr>
        <w:tab/>
      </w:r>
      <w:r w:rsidRPr="00B46FC5">
        <w:rPr>
          <w:rFonts w:cs="Arial"/>
          <w:bCs/>
          <w:i/>
          <w:iCs/>
        </w:rPr>
        <w:tab/>
      </w:r>
      <w:r w:rsidR="000D52F1" w:rsidRPr="00B46FC5">
        <w:rPr>
          <w:rFonts w:cs="Arial"/>
          <w:bCs/>
          <w:i/>
          <w:iCs/>
        </w:rPr>
        <w:t>McQueen</w:t>
      </w:r>
    </w:p>
    <w:p w14:paraId="5DE861C8" w14:textId="67E9E02D" w:rsidR="008D37F6" w:rsidRPr="00B46FC5" w:rsidRDefault="008D37F6" w:rsidP="008D37F6">
      <w:pPr>
        <w:rPr>
          <w:rFonts w:cs="Arial"/>
          <w:bCs/>
          <w:i/>
          <w:iCs/>
        </w:rPr>
      </w:pPr>
      <w:r w:rsidRPr="00B46FC5">
        <w:rPr>
          <w:rFonts w:cs="Arial"/>
          <w:bCs/>
          <w:i/>
          <w:iCs/>
        </w:rPr>
        <w:t>Seconded By:</w:t>
      </w:r>
      <w:r w:rsidRPr="00B46FC5">
        <w:rPr>
          <w:rFonts w:cs="Arial"/>
          <w:bCs/>
          <w:i/>
          <w:iCs/>
        </w:rPr>
        <w:tab/>
      </w:r>
      <w:r w:rsidR="00325E88" w:rsidRPr="00B46FC5">
        <w:t>Lucyshyn</w:t>
      </w:r>
    </w:p>
    <w:p w14:paraId="36FC1CE9" w14:textId="77777777" w:rsidR="008D37F6" w:rsidRPr="00B46FC5" w:rsidRDefault="008D37F6" w:rsidP="008D37F6">
      <w:pPr>
        <w:rPr>
          <w:b/>
          <w:bCs/>
          <w:i/>
          <w:iCs/>
          <w:u w:val="single"/>
        </w:rPr>
      </w:pPr>
    </w:p>
    <w:p w14:paraId="00EDD5AA" w14:textId="39861FB5" w:rsidR="008D37F6" w:rsidRPr="00B46FC5" w:rsidRDefault="008D37F6" w:rsidP="008D37F6">
      <w:pPr>
        <w:rPr>
          <w:b/>
        </w:rPr>
      </w:pPr>
      <w:r w:rsidRPr="00B46FC5">
        <w:rPr>
          <w:rFonts w:cs="Arial"/>
          <w:i/>
          <w:iCs/>
        </w:rPr>
        <w:t>“That the Commission</w:t>
      </w:r>
      <w:r w:rsidR="00FB62FE" w:rsidRPr="00B46FC5">
        <w:rPr>
          <w:rFonts w:cs="Arial"/>
          <w:i/>
          <w:iCs/>
        </w:rPr>
        <w:t xml:space="preserve"> requests the applicatio</w:t>
      </w:r>
      <w:r w:rsidR="005133F4" w:rsidRPr="00B46FC5">
        <w:rPr>
          <w:rFonts w:cs="Arial"/>
          <w:i/>
          <w:iCs/>
        </w:rPr>
        <w:t>n</w:t>
      </w:r>
      <w:r w:rsidR="00FB62FE" w:rsidRPr="00B46FC5">
        <w:rPr>
          <w:rFonts w:cs="Arial"/>
          <w:i/>
          <w:iCs/>
        </w:rPr>
        <w:t xml:space="preserve"> return to the Commission with evaluation of the Development Criteria of the NEP, and to address the City of Hamilton Official Plan policies.</w:t>
      </w:r>
      <w:r w:rsidRPr="00B46FC5">
        <w:rPr>
          <w:i/>
          <w:iCs/>
        </w:rPr>
        <w:t>”</w:t>
      </w:r>
    </w:p>
    <w:p w14:paraId="3F2A8505" w14:textId="77777777" w:rsidR="008D37F6" w:rsidRPr="00B46FC5" w:rsidRDefault="008D37F6" w:rsidP="008D37F6">
      <w:pPr>
        <w:rPr>
          <w:b/>
          <w:bCs/>
          <w:u w:val="single"/>
        </w:rPr>
      </w:pPr>
    </w:p>
    <w:p w14:paraId="5D3DD560" w14:textId="1AD2D835" w:rsidR="008D37F6" w:rsidRPr="00B46FC5" w:rsidRDefault="008D37F6" w:rsidP="008D37F6">
      <w:pPr>
        <w:rPr>
          <w:rFonts w:ascii="Calibri" w:hAnsi="Calibri"/>
          <w:b/>
          <w:bCs/>
          <w:sz w:val="22"/>
          <w:szCs w:val="22"/>
          <w:u w:val="single"/>
          <w:lang w:val="en-US" w:eastAsia="en-US"/>
        </w:rPr>
      </w:pPr>
      <w:r w:rsidRPr="00B46FC5">
        <w:rPr>
          <w:b/>
          <w:bCs/>
          <w:u w:val="single"/>
        </w:rPr>
        <w:t xml:space="preserve">For the Motion: </w:t>
      </w:r>
      <w:r w:rsidR="000D52F1" w:rsidRPr="00B46FC5">
        <w:rPr>
          <w:b/>
          <w:bCs/>
          <w:u w:val="single"/>
        </w:rPr>
        <w:t>2</w:t>
      </w:r>
      <w:r w:rsidRPr="00B46FC5">
        <w:rPr>
          <w:b/>
          <w:bCs/>
          <w:u w:val="single"/>
        </w:rPr>
        <w:t xml:space="preserve"> votes</w:t>
      </w:r>
    </w:p>
    <w:p w14:paraId="282FB0E6" w14:textId="38FF2BBA" w:rsidR="008D37F6" w:rsidRPr="00B46FC5" w:rsidRDefault="008D37F6" w:rsidP="008D37F6">
      <w:r w:rsidRPr="00B46FC5">
        <w:t>Curley, Hutcheon.</w:t>
      </w:r>
    </w:p>
    <w:p w14:paraId="48A2260B" w14:textId="77777777" w:rsidR="008D37F6" w:rsidRPr="00B46FC5" w:rsidRDefault="008D37F6" w:rsidP="008D37F6"/>
    <w:p w14:paraId="0F9A6092" w14:textId="75FD45A4" w:rsidR="008D37F6" w:rsidRPr="00B46FC5" w:rsidRDefault="008D37F6" w:rsidP="008D37F6">
      <w:pPr>
        <w:rPr>
          <w:b/>
          <w:bCs/>
          <w:u w:val="single"/>
        </w:rPr>
      </w:pPr>
      <w:r w:rsidRPr="00B46FC5">
        <w:rPr>
          <w:b/>
          <w:bCs/>
          <w:u w:val="single"/>
        </w:rPr>
        <w:t>Against the Motion: 1</w:t>
      </w:r>
      <w:r w:rsidR="00954332" w:rsidRPr="00B46FC5">
        <w:rPr>
          <w:b/>
          <w:bCs/>
          <w:u w:val="single"/>
        </w:rPr>
        <w:t>2</w:t>
      </w:r>
      <w:r w:rsidRPr="00B46FC5">
        <w:rPr>
          <w:b/>
          <w:bCs/>
          <w:u w:val="single"/>
        </w:rPr>
        <w:t xml:space="preserve"> votes</w:t>
      </w:r>
    </w:p>
    <w:p w14:paraId="30777C15" w14:textId="6FFF5662" w:rsidR="008D37F6" w:rsidRPr="00B46FC5" w:rsidRDefault="008D37F6" w:rsidP="008D37F6">
      <w:r w:rsidRPr="00B46FC5">
        <w:t xml:space="preserve">Burton, </w:t>
      </w:r>
      <w:r w:rsidR="000D52F1" w:rsidRPr="00B46FC5">
        <w:t xml:space="preserve">Clark, </w:t>
      </w:r>
      <w:r w:rsidRPr="00B46FC5">
        <w:t xml:space="preserve">Downey, </w:t>
      </w:r>
      <w:r w:rsidR="005F0867" w:rsidRPr="00B46FC5">
        <w:t xml:space="preserve">Gibson, </w:t>
      </w:r>
      <w:r w:rsidRPr="00B46FC5">
        <w:t xml:space="preserve">Horner, </w:t>
      </w:r>
      <w:r w:rsidR="005F0867" w:rsidRPr="00B46FC5">
        <w:t xml:space="preserve">Krantz, </w:t>
      </w:r>
      <w:r w:rsidRPr="00B46FC5">
        <w:t>Lucyshyn, Mackenzie, McKinlay, McQueen, Vida, Witteveen.</w:t>
      </w:r>
    </w:p>
    <w:p w14:paraId="72E0108F" w14:textId="77777777" w:rsidR="008D37F6" w:rsidRPr="00B46FC5" w:rsidRDefault="008D37F6" w:rsidP="008D37F6">
      <w:pPr>
        <w:rPr>
          <w:i/>
          <w:iCs/>
        </w:rPr>
      </w:pPr>
    </w:p>
    <w:p w14:paraId="18E84379" w14:textId="77777777" w:rsidR="008D37F6" w:rsidRPr="00B46FC5" w:rsidRDefault="008D37F6" w:rsidP="008D37F6">
      <w:pPr>
        <w:jc w:val="right"/>
        <w:rPr>
          <w:b/>
          <w:bCs/>
          <w:i/>
          <w:iCs/>
        </w:rPr>
      </w:pPr>
      <w:r w:rsidRPr="00B46FC5">
        <w:rPr>
          <w:b/>
          <w:bCs/>
          <w:i/>
          <w:iCs/>
        </w:rPr>
        <w:t>Motion Defeated</w:t>
      </w:r>
    </w:p>
    <w:p w14:paraId="24A868D0" w14:textId="77777777" w:rsidR="00647F37" w:rsidRPr="00B46FC5" w:rsidRDefault="00647F37" w:rsidP="00C2201C"/>
    <w:p w14:paraId="178B5597" w14:textId="43BD6BC5" w:rsidR="00C03FDB" w:rsidRPr="00B46FC5" w:rsidRDefault="00C03FDB" w:rsidP="00C03FDB">
      <w:pPr>
        <w:rPr>
          <w:rFonts w:cs="Arial"/>
          <w:bCs/>
        </w:rPr>
      </w:pPr>
      <w:r w:rsidRPr="00B46FC5">
        <w:rPr>
          <w:rFonts w:cs="Arial"/>
          <w:b/>
          <w:u w:val="single"/>
        </w:rPr>
        <w:t>M811R</w:t>
      </w:r>
      <w:r w:rsidR="00131A42" w:rsidRPr="00B46FC5">
        <w:rPr>
          <w:rFonts w:cs="Arial"/>
          <w:b/>
          <w:u w:val="single"/>
        </w:rPr>
        <w:t>9</w:t>
      </w:r>
      <w:r w:rsidRPr="00B46FC5">
        <w:rPr>
          <w:rFonts w:cs="Arial"/>
          <w:b/>
          <w:u w:val="single"/>
        </w:rPr>
        <w:t>/09-2021:</w:t>
      </w:r>
    </w:p>
    <w:p w14:paraId="575F2F69" w14:textId="77777777" w:rsidR="00C03FDB" w:rsidRPr="00B46FC5" w:rsidRDefault="00C03FDB" w:rsidP="00C03FDB">
      <w:pPr>
        <w:rPr>
          <w:rFonts w:cs="Arial"/>
          <w:bCs/>
          <w:i/>
          <w:iCs/>
        </w:rPr>
      </w:pPr>
      <w:r w:rsidRPr="00B46FC5">
        <w:rPr>
          <w:rFonts w:cs="Arial"/>
          <w:bCs/>
          <w:i/>
          <w:iCs/>
        </w:rPr>
        <w:t>Moved By:</w:t>
      </w:r>
      <w:r w:rsidRPr="00B46FC5">
        <w:rPr>
          <w:rFonts w:cs="Arial"/>
          <w:bCs/>
          <w:i/>
          <w:iCs/>
        </w:rPr>
        <w:tab/>
      </w:r>
      <w:r w:rsidRPr="00B46FC5">
        <w:rPr>
          <w:rFonts w:cs="Arial"/>
          <w:bCs/>
          <w:i/>
          <w:iCs/>
        </w:rPr>
        <w:tab/>
        <w:t>McQueen</w:t>
      </w:r>
    </w:p>
    <w:p w14:paraId="79AAB9C4" w14:textId="6A489EB2" w:rsidR="00C03FDB" w:rsidRPr="00B46FC5" w:rsidRDefault="00C03FDB" w:rsidP="00C03FDB">
      <w:pPr>
        <w:rPr>
          <w:rFonts w:cs="Arial"/>
          <w:bCs/>
          <w:i/>
          <w:iCs/>
        </w:rPr>
      </w:pPr>
      <w:r w:rsidRPr="00B46FC5">
        <w:rPr>
          <w:rFonts w:cs="Arial"/>
          <w:bCs/>
          <w:i/>
          <w:iCs/>
        </w:rPr>
        <w:t>Seconded By:</w:t>
      </w:r>
      <w:r w:rsidRPr="00B46FC5">
        <w:rPr>
          <w:rFonts w:cs="Arial"/>
          <w:bCs/>
          <w:i/>
          <w:iCs/>
        </w:rPr>
        <w:tab/>
        <w:t>Lucyshyn</w:t>
      </w:r>
    </w:p>
    <w:p w14:paraId="1916434A" w14:textId="77777777" w:rsidR="008D37F6" w:rsidRPr="00B46FC5" w:rsidRDefault="008D37F6" w:rsidP="003B3C3A">
      <w:pPr>
        <w:rPr>
          <w:b/>
          <w:bCs/>
          <w:i/>
          <w:iCs/>
        </w:rPr>
      </w:pPr>
    </w:p>
    <w:p w14:paraId="72BABAAE" w14:textId="35C3E78B" w:rsidR="00C03FDB" w:rsidRPr="00B46FC5" w:rsidRDefault="00C03FDB" w:rsidP="00C03FDB">
      <w:pPr>
        <w:rPr>
          <w:i/>
          <w:iCs/>
          <w:lang w:val="en-US"/>
        </w:rPr>
      </w:pPr>
      <w:r w:rsidRPr="00B46FC5">
        <w:rPr>
          <w:rFonts w:cs="Arial"/>
          <w:i/>
          <w:iCs/>
          <w:lang w:val="en-US"/>
        </w:rPr>
        <w:t>“</w:t>
      </w:r>
      <w:r w:rsidR="00620A4D" w:rsidRPr="00B46FC5">
        <w:rPr>
          <w:rFonts w:cs="Arial"/>
          <w:i/>
          <w:iCs/>
        </w:rPr>
        <w:t>That the Commission supports the severance in principle</w:t>
      </w:r>
      <w:r w:rsidR="008D2629" w:rsidRPr="00B46FC5">
        <w:rPr>
          <w:rFonts w:cs="Arial"/>
          <w:i/>
          <w:iCs/>
        </w:rPr>
        <w:t>, subject to standard conditions of approval, and s</w:t>
      </w:r>
      <w:r w:rsidR="00620A4D" w:rsidRPr="00B46FC5">
        <w:rPr>
          <w:rFonts w:cs="Arial"/>
          <w:i/>
          <w:iCs/>
        </w:rPr>
        <w:t xml:space="preserve">ubject to </w:t>
      </w:r>
      <w:r w:rsidR="00E87C9F" w:rsidRPr="00B46FC5">
        <w:rPr>
          <w:rFonts w:cs="Arial"/>
          <w:i/>
          <w:iCs/>
        </w:rPr>
        <w:t xml:space="preserve">the </w:t>
      </w:r>
      <w:r w:rsidR="00620A4D" w:rsidRPr="00B46FC5">
        <w:rPr>
          <w:rFonts w:cs="Arial"/>
          <w:i/>
          <w:iCs/>
        </w:rPr>
        <w:t>City of Hamilton's position and</w:t>
      </w:r>
      <w:r w:rsidR="00325E88" w:rsidRPr="00B46FC5">
        <w:rPr>
          <w:rFonts w:cs="Arial"/>
          <w:i/>
          <w:iCs/>
        </w:rPr>
        <w:t xml:space="preserve"> the</w:t>
      </w:r>
      <w:r w:rsidR="00620A4D" w:rsidRPr="00B46FC5">
        <w:rPr>
          <w:rFonts w:cs="Arial"/>
          <w:i/>
          <w:iCs/>
        </w:rPr>
        <w:t xml:space="preserve"> decision of </w:t>
      </w:r>
      <w:r w:rsidR="00325E88" w:rsidRPr="00B46FC5">
        <w:rPr>
          <w:rFonts w:cs="Arial"/>
          <w:i/>
          <w:iCs/>
        </w:rPr>
        <w:t xml:space="preserve">the </w:t>
      </w:r>
      <w:r w:rsidR="00620A4D" w:rsidRPr="00B46FC5">
        <w:rPr>
          <w:rFonts w:cs="Arial"/>
          <w:i/>
          <w:iCs/>
        </w:rPr>
        <w:t>land division committe</w:t>
      </w:r>
      <w:r w:rsidR="00131A42" w:rsidRPr="00B46FC5">
        <w:rPr>
          <w:rFonts w:cs="Arial"/>
          <w:i/>
          <w:iCs/>
        </w:rPr>
        <w:t>e</w:t>
      </w:r>
      <w:r w:rsidR="00620A4D" w:rsidRPr="00B46FC5">
        <w:rPr>
          <w:rFonts w:cs="Arial"/>
          <w:i/>
          <w:iCs/>
        </w:rPr>
        <w:t>.</w:t>
      </w:r>
      <w:r w:rsidRPr="00B46FC5">
        <w:rPr>
          <w:i/>
          <w:iCs/>
          <w:lang w:val="en-US"/>
        </w:rPr>
        <w:t>”</w:t>
      </w:r>
    </w:p>
    <w:p w14:paraId="1A1CB30D" w14:textId="77777777" w:rsidR="008D37F6" w:rsidRPr="00B46FC5" w:rsidRDefault="008D37F6" w:rsidP="003B3C3A">
      <w:pPr>
        <w:rPr>
          <w:b/>
          <w:bCs/>
        </w:rPr>
      </w:pPr>
    </w:p>
    <w:p w14:paraId="5B29D967" w14:textId="2A5BCBE5" w:rsidR="00131A42" w:rsidRPr="00B46FC5" w:rsidRDefault="00131A42" w:rsidP="00131A42">
      <w:pPr>
        <w:rPr>
          <w:rFonts w:ascii="Calibri" w:hAnsi="Calibri"/>
          <w:b/>
          <w:bCs/>
          <w:sz w:val="22"/>
          <w:szCs w:val="22"/>
          <w:u w:val="single"/>
          <w:lang w:val="en-US" w:eastAsia="en-US"/>
        </w:rPr>
      </w:pPr>
      <w:r w:rsidRPr="00B46FC5">
        <w:rPr>
          <w:b/>
          <w:bCs/>
          <w:u w:val="single"/>
        </w:rPr>
        <w:t xml:space="preserve">For the Motion: </w:t>
      </w:r>
      <w:r w:rsidR="007F0440" w:rsidRPr="00B46FC5">
        <w:rPr>
          <w:b/>
          <w:bCs/>
          <w:u w:val="single"/>
        </w:rPr>
        <w:t>1</w:t>
      </w:r>
      <w:r w:rsidRPr="00B46FC5">
        <w:rPr>
          <w:b/>
          <w:bCs/>
          <w:u w:val="single"/>
        </w:rPr>
        <w:t>2 votes</w:t>
      </w:r>
    </w:p>
    <w:p w14:paraId="1C7C8455" w14:textId="04C7ADCB" w:rsidR="00131A42" w:rsidRPr="00B46FC5" w:rsidRDefault="00131A42" w:rsidP="00131A42">
      <w:r w:rsidRPr="00B46FC5">
        <w:t>Burton, Clark, Curley, Downey, Gibson, Horner, Krantz, Lucyshyn, Mackenzie, McQueen, Vida, Witteveen.</w:t>
      </w:r>
    </w:p>
    <w:p w14:paraId="07381C2B" w14:textId="77777777" w:rsidR="00131A42" w:rsidRPr="00B46FC5" w:rsidRDefault="00131A42" w:rsidP="00131A42"/>
    <w:p w14:paraId="0E9D6149" w14:textId="7AD4D8F0" w:rsidR="00131A42" w:rsidRPr="00B46FC5" w:rsidRDefault="00131A42" w:rsidP="00131A42">
      <w:pPr>
        <w:rPr>
          <w:b/>
          <w:bCs/>
          <w:u w:val="single"/>
        </w:rPr>
      </w:pPr>
      <w:r w:rsidRPr="00B46FC5">
        <w:rPr>
          <w:b/>
          <w:bCs/>
          <w:u w:val="single"/>
        </w:rPr>
        <w:t>Against the Motion: 2 votes</w:t>
      </w:r>
    </w:p>
    <w:p w14:paraId="7E4906E2" w14:textId="26E9AF07" w:rsidR="00131A42" w:rsidRPr="00B46FC5" w:rsidRDefault="00F740C3" w:rsidP="00131A42">
      <w:r w:rsidRPr="00B46FC5">
        <w:t>Hutcheon, McKinlay.</w:t>
      </w:r>
    </w:p>
    <w:p w14:paraId="529A04E3" w14:textId="124A024E" w:rsidR="00131A42" w:rsidRPr="00B46FC5" w:rsidRDefault="00131A42" w:rsidP="00131A42">
      <w:pPr>
        <w:jc w:val="right"/>
        <w:rPr>
          <w:b/>
          <w:bCs/>
          <w:i/>
          <w:iCs/>
        </w:rPr>
      </w:pPr>
      <w:r w:rsidRPr="00B46FC5">
        <w:rPr>
          <w:b/>
          <w:bCs/>
          <w:i/>
          <w:iCs/>
        </w:rPr>
        <w:t xml:space="preserve">Motion </w:t>
      </w:r>
      <w:r w:rsidR="007F6F6B" w:rsidRPr="00B46FC5">
        <w:rPr>
          <w:b/>
          <w:bCs/>
          <w:i/>
          <w:iCs/>
        </w:rPr>
        <w:t>Carried</w:t>
      </w:r>
    </w:p>
    <w:p w14:paraId="5038021D" w14:textId="77777777" w:rsidR="008D37F6" w:rsidRPr="00B46FC5" w:rsidRDefault="008D37F6" w:rsidP="003B3C3A">
      <w:pPr>
        <w:rPr>
          <w:b/>
          <w:bCs/>
        </w:rPr>
      </w:pPr>
    </w:p>
    <w:p w14:paraId="34D43497" w14:textId="24AB2AC4" w:rsidR="00BC0388" w:rsidRPr="00B46FC5" w:rsidRDefault="00BC0388" w:rsidP="003B3C3A">
      <w:pPr>
        <w:rPr>
          <w:b/>
          <w:bCs/>
        </w:rPr>
      </w:pPr>
      <w:r w:rsidRPr="00B46FC5">
        <w:rPr>
          <w:b/>
          <w:bCs/>
        </w:rPr>
        <w:t>DISCUSSION:</w:t>
      </w:r>
    </w:p>
    <w:p w14:paraId="73204B69" w14:textId="0ADF69D6" w:rsidR="00BC0388" w:rsidRPr="00B46FC5" w:rsidRDefault="00F3385D" w:rsidP="00876557">
      <w:r w:rsidRPr="00B46FC5">
        <w:t xml:space="preserve">Some </w:t>
      </w:r>
      <w:r w:rsidR="006306D9" w:rsidRPr="00B46FC5">
        <w:t>Commission</w:t>
      </w:r>
      <w:r w:rsidRPr="00B46FC5">
        <w:t>ers</w:t>
      </w:r>
      <w:r w:rsidR="006306D9" w:rsidRPr="00B46FC5">
        <w:t xml:space="preserve"> </w:t>
      </w:r>
      <w:r w:rsidR="004C0AFE" w:rsidRPr="00B46FC5">
        <w:t xml:space="preserve">struggled with upholding the NEP </w:t>
      </w:r>
      <w:r w:rsidR="00F32154" w:rsidRPr="00B46FC5">
        <w:t xml:space="preserve">policies </w:t>
      </w:r>
      <w:r w:rsidR="00542851" w:rsidRPr="00B46FC5">
        <w:t xml:space="preserve">that </w:t>
      </w:r>
      <w:r w:rsidR="00F32154" w:rsidRPr="00B46FC5">
        <w:t xml:space="preserve">do not allow </w:t>
      </w:r>
      <w:r w:rsidR="00E419FC" w:rsidRPr="00B46FC5">
        <w:t>merged lots</w:t>
      </w:r>
      <w:r w:rsidR="00F32154" w:rsidRPr="00B46FC5">
        <w:t xml:space="preserve"> to be re-severed when the </w:t>
      </w:r>
      <w:r w:rsidR="007B54D3" w:rsidRPr="00B46FC5">
        <w:t xml:space="preserve">property in question </w:t>
      </w:r>
      <w:r w:rsidR="00542851" w:rsidRPr="00B46FC5">
        <w:t>has two</w:t>
      </w:r>
      <w:r w:rsidR="00573F0B" w:rsidRPr="00B46FC5">
        <w:t xml:space="preserve"> single dwellings</w:t>
      </w:r>
      <w:r w:rsidR="005A1889" w:rsidRPr="00B46FC5">
        <w:t xml:space="preserve"> on it, and no</w:t>
      </w:r>
      <w:r w:rsidR="00AE072E" w:rsidRPr="00B46FC5">
        <w:t xml:space="preserve"> </w:t>
      </w:r>
      <w:r w:rsidR="005A1889" w:rsidRPr="00B46FC5">
        <w:t xml:space="preserve">additional </w:t>
      </w:r>
      <w:r w:rsidR="00AE072E" w:rsidRPr="00B46FC5">
        <w:t>development</w:t>
      </w:r>
      <w:r w:rsidR="005A1889" w:rsidRPr="00B46FC5">
        <w:t xml:space="preserve"> is</w:t>
      </w:r>
      <w:r w:rsidR="00AE072E" w:rsidRPr="00B46FC5">
        <w:t xml:space="preserve"> being proposed</w:t>
      </w:r>
      <w:r w:rsidR="00573F0B" w:rsidRPr="00B46FC5">
        <w:t xml:space="preserve">.  </w:t>
      </w:r>
    </w:p>
    <w:p w14:paraId="470D30E9" w14:textId="5CC7244D" w:rsidR="00A346F4" w:rsidRPr="00B46FC5" w:rsidRDefault="00A346F4" w:rsidP="00876557"/>
    <w:p w14:paraId="0E045831" w14:textId="19716FCF" w:rsidR="00EE113B" w:rsidRPr="00B46FC5" w:rsidRDefault="00302B2E" w:rsidP="00876557">
      <w:r w:rsidRPr="00B46FC5">
        <w:t>A Commissioner</w:t>
      </w:r>
      <w:r w:rsidR="00EE113B" w:rsidRPr="00B46FC5">
        <w:t xml:space="preserve"> noted that</w:t>
      </w:r>
      <w:r w:rsidRPr="00B46FC5">
        <w:t xml:space="preserve"> both the Niagara Escarpment Plan and the </w:t>
      </w:r>
      <w:r w:rsidRPr="00B46FC5">
        <w:rPr>
          <w:i/>
          <w:iCs/>
        </w:rPr>
        <w:t>Planning</w:t>
      </w:r>
      <w:r w:rsidR="00EE113B" w:rsidRPr="00B46FC5">
        <w:rPr>
          <w:i/>
          <w:iCs/>
        </w:rPr>
        <w:t xml:space="preserve"> Act</w:t>
      </w:r>
      <w:r w:rsidR="00EE113B" w:rsidRPr="00B46FC5">
        <w:t xml:space="preserve"> </w:t>
      </w:r>
      <w:r w:rsidR="00D711D3" w:rsidRPr="00B46FC5">
        <w:t>have clear policies on lot merging</w:t>
      </w:r>
      <w:r w:rsidR="00EE113B" w:rsidRPr="00B46FC5">
        <w:t xml:space="preserve">, </w:t>
      </w:r>
      <w:r w:rsidR="00D711D3" w:rsidRPr="00B46FC5">
        <w:t xml:space="preserve">and </w:t>
      </w:r>
      <w:r w:rsidR="00EE113B" w:rsidRPr="00B46FC5">
        <w:t>the Commission</w:t>
      </w:r>
      <w:r w:rsidR="00D711D3" w:rsidRPr="00B46FC5">
        <w:t>’s decision should be consistent with these policies.</w:t>
      </w:r>
      <w:r w:rsidR="0096280D" w:rsidRPr="00B46FC5">
        <w:t xml:space="preserve"> The Commission also has no say in how </w:t>
      </w:r>
      <w:r w:rsidR="0096280D" w:rsidRPr="00B46FC5">
        <w:rPr>
          <w:i/>
          <w:iCs/>
        </w:rPr>
        <w:t>Planning Act</w:t>
      </w:r>
      <w:r w:rsidR="0096280D" w:rsidRPr="00B46FC5">
        <w:t xml:space="preserve"> policies under the jurisdiction of the municipality should be </w:t>
      </w:r>
      <w:r w:rsidR="005F4905" w:rsidRPr="00B46FC5">
        <w:t>applied.</w:t>
      </w:r>
      <w:r w:rsidR="00EE113B" w:rsidRPr="00B46FC5">
        <w:t xml:space="preserve"> </w:t>
      </w:r>
    </w:p>
    <w:p w14:paraId="20878811" w14:textId="0A7BBCDC" w:rsidR="00EE113B" w:rsidRPr="00B46FC5" w:rsidRDefault="00EE113B" w:rsidP="00876557"/>
    <w:p w14:paraId="4808FEBE" w14:textId="7C4C4A9A" w:rsidR="00EE113B" w:rsidRPr="00B46FC5" w:rsidRDefault="00EE113B" w:rsidP="00876557">
      <w:r w:rsidRPr="00B46FC5">
        <w:t xml:space="preserve">A Commissioner noted that if the Commission approves the application, the </w:t>
      </w:r>
      <w:r w:rsidR="005F4905" w:rsidRPr="00B46FC5">
        <w:t>C</w:t>
      </w:r>
      <w:r w:rsidRPr="00B46FC5">
        <w:t>ity of Hamilton</w:t>
      </w:r>
      <w:r w:rsidR="005F4905" w:rsidRPr="00B46FC5">
        <w:t xml:space="preserve">’s Committee of Adjustment </w:t>
      </w:r>
      <w:r w:rsidRPr="00B46FC5">
        <w:t>can</w:t>
      </w:r>
      <w:r w:rsidR="005F4905" w:rsidRPr="00B46FC5">
        <w:t xml:space="preserve"> still</w:t>
      </w:r>
      <w:r w:rsidRPr="00B46FC5">
        <w:t xml:space="preserve"> deny the severance application regardless of </w:t>
      </w:r>
      <w:r w:rsidR="005E71EC" w:rsidRPr="00B46FC5">
        <w:t>Commission</w:t>
      </w:r>
      <w:r w:rsidRPr="00B46FC5">
        <w:t xml:space="preserve"> approval.</w:t>
      </w:r>
    </w:p>
    <w:p w14:paraId="1CE6C5D6" w14:textId="77777777" w:rsidR="0077330A" w:rsidRPr="00B46FC5" w:rsidRDefault="0077330A" w:rsidP="00611D96">
      <w:pPr>
        <w:pStyle w:val="Heading2"/>
        <w:spacing w:line="276" w:lineRule="auto"/>
        <w:rPr>
          <w:u w:val="single"/>
        </w:rPr>
      </w:pPr>
    </w:p>
    <w:p w14:paraId="3C8CF8AC" w14:textId="77777777" w:rsidR="001B7AC5" w:rsidRDefault="001B7AC5">
      <w:pPr>
        <w:rPr>
          <w:rFonts w:cs="Arial"/>
          <w:b/>
          <w:sz w:val="28"/>
          <w:szCs w:val="28"/>
          <w:u w:val="single"/>
        </w:rPr>
      </w:pPr>
      <w:r>
        <w:rPr>
          <w:u w:val="single"/>
        </w:rPr>
        <w:br w:type="page"/>
      </w:r>
    </w:p>
    <w:p w14:paraId="0293A14B" w14:textId="4B4BF89A" w:rsidR="00611D96" w:rsidRPr="00B46FC5" w:rsidRDefault="00611D96" w:rsidP="00611D96">
      <w:pPr>
        <w:pStyle w:val="Heading2"/>
        <w:spacing w:line="276" w:lineRule="auto"/>
        <w:rPr>
          <w:u w:val="single"/>
        </w:rPr>
      </w:pPr>
      <w:r w:rsidRPr="00B46FC5">
        <w:rPr>
          <w:u w:val="single"/>
        </w:rPr>
        <w:lastRenderedPageBreak/>
        <w:t>A</w:t>
      </w:r>
      <w:r w:rsidR="008A07E7" w:rsidRPr="00B46FC5">
        <w:rPr>
          <w:u w:val="single"/>
        </w:rPr>
        <w:t>5</w:t>
      </w:r>
    </w:p>
    <w:p w14:paraId="34DD87D0" w14:textId="77777777" w:rsidR="002F617B" w:rsidRPr="00B46FC5" w:rsidRDefault="00611D96" w:rsidP="002F617B">
      <w:pPr>
        <w:pStyle w:val="Heading3"/>
      </w:pPr>
      <w:r w:rsidRPr="00B46FC5">
        <w:t>DEVELOPMENT PERMIT APPLICATION</w:t>
      </w:r>
      <w:r w:rsidR="006C443A" w:rsidRPr="00B46FC5">
        <w:t xml:space="preserve"> </w:t>
      </w:r>
      <w:r w:rsidR="002F617B" w:rsidRPr="00B46FC5">
        <w:rPr>
          <w:noProof/>
        </w:rPr>
        <w:t>N/A/2020-2021/748</w:t>
      </w:r>
    </w:p>
    <w:p w14:paraId="31B016C6" w14:textId="77777777" w:rsidR="002F617B" w:rsidRPr="00B46FC5" w:rsidRDefault="002F617B" w:rsidP="002F617B">
      <w:pPr>
        <w:rPr>
          <w:rFonts w:cs="Arial"/>
          <w:noProof/>
        </w:rPr>
      </w:pPr>
      <w:r w:rsidRPr="00B46FC5">
        <w:rPr>
          <w:rFonts w:cs="Arial"/>
          <w:noProof/>
        </w:rPr>
        <w:t>360 Metler Road</w:t>
      </w:r>
    </w:p>
    <w:p w14:paraId="4B666619" w14:textId="77777777" w:rsidR="002F617B" w:rsidRPr="00B46FC5" w:rsidRDefault="002F617B" w:rsidP="002F617B">
      <w:pPr>
        <w:rPr>
          <w:rFonts w:cs="Arial"/>
          <w:noProof/>
        </w:rPr>
      </w:pPr>
      <w:r w:rsidRPr="00B46FC5">
        <w:rPr>
          <w:rFonts w:cs="Arial"/>
          <w:noProof/>
        </w:rPr>
        <w:t>Part Lot 7, Concession 6</w:t>
      </w:r>
    </w:p>
    <w:p w14:paraId="3267A174" w14:textId="77777777" w:rsidR="002F617B" w:rsidRPr="00B46FC5" w:rsidRDefault="002F617B" w:rsidP="002F617B">
      <w:pPr>
        <w:rPr>
          <w:rFonts w:cs="Arial"/>
          <w:noProof/>
        </w:rPr>
      </w:pPr>
      <w:r w:rsidRPr="00B46FC5">
        <w:rPr>
          <w:rFonts w:cs="Arial"/>
          <w:noProof/>
        </w:rPr>
        <w:t>Town of Pelham, Region of Niagara</w:t>
      </w:r>
    </w:p>
    <w:p w14:paraId="1945FDEA" w14:textId="77777777" w:rsidR="00611D96" w:rsidRPr="00B46FC5" w:rsidRDefault="001A0831" w:rsidP="00611D96">
      <w:pPr>
        <w:rPr>
          <w:rFonts w:cstheme="minorHAnsi"/>
          <w:color w:val="002060"/>
        </w:rPr>
      </w:pPr>
      <w:r>
        <w:rPr>
          <w:rFonts w:cstheme="minorHAnsi"/>
          <w:color w:val="002060"/>
        </w:rPr>
        <w:pict w14:anchorId="5A480DCB">
          <v:rect id="_x0000_i1030" style="width:468pt;height:1.5pt" o:hralign="center" o:hrstd="t" o:hrnoshade="t" o:hr="t" fillcolor="#31849b" stroked="f"/>
        </w:pict>
      </w:r>
    </w:p>
    <w:p w14:paraId="504DAFB9" w14:textId="77777777" w:rsidR="00E264A1" w:rsidRPr="00B46FC5" w:rsidRDefault="00E264A1" w:rsidP="003B3C3A"/>
    <w:p w14:paraId="4DAC1A66" w14:textId="77777777" w:rsidR="00AE4488" w:rsidRPr="00B46FC5" w:rsidRDefault="00AE4488" w:rsidP="00AE4488">
      <w:pPr>
        <w:pStyle w:val="Heading3"/>
      </w:pPr>
      <w:r w:rsidRPr="00B46FC5">
        <w:t xml:space="preserve">PROPOSAL: </w:t>
      </w:r>
    </w:p>
    <w:p w14:paraId="29EF555D" w14:textId="77777777" w:rsidR="002D608F" w:rsidRPr="00B46FC5" w:rsidRDefault="002D608F" w:rsidP="002D608F">
      <w:pPr>
        <w:rPr>
          <w:rFonts w:cs="Arial"/>
          <w:noProof/>
        </w:rPr>
      </w:pPr>
      <w:r w:rsidRPr="00B46FC5">
        <w:rPr>
          <w:rFonts w:cs="Arial"/>
        </w:rPr>
        <w:t>To construct a 1.5 storey, ± 185.8 sq m (± 2000 sq ft) storage barn, with a height to peak of ± 6.1 m (± 20 ft), on an existing 3.48 ha (8.6 ac) lot to be reconfigured through a proposed boundary adjustment. Parcel A would be reconfigured from a 3.5 ha (8.6 ac) to ± 5.1 ha (± 12.7 ac) lot and would contain the existing dwelling, tree farm operation, and proposed barn. Parcel B would be reconfigured from a 2.1 ha (5.4 ac) to ± 0.6 ha (± 1.4 ac) lot and would remain vacant.</w:t>
      </w:r>
    </w:p>
    <w:p w14:paraId="6819B017" w14:textId="6991B9D4" w:rsidR="00C00567" w:rsidRPr="00B46FC5" w:rsidRDefault="00C00567" w:rsidP="00A81CDB">
      <w:pPr>
        <w:rPr>
          <w:rFonts w:cs="Arial"/>
          <w:b/>
        </w:rPr>
      </w:pPr>
    </w:p>
    <w:p w14:paraId="1A40A573" w14:textId="77777777" w:rsidR="00242698" w:rsidRPr="00B46FC5" w:rsidRDefault="00242698" w:rsidP="00242698">
      <w:pPr>
        <w:pStyle w:val="Heading2"/>
        <w:rPr>
          <w:lang w:val="en-US"/>
        </w:rPr>
      </w:pPr>
      <w:r w:rsidRPr="00B46FC5">
        <w:rPr>
          <w:lang w:val="en-US"/>
        </w:rPr>
        <w:t>RECOMMENDATION:</w:t>
      </w:r>
    </w:p>
    <w:p w14:paraId="3D17E0C7" w14:textId="77777777" w:rsidR="00242698" w:rsidRPr="00B46FC5" w:rsidRDefault="00242698" w:rsidP="00242698">
      <w:pPr>
        <w:rPr>
          <w:rFonts w:cstheme="minorHAnsi"/>
          <w:lang w:val="en-US"/>
        </w:rPr>
      </w:pPr>
      <w:r w:rsidRPr="00B46FC5">
        <w:rPr>
          <w:rFonts w:cstheme="minorHAnsi"/>
          <w:lang w:val="en-US"/>
        </w:rPr>
        <w:t>That the application be refused because:</w:t>
      </w:r>
    </w:p>
    <w:p w14:paraId="58170E61" w14:textId="77777777" w:rsidR="00242698" w:rsidRPr="00B46FC5" w:rsidRDefault="00242698" w:rsidP="00242698">
      <w:pPr>
        <w:pStyle w:val="ListParagraph"/>
        <w:numPr>
          <w:ilvl w:val="0"/>
          <w:numId w:val="28"/>
        </w:numPr>
        <w:spacing w:after="200" w:line="276" w:lineRule="auto"/>
        <w:contextualSpacing/>
        <w:rPr>
          <w:rFonts w:cstheme="minorHAnsi"/>
          <w:lang w:val="en-US"/>
        </w:rPr>
      </w:pPr>
      <w:r w:rsidRPr="00B46FC5">
        <w:rPr>
          <w:rFonts w:cstheme="minorHAnsi"/>
          <w:lang w:val="en-US"/>
        </w:rPr>
        <w:t>Agricultural uses are not permitted within key natural heritage features (i.e., Earth Science ANSI), as per Part 2.7.2 of the NEP.</w:t>
      </w:r>
    </w:p>
    <w:p w14:paraId="13E115C8" w14:textId="2B546248" w:rsidR="009B7AB2" w:rsidRPr="001B7AC5" w:rsidRDefault="00085E57" w:rsidP="00A81CDB">
      <w:pPr>
        <w:contextualSpacing/>
        <w:rPr>
          <w:rFonts w:cs="Arial"/>
          <w:b/>
        </w:rPr>
      </w:pPr>
      <w:r w:rsidRPr="001B7AC5">
        <w:rPr>
          <w:rFonts w:cs="Arial"/>
          <w:b/>
        </w:rPr>
        <w:t>Note:</w:t>
      </w:r>
    </w:p>
    <w:p w14:paraId="63CCFA5C" w14:textId="4202BF33" w:rsidR="00085E57" w:rsidRPr="00B46FC5" w:rsidRDefault="00085E57" w:rsidP="00085E57">
      <w:pPr>
        <w:pStyle w:val="ListParagraph"/>
        <w:numPr>
          <w:ilvl w:val="0"/>
          <w:numId w:val="4"/>
        </w:numPr>
        <w:ind w:left="360"/>
        <w:contextualSpacing/>
        <w:rPr>
          <w:rFonts w:cs="Arial"/>
          <w:noProof/>
        </w:rPr>
      </w:pPr>
      <w:r w:rsidRPr="00B46FC5">
        <w:rPr>
          <w:rFonts w:cs="Arial"/>
          <w:noProof/>
        </w:rPr>
        <w:t>Cheryl Tansony, Senior Planner, provided a summary of the application and answered questions.</w:t>
      </w:r>
    </w:p>
    <w:p w14:paraId="49AD88BE" w14:textId="56C2192A" w:rsidR="00085E57" w:rsidRPr="00B46FC5" w:rsidRDefault="00085E57" w:rsidP="00085E57">
      <w:pPr>
        <w:pStyle w:val="ListParagraph"/>
        <w:numPr>
          <w:ilvl w:val="0"/>
          <w:numId w:val="4"/>
        </w:numPr>
        <w:ind w:left="360"/>
        <w:contextualSpacing/>
        <w:rPr>
          <w:rFonts w:cs="Arial"/>
          <w:noProof/>
        </w:rPr>
      </w:pPr>
      <w:r w:rsidRPr="00B46FC5">
        <w:rPr>
          <w:rFonts w:cs="Arial"/>
          <w:noProof/>
        </w:rPr>
        <w:t>Applicant presented and answered questions.</w:t>
      </w:r>
    </w:p>
    <w:p w14:paraId="5F4B38C0" w14:textId="072CB854" w:rsidR="00085E57" w:rsidRDefault="00085E57" w:rsidP="00A81CDB">
      <w:pPr>
        <w:contextualSpacing/>
        <w:rPr>
          <w:rFonts w:cs="Arial"/>
          <w:b/>
          <w:u w:val="single"/>
        </w:rPr>
      </w:pPr>
    </w:p>
    <w:p w14:paraId="59A819D3" w14:textId="77777777" w:rsidR="001B7AC5" w:rsidRPr="00B46FC5" w:rsidRDefault="001B7AC5" w:rsidP="00A81CDB">
      <w:pPr>
        <w:contextualSpacing/>
        <w:rPr>
          <w:rFonts w:cs="Arial"/>
          <w:b/>
          <w:u w:val="single"/>
        </w:rPr>
      </w:pPr>
    </w:p>
    <w:p w14:paraId="4D53D52D" w14:textId="562634B1" w:rsidR="00A81CDB" w:rsidRPr="00B46FC5" w:rsidRDefault="008938AD" w:rsidP="00A81CDB">
      <w:pPr>
        <w:rPr>
          <w:rFonts w:cs="Arial"/>
          <w:bCs/>
        </w:rPr>
      </w:pPr>
      <w:r w:rsidRPr="00B46FC5">
        <w:rPr>
          <w:rFonts w:cs="Arial"/>
          <w:b/>
          <w:u w:val="single"/>
        </w:rPr>
        <w:t>M811</w:t>
      </w:r>
      <w:r w:rsidR="00A81CDB" w:rsidRPr="00B46FC5">
        <w:rPr>
          <w:rFonts w:cs="Arial"/>
          <w:b/>
          <w:u w:val="single"/>
        </w:rPr>
        <w:t>R</w:t>
      </w:r>
      <w:r w:rsidR="000B2A8C" w:rsidRPr="00B46FC5">
        <w:rPr>
          <w:rFonts w:cs="Arial"/>
          <w:b/>
          <w:u w:val="single"/>
        </w:rPr>
        <w:t>1</w:t>
      </w:r>
      <w:r w:rsidR="00593C73" w:rsidRPr="00B46FC5">
        <w:rPr>
          <w:rFonts w:cs="Arial"/>
          <w:b/>
          <w:u w:val="single"/>
        </w:rPr>
        <w:t>0</w:t>
      </w:r>
      <w:r w:rsidR="00A81CDB" w:rsidRPr="00B46FC5">
        <w:rPr>
          <w:rFonts w:cs="Arial"/>
          <w:b/>
          <w:u w:val="single"/>
        </w:rPr>
        <w:t>/</w:t>
      </w:r>
      <w:r w:rsidRPr="00B46FC5">
        <w:rPr>
          <w:rFonts w:cs="Arial"/>
          <w:b/>
          <w:u w:val="single"/>
        </w:rPr>
        <w:t>09-2021</w:t>
      </w:r>
      <w:r w:rsidR="00A81CDB" w:rsidRPr="00B46FC5">
        <w:rPr>
          <w:rFonts w:cs="Arial"/>
          <w:b/>
          <w:u w:val="single"/>
        </w:rPr>
        <w:t>:</w:t>
      </w:r>
    </w:p>
    <w:p w14:paraId="242602DB" w14:textId="1E92A162" w:rsidR="00A81CDB" w:rsidRPr="00B46FC5" w:rsidRDefault="00A81CDB" w:rsidP="00A81CDB">
      <w:pPr>
        <w:rPr>
          <w:rFonts w:cs="Arial"/>
          <w:bCs/>
          <w:i/>
          <w:iCs/>
        </w:rPr>
      </w:pPr>
      <w:r w:rsidRPr="00B46FC5">
        <w:rPr>
          <w:rFonts w:cs="Arial"/>
          <w:bCs/>
          <w:i/>
          <w:iCs/>
        </w:rPr>
        <w:t>Moved By:</w:t>
      </w:r>
      <w:r w:rsidRPr="00B46FC5">
        <w:rPr>
          <w:rFonts w:cs="Arial"/>
          <w:bCs/>
          <w:i/>
          <w:iCs/>
        </w:rPr>
        <w:tab/>
      </w:r>
      <w:r w:rsidRPr="00B46FC5">
        <w:rPr>
          <w:rFonts w:cs="Arial"/>
          <w:bCs/>
          <w:i/>
          <w:iCs/>
        </w:rPr>
        <w:tab/>
      </w:r>
      <w:r w:rsidR="00977478" w:rsidRPr="00B46FC5">
        <w:rPr>
          <w:rFonts w:cs="Arial"/>
          <w:bCs/>
          <w:i/>
          <w:iCs/>
        </w:rPr>
        <w:t>McKinlay</w:t>
      </w:r>
    </w:p>
    <w:p w14:paraId="6148476D" w14:textId="1B5FF359" w:rsidR="00A81CDB" w:rsidRPr="00B46FC5" w:rsidRDefault="00A81CDB" w:rsidP="00A81CDB">
      <w:pPr>
        <w:rPr>
          <w:rFonts w:cs="Arial"/>
          <w:bCs/>
          <w:i/>
          <w:iCs/>
        </w:rPr>
      </w:pPr>
      <w:r w:rsidRPr="00B46FC5">
        <w:rPr>
          <w:rFonts w:cs="Arial"/>
          <w:bCs/>
          <w:i/>
          <w:iCs/>
        </w:rPr>
        <w:t>Seconded By:</w:t>
      </w:r>
      <w:r w:rsidRPr="00B46FC5">
        <w:rPr>
          <w:rFonts w:cs="Arial"/>
          <w:bCs/>
          <w:i/>
          <w:iCs/>
        </w:rPr>
        <w:tab/>
      </w:r>
      <w:r w:rsidR="00977478" w:rsidRPr="00B46FC5">
        <w:rPr>
          <w:rFonts w:cs="Arial"/>
          <w:bCs/>
          <w:i/>
          <w:iCs/>
        </w:rPr>
        <w:t>Witteveen</w:t>
      </w:r>
    </w:p>
    <w:p w14:paraId="2CE8FF75" w14:textId="77777777" w:rsidR="00A81CDB" w:rsidRPr="00B46FC5" w:rsidRDefault="00A81CDB" w:rsidP="00A81CDB">
      <w:pPr>
        <w:rPr>
          <w:b/>
          <w:bCs/>
          <w:i/>
          <w:iCs/>
          <w:u w:val="single"/>
        </w:rPr>
      </w:pPr>
    </w:p>
    <w:p w14:paraId="47302C13" w14:textId="40F66C43" w:rsidR="005950DF" w:rsidRPr="00B46FC5" w:rsidRDefault="00A81CDB" w:rsidP="005950DF">
      <w:pPr>
        <w:rPr>
          <w:rFonts w:cstheme="minorHAnsi"/>
          <w:i/>
          <w:iCs/>
          <w:lang w:val="en-US"/>
        </w:rPr>
      </w:pPr>
      <w:r w:rsidRPr="00B46FC5">
        <w:rPr>
          <w:i/>
          <w:iCs/>
        </w:rPr>
        <w:t xml:space="preserve">“That the </w:t>
      </w:r>
      <w:r w:rsidR="005950DF" w:rsidRPr="00B46FC5">
        <w:rPr>
          <w:rFonts w:cstheme="minorHAnsi"/>
          <w:i/>
          <w:iCs/>
          <w:lang w:val="en-US"/>
        </w:rPr>
        <w:t>Commission supports the approval of the application, subject to</w:t>
      </w:r>
      <w:r w:rsidR="00E87C9F" w:rsidRPr="00B46FC5">
        <w:rPr>
          <w:rFonts w:cstheme="minorHAnsi"/>
          <w:i/>
          <w:iCs/>
          <w:lang w:val="en-US"/>
        </w:rPr>
        <w:t xml:space="preserve"> conditions.</w:t>
      </w:r>
    </w:p>
    <w:p w14:paraId="48A4286C" w14:textId="5CAF8828" w:rsidR="00E87C9F" w:rsidRPr="00B46FC5" w:rsidRDefault="00E87C9F" w:rsidP="005950DF">
      <w:pPr>
        <w:rPr>
          <w:rFonts w:cstheme="minorHAnsi"/>
          <w:i/>
          <w:iCs/>
          <w:lang w:val="en-US"/>
        </w:rPr>
      </w:pPr>
    </w:p>
    <w:p w14:paraId="2B1150B9" w14:textId="77777777" w:rsidR="00E87C9F" w:rsidRPr="00B46FC5" w:rsidRDefault="00E87C9F" w:rsidP="00E87C9F">
      <w:r w:rsidRPr="00B46FC5">
        <w:t xml:space="preserve">Reason for Approval: </w:t>
      </w:r>
    </w:p>
    <w:p w14:paraId="133A42CE" w14:textId="60D01DBA" w:rsidR="00E87C9F" w:rsidRPr="00B46FC5" w:rsidRDefault="00E87C9F" w:rsidP="00E87C9F">
      <w:r w:rsidRPr="00B46FC5">
        <w:t>The Commission noted that Development Permit #8139/N/A/2003-2004/358 for a barn had been approved previously.</w:t>
      </w:r>
    </w:p>
    <w:p w14:paraId="29DD4341" w14:textId="2869E47D" w:rsidR="005950DF" w:rsidRPr="00B46FC5" w:rsidRDefault="005950DF" w:rsidP="005950DF">
      <w:pPr>
        <w:rPr>
          <w:rFonts w:cstheme="minorHAnsi"/>
          <w:i/>
          <w:iCs/>
          <w:lang w:val="en-US"/>
        </w:rPr>
      </w:pPr>
    </w:p>
    <w:p w14:paraId="19F792D1" w14:textId="4DE0D059" w:rsidR="003B220C" w:rsidRPr="00B46FC5" w:rsidRDefault="003B220C" w:rsidP="003B220C">
      <w:pPr>
        <w:rPr>
          <w:rFonts w:cstheme="minorHAnsi"/>
          <w:b/>
          <w:bCs/>
          <w:u w:val="single"/>
          <w:lang w:val="en-US"/>
        </w:rPr>
      </w:pPr>
      <w:r w:rsidRPr="00B46FC5">
        <w:rPr>
          <w:rFonts w:cstheme="minorHAnsi"/>
          <w:b/>
          <w:bCs/>
          <w:u w:val="single"/>
          <w:lang w:val="en-US"/>
        </w:rPr>
        <w:t>CONDITIONS OF APPROVAL</w:t>
      </w:r>
      <w:r w:rsidRPr="00B46FC5">
        <w:rPr>
          <w:rFonts w:cstheme="minorHAnsi"/>
          <w:b/>
          <w:bCs/>
          <w:u w:val="single"/>
          <w:lang w:val="en-US"/>
        </w:rPr>
        <w:tab/>
      </w:r>
      <w:r w:rsidR="00E91B64" w:rsidRPr="00B46FC5">
        <w:rPr>
          <w:rFonts w:cstheme="minorHAnsi"/>
          <w:b/>
          <w:bCs/>
          <w:u w:val="single"/>
          <w:lang w:val="en-US"/>
        </w:rPr>
        <w:tab/>
      </w:r>
      <w:r w:rsidR="00E91B64" w:rsidRPr="00B46FC5">
        <w:rPr>
          <w:rFonts w:cstheme="minorHAnsi"/>
          <w:b/>
          <w:bCs/>
          <w:u w:val="single"/>
          <w:lang w:val="en-US"/>
        </w:rPr>
        <w:tab/>
      </w:r>
      <w:r w:rsidR="00E91B64" w:rsidRPr="00B46FC5">
        <w:rPr>
          <w:rFonts w:cstheme="minorHAnsi"/>
          <w:b/>
          <w:bCs/>
          <w:u w:val="single"/>
          <w:lang w:val="en-US"/>
        </w:rPr>
        <w:tab/>
      </w:r>
      <w:r w:rsidR="00E91B64" w:rsidRPr="00B46FC5">
        <w:rPr>
          <w:rFonts w:cstheme="minorHAnsi"/>
          <w:b/>
          <w:bCs/>
          <w:u w:val="single"/>
          <w:lang w:val="en-US"/>
        </w:rPr>
        <w:tab/>
      </w:r>
      <w:r w:rsidR="00E91B64" w:rsidRPr="00B46FC5">
        <w:rPr>
          <w:rFonts w:cstheme="minorHAnsi"/>
          <w:b/>
          <w:bCs/>
          <w:u w:val="single"/>
          <w:lang w:val="en-US"/>
        </w:rPr>
        <w:tab/>
        <w:t>N/A/2020-2021/748</w:t>
      </w:r>
    </w:p>
    <w:p w14:paraId="1BC72B4C" w14:textId="77777777" w:rsidR="003B220C" w:rsidRPr="00B46FC5" w:rsidRDefault="003B220C" w:rsidP="003B220C">
      <w:pPr>
        <w:rPr>
          <w:rFonts w:cstheme="minorHAnsi"/>
          <w:lang w:val="en-US"/>
        </w:rPr>
      </w:pPr>
    </w:p>
    <w:p w14:paraId="42D4D04F" w14:textId="3202A8F5" w:rsidR="003B220C" w:rsidRPr="001B7AC5" w:rsidRDefault="003B220C" w:rsidP="001B7AC5">
      <w:pPr>
        <w:pStyle w:val="ListParagraph"/>
        <w:numPr>
          <w:ilvl w:val="0"/>
          <w:numId w:val="31"/>
        </w:numPr>
        <w:ind w:left="567" w:hanging="567"/>
        <w:rPr>
          <w:rFonts w:cstheme="minorHAnsi"/>
          <w:lang w:val="en-US"/>
        </w:rPr>
      </w:pPr>
      <w:r w:rsidRPr="001B7AC5">
        <w:rPr>
          <w:rFonts w:cstheme="minorHAnsi"/>
          <w:lang w:val="en-US"/>
        </w:rPr>
        <w:t>Development shall occur in accordance with the Site Plan, Development Permit and Conditions as approved.</w:t>
      </w:r>
    </w:p>
    <w:p w14:paraId="192D5F32" w14:textId="77777777" w:rsidR="006D379D" w:rsidRPr="00B46FC5" w:rsidRDefault="006D379D" w:rsidP="001B7AC5">
      <w:pPr>
        <w:ind w:left="567" w:hanging="567"/>
        <w:rPr>
          <w:rFonts w:cstheme="minorHAnsi"/>
          <w:lang w:val="en-US"/>
        </w:rPr>
      </w:pPr>
    </w:p>
    <w:p w14:paraId="79484E66" w14:textId="52B8C40A" w:rsidR="003B220C" w:rsidRPr="00B46FC5" w:rsidRDefault="003B220C" w:rsidP="001B7AC5">
      <w:pPr>
        <w:pStyle w:val="ListParagraph"/>
        <w:numPr>
          <w:ilvl w:val="0"/>
          <w:numId w:val="31"/>
        </w:numPr>
        <w:ind w:left="567" w:hanging="567"/>
        <w:rPr>
          <w:rFonts w:cstheme="minorHAnsi"/>
          <w:lang w:val="en-US"/>
        </w:rPr>
      </w:pPr>
      <w:r w:rsidRPr="00B46FC5">
        <w:rPr>
          <w:rFonts w:cstheme="minorHAnsi"/>
          <w:lang w:val="en-US"/>
        </w:rPr>
        <w:t>The Development Permit shall expire three years from its date of issuance unless the development has been completed in accordance with the Development Permit.</w:t>
      </w:r>
    </w:p>
    <w:p w14:paraId="5F156461" w14:textId="77777777" w:rsidR="00730FF7" w:rsidRPr="00B46FC5" w:rsidRDefault="00730FF7" w:rsidP="001B7AC5">
      <w:pPr>
        <w:pStyle w:val="ListParagraph"/>
        <w:ind w:left="567" w:hanging="567"/>
        <w:rPr>
          <w:rFonts w:cstheme="minorHAnsi"/>
          <w:lang w:val="en-US"/>
        </w:rPr>
      </w:pPr>
    </w:p>
    <w:p w14:paraId="65F487E1" w14:textId="20F38D0B" w:rsidR="003B220C" w:rsidRPr="00B46FC5" w:rsidRDefault="003B220C" w:rsidP="001B7AC5">
      <w:pPr>
        <w:pStyle w:val="ListParagraph"/>
        <w:numPr>
          <w:ilvl w:val="0"/>
          <w:numId w:val="31"/>
        </w:numPr>
        <w:ind w:left="567" w:hanging="567"/>
        <w:rPr>
          <w:rFonts w:cstheme="minorHAnsi"/>
          <w:lang w:val="en-US"/>
        </w:rPr>
      </w:pPr>
      <w:r w:rsidRPr="00B46FC5">
        <w:rPr>
          <w:rFonts w:cstheme="minorHAnsi"/>
          <w:lang w:val="en-US"/>
        </w:rPr>
        <w:t>No site alteration of the existing contours of the property including the placement or stockpiling of fill (i.e. excess or imported soil) on the property is permitted with the exception of that identified within the development envelope in accordance with the Final Site Plan.</w:t>
      </w:r>
    </w:p>
    <w:p w14:paraId="2EB10277" w14:textId="77777777" w:rsidR="00730FF7" w:rsidRPr="00B46FC5" w:rsidRDefault="00730FF7" w:rsidP="001B7AC5">
      <w:pPr>
        <w:pStyle w:val="ListParagraph"/>
        <w:ind w:left="567" w:hanging="567"/>
        <w:rPr>
          <w:rFonts w:cstheme="minorHAnsi"/>
          <w:lang w:val="en-US"/>
        </w:rPr>
      </w:pPr>
    </w:p>
    <w:p w14:paraId="710DA112" w14:textId="254D8EA8" w:rsidR="003B220C" w:rsidRPr="00B46FC5" w:rsidRDefault="003B220C" w:rsidP="001B7AC5">
      <w:pPr>
        <w:pStyle w:val="ListParagraph"/>
        <w:numPr>
          <w:ilvl w:val="0"/>
          <w:numId w:val="31"/>
        </w:numPr>
        <w:ind w:left="567" w:hanging="567"/>
        <w:rPr>
          <w:rFonts w:cstheme="minorHAnsi"/>
          <w:lang w:val="en-US"/>
        </w:rPr>
      </w:pPr>
      <w:r w:rsidRPr="00B46FC5">
        <w:rPr>
          <w:rFonts w:cstheme="minorHAnsi"/>
          <w:lang w:val="en-US"/>
        </w:rPr>
        <w:t>No vegetation shall be cut or removed from the development envelope except for that identified within the development envelope in accordance with the Final Site Plan.</w:t>
      </w:r>
    </w:p>
    <w:p w14:paraId="7C6E0F4A" w14:textId="77777777" w:rsidR="00730FF7" w:rsidRPr="00B46FC5" w:rsidRDefault="00730FF7" w:rsidP="001B7AC5">
      <w:pPr>
        <w:pStyle w:val="ListParagraph"/>
        <w:ind w:left="567" w:hanging="567"/>
        <w:rPr>
          <w:rFonts w:cstheme="minorHAnsi"/>
          <w:lang w:val="en-US"/>
        </w:rPr>
      </w:pPr>
    </w:p>
    <w:p w14:paraId="32E923AE" w14:textId="7403B492" w:rsidR="003B220C" w:rsidRPr="00B46FC5" w:rsidRDefault="003B220C" w:rsidP="001B7AC5">
      <w:pPr>
        <w:pStyle w:val="ListParagraph"/>
        <w:numPr>
          <w:ilvl w:val="0"/>
          <w:numId w:val="31"/>
        </w:numPr>
        <w:ind w:left="567" w:hanging="567"/>
        <w:rPr>
          <w:rFonts w:cstheme="minorHAnsi"/>
          <w:lang w:val="en-US"/>
        </w:rPr>
      </w:pPr>
      <w:r w:rsidRPr="00B46FC5">
        <w:rPr>
          <w:rFonts w:cstheme="minorHAnsi"/>
          <w:lang w:val="en-US"/>
        </w:rPr>
        <w:t xml:space="preserve">If development has commenced under a Development Permit, any/all disturbed areas of land or soil shall be re-vegetated and stabilized to the satisfaction of the Niagara Escarpment Commission on or before the date of expiry of the Development Permit. </w:t>
      </w:r>
    </w:p>
    <w:p w14:paraId="3B598302" w14:textId="77777777" w:rsidR="00730FF7" w:rsidRPr="00B46FC5" w:rsidRDefault="00730FF7" w:rsidP="001B7AC5">
      <w:pPr>
        <w:pStyle w:val="ListParagraph"/>
        <w:ind w:left="567" w:hanging="567"/>
        <w:rPr>
          <w:rFonts w:cstheme="minorHAnsi"/>
          <w:lang w:val="en-US"/>
        </w:rPr>
      </w:pPr>
    </w:p>
    <w:p w14:paraId="350A92AB" w14:textId="1BE0B282" w:rsidR="003B220C" w:rsidRPr="001B7AC5" w:rsidRDefault="003B220C" w:rsidP="001B7AC5">
      <w:pPr>
        <w:pStyle w:val="ListParagraph"/>
        <w:numPr>
          <w:ilvl w:val="0"/>
          <w:numId w:val="31"/>
        </w:numPr>
        <w:ind w:left="567" w:hanging="567"/>
        <w:rPr>
          <w:rFonts w:cstheme="minorHAnsi"/>
          <w:lang w:val="en-US"/>
        </w:rPr>
      </w:pPr>
      <w:r w:rsidRPr="001B7AC5">
        <w:rPr>
          <w:rFonts w:cstheme="minorHAnsi"/>
          <w:b/>
          <w:bCs/>
          <w:lang w:val="en-US"/>
        </w:rPr>
        <w:t>Prior to the issuance of a Development Permit by the Niagara Escarpment Commission,</w:t>
      </w:r>
      <w:r w:rsidRPr="001B7AC5">
        <w:rPr>
          <w:rFonts w:cstheme="minorHAnsi"/>
          <w:lang w:val="en-US"/>
        </w:rPr>
        <w:t xml:space="preserve"> an accurate and detailed Final Site Plan shall be submitted for Niagara Escarpment Commission approval.  The following stipulation shall be included directly on the Plan:</w:t>
      </w:r>
    </w:p>
    <w:p w14:paraId="71A97665" w14:textId="225737E8" w:rsidR="003B220C" w:rsidRPr="001B7AC5" w:rsidRDefault="003B220C" w:rsidP="001B7AC5">
      <w:pPr>
        <w:pStyle w:val="ListParagraph"/>
        <w:numPr>
          <w:ilvl w:val="1"/>
          <w:numId w:val="31"/>
        </w:numPr>
        <w:ind w:left="1134" w:hanging="567"/>
        <w:rPr>
          <w:rFonts w:cstheme="minorHAnsi"/>
          <w:lang w:val="en-US"/>
        </w:rPr>
      </w:pPr>
      <w:r w:rsidRPr="001B7AC5">
        <w:rPr>
          <w:rFonts w:cstheme="minorHAnsi"/>
          <w:lang w:val="en-US"/>
        </w:rPr>
        <w:t>All drawings submitted must be drawn to scale (bar scale shown), reference the application number and address of the proposal, be dated (revisions as well), and include the name of the relevant individual or consultant who prepared the drawing;</w:t>
      </w:r>
    </w:p>
    <w:p w14:paraId="0D2FFD73" w14:textId="1FB2870A" w:rsidR="003B220C" w:rsidRPr="001B7AC5" w:rsidRDefault="003B220C" w:rsidP="001B7AC5">
      <w:pPr>
        <w:pStyle w:val="ListParagraph"/>
        <w:numPr>
          <w:ilvl w:val="1"/>
          <w:numId w:val="31"/>
        </w:numPr>
        <w:ind w:left="1134" w:hanging="567"/>
        <w:rPr>
          <w:rFonts w:cstheme="minorHAnsi"/>
          <w:lang w:val="en-US"/>
        </w:rPr>
      </w:pPr>
      <w:r w:rsidRPr="001B7AC5">
        <w:rPr>
          <w:rFonts w:cstheme="minorHAnsi"/>
          <w:lang w:val="en-US"/>
        </w:rPr>
        <w:t xml:space="preserve">Outline of the approved development envelope / extent of all disturbed </w:t>
      </w:r>
      <w:proofErr w:type="gramStart"/>
      <w:r w:rsidRPr="001B7AC5">
        <w:rPr>
          <w:rFonts w:cstheme="minorHAnsi"/>
          <w:lang w:val="en-US"/>
        </w:rPr>
        <w:t>areas;</w:t>
      </w:r>
      <w:proofErr w:type="gramEnd"/>
    </w:p>
    <w:p w14:paraId="051AE8E4" w14:textId="7CDA81F3" w:rsidR="003B220C" w:rsidRPr="001B7AC5" w:rsidRDefault="003B220C" w:rsidP="001B7AC5">
      <w:pPr>
        <w:pStyle w:val="ListParagraph"/>
        <w:numPr>
          <w:ilvl w:val="1"/>
          <w:numId w:val="31"/>
        </w:numPr>
        <w:ind w:left="1134" w:hanging="567"/>
        <w:rPr>
          <w:rFonts w:cstheme="minorHAnsi"/>
          <w:lang w:val="en-US"/>
        </w:rPr>
      </w:pPr>
      <w:r w:rsidRPr="001B7AC5">
        <w:rPr>
          <w:rFonts w:cstheme="minorHAnsi"/>
          <w:lang w:val="en-US"/>
        </w:rPr>
        <w:t xml:space="preserve">Location of all existing and proposed structures, sewage disposal system, well/cistern, driveway, construction access / haul routes, exterior lighting, etc. showing setbacks from the property lines, any watercourses or water features, top / bottom of slope, wooded areas, </w:t>
      </w:r>
      <w:proofErr w:type="gramStart"/>
      <w:r w:rsidRPr="001B7AC5">
        <w:rPr>
          <w:rFonts w:cstheme="minorHAnsi"/>
          <w:lang w:val="en-US"/>
        </w:rPr>
        <w:t>etc.;</w:t>
      </w:r>
      <w:proofErr w:type="gramEnd"/>
    </w:p>
    <w:p w14:paraId="74652A92" w14:textId="2F8CE66F" w:rsidR="003B220C" w:rsidRPr="001B7AC5" w:rsidRDefault="003B220C" w:rsidP="001B7AC5">
      <w:pPr>
        <w:pStyle w:val="ListParagraph"/>
        <w:numPr>
          <w:ilvl w:val="1"/>
          <w:numId w:val="31"/>
        </w:numPr>
        <w:ind w:left="1134" w:hanging="567"/>
        <w:rPr>
          <w:rFonts w:cstheme="minorHAnsi"/>
          <w:lang w:val="en-US"/>
        </w:rPr>
      </w:pPr>
      <w:r w:rsidRPr="001B7AC5">
        <w:rPr>
          <w:rFonts w:cstheme="minorHAnsi"/>
          <w:lang w:val="en-US"/>
        </w:rPr>
        <w:t xml:space="preserve">Grading, drainage, and fill management details including the areas of excavation and temporary or permanent fill placement. The type, quantity, </w:t>
      </w:r>
      <w:proofErr w:type="gramStart"/>
      <w:r w:rsidRPr="001B7AC5">
        <w:rPr>
          <w:rFonts w:cstheme="minorHAnsi"/>
          <w:lang w:val="en-US"/>
        </w:rPr>
        <w:t>quality</w:t>
      </w:r>
      <w:proofErr w:type="gramEnd"/>
      <w:r w:rsidRPr="001B7AC5">
        <w:rPr>
          <w:rFonts w:cstheme="minorHAnsi"/>
          <w:lang w:val="en-US"/>
        </w:rPr>
        <w:t xml:space="preserve"> and source location of any imported fill material must be accurately identified. </w:t>
      </w:r>
    </w:p>
    <w:p w14:paraId="681F28A2" w14:textId="006B4B3A" w:rsidR="003B220C" w:rsidRPr="001B7AC5" w:rsidRDefault="003B220C" w:rsidP="001B7AC5">
      <w:pPr>
        <w:pStyle w:val="ListParagraph"/>
        <w:numPr>
          <w:ilvl w:val="1"/>
          <w:numId w:val="31"/>
        </w:numPr>
        <w:ind w:left="1134" w:hanging="567"/>
        <w:rPr>
          <w:rFonts w:cstheme="minorHAnsi"/>
          <w:lang w:val="en-US"/>
        </w:rPr>
      </w:pPr>
      <w:r w:rsidRPr="001B7AC5">
        <w:rPr>
          <w:rFonts w:cstheme="minorHAnsi"/>
          <w:lang w:val="en-US"/>
        </w:rPr>
        <w:t xml:space="preserve">The location and design of erosion and sediment control measures (e.g., fencing, blankets, </w:t>
      </w:r>
      <w:proofErr w:type="gramStart"/>
      <w:r w:rsidRPr="001B7AC5">
        <w:rPr>
          <w:rFonts w:cstheme="minorHAnsi"/>
          <w:lang w:val="en-US"/>
        </w:rPr>
        <w:t>rip-rap</w:t>
      </w:r>
      <w:proofErr w:type="gramEnd"/>
      <w:r w:rsidRPr="001B7AC5">
        <w:rPr>
          <w:rFonts w:cstheme="minorHAnsi"/>
          <w:lang w:val="en-US"/>
        </w:rPr>
        <w:t>, temporary mulch / seeding), and limit-of-work construction or eco-protection fencing;</w:t>
      </w:r>
    </w:p>
    <w:p w14:paraId="0E66C9F6" w14:textId="68276014" w:rsidR="003B220C" w:rsidRPr="001B7AC5" w:rsidRDefault="003B220C" w:rsidP="001B7AC5">
      <w:pPr>
        <w:pStyle w:val="ListParagraph"/>
        <w:numPr>
          <w:ilvl w:val="1"/>
          <w:numId w:val="31"/>
        </w:numPr>
        <w:ind w:left="1134" w:hanging="567"/>
        <w:rPr>
          <w:rFonts w:cstheme="minorHAnsi"/>
          <w:lang w:val="en-US"/>
        </w:rPr>
      </w:pPr>
      <w:r w:rsidRPr="001B7AC5">
        <w:rPr>
          <w:rFonts w:cstheme="minorHAnsi"/>
          <w:lang w:val="en-US"/>
        </w:rPr>
        <w:t>Identify the areas of existing vegetation to be retained, areas of vegetation to be removed, and the location of proposed plantings.</w:t>
      </w:r>
    </w:p>
    <w:p w14:paraId="1DD8C1F0" w14:textId="77777777" w:rsidR="001B7AC5" w:rsidRDefault="001B7AC5" w:rsidP="001B7AC5">
      <w:pPr>
        <w:pStyle w:val="ListParagraph"/>
        <w:ind w:left="567"/>
        <w:rPr>
          <w:rFonts w:cstheme="minorHAnsi"/>
          <w:lang w:val="en-US"/>
        </w:rPr>
      </w:pPr>
    </w:p>
    <w:p w14:paraId="185EA68E" w14:textId="62BA3D91" w:rsidR="003B220C" w:rsidRPr="001B7AC5" w:rsidRDefault="003B220C" w:rsidP="001B7AC5">
      <w:pPr>
        <w:pStyle w:val="ListParagraph"/>
        <w:ind w:left="567"/>
        <w:rPr>
          <w:rFonts w:cstheme="minorHAnsi"/>
          <w:lang w:val="en-US"/>
        </w:rPr>
      </w:pPr>
      <w:r w:rsidRPr="001B7AC5">
        <w:rPr>
          <w:rFonts w:cstheme="minorHAnsi"/>
          <w:lang w:val="en-US"/>
        </w:rPr>
        <w:t>Development shall proceed in accordance with the details of the approved Final Site Plan</w:t>
      </w:r>
    </w:p>
    <w:p w14:paraId="2FE80C54" w14:textId="77777777" w:rsidR="00730FF7" w:rsidRPr="00B46FC5" w:rsidRDefault="00730FF7" w:rsidP="001B7AC5">
      <w:pPr>
        <w:ind w:left="567" w:hanging="567"/>
        <w:rPr>
          <w:rFonts w:cstheme="minorHAnsi"/>
          <w:lang w:val="en-US"/>
        </w:rPr>
      </w:pPr>
    </w:p>
    <w:p w14:paraId="0228544E" w14:textId="7C8CF3E3" w:rsidR="003B220C" w:rsidRPr="001B7AC5" w:rsidRDefault="003B220C" w:rsidP="001B7AC5">
      <w:pPr>
        <w:pStyle w:val="ListParagraph"/>
        <w:numPr>
          <w:ilvl w:val="0"/>
          <w:numId w:val="24"/>
        </w:numPr>
        <w:ind w:left="567" w:hanging="567"/>
        <w:rPr>
          <w:rFonts w:cstheme="minorHAnsi"/>
          <w:lang w:val="en-US"/>
        </w:rPr>
      </w:pPr>
      <w:r w:rsidRPr="001B7AC5">
        <w:rPr>
          <w:rFonts w:cstheme="minorHAnsi"/>
          <w:b/>
          <w:bCs/>
          <w:lang w:val="en-US"/>
        </w:rPr>
        <w:t>Prior to the issuance of a Development Permit</w:t>
      </w:r>
      <w:r w:rsidRPr="001B7AC5">
        <w:rPr>
          <w:rFonts w:cstheme="minorHAnsi"/>
          <w:lang w:val="en-US"/>
        </w:rPr>
        <w:t xml:space="preserve"> </w:t>
      </w:r>
      <w:r w:rsidRPr="001B7AC5">
        <w:rPr>
          <w:rFonts w:cstheme="minorHAnsi"/>
          <w:b/>
          <w:bCs/>
          <w:lang w:val="en-US"/>
        </w:rPr>
        <w:t>by the Niagara Escarpment Commission,</w:t>
      </w:r>
      <w:r w:rsidRPr="001B7AC5">
        <w:rPr>
          <w:rFonts w:cstheme="minorHAnsi"/>
          <w:lang w:val="en-US"/>
        </w:rPr>
        <w:t xml:space="preserve"> the landowner shall submit for the approval of the Niagara Escarpment Commission, Final Construction Details for the proposed development, including exterior elevations, total floor area, floor plans, height to roof peak from lowest grade, and any exterior lighting.</w:t>
      </w:r>
    </w:p>
    <w:p w14:paraId="6036E915" w14:textId="77777777" w:rsidR="003B220C" w:rsidRPr="00B46FC5" w:rsidRDefault="003B220C" w:rsidP="001B7AC5">
      <w:pPr>
        <w:ind w:left="567" w:hanging="567"/>
        <w:rPr>
          <w:rFonts w:cstheme="minorHAnsi"/>
          <w:lang w:val="en-US"/>
        </w:rPr>
      </w:pPr>
    </w:p>
    <w:p w14:paraId="40F23E55" w14:textId="761B78FD" w:rsidR="001B7AC5" w:rsidRPr="001B7AC5" w:rsidRDefault="003B220C" w:rsidP="001B7AC5">
      <w:pPr>
        <w:pStyle w:val="ListParagraph"/>
        <w:numPr>
          <w:ilvl w:val="0"/>
          <w:numId w:val="24"/>
        </w:numPr>
        <w:ind w:left="567" w:hanging="567"/>
        <w:rPr>
          <w:rFonts w:cstheme="minorHAnsi"/>
          <w:lang w:val="en-US"/>
        </w:rPr>
      </w:pPr>
      <w:r w:rsidRPr="001B7AC5">
        <w:rPr>
          <w:rFonts w:cstheme="minorHAnsi"/>
          <w:b/>
          <w:bCs/>
          <w:lang w:val="en-US"/>
        </w:rPr>
        <w:t>Prior to the issuance of a Development Permit by the Niagara Escarpment Commission,</w:t>
      </w:r>
      <w:r w:rsidRPr="001B7AC5">
        <w:rPr>
          <w:rFonts w:cstheme="minorHAnsi"/>
          <w:lang w:val="en-US"/>
        </w:rPr>
        <w:t xml:space="preserve"> the landowner shall submit a Stage 1-2 Archaeological Assessment (and any required subsequent archaeological assessments) for the proposed development area on the property to the Ministry of Heritage, Sport, Tourism and Culture Industries and receive an acknowledgement letter from this ministry (copied to the NEC) confirming that archaeological reporting has met licensing requirements prior to development on site. </w:t>
      </w:r>
      <w:r w:rsidR="001B7AC5" w:rsidRPr="001B7AC5">
        <w:rPr>
          <w:rFonts w:cstheme="minorHAnsi"/>
          <w:lang w:val="en-US"/>
        </w:rPr>
        <w:br w:type="page"/>
      </w:r>
    </w:p>
    <w:p w14:paraId="284E0E69" w14:textId="6024A774" w:rsidR="003B220C" w:rsidRPr="001B7AC5" w:rsidRDefault="003B220C" w:rsidP="001B7AC5">
      <w:pPr>
        <w:pStyle w:val="ListParagraph"/>
        <w:numPr>
          <w:ilvl w:val="0"/>
          <w:numId w:val="24"/>
        </w:numPr>
        <w:ind w:left="567" w:hanging="567"/>
        <w:rPr>
          <w:rFonts w:cstheme="minorHAnsi"/>
          <w:lang w:val="en-US"/>
        </w:rPr>
      </w:pPr>
      <w:r w:rsidRPr="001B7AC5">
        <w:rPr>
          <w:rFonts w:cstheme="minorHAnsi"/>
          <w:b/>
          <w:bCs/>
          <w:lang w:val="en-US"/>
        </w:rPr>
        <w:lastRenderedPageBreak/>
        <w:t>Prior to the issuance of a Development Permit by the Niagara Escarpment Commission,</w:t>
      </w:r>
      <w:r w:rsidRPr="001B7AC5">
        <w:rPr>
          <w:rFonts w:cstheme="minorHAnsi"/>
          <w:lang w:val="en-US"/>
        </w:rPr>
        <w:t xml:space="preserve"> the landowner shall submit for the approval of the Niagara Escarpment Commission and Region of Niagara, a Hydrogeological Study for Parcel B to support the proposed lot size. </w:t>
      </w:r>
    </w:p>
    <w:p w14:paraId="558B8937" w14:textId="77777777" w:rsidR="003B220C" w:rsidRPr="00B46FC5" w:rsidRDefault="003B220C" w:rsidP="001B7AC5">
      <w:pPr>
        <w:ind w:left="567" w:hanging="567"/>
        <w:rPr>
          <w:rFonts w:cstheme="minorHAnsi"/>
          <w:lang w:val="en-US"/>
        </w:rPr>
      </w:pPr>
    </w:p>
    <w:p w14:paraId="651BF039" w14:textId="3C990DAA" w:rsidR="003B220C" w:rsidRPr="001B7AC5" w:rsidRDefault="003B220C" w:rsidP="001B7AC5">
      <w:pPr>
        <w:pStyle w:val="ListParagraph"/>
        <w:numPr>
          <w:ilvl w:val="0"/>
          <w:numId w:val="24"/>
        </w:numPr>
        <w:ind w:left="567" w:hanging="567"/>
        <w:rPr>
          <w:rFonts w:cstheme="minorHAnsi"/>
          <w:lang w:val="en-US"/>
        </w:rPr>
      </w:pPr>
      <w:r w:rsidRPr="001B7AC5">
        <w:rPr>
          <w:rFonts w:cstheme="minorHAnsi"/>
          <w:lang w:val="en-US"/>
        </w:rPr>
        <w:t>Prior to development, including any site disturbance, the landowner shall obtain a Consent to sever under the Planning Act for the proposed lot configuration in accordance with this Development Permit, and, provide proof of registration/establishment of the new lot to the Niagara Escarpment Commission.</w:t>
      </w:r>
    </w:p>
    <w:p w14:paraId="7BDBB476" w14:textId="77777777" w:rsidR="003B220C" w:rsidRPr="00B46FC5" w:rsidRDefault="003B220C" w:rsidP="001B7AC5">
      <w:pPr>
        <w:ind w:left="567" w:hanging="567"/>
        <w:rPr>
          <w:rFonts w:cstheme="minorHAnsi"/>
          <w:lang w:val="en-US"/>
        </w:rPr>
      </w:pPr>
    </w:p>
    <w:p w14:paraId="36A71970" w14:textId="589E408A" w:rsidR="003B220C" w:rsidRPr="001B7AC5" w:rsidRDefault="003B220C" w:rsidP="001B7AC5">
      <w:pPr>
        <w:pStyle w:val="ListParagraph"/>
        <w:numPr>
          <w:ilvl w:val="0"/>
          <w:numId w:val="24"/>
        </w:numPr>
        <w:ind w:left="567" w:hanging="567"/>
        <w:rPr>
          <w:rFonts w:cstheme="minorHAnsi"/>
          <w:lang w:val="en-US"/>
        </w:rPr>
      </w:pPr>
      <w:r w:rsidRPr="00705AF9">
        <w:rPr>
          <w:rFonts w:cstheme="minorHAnsi"/>
          <w:u w:val="single"/>
          <w:lang w:val="en-US"/>
        </w:rPr>
        <w:t>Prior to the commencement of any development</w:t>
      </w:r>
      <w:r w:rsidRPr="001B7AC5">
        <w:rPr>
          <w:rFonts w:cstheme="minorHAnsi"/>
          <w:lang w:val="en-US"/>
        </w:rPr>
        <w:t xml:space="preserve">, erosion and sediment control measures (e.g., fencing, blankets, </w:t>
      </w:r>
      <w:proofErr w:type="gramStart"/>
      <w:r w:rsidRPr="001B7AC5">
        <w:rPr>
          <w:rFonts w:cstheme="minorHAnsi"/>
          <w:lang w:val="en-US"/>
        </w:rPr>
        <w:t>rip-rap</w:t>
      </w:r>
      <w:proofErr w:type="gramEnd"/>
      <w:r w:rsidRPr="001B7AC5">
        <w:rPr>
          <w:rFonts w:cstheme="minorHAnsi"/>
          <w:lang w:val="en-US"/>
        </w:rPr>
        <w:t xml:space="preserve">), and vegetation protection fencing shall be implemented and maintained as shown on the Final Site Plan until all disturbed areas are stabilized.  It is the responsibility of the landowner to implement, monitor and maintain all erosion and sedimentation control measures and vegetation protection fencing in good condition until vegetative cover has been successfully established and the development is completed.  </w:t>
      </w:r>
    </w:p>
    <w:p w14:paraId="4387C038" w14:textId="77777777" w:rsidR="003B220C" w:rsidRPr="00B46FC5" w:rsidRDefault="003B220C" w:rsidP="001B7AC5">
      <w:pPr>
        <w:ind w:left="567" w:hanging="567"/>
        <w:rPr>
          <w:rFonts w:cstheme="minorHAnsi"/>
          <w:lang w:val="en-US"/>
        </w:rPr>
      </w:pPr>
    </w:p>
    <w:p w14:paraId="49E5F8B6" w14:textId="601D06B1" w:rsidR="003B220C" w:rsidRPr="001B7AC5" w:rsidRDefault="003B220C" w:rsidP="001B7AC5">
      <w:pPr>
        <w:pStyle w:val="ListParagraph"/>
        <w:numPr>
          <w:ilvl w:val="0"/>
          <w:numId w:val="24"/>
        </w:numPr>
        <w:ind w:left="567" w:hanging="567"/>
        <w:rPr>
          <w:rFonts w:cstheme="minorHAnsi"/>
          <w:lang w:val="en-US"/>
        </w:rPr>
      </w:pPr>
      <w:r w:rsidRPr="001B7AC5">
        <w:rPr>
          <w:rFonts w:cstheme="minorHAnsi"/>
          <w:lang w:val="en-US"/>
        </w:rPr>
        <w:t xml:space="preserve">Conditions 6, 7, 8, &amp; 9 must be fulfilled within eighteen (18) months (1.5 years) from the date of confirmation of the Commission’s decision or this conditional approval shall </w:t>
      </w:r>
      <w:proofErr w:type="gramStart"/>
      <w:r w:rsidRPr="001B7AC5">
        <w:rPr>
          <w:rFonts w:cstheme="minorHAnsi"/>
          <w:lang w:val="en-US"/>
        </w:rPr>
        <w:t>lapse</w:t>
      </w:r>
      <w:proofErr w:type="gramEnd"/>
      <w:r w:rsidRPr="001B7AC5">
        <w:rPr>
          <w:rFonts w:cstheme="minorHAnsi"/>
          <w:lang w:val="en-US"/>
        </w:rPr>
        <w:t xml:space="preserve"> and a Development Permit will not be issued.</w:t>
      </w:r>
    </w:p>
    <w:p w14:paraId="16834C31" w14:textId="77777777" w:rsidR="003B220C" w:rsidRPr="00B46FC5" w:rsidRDefault="003B220C" w:rsidP="003B220C">
      <w:pPr>
        <w:rPr>
          <w:rFonts w:cstheme="minorHAnsi"/>
          <w:lang w:val="en-US"/>
        </w:rPr>
      </w:pPr>
    </w:p>
    <w:p w14:paraId="460EA0C2" w14:textId="77777777" w:rsidR="003B220C" w:rsidRPr="00B46FC5" w:rsidRDefault="003B220C" w:rsidP="003B220C">
      <w:pPr>
        <w:rPr>
          <w:rFonts w:cstheme="minorHAnsi"/>
          <w:b/>
          <w:bCs/>
          <w:lang w:val="en-US"/>
        </w:rPr>
      </w:pPr>
      <w:r w:rsidRPr="00B46FC5">
        <w:rPr>
          <w:rFonts w:cstheme="minorHAnsi"/>
          <w:b/>
          <w:bCs/>
          <w:lang w:val="en-US"/>
        </w:rPr>
        <w:t>Advisory Notes</w:t>
      </w:r>
    </w:p>
    <w:p w14:paraId="3A3A0BB8" w14:textId="77777777" w:rsidR="003B220C" w:rsidRPr="00B46FC5" w:rsidRDefault="003B220C" w:rsidP="003B220C">
      <w:pPr>
        <w:rPr>
          <w:rFonts w:cstheme="minorHAnsi"/>
          <w:lang w:val="en-US"/>
        </w:rPr>
      </w:pPr>
    </w:p>
    <w:p w14:paraId="5FE05221" w14:textId="43640221" w:rsidR="003B220C" w:rsidRPr="00705AF9" w:rsidRDefault="003B220C" w:rsidP="00705AF9">
      <w:pPr>
        <w:pStyle w:val="ListParagraph"/>
        <w:numPr>
          <w:ilvl w:val="1"/>
          <w:numId w:val="28"/>
        </w:numPr>
        <w:ind w:left="567" w:hanging="567"/>
        <w:rPr>
          <w:rFonts w:cstheme="minorHAnsi"/>
          <w:lang w:val="en-US"/>
        </w:rPr>
      </w:pPr>
      <w:r w:rsidRPr="00705AF9">
        <w:rPr>
          <w:rFonts w:cstheme="minorHAnsi"/>
          <w:lang w:val="en-US"/>
        </w:rPr>
        <w:t>A Development Permit does not relieve the permit holder of any other permission (e.g., Ontario Building Code, Conservation Authorities Act, Endangered Species Act, etc.).  A Niagara Escarpment Commission Development Permit is required prior to the issuance of any other permission.</w:t>
      </w:r>
    </w:p>
    <w:p w14:paraId="3BBBB659" w14:textId="77777777" w:rsidR="003B220C" w:rsidRPr="00B46FC5" w:rsidRDefault="003B220C" w:rsidP="00705AF9">
      <w:pPr>
        <w:ind w:left="567" w:hanging="567"/>
        <w:rPr>
          <w:rFonts w:cstheme="minorHAnsi"/>
          <w:lang w:val="en-US"/>
        </w:rPr>
      </w:pPr>
    </w:p>
    <w:p w14:paraId="2B4F3F90" w14:textId="2F7D4AAE" w:rsidR="003B220C" w:rsidRPr="00705AF9" w:rsidRDefault="003B220C" w:rsidP="00705AF9">
      <w:pPr>
        <w:pStyle w:val="ListParagraph"/>
        <w:numPr>
          <w:ilvl w:val="1"/>
          <w:numId w:val="28"/>
        </w:numPr>
        <w:ind w:left="567" w:hanging="567"/>
        <w:rPr>
          <w:rFonts w:cstheme="minorHAnsi"/>
          <w:lang w:val="en-US"/>
        </w:rPr>
      </w:pPr>
      <w:r w:rsidRPr="00705AF9">
        <w:rPr>
          <w:rFonts w:cstheme="minorHAnsi"/>
          <w:lang w:val="en-US"/>
        </w:rPr>
        <w:t>The Niagara Escarpment Commission supports the protection of the night sky from excessive lighting and recommends the applicant obtain information on the use and operation of appropriate lighting fixtures in keeping with dark sky approaches.</w:t>
      </w:r>
    </w:p>
    <w:p w14:paraId="1A4638E1" w14:textId="77777777" w:rsidR="003B220C" w:rsidRPr="00B46FC5" w:rsidRDefault="003B220C" w:rsidP="00705AF9">
      <w:pPr>
        <w:ind w:left="567" w:hanging="567"/>
        <w:rPr>
          <w:rFonts w:cstheme="minorHAnsi"/>
          <w:lang w:val="en-US"/>
        </w:rPr>
      </w:pPr>
    </w:p>
    <w:p w14:paraId="019D03B3" w14:textId="4590DC9D" w:rsidR="00A81CDB" w:rsidRPr="00705AF9" w:rsidRDefault="003B220C" w:rsidP="00705AF9">
      <w:pPr>
        <w:pStyle w:val="ListParagraph"/>
        <w:numPr>
          <w:ilvl w:val="1"/>
          <w:numId w:val="28"/>
        </w:numPr>
        <w:ind w:left="567" w:hanging="567"/>
        <w:rPr>
          <w:b/>
          <w:i/>
          <w:iCs/>
        </w:rPr>
      </w:pPr>
      <w:r w:rsidRPr="00705AF9">
        <w:rPr>
          <w:rFonts w:cstheme="minorHAnsi"/>
          <w:lang w:val="en-US"/>
        </w:rPr>
        <w:t xml:space="preserve">The Region of Niagara advises should deeply buried archaeological remains/resources be found on the property during construction activities, all activities impacting archaeological resources must cease immediately, notify the Archaeology Programs Unit of the Ministry of Heritage, Sport, Tourism and Culture Industries (MHSTCI) (416-212-8886) and a licensed archaeologist is required to carry out an archaeological assessment in accordance with the Ontario Heritage Act and the Standards and Guidelines for Consultant Archaeologists. </w:t>
      </w:r>
      <w:proofErr w:type="gramStart"/>
      <w:r w:rsidRPr="00705AF9">
        <w:rPr>
          <w:rFonts w:cstheme="minorHAnsi"/>
          <w:lang w:val="en-US"/>
        </w:rPr>
        <w:t>In the event that</w:t>
      </w:r>
      <w:proofErr w:type="gramEnd"/>
      <w:r w:rsidRPr="00705AF9">
        <w:rPr>
          <w:rFonts w:cstheme="minorHAnsi"/>
          <w:lang w:val="en-US"/>
        </w:rPr>
        <w:t xml:space="preserve"> human remains are encountered during construction, all activities must cease immediately and the local police as well as the Cemeteries Regulation Unit of the Ministry of Government and Consumer Services (416-326-8800) must be contacted. In situations where human remains are associated with archaeological resources, MHSTCI should also be notified to ensure that the site is not subject to unlicensed alterations which would be a contravention of the Ontario Heritage Act.</w:t>
      </w:r>
      <w:r w:rsidR="008E548E" w:rsidRPr="00705AF9">
        <w:rPr>
          <w:i/>
          <w:iCs/>
        </w:rPr>
        <w:t>”</w:t>
      </w:r>
    </w:p>
    <w:p w14:paraId="41AA9D60" w14:textId="77777777" w:rsidR="00A81CDB" w:rsidRPr="00B46FC5" w:rsidRDefault="00A81CDB" w:rsidP="00A81CDB">
      <w:pPr>
        <w:rPr>
          <w:b/>
          <w:bCs/>
          <w:u w:val="single"/>
        </w:rPr>
      </w:pPr>
    </w:p>
    <w:p w14:paraId="25FE3F54" w14:textId="77777777" w:rsidR="00705AF9" w:rsidRDefault="00705AF9">
      <w:r>
        <w:br w:type="page"/>
      </w:r>
    </w:p>
    <w:p w14:paraId="49643D79" w14:textId="1D1ABE2B" w:rsidR="00A81CDB" w:rsidRPr="00B46FC5" w:rsidRDefault="00A81CDB" w:rsidP="00A81CDB">
      <w:pPr>
        <w:rPr>
          <w:rFonts w:ascii="Calibri" w:hAnsi="Calibri"/>
          <w:b/>
          <w:bCs/>
          <w:sz w:val="22"/>
          <w:szCs w:val="22"/>
          <w:u w:val="single"/>
          <w:lang w:val="en-US" w:eastAsia="en-US"/>
        </w:rPr>
      </w:pPr>
      <w:r w:rsidRPr="00B46FC5">
        <w:rPr>
          <w:b/>
          <w:bCs/>
          <w:u w:val="single"/>
        </w:rPr>
        <w:lastRenderedPageBreak/>
        <w:t>For the Motion: 1</w:t>
      </w:r>
      <w:r w:rsidR="00977478" w:rsidRPr="00B46FC5">
        <w:rPr>
          <w:b/>
          <w:bCs/>
          <w:u w:val="single"/>
        </w:rPr>
        <w:t>2</w:t>
      </w:r>
      <w:r w:rsidRPr="00B46FC5">
        <w:rPr>
          <w:b/>
          <w:bCs/>
          <w:u w:val="single"/>
        </w:rPr>
        <w:t xml:space="preserve"> votes</w:t>
      </w:r>
    </w:p>
    <w:p w14:paraId="25971D61" w14:textId="63CDC989" w:rsidR="00A81CDB" w:rsidRPr="00B46FC5" w:rsidRDefault="00A81CDB" w:rsidP="00A81CDB">
      <w:r w:rsidRPr="00B46FC5">
        <w:t xml:space="preserve">Burton, Clark, Curley, </w:t>
      </w:r>
      <w:r w:rsidR="0096691B" w:rsidRPr="00B46FC5">
        <w:t xml:space="preserve">Downey, </w:t>
      </w:r>
      <w:r w:rsidRPr="00B46FC5">
        <w:t>Gibson, Horner, Hutcheon, Krantz, Lucyshyn, Mackenzie, McKinlay, McQueen, Vida, Witteveen.</w:t>
      </w:r>
    </w:p>
    <w:p w14:paraId="314EE496" w14:textId="77777777" w:rsidR="00A81CDB" w:rsidRPr="00B46FC5" w:rsidRDefault="00A81CDB" w:rsidP="00A81CDB"/>
    <w:p w14:paraId="3AA419DF" w14:textId="550AD34A" w:rsidR="00A81CDB" w:rsidRPr="00B46FC5" w:rsidRDefault="00A81CDB" w:rsidP="00A81CDB">
      <w:pPr>
        <w:rPr>
          <w:b/>
          <w:bCs/>
          <w:u w:val="single"/>
        </w:rPr>
      </w:pPr>
      <w:r w:rsidRPr="00B46FC5">
        <w:rPr>
          <w:b/>
          <w:bCs/>
          <w:u w:val="single"/>
        </w:rPr>
        <w:t xml:space="preserve">Against the Motion: </w:t>
      </w:r>
      <w:r w:rsidR="00D35E2C" w:rsidRPr="00B46FC5">
        <w:rPr>
          <w:b/>
          <w:bCs/>
          <w:u w:val="single"/>
        </w:rPr>
        <w:t>0</w:t>
      </w:r>
      <w:r w:rsidRPr="00B46FC5">
        <w:rPr>
          <w:b/>
          <w:bCs/>
          <w:u w:val="single"/>
        </w:rPr>
        <w:t xml:space="preserve"> vote</w:t>
      </w:r>
      <w:r w:rsidR="00505567" w:rsidRPr="00B46FC5">
        <w:rPr>
          <w:b/>
          <w:bCs/>
          <w:u w:val="single"/>
        </w:rPr>
        <w:t>s</w:t>
      </w:r>
    </w:p>
    <w:p w14:paraId="44814F83" w14:textId="12BE9230" w:rsidR="00A81CDB" w:rsidRPr="00B46FC5" w:rsidRDefault="005D3F1A" w:rsidP="00A81CDB">
      <w:r w:rsidRPr="00B46FC5">
        <w:t>None</w:t>
      </w:r>
      <w:r w:rsidR="00A81CDB" w:rsidRPr="00B46FC5">
        <w:t>.</w:t>
      </w:r>
    </w:p>
    <w:p w14:paraId="247B5F9A" w14:textId="77777777" w:rsidR="0045430E" w:rsidRPr="00B46FC5" w:rsidRDefault="0045430E" w:rsidP="000F753D"/>
    <w:p w14:paraId="786AF620" w14:textId="77777777" w:rsidR="00A81CDB" w:rsidRPr="00705AF9" w:rsidRDefault="00A81CDB" w:rsidP="00A81CDB">
      <w:pPr>
        <w:jc w:val="right"/>
        <w:rPr>
          <w:b/>
          <w:bCs/>
          <w:i/>
          <w:iCs/>
        </w:rPr>
      </w:pPr>
      <w:r w:rsidRPr="00705AF9">
        <w:rPr>
          <w:b/>
          <w:bCs/>
          <w:i/>
          <w:iCs/>
        </w:rPr>
        <w:t>Motion Carried</w:t>
      </w:r>
    </w:p>
    <w:p w14:paraId="04893765" w14:textId="77777777" w:rsidR="00705AF9" w:rsidRDefault="00705AF9" w:rsidP="003B3C3A">
      <w:pPr>
        <w:rPr>
          <w:b/>
          <w:bCs/>
        </w:rPr>
      </w:pPr>
    </w:p>
    <w:p w14:paraId="3474E03F" w14:textId="77777777" w:rsidR="00705AF9" w:rsidRPr="00B46FC5" w:rsidRDefault="00705AF9" w:rsidP="00705AF9">
      <w:r w:rsidRPr="00705AF9">
        <w:rPr>
          <w:u w:val="single"/>
        </w:rPr>
        <w:t>Note</w:t>
      </w:r>
      <w:r w:rsidRPr="00B46FC5">
        <w:t>: Due to technical issues, votes were not recorded for Burton and Gibson.</w:t>
      </w:r>
    </w:p>
    <w:p w14:paraId="02CB92C1" w14:textId="77777777" w:rsidR="00705AF9" w:rsidRPr="00B46FC5" w:rsidRDefault="00705AF9" w:rsidP="00705AF9"/>
    <w:p w14:paraId="7BEC548F" w14:textId="77777777" w:rsidR="00705AF9" w:rsidRDefault="00705AF9" w:rsidP="003B3C3A">
      <w:pPr>
        <w:rPr>
          <w:b/>
          <w:bCs/>
        </w:rPr>
      </w:pPr>
    </w:p>
    <w:p w14:paraId="585B193A" w14:textId="1F1ECEB2" w:rsidR="003B3C3A" w:rsidRPr="00B46FC5" w:rsidRDefault="00F4487D" w:rsidP="003B3C3A">
      <w:pPr>
        <w:rPr>
          <w:b/>
          <w:bCs/>
        </w:rPr>
      </w:pPr>
      <w:r w:rsidRPr="00B46FC5">
        <w:rPr>
          <w:b/>
          <w:bCs/>
        </w:rPr>
        <w:t>DISCUSSION:</w:t>
      </w:r>
    </w:p>
    <w:p w14:paraId="497529D9" w14:textId="39121320" w:rsidR="00CA72CF" w:rsidRPr="00B46FC5" w:rsidRDefault="007E661E" w:rsidP="003B3C3A">
      <w:r w:rsidRPr="00B46FC5">
        <w:rPr>
          <w:rFonts w:cs="Arial"/>
        </w:rPr>
        <w:t xml:space="preserve">The Commission </w:t>
      </w:r>
      <w:r w:rsidR="00BD047C" w:rsidRPr="00B46FC5">
        <w:rPr>
          <w:rFonts w:cs="Arial"/>
        </w:rPr>
        <w:t xml:space="preserve">struggled with the 2017 </w:t>
      </w:r>
      <w:r w:rsidR="00BE7837" w:rsidRPr="00B46FC5">
        <w:rPr>
          <w:rFonts w:cs="Arial"/>
        </w:rPr>
        <w:t xml:space="preserve">NEP not </w:t>
      </w:r>
      <w:r w:rsidR="00AD0952" w:rsidRPr="00B46FC5">
        <w:rPr>
          <w:rFonts w:cs="Arial"/>
        </w:rPr>
        <w:t>including</w:t>
      </w:r>
      <w:r w:rsidR="00BE7837" w:rsidRPr="00B46FC5">
        <w:rPr>
          <w:rFonts w:cs="Arial"/>
        </w:rPr>
        <w:t xml:space="preserve"> </w:t>
      </w:r>
      <w:r w:rsidR="00C80E51" w:rsidRPr="00B46FC5">
        <w:rPr>
          <w:rFonts w:cs="Arial"/>
        </w:rPr>
        <w:t>agricultur</w:t>
      </w:r>
      <w:r w:rsidR="009C535E" w:rsidRPr="00B46FC5">
        <w:rPr>
          <w:rFonts w:cs="Arial"/>
        </w:rPr>
        <w:t>al use</w:t>
      </w:r>
      <w:r w:rsidR="00CD5B02" w:rsidRPr="00B46FC5">
        <w:rPr>
          <w:rFonts w:cs="Arial"/>
        </w:rPr>
        <w:t>s</w:t>
      </w:r>
      <w:r w:rsidR="00C80E51" w:rsidRPr="00B46FC5">
        <w:rPr>
          <w:rFonts w:cs="Arial"/>
        </w:rPr>
        <w:t xml:space="preserve"> as an exception to the prohibition o</w:t>
      </w:r>
      <w:r w:rsidR="00163FB6" w:rsidRPr="00B46FC5">
        <w:rPr>
          <w:rFonts w:cs="Arial"/>
        </w:rPr>
        <w:t>n development in key natural heritage features</w:t>
      </w:r>
      <w:r w:rsidR="00CD5B02" w:rsidRPr="00B46FC5">
        <w:rPr>
          <w:rFonts w:cs="Arial"/>
        </w:rPr>
        <w:t xml:space="preserve">, noting </w:t>
      </w:r>
      <w:r w:rsidR="00453BD6" w:rsidRPr="00B46FC5">
        <w:rPr>
          <w:rFonts w:cs="Arial"/>
        </w:rPr>
        <w:t>that a residential accessory building could be built</w:t>
      </w:r>
      <w:r w:rsidR="00E6458F" w:rsidRPr="00B46FC5">
        <w:rPr>
          <w:rFonts w:cs="Arial"/>
        </w:rPr>
        <w:t xml:space="preserve"> on the property, but not a </w:t>
      </w:r>
      <w:r w:rsidR="0011636D" w:rsidRPr="00B46FC5">
        <w:rPr>
          <w:rFonts w:cs="Arial"/>
        </w:rPr>
        <w:t>barn</w:t>
      </w:r>
      <w:r w:rsidR="00E6458F" w:rsidRPr="00B46FC5">
        <w:rPr>
          <w:rFonts w:cs="Arial"/>
        </w:rPr>
        <w:t xml:space="preserve"> for a</w:t>
      </w:r>
      <w:r w:rsidR="0011636D" w:rsidRPr="00B46FC5">
        <w:rPr>
          <w:rFonts w:cs="Arial"/>
        </w:rPr>
        <w:t xml:space="preserve"> </w:t>
      </w:r>
      <w:r w:rsidR="00E6458F" w:rsidRPr="00B46FC5">
        <w:rPr>
          <w:rFonts w:cs="Arial"/>
        </w:rPr>
        <w:t>farm</w:t>
      </w:r>
      <w:r w:rsidR="00163FB6" w:rsidRPr="00B46FC5">
        <w:rPr>
          <w:rFonts w:cs="Arial"/>
        </w:rPr>
        <w:t>.</w:t>
      </w:r>
      <w:r w:rsidR="00086EB3" w:rsidRPr="00B46FC5">
        <w:rPr>
          <w:rFonts w:cs="Arial"/>
        </w:rPr>
        <w:t xml:space="preserve">  The Director acknowledged </w:t>
      </w:r>
      <w:r w:rsidR="00E663D6" w:rsidRPr="00B46FC5">
        <w:rPr>
          <w:rFonts w:cs="Arial"/>
        </w:rPr>
        <w:t xml:space="preserve">the inconsistency and noted that it will be included </w:t>
      </w:r>
      <w:r w:rsidR="000016B7" w:rsidRPr="00B46FC5">
        <w:rPr>
          <w:rFonts w:cs="Arial"/>
        </w:rPr>
        <w:t>with the agriculture policy report at the November policy meeting.</w:t>
      </w:r>
      <w:r w:rsidR="00163FB6" w:rsidRPr="00B46FC5">
        <w:rPr>
          <w:rFonts w:cs="Arial"/>
        </w:rPr>
        <w:t xml:space="preserve">  </w:t>
      </w:r>
      <w:r w:rsidR="00C340A4" w:rsidRPr="00B46FC5">
        <w:t>The Commission</w:t>
      </w:r>
      <w:r w:rsidR="002A2364" w:rsidRPr="00B46FC5">
        <w:t xml:space="preserve"> also noted that an application for a barn had been approved </w:t>
      </w:r>
      <w:r w:rsidR="00CA72CF" w:rsidRPr="00B46FC5">
        <w:t>previously.</w:t>
      </w:r>
    </w:p>
    <w:p w14:paraId="382BC19C" w14:textId="77777777" w:rsidR="00F375DD" w:rsidRPr="00B46FC5" w:rsidRDefault="00F375DD" w:rsidP="003B3C3A"/>
    <w:p w14:paraId="4449376F" w14:textId="77777777" w:rsidR="00E87C9F" w:rsidRPr="00B46FC5" w:rsidRDefault="00E87C9F" w:rsidP="00E36575">
      <w:pPr>
        <w:pStyle w:val="Heading2"/>
        <w:spacing w:line="276" w:lineRule="auto"/>
        <w:rPr>
          <w:u w:val="single"/>
        </w:rPr>
      </w:pPr>
    </w:p>
    <w:p w14:paraId="35270F8A" w14:textId="52528F1D" w:rsidR="003B3C3A" w:rsidRPr="00B46FC5" w:rsidRDefault="00E36575" w:rsidP="00E36575">
      <w:pPr>
        <w:pStyle w:val="Heading2"/>
        <w:spacing w:line="276" w:lineRule="auto"/>
        <w:rPr>
          <w:u w:val="single"/>
        </w:rPr>
      </w:pPr>
      <w:r w:rsidRPr="00B46FC5">
        <w:rPr>
          <w:u w:val="single"/>
        </w:rPr>
        <w:t>A</w:t>
      </w:r>
      <w:r w:rsidR="002F7B29" w:rsidRPr="00B46FC5">
        <w:rPr>
          <w:u w:val="single"/>
        </w:rPr>
        <w:t>6</w:t>
      </w:r>
    </w:p>
    <w:p w14:paraId="55B2D411" w14:textId="3880DBA1" w:rsidR="006D6868" w:rsidRPr="00B46FC5" w:rsidRDefault="006D6868" w:rsidP="005654FF">
      <w:pPr>
        <w:pStyle w:val="Heading2"/>
        <w:spacing w:line="276" w:lineRule="auto"/>
      </w:pPr>
      <w:r w:rsidRPr="00B46FC5">
        <w:rPr>
          <w:sz w:val="24"/>
          <w:szCs w:val="24"/>
        </w:rPr>
        <w:t>DEVELOPMENT PERMIT APPLICATION</w:t>
      </w:r>
      <w:r w:rsidR="005654FF" w:rsidRPr="00B46FC5">
        <w:rPr>
          <w:sz w:val="24"/>
          <w:szCs w:val="24"/>
        </w:rPr>
        <w:t xml:space="preserve"> </w:t>
      </w:r>
      <w:r w:rsidRPr="00B46FC5">
        <w:rPr>
          <w:noProof/>
        </w:rPr>
        <w:t>N/R/2018-2019/067</w:t>
      </w:r>
    </w:p>
    <w:p w14:paraId="487E67D7" w14:textId="77777777" w:rsidR="006D6868" w:rsidRPr="00B46FC5" w:rsidRDefault="006D6868" w:rsidP="006D6868">
      <w:pPr>
        <w:rPr>
          <w:rFonts w:cs="Arial"/>
          <w:noProof/>
        </w:rPr>
      </w:pPr>
      <w:r w:rsidRPr="00B46FC5">
        <w:rPr>
          <w:rFonts w:cs="Arial"/>
          <w:noProof/>
        </w:rPr>
        <w:t>351 Sawmill Road</w:t>
      </w:r>
    </w:p>
    <w:p w14:paraId="346290E0" w14:textId="77777777" w:rsidR="006D6868" w:rsidRPr="00B46FC5" w:rsidRDefault="006D6868" w:rsidP="006D6868">
      <w:pPr>
        <w:rPr>
          <w:rFonts w:cs="Arial"/>
          <w:noProof/>
        </w:rPr>
      </w:pPr>
      <w:r w:rsidRPr="00B46FC5">
        <w:rPr>
          <w:rFonts w:cs="Arial"/>
          <w:noProof/>
        </w:rPr>
        <w:t>Part Lot 7, Concession 1</w:t>
      </w:r>
    </w:p>
    <w:p w14:paraId="445CBF2F" w14:textId="77777777" w:rsidR="006D6868" w:rsidRPr="00B46FC5" w:rsidRDefault="006D6868" w:rsidP="006D6868">
      <w:pPr>
        <w:rPr>
          <w:rFonts w:cs="Arial"/>
          <w:noProof/>
        </w:rPr>
      </w:pPr>
      <w:r w:rsidRPr="00B46FC5">
        <w:rPr>
          <w:rFonts w:cs="Arial"/>
          <w:noProof/>
        </w:rPr>
        <w:t>Town of Pelham, Region of Niagara</w:t>
      </w:r>
    </w:p>
    <w:p w14:paraId="4D5A14F5" w14:textId="77777777" w:rsidR="008A3C75" w:rsidRPr="00B46FC5" w:rsidRDefault="001A0831" w:rsidP="008A3C75">
      <w:pPr>
        <w:rPr>
          <w:rFonts w:cstheme="minorHAnsi"/>
          <w:color w:val="002060"/>
        </w:rPr>
      </w:pPr>
      <w:r>
        <w:rPr>
          <w:rFonts w:cstheme="minorHAnsi"/>
          <w:color w:val="002060"/>
        </w:rPr>
        <w:pict w14:anchorId="18B75C3B">
          <v:rect id="_x0000_i1031" style="width:468pt;height:1.5pt" o:hralign="center" o:hrstd="t" o:hrnoshade="t" o:hr="t" fillcolor="#31849b" stroked="f"/>
        </w:pict>
      </w:r>
    </w:p>
    <w:p w14:paraId="11511B43" w14:textId="13E2C676" w:rsidR="00E36575" w:rsidRPr="00B46FC5" w:rsidRDefault="00E36575" w:rsidP="003B3C3A"/>
    <w:p w14:paraId="010023F9" w14:textId="77777777" w:rsidR="0039491D" w:rsidRPr="00B46FC5" w:rsidRDefault="0039491D" w:rsidP="0039491D">
      <w:pPr>
        <w:pStyle w:val="Heading3"/>
      </w:pPr>
      <w:r w:rsidRPr="00B46FC5">
        <w:t xml:space="preserve">PROPOSAL: </w:t>
      </w:r>
    </w:p>
    <w:p w14:paraId="54788C3A" w14:textId="77777777" w:rsidR="005F37DC" w:rsidRPr="00B46FC5" w:rsidRDefault="005F37DC" w:rsidP="005F37DC">
      <w:pPr>
        <w:rPr>
          <w:rFonts w:cs="Arial"/>
        </w:rPr>
      </w:pPr>
      <w:r w:rsidRPr="00B46FC5">
        <w:rPr>
          <w:rFonts w:cs="Arial"/>
        </w:rPr>
        <w:t>To construct a 1-storey ±491.4 m² (±5,289 ft²) single dwelling with a maximum height to peak of ±8.84 m (±29.0 ft.), a 2-storey, ±180.6 m² (±1,944 ft²) agricultural structure (horse barn) with a maximum height to peak of ±6.4 m (±21.0 ft.), septic system, well, driveway, and associated site alteration including the removal of approximately 1.21 ha of trees (tree plantation) to facilitate the creation of pasture land (paddocks, riding ring) on a 4.0 ha (10.0 ac) vacant parcel.</w:t>
      </w:r>
    </w:p>
    <w:p w14:paraId="2FA8723A" w14:textId="77777777" w:rsidR="005F37DC" w:rsidRPr="00B46FC5" w:rsidRDefault="005F37DC" w:rsidP="005F37DC">
      <w:pPr>
        <w:rPr>
          <w:rFonts w:cs="Arial"/>
        </w:rPr>
      </w:pPr>
      <w:r w:rsidRPr="00B46FC5">
        <w:rPr>
          <w:rFonts w:cs="Arial"/>
        </w:rPr>
        <w:t>Note: The agricultural structure is intended to house 4 horses.</w:t>
      </w:r>
    </w:p>
    <w:p w14:paraId="6BA241E7" w14:textId="6FEAE7AF" w:rsidR="00D753B2" w:rsidRPr="00B46FC5" w:rsidRDefault="00D753B2" w:rsidP="00D753B2">
      <w:pPr>
        <w:pStyle w:val="Header"/>
        <w:spacing w:line="276" w:lineRule="auto"/>
        <w:rPr>
          <w:rFonts w:cs="Arial"/>
        </w:rPr>
      </w:pPr>
    </w:p>
    <w:p w14:paraId="6BC746E8" w14:textId="77777777" w:rsidR="00895549" w:rsidRPr="00B46FC5" w:rsidRDefault="00895549" w:rsidP="00895549">
      <w:pPr>
        <w:pStyle w:val="Heading2"/>
        <w:rPr>
          <w:sz w:val="24"/>
          <w:szCs w:val="22"/>
          <w:lang w:val="en-US"/>
        </w:rPr>
      </w:pPr>
      <w:r w:rsidRPr="00B46FC5">
        <w:rPr>
          <w:sz w:val="24"/>
          <w:szCs w:val="22"/>
          <w:lang w:val="en-US"/>
        </w:rPr>
        <w:t>RECOMMENDATIONS:</w:t>
      </w:r>
    </w:p>
    <w:p w14:paraId="56F831CF" w14:textId="77777777" w:rsidR="00895549" w:rsidRPr="00B46FC5" w:rsidRDefault="00895549" w:rsidP="00895549">
      <w:pPr>
        <w:rPr>
          <w:rFonts w:cstheme="minorHAnsi"/>
          <w:lang w:val="en-US"/>
        </w:rPr>
      </w:pPr>
      <w:r w:rsidRPr="00B46FC5">
        <w:rPr>
          <w:rFonts w:cstheme="minorHAnsi"/>
          <w:lang w:val="en-US"/>
        </w:rPr>
        <w:t>That the Niagara Escarpment Commission:</w:t>
      </w:r>
    </w:p>
    <w:p w14:paraId="0A9BB209" w14:textId="77777777" w:rsidR="00895549" w:rsidRPr="00B46FC5" w:rsidRDefault="00895549" w:rsidP="00895549">
      <w:pPr>
        <w:pStyle w:val="ListParagraph"/>
        <w:numPr>
          <w:ilvl w:val="0"/>
          <w:numId w:val="29"/>
        </w:numPr>
        <w:spacing w:after="200" w:line="276" w:lineRule="auto"/>
        <w:contextualSpacing/>
        <w:rPr>
          <w:rFonts w:cstheme="minorHAnsi"/>
          <w:lang w:val="en-US"/>
        </w:rPr>
      </w:pPr>
      <w:r w:rsidRPr="00B46FC5">
        <w:rPr>
          <w:rFonts w:cstheme="minorHAnsi"/>
          <w:lang w:val="en-US"/>
        </w:rPr>
        <w:t>Refuse the component involving the establishment of a barn, riding ring, and paddock since agricultural uses are not permitted in a key natural heritage feature, and</w:t>
      </w:r>
    </w:p>
    <w:p w14:paraId="1209C2F6" w14:textId="77777777" w:rsidR="00895549" w:rsidRPr="00B46FC5" w:rsidRDefault="00895549" w:rsidP="00895549">
      <w:pPr>
        <w:pStyle w:val="ListParagraph"/>
        <w:numPr>
          <w:ilvl w:val="0"/>
          <w:numId w:val="29"/>
        </w:numPr>
        <w:spacing w:after="200" w:line="276" w:lineRule="auto"/>
        <w:contextualSpacing/>
        <w:rPr>
          <w:rFonts w:cstheme="minorHAnsi"/>
          <w:lang w:val="en-US"/>
        </w:rPr>
      </w:pPr>
      <w:r w:rsidRPr="00B46FC5">
        <w:rPr>
          <w:rFonts w:cstheme="minorHAnsi"/>
          <w:lang w:val="en-US"/>
        </w:rPr>
        <w:t>Approve the component of the application related to the dwelling (single dwelling, septic system, well, and driveway), subject to conditions contained in Appendix 1.</w:t>
      </w:r>
    </w:p>
    <w:p w14:paraId="0F8A8DE8" w14:textId="77777777" w:rsidR="00705AF9" w:rsidRDefault="00705AF9">
      <w:pPr>
        <w:rPr>
          <w:rFonts w:cs="Arial"/>
          <w:b/>
        </w:rPr>
      </w:pPr>
      <w:r>
        <w:rPr>
          <w:rFonts w:cs="Arial"/>
          <w:b/>
        </w:rPr>
        <w:br w:type="page"/>
      </w:r>
    </w:p>
    <w:p w14:paraId="06756631" w14:textId="56C99CA0" w:rsidR="00157BDF" w:rsidRPr="00B46FC5" w:rsidRDefault="0082121B" w:rsidP="00C56675">
      <w:pPr>
        <w:rPr>
          <w:rFonts w:cs="Arial"/>
          <w:b/>
        </w:rPr>
      </w:pPr>
      <w:r w:rsidRPr="00B46FC5">
        <w:rPr>
          <w:rFonts w:cs="Arial"/>
          <w:b/>
        </w:rPr>
        <w:lastRenderedPageBreak/>
        <w:t xml:space="preserve">Note: </w:t>
      </w:r>
    </w:p>
    <w:p w14:paraId="390963D5" w14:textId="39BC83D4" w:rsidR="0082121B" w:rsidRPr="00B46FC5" w:rsidRDefault="0082121B" w:rsidP="0082121B">
      <w:pPr>
        <w:pStyle w:val="ListParagraph"/>
        <w:numPr>
          <w:ilvl w:val="0"/>
          <w:numId w:val="4"/>
        </w:numPr>
        <w:ind w:left="360"/>
        <w:contextualSpacing/>
        <w:rPr>
          <w:rFonts w:cs="Arial"/>
          <w:noProof/>
        </w:rPr>
      </w:pPr>
      <w:r w:rsidRPr="00B46FC5">
        <w:rPr>
          <w:rFonts w:cs="Arial"/>
          <w:noProof/>
        </w:rPr>
        <w:t>Cheryl Tansony, Senior Planner, provided a summary of the application and answered questions.</w:t>
      </w:r>
    </w:p>
    <w:p w14:paraId="3847A584" w14:textId="5172B75A" w:rsidR="0082121B" w:rsidRDefault="0082121B" w:rsidP="0082121B">
      <w:pPr>
        <w:pStyle w:val="ListParagraph"/>
        <w:numPr>
          <w:ilvl w:val="0"/>
          <w:numId w:val="4"/>
        </w:numPr>
        <w:spacing w:after="160" w:line="259" w:lineRule="auto"/>
        <w:ind w:left="360"/>
        <w:contextualSpacing/>
        <w:rPr>
          <w:rFonts w:cs="Arial"/>
          <w:noProof/>
        </w:rPr>
      </w:pPr>
      <w:r w:rsidRPr="00B46FC5">
        <w:rPr>
          <w:rFonts w:cs="Arial"/>
          <w:noProof/>
        </w:rPr>
        <w:t>Agent for the applicant presented and answered questions.</w:t>
      </w:r>
    </w:p>
    <w:p w14:paraId="38F0C8C5" w14:textId="77777777" w:rsidR="00705AF9" w:rsidRPr="00705AF9" w:rsidRDefault="00705AF9" w:rsidP="00705AF9">
      <w:pPr>
        <w:spacing w:after="160" w:line="259" w:lineRule="auto"/>
        <w:contextualSpacing/>
        <w:rPr>
          <w:rFonts w:cs="Arial"/>
          <w:noProof/>
        </w:rPr>
      </w:pPr>
    </w:p>
    <w:p w14:paraId="6450E0E0" w14:textId="3F8A370E" w:rsidR="00C56675" w:rsidRPr="00B46FC5" w:rsidRDefault="008938AD" w:rsidP="00C56675">
      <w:pPr>
        <w:rPr>
          <w:rFonts w:cs="Arial"/>
          <w:bCs/>
        </w:rPr>
      </w:pPr>
      <w:r w:rsidRPr="00B46FC5">
        <w:rPr>
          <w:rFonts w:cs="Arial"/>
          <w:b/>
          <w:u w:val="single"/>
        </w:rPr>
        <w:t>M811</w:t>
      </w:r>
      <w:r w:rsidR="00C56675" w:rsidRPr="00B46FC5">
        <w:rPr>
          <w:rFonts w:cs="Arial"/>
          <w:b/>
          <w:u w:val="single"/>
        </w:rPr>
        <w:t>R</w:t>
      </w:r>
      <w:r w:rsidR="009B731E" w:rsidRPr="00B46FC5">
        <w:rPr>
          <w:rFonts w:cs="Arial"/>
          <w:b/>
          <w:u w:val="single"/>
        </w:rPr>
        <w:t>11</w:t>
      </w:r>
      <w:r w:rsidR="00C56675" w:rsidRPr="00B46FC5">
        <w:rPr>
          <w:rFonts w:cs="Arial"/>
          <w:b/>
          <w:u w:val="single"/>
        </w:rPr>
        <w:t>/</w:t>
      </w:r>
      <w:r w:rsidRPr="00B46FC5">
        <w:rPr>
          <w:rFonts w:cs="Arial"/>
          <w:b/>
          <w:u w:val="single"/>
        </w:rPr>
        <w:t>09-2021</w:t>
      </w:r>
      <w:r w:rsidR="00C56675" w:rsidRPr="00B46FC5">
        <w:rPr>
          <w:rFonts w:cs="Arial"/>
          <w:b/>
          <w:u w:val="single"/>
        </w:rPr>
        <w:t>:</w:t>
      </w:r>
    </w:p>
    <w:p w14:paraId="0DCFD914" w14:textId="7CC0ACC9" w:rsidR="00C56675" w:rsidRPr="00B46FC5" w:rsidRDefault="00C56675" w:rsidP="00C56675">
      <w:pPr>
        <w:rPr>
          <w:rFonts w:cs="Arial"/>
          <w:bCs/>
          <w:i/>
          <w:iCs/>
        </w:rPr>
      </w:pPr>
      <w:r w:rsidRPr="00B46FC5">
        <w:rPr>
          <w:rFonts w:cs="Arial"/>
          <w:bCs/>
          <w:i/>
          <w:iCs/>
        </w:rPr>
        <w:t>Moved By:</w:t>
      </w:r>
      <w:r w:rsidRPr="00B46FC5">
        <w:rPr>
          <w:rFonts w:cs="Arial"/>
          <w:bCs/>
          <w:i/>
          <w:iCs/>
        </w:rPr>
        <w:tab/>
      </w:r>
      <w:r w:rsidRPr="00B46FC5">
        <w:rPr>
          <w:rFonts w:cs="Arial"/>
          <w:bCs/>
          <w:i/>
          <w:iCs/>
        </w:rPr>
        <w:tab/>
      </w:r>
      <w:r w:rsidR="00101C62" w:rsidRPr="00B46FC5">
        <w:rPr>
          <w:rFonts w:cs="Arial"/>
          <w:bCs/>
          <w:i/>
          <w:iCs/>
        </w:rPr>
        <w:t>Mackenzie</w:t>
      </w:r>
    </w:p>
    <w:p w14:paraId="79C796B9" w14:textId="1B4A15E8" w:rsidR="00C56675" w:rsidRPr="00B46FC5" w:rsidRDefault="00C56675" w:rsidP="00C56675">
      <w:pPr>
        <w:rPr>
          <w:rFonts w:cs="Arial"/>
          <w:bCs/>
          <w:i/>
          <w:iCs/>
        </w:rPr>
      </w:pPr>
      <w:r w:rsidRPr="00B46FC5">
        <w:rPr>
          <w:rFonts w:cs="Arial"/>
          <w:bCs/>
          <w:i/>
          <w:iCs/>
        </w:rPr>
        <w:t>Seconded By:</w:t>
      </w:r>
      <w:r w:rsidRPr="00B46FC5">
        <w:rPr>
          <w:rFonts w:cs="Arial"/>
          <w:bCs/>
          <w:i/>
          <w:iCs/>
        </w:rPr>
        <w:tab/>
      </w:r>
      <w:r w:rsidR="00101C62" w:rsidRPr="00B46FC5">
        <w:rPr>
          <w:rFonts w:cs="Arial"/>
          <w:bCs/>
          <w:i/>
          <w:iCs/>
        </w:rPr>
        <w:t>Hutcheon</w:t>
      </w:r>
    </w:p>
    <w:p w14:paraId="78EE3BD4" w14:textId="77777777" w:rsidR="00C56675" w:rsidRPr="00B46FC5" w:rsidRDefault="00C56675" w:rsidP="00C56675">
      <w:pPr>
        <w:rPr>
          <w:b/>
          <w:bCs/>
          <w:i/>
          <w:iCs/>
          <w:u w:val="single"/>
        </w:rPr>
      </w:pPr>
    </w:p>
    <w:p w14:paraId="667A2156" w14:textId="42EB82F0" w:rsidR="00C56675" w:rsidRPr="00B46FC5" w:rsidRDefault="00C56675" w:rsidP="00C56675">
      <w:pPr>
        <w:rPr>
          <w:b/>
        </w:rPr>
      </w:pPr>
      <w:r w:rsidRPr="00B46FC5">
        <w:rPr>
          <w:i/>
          <w:iCs/>
        </w:rPr>
        <w:t xml:space="preserve">“That the Commission </w:t>
      </w:r>
      <w:r w:rsidR="00895549" w:rsidRPr="00B46FC5">
        <w:rPr>
          <w:i/>
          <w:iCs/>
          <w:lang w:val="en-US"/>
        </w:rPr>
        <w:t xml:space="preserve">refer the application to the November Commission meeting </w:t>
      </w:r>
      <w:r w:rsidR="0056063C" w:rsidRPr="00B46FC5">
        <w:rPr>
          <w:i/>
          <w:iCs/>
          <w:lang w:val="en-US"/>
        </w:rPr>
        <w:t xml:space="preserve">to allow staff time to receive feedback on the </w:t>
      </w:r>
      <w:r w:rsidR="00101C62" w:rsidRPr="00B46FC5">
        <w:rPr>
          <w:i/>
          <w:iCs/>
          <w:lang w:val="en-US"/>
        </w:rPr>
        <w:t>tree cutting by law from the Region of Niagara.”</w:t>
      </w:r>
    </w:p>
    <w:p w14:paraId="765DBAAD" w14:textId="77777777" w:rsidR="00C56675" w:rsidRPr="00B46FC5" w:rsidRDefault="00C56675" w:rsidP="00C56675">
      <w:pPr>
        <w:rPr>
          <w:b/>
          <w:bCs/>
          <w:u w:val="single"/>
        </w:rPr>
      </w:pPr>
    </w:p>
    <w:p w14:paraId="28AB77A4" w14:textId="53611DC2" w:rsidR="00C56675" w:rsidRPr="00B46FC5" w:rsidRDefault="00C56675" w:rsidP="00C56675">
      <w:pPr>
        <w:rPr>
          <w:rFonts w:ascii="Calibri" w:hAnsi="Calibri"/>
          <w:b/>
          <w:bCs/>
          <w:sz w:val="22"/>
          <w:szCs w:val="22"/>
          <w:u w:val="single"/>
          <w:lang w:val="en-US" w:eastAsia="en-US"/>
        </w:rPr>
      </w:pPr>
      <w:r w:rsidRPr="00B46FC5">
        <w:rPr>
          <w:b/>
          <w:bCs/>
          <w:u w:val="single"/>
        </w:rPr>
        <w:t>For the Motion: 1</w:t>
      </w:r>
      <w:r w:rsidR="00101C62" w:rsidRPr="00B46FC5">
        <w:rPr>
          <w:b/>
          <w:bCs/>
          <w:u w:val="single"/>
        </w:rPr>
        <w:t>0</w:t>
      </w:r>
      <w:r w:rsidRPr="00B46FC5">
        <w:rPr>
          <w:b/>
          <w:bCs/>
          <w:u w:val="single"/>
        </w:rPr>
        <w:t xml:space="preserve"> votes</w:t>
      </w:r>
    </w:p>
    <w:p w14:paraId="5519875F" w14:textId="20159CA1" w:rsidR="00C56675" w:rsidRPr="00B46FC5" w:rsidRDefault="00C56675" w:rsidP="00C56675">
      <w:r w:rsidRPr="00B46FC5">
        <w:t>Clark, Curley, Gibson, Horner, Hutcheon, Krantz, Lucyshyn, Mackenzie, McKinlay, Witteveen.</w:t>
      </w:r>
    </w:p>
    <w:p w14:paraId="7826867B" w14:textId="77777777" w:rsidR="00E02B4F" w:rsidRPr="00B46FC5" w:rsidRDefault="00E02B4F" w:rsidP="00C56675"/>
    <w:p w14:paraId="5FD95E1A" w14:textId="7D8BE709" w:rsidR="00C56675" w:rsidRPr="00B46FC5" w:rsidRDefault="00C56675" w:rsidP="00C56675">
      <w:pPr>
        <w:rPr>
          <w:b/>
          <w:bCs/>
          <w:u w:val="single"/>
        </w:rPr>
      </w:pPr>
      <w:r w:rsidRPr="00B46FC5">
        <w:rPr>
          <w:b/>
          <w:bCs/>
          <w:u w:val="single"/>
        </w:rPr>
        <w:t xml:space="preserve">Against the Motion: </w:t>
      </w:r>
      <w:r w:rsidR="00101C62" w:rsidRPr="00B46FC5">
        <w:rPr>
          <w:b/>
          <w:bCs/>
          <w:u w:val="single"/>
        </w:rPr>
        <w:t>3</w:t>
      </w:r>
      <w:r w:rsidRPr="00B46FC5">
        <w:rPr>
          <w:b/>
          <w:bCs/>
          <w:u w:val="single"/>
        </w:rPr>
        <w:t xml:space="preserve"> vote</w:t>
      </w:r>
      <w:r w:rsidR="00505567" w:rsidRPr="00B46FC5">
        <w:rPr>
          <w:b/>
          <w:bCs/>
          <w:u w:val="single"/>
        </w:rPr>
        <w:t>s</w:t>
      </w:r>
    </w:p>
    <w:p w14:paraId="30FBF445" w14:textId="6002157C" w:rsidR="00C56675" w:rsidRPr="00B46FC5" w:rsidRDefault="00626222" w:rsidP="00C56675">
      <w:r w:rsidRPr="00B46FC5">
        <w:t>Downey, McQueen, Vida</w:t>
      </w:r>
      <w:r w:rsidR="00C56675" w:rsidRPr="00B46FC5">
        <w:t>.</w:t>
      </w:r>
    </w:p>
    <w:p w14:paraId="4CD6D953" w14:textId="20CEBD16" w:rsidR="00C56675" w:rsidRPr="00B46FC5" w:rsidRDefault="00C56675" w:rsidP="00C56675"/>
    <w:p w14:paraId="3638CB9C" w14:textId="7030BB83" w:rsidR="00AB2B57" w:rsidRPr="00B46FC5" w:rsidRDefault="00AB2B57" w:rsidP="00C56675">
      <w:r w:rsidRPr="00B46FC5">
        <w:t>Note: Commissioner Burton left the meeting at 4:00 pm</w:t>
      </w:r>
    </w:p>
    <w:p w14:paraId="695C3252" w14:textId="77777777" w:rsidR="00C56675" w:rsidRPr="00705AF9" w:rsidRDefault="00C56675" w:rsidP="00C56675">
      <w:pPr>
        <w:jc w:val="right"/>
        <w:rPr>
          <w:b/>
          <w:bCs/>
          <w:i/>
          <w:iCs/>
        </w:rPr>
      </w:pPr>
      <w:r w:rsidRPr="00705AF9">
        <w:rPr>
          <w:b/>
          <w:bCs/>
          <w:i/>
          <w:iCs/>
        </w:rPr>
        <w:t>Motion Carried</w:t>
      </w:r>
    </w:p>
    <w:p w14:paraId="65D29CBD" w14:textId="347B53E7" w:rsidR="0099541F" w:rsidRPr="00B46FC5" w:rsidRDefault="006919A9" w:rsidP="00430959">
      <w:pPr>
        <w:rPr>
          <w:rFonts w:cs="Arial"/>
          <w:lang w:eastAsia="en-US"/>
        </w:rPr>
      </w:pPr>
      <w:r w:rsidRPr="00B46FC5">
        <w:rPr>
          <w:b/>
          <w:bCs/>
        </w:rPr>
        <w:t>DISCUSSION:</w:t>
      </w:r>
    </w:p>
    <w:p w14:paraId="0AFEAF57" w14:textId="0691A338" w:rsidR="004C12AD" w:rsidRPr="00B46FC5" w:rsidRDefault="00F87D0E" w:rsidP="003B3C3A">
      <w:r w:rsidRPr="00B46FC5">
        <w:t xml:space="preserve">A </w:t>
      </w:r>
      <w:r w:rsidR="008800DD" w:rsidRPr="00B46FC5">
        <w:t>Commission</w:t>
      </w:r>
      <w:r w:rsidRPr="00B46FC5">
        <w:t>er expressed concern that</w:t>
      </w:r>
      <w:r w:rsidR="008800DD" w:rsidRPr="00B46FC5">
        <w:t xml:space="preserve"> that </w:t>
      </w:r>
      <w:r w:rsidR="00AB7F03" w:rsidRPr="00B46FC5">
        <w:t>some NEP policies discourage land preservation and stewardship</w:t>
      </w:r>
      <w:r w:rsidR="00436A66" w:rsidRPr="00B46FC5">
        <w:t>.  In this case, the landowners planted trees</w:t>
      </w:r>
      <w:r w:rsidR="00985DC4" w:rsidRPr="00B46FC5">
        <w:t xml:space="preserve"> that could be harvested as a forest resource, but the significant woodland designation prevents use of the land for agricultu</w:t>
      </w:r>
      <w:r w:rsidR="00565D38" w:rsidRPr="00B46FC5">
        <w:t>re in a specialty crop area.</w:t>
      </w:r>
      <w:r w:rsidR="00436A66" w:rsidRPr="00B46FC5">
        <w:t xml:space="preserve"> </w:t>
      </w:r>
    </w:p>
    <w:p w14:paraId="2BCC2351" w14:textId="51739B17" w:rsidR="007340CC" w:rsidRPr="00B46FC5" w:rsidRDefault="007340CC" w:rsidP="003B3C3A"/>
    <w:p w14:paraId="5B1191D4" w14:textId="1C2F47A1" w:rsidR="007340CC" w:rsidRPr="00B46FC5" w:rsidRDefault="007340CC" w:rsidP="003B3C3A">
      <w:r w:rsidRPr="00B46FC5">
        <w:t xml:space="preserve">A Commissioner noted that by </w:t>
      </w:r>
      <w:r w:rsidR="003D220F" w:rsidRPr="00B46FC5">
        <w:t xml:space="preserve">removing </w:t>
      </w:r>
      <w:r w:rsidR="006842BA" w:rsidRPr="00B46FC5">
        <w:t>the trees for the development, there</w:t>
      </w:r>
      <w:r w:rsidR="00A646D6" w:rsidRPr="00B46FC5">
        <w:t xml:space="preserve"> </w:t>
      </w:r>
      <w:r w:rsidR="003D220F" w:rsidRPr="00B46FC5">
        <w:t>could be negative impacts f</w:t>
      </w:r>
      <w:r w:rsidR="00CA536B" w:rsidRPr="00B46FC5">
        <w:t xml:space="preserve">or species that require interior forest habitat; reducing the size of the woodland also reduces the amount of interior habitat, which is located </w:t>
      </w:r>
      <w:r w:rsidR="00483AF3" w:rsidRPr="00B46FC5">
        <w:t xml:space="preserve">a minimum </w:t>
      </w:r>
      <w:r w:rsidR="00CA536B" w:rsidRPr="00B46FC5">
        <w:t>of</w:t>
      </w:r>
      <w:r w:rsidR="00483AF3" w:rsidRPr="00B46FC5">
        <w:t>100 metre</w:t>
      </w:r>
      <w:r w:rsidR="00B43B69" w:rsidRPr="00B46FC5">
        <w:t xml:space="preserve">s </w:t>
      </w:r>
      <w:r w:rsidR="00CA536B" w:rsidRPr="00B46FC5">
        <w:t>from the forest edge</w:t>
      </w:r>
      <w:r w:rsidR="00B43B69" w:rsidRPr="00B46FC5">
        <w:t>.</w:t>
      </w:r>
    </w:p>
    <w:p w14:paraId="163286AC" w14:textId="2B65378C" w:rsidR="00B43B69" w:rsidRPr="00B46FC5" w:rsidRDefault="00B43B69" w:rsidP="003B3C3A"/>
    <w:p w14:paraId="6B25C23C" w14:textId="58F02233" w:rsidR="00E02B4F" w:rsidRPr="00705AF9" w:rsidRDefault="00D162B7" w:rsidP="00705AF9">
      <w:pPr>
        <w:pStyle w:val="Heading2"/>
        <w:spacing w:line="276" w:lineRule="auto"/>
        <w:ind w:left="0" w:firstLine="0"/>
        <w:jc w:val="both"/>
        <w:rPr>
          <w:b w:val="0"/>
          <w:bCs/>
          <w:sz w:val="24"/>
          <w:szCs w:val="24"/>
        </w:rPr>
      </w:pPr>
      <w:r w:rsidRPr="00705AF9">
        <w:rPr>
          <w:b w:val="0"/>
          <w:bCs/>
          <w:sz w:val="24"/>
          <w:szCs w:val="24"/>
        </w:rPr>
        <w:t xml:space="preserve">The Commission requested that </w:t>
      </w:r>
      <w:r w:rsidR="00CA536B" w:rsidRPr="00705AF9">
        <w:rPr>
          <w:b w:val="0"/>
          <w:bCs/>
          <w:sz w:val="24"/>
          <w:szCs w:val="24"/>
        </w:rPr>
        <w:t xml:space="preserve">the Region of </w:t>
      </w:r>
      <w:r w:rsidRPr="00705AF9">
        <w:rPr>
          <w:b w:val="0"/>
          <w:bCs/>
          <w:sz w:val="24"/>
          <w:szCs w:val="24"/>
        </w:rPr>
        <w:t xml:space="preserve">Niagara provide comments </w:t>
      </w:r>
      <w:r w:rsidR="00C56EA3" w:rsidRPr="00705AF9">
        <w:rPr>
          <w:b w:val="0"/>
          <w:bCs/>
          <w:sz w:val="24"/>
          <w:szCs w:val="24"/>
        </w:rPr>
        <w:t>on their tree cutting by law.</w:t>
      </w:r>
    </w:p>
    <w:p w14:paraId="05A90463" w14:textId="77777777" w:rsidR="00705AF9" w:rsidRPr="00705AF9" w:rsidRDefault="00705AF9" w:rsidP="000F4A8A">
      <w:pPr>
        <w:pStyle w:val="Heading2"/>
        <w:rPr>
          <w:b w:val="0"/>
          <w:bCs/>
          <w:sz w:val="24"/>
          <w:szCs w:val="24"/>
        </w:rPr>
      </w:pPr>
    </w:p>
    <w:p w14:paraId="3FFD0B25" w14:textId="77777777" w:rsidR="00705AF9" w:rsidRPr="00705AF9" w:rsidRDefault="00705AF9" w:rsidP="000F4A8A">
      <w:pPr>
        <w:pStyle w:val="Heading2"/>
        <w:rPr>
          <w:b w:val="0"/>
          <w:bCs/>
          <w:sz w:val="24"/>
          <w:szCs w:val="24"/>
        </w:rPr>
      </w:pPr>
    </w:p>
    <w:p w14:paraId="520A1DFE" w14:textId="4019FC9E" w:rsidR="001A7397" w:rsidRPr="00B46FC5" w:rsidRDefault="001A7397" w:rsidP="000F4A8A">
      <w:pPr>
        <w:pStyle w:val="Heading2"/>
      </w:pPr>
      <w:r w:rsidRPr="00B46FC5">
        <w:t>CONSENT AGENDA/ITEMS MOVED FOR DISCUSSION:</w:t>
      </w:r>
    </w:p>
    <w:p w14:paraId="692D81B9" w14:textId="77777777" w:rsidR="001A7397" w:rsidRPr="00B46FC5" w:rsidRDefault="001A7397" w:rsidP="00B21CA6">
      <w:pPr>
        <w:rPr>
          <w:rFonts w:cs="Arial"/>
          <w:bCs/>
        </w:rPr>
      </w:pPr>
    </w:p>
    <w:p w14:paraId="180F3B5B" w14:textId="77777777" w:rsidR="00581AC1" w:rsidRPr="00B46FC5" w:rsidRDefault="00581AC1" w:rsidP="00581AC1">
      <w:pPr>
        <w:rPr>
          <w:rFonts w:cs="Arial"/>
          <w:u w:val="single"/>
        </w:rPr>
      </w:pPr>
      <w:r w:rsidRPr="00B46FC5">
        <w:rPr>
          <w:rFonts w:cs="Arial"/>
          <w:u w:val="single"/>
        </w:rPr>
        <w:t>Information only Items</w:t>
      </w:r>
    </w:p>
    <w:p w14:paraId="63C7EE76" w14:textId="77777777" w:rsidR="00B820F5" w:rsidRPr="00B46FC5" w:rsidRDefault="00B820F5" w:rsidP="00B820F5">
      <w:pPr>
        <w:rPr>
          <w:rFonts w:cs="Arial"/>
        </w:rPr>
      </w:pPr>
      <w:r w:rsidRPr="00B46FC5">
        <w:rPr>
          <w:rFonts w:cs="Arial"/>
        </w:rPr>
        <w:t>G1</w:t>
      </w:r>
      <w:r w:rsidRPr="00B46FC5">
        <w:rPr>
          <w:rFonts w:cs="Arial"/>
        </w:rPr>
        <w:tab/>
        <w:t>Director Approvals and Dashboard for July and August 2021</w:t>
      </w:r>
    </w:p>
    <w:p w14:paraId="08140BF9" w14:textId="77777777" w:rsidR="00B820F5" w:rsidRPr="00B46FC5" w:rsidRDefault="00B820F5" w:rsidP="00B820F5">
      <w:pPr>
        <w:rPr>
          <w:rFonts w:cs="Arial"/>
        </w:rPr>
      </w:pPr>
      <w:r w:rsidRPr="00B46FC5">
        <w:rPr>
          <w:rFonts w:cs="Arial"/>
        </w:rPr>
        <w:t>G2</w:t>
      </w:r>
      <w:r w:rsidRPr="00B46FC5">
        <w:rPr>
          <w:rFonts w:cs="Arial"/>
        </w:rPr>
        <w:tab/>
        <w:t>Appeals and Hearings Status Chart as of August 31, 2021</w:t>
      </w:r>
    </w:p>
    <w:p w14:paraId="041C008A" w14:textId="77777777" w:rsidR="00B820F5" w:rsidRPr="00B46FC5" w:rsidRDefault="00B820F5" w:rsidP="00B820F5">
      <w:pPr>
        <w:rPr>
          <w:rFonts w:cs="Arial"/>
        </w:rPr>
      </w:pPr>
      <w:r w:rsidRPr="00B46FC5">
        <w:rPr>
          <w:rFonts w:cs="Arial"/>
        </w:rPr>
        <w:t>G3</w:t>
      </w:r>
      <w:r w:rsidRPr="00B46FC5">
        <w:rPr>
          <w:rFonts w:cs="Arial"/>
        </w:rPr>
        <w:tab/>
        <w:t>Director’s Report: July and August 2021</w:t>
      </w:r>
    </w:p>
    <w:p w14:paraId="414D60A2" w14:textId="77777777" w:rsidR="00B820F5" w:rsidRPr="00B46FC5" w:rsidRDefault="00B820F5" w:rsidP="00B820F5">
      <w:pPr>
        <w:rPr>
          <w:rFonts w:cs="Arial"/>
        </w:rPr>
      </w:pPr>
      <w:r w:rsidRPr="00B46FC5">
        <w:rPr>
          <w:rFonts w:cs="Arial"/>
        </w:rPr>
        <w:t>G4</w:t>
      </w:r>
      <w:r w:rsidRPr="00B46FC5">
        <w:rPr>
          <w:rFonts w:cs="Arial"/>
        </w:rPr>
        <w:tab/>
        <w:t>Plan Amendments Status Update as of August 31, 2021</w:t>
      </w:r>
    </w:p>
    <w:p w14:paraId="50811106" w14:textId="77777777" w:rsidR="00B820F5" w:rsidRPr="00B46FC5" w:rsidRDefault="00B820F5" w:rsidP="00B820F5">
      <w:pPr>
        <w:ind w:left="720" w:hanging="720"/>
        <w:rPr>
          <w:rFonts w:cs="Arial"/>
        </w:rPr>
      </w:pPr>
      <w:r w:rsidRPr="00B46FC5">
        <w:rPr>
          <w:rFonts w:cs="Arial"/>
        </w:rPr>
        <w:t>G5</w:t>
      </w:r>
      <w:r w:rsidRPr="00B46FC5">
        <w:rPr>
          <w:rFonts w:cs="Arial"/>
        </w:rPr>
        <w:tab/>
        <w:t>August and September 2021 Private citizen letters regarding the Municipality of Grey Highlands sale of Talisman Resort</w:t>
      </w:r>
    </w:p>
    <w:p w14:paraId="68C4621B" w14:textId="6B85A0CA" w:rsidR="00705AF9" w:rsidRDefault="00705AF9">
      <w:pPr>
        <w:rPr>
          <w:rFonts w:cs="Arial"/>
          <w:b/>
          <w:u w:val="single"/>
        </w:rPr>
      </w:pPr>
      <w:r>
        <w:rPr>
          <w:rFonts w:cs="Arial"/>
          <w:b/>
          <w:u w:val="single"/>
        </w:rPr>
        <w:br w:type="page"/>
      </w:r>
    </w:p>
    <w:p w14:paraId="4FF71636" w14:textId="58C1A251" w:rsidR="00BA2825" w:rsidRPr="00B46FC5" w:rsidRDefault="008938AD" w:rsidP="00BA2825">
      <w:pPr>
        <w:rPr>
          <w:rFonts w:cs="Arial"/>
          <w:bCs/>
        </w:rPr>
      </w:pPr>
      <w:r w:rsidRPr="00B46FC5">
        <w:rPr>
          <w:rFonts w:cs="Arial"/>
          <w:b/>
          <w:u w:val="single"/>
        </w:rPr>
        <w:lastRenderedPageBreak/>
        <w:t>M811</w:t>
      </w:r>
      <w:r w:rsidR="00BA2825" w:rsidRPr="00B46FC5">
        <w:rPr>
          <w:rFonts w:cs="Arial"/>
          <w:b/>
          <w:u w:val="single"/>
        </w:rPr>
        <w:t>R</w:t>
      </w:r>
      <w:r w:rsidR="003C736D" w:rsidRPr="00B46FC5">
        <w:rPr>
          <w:rFonts w:cs="Arial"/>
          <w:b/>
          <w:u w:val="single"/>
        </w:rPr>
        <w:t>1</w:t>
      </w:r>
      <w:r w:rsidR="00CA60F0" w:rsidRPr="00B46FC5">
        <w:rPr>
          <w:rFonts w:cs="Arial"/>
          <w:b/>
          <w:u w:val="single"/>
        </w:rPr>
        <w:t>2</w:t>
      </w:r>
      <w:r w:rsidR="00BA2825" w:rsidRPr="00B46FC5">
        <w:rPr>
          <w:rFonts w:cs="Arial"/>
          <w:b/>
          <w:u w:val="single"/>
        </w:rPr>
        <w:t>/</w:t>
      </w:r>
      <w:r w:rsidRPr="00B46FC5">
        <w:rPr>
          <w:rFonts w:cs="Arial"/>
          <w:b/>
          <w:u w:val="single"/>
        </w:rPr>
        <w:t>09-2021</w:t>
      </w:r>
      <w:r w:rsidR="00BA2825" w:rsidRPr="00B46FC5">
        <w:rPr>
          <w:rFonts w:cs="Arial"/>
          <w:b/>
          <w:u w:val="single"/>
        </w:rPr>
        <w:t>:</w:t>
      </w:r>
      <w:r w:rsidR="00BA2825" w:rsidRPr="00B46FC5">
        <w:rPr>
          <w:rFonts w:cs="Arial"/>
          <w:bCs/>
        </w:rPr>
        <w:tab/>
      </w:r>
    </w:p>
    <w:p w14:paraId="551BE484" w14:textId="16EF49D6" w:rsidR="00BA2825" w:rsidRPr="00B46FC5" w:rsidRDefault="00BA2825" w:rsidP="00BA2825">
      <w:pPr>
        <w:rPr>
          <w:rFonts w:cs="Arial"/>
          <w:bCs/>
          <w:i/>
          <w:iCs/>
        </w:rPr>
      </w:pPr>
      <w:r w:rsidRPr="00B46FC5">
        <w:rPr>
          <w:rFonts w:cs="Arial"/>
          <w:bCs/>
          <w:i/>
          <w:iCs/>
        </w:rPr>
        <w:t xml:space="preserve">Moved </w:t>
      </w:r>
      <w:proofErr w:type="gramStart"/>
      <w:r w:rsidRPr="00B46FC5">
        <w:rPr>
          <w:rFonts w:cs="Arial"/>
          <w:bCs/>
          <w:i/>
          <w:iCs/>
        </w:rPr>
        <w:t>by:</w:t>
      </w:r>
      <w:proofErr w:type="gramEnd"/>
      <w:r w:rsidRPr="00B46FC5">
        <w:rPr>
          <w:rFonts w:cs="Arial"/>
          <w:bCs/>
          <w:i/>
          <w:iCs/>
        </w:rPr>
        <w:tab/>
      </w:r>
      <w:r w:rsidRPr="00B46FC5">
        <w:rPr>
          <w:rFonts w:cs="Arial"/>
          <w:bCs/>
          <w:i/>
          <w:iCs/>
        </w:rPr>
        <w:tab/>
      </w:r>
      <w:r w:rsidR="003C736D" w:rsidRPr="00B46FC5">
        <w:rPr>
          <w:rFonts w:cs="Arial"/>
          <w:bCs/>
          <w:i/>
          <w:iCs/>
        </w:rPr>
        <w:t>H</w:t>
      </w:r>
      <w:r w:rsidR="00B67A42" w:rsidRPr="00B46FC5">
        <w:rPr>
          <w:rFonts w:cs="Arial"/>
          <w:bCs/>
          <w:i/>
          <w:iCs/>
        </w:rPr>
        <w:t>utcheon</w:t>
      </w:r>
    </w:p>
    <w:p w14:paraId="2A1A800F" w14:textId="0BABBD2E" w:rsidR="00BA2825" w:rsidRPr="00B46FC5" w:rsidRDefault="00BA2825" w:rsidP="00BA2825">
      <w:pPr>
        <w:rPr>
          <w:rFonts w:cs="Arial"/>
          <w:bCs/>
          <w:i/>
          <w:iCs/>
        </w:rPr>
      </w:pPr>
      <w:r w:rsidRPr="00B46FC5">
        <w:rPr>
          <w:rFonts w:cs="Arial"/>
          <w:bCs/>
          <w:i/>
          <w:iCs/>
        </w:rPr>
        <w:t xml:space="preserve">Seconded </w:t>
      </w:r>
      <w:proofErr w:type="gramStart"/>
      <w:r w:rsidRPr="00B46FC5">
        <w:rPr>
          <w:rFonts w:cs="Arial"/>
          <w:bCs/>
          <w:i/>
          <w:iCs/>
        </w:rPr>
        <w:t>by:</w:t>
      </w:r>
      <w:proofErr w:type="gramEnd"/>
      <w:r w:rsidRPr="00B46FC5">
        <w:rPr>
          <w:rFonts w:cs="Arial"/>
          <w:bCs/>
          <w:i/>
          <w:iCs/>
        </w:rPr>
        <w:tab/>
      </w:r>
      <w:r w:rsidR="000D1C07" w:rsidRPr="00B46FC5">
        <w:rPr>
          <w:rFonts w:cs="Arial"/>
          <w:bCs/>
          <w:i/>
          <w:iCs/>
        </w:rPr>
        <w:t>Mackenzie</w:t>
      </w:r>
    </w:p>
    <w:p w14:paraId="55AF8CB3" w14:textId="77777777" w:rsidR="00BA2825" w:rsidRPr="00B46FC5" w:rsidRDefault="00BA2825" w:rsidP="00BA2825">
      <w:pPr>
        <w:rPr>
          <w:rFonts w:cs="Arial"/>
          <w:bCs/>
          <w:i/>
          <w:iCs/>
        </w:rPr>
      </w:pPr>
    </w:p>
    <w:p w14:paraId="4AB59348" w14:textId="77777777" w:rsidR="00BA2825" w:rsidRPr="00B46FC5" w:rsidRDefault="00BA2825" w:rsidP="00BA2825">
      <w:pPr>
        <w:autoSpaceDE w:val="0"/>
        <w:autoSpaceDN w:val="0"/>
        <w:adjustRightInd w:val="0"/>
        <w:rPr>
          <w:rFonts w:cs="Arial"/>
          <w:i/>
          <w:iCs/>
          <w:lang w:val="en-US"/>
        </w:rPr>
      </w:pPr>
      <w:r w:rsidRPr="00B46FC5">
        <w:rPr>
          <w:rFonts w:cs="Arial"/>
          <w:bCs/>
          <w:i/>
          <w:iCs/>
        </w:rPr>
        <w:t xml:space="preserve">“That the </w:t>
      </w:r>
      <w:r w:rsidRPr="00B46FC5">
        <w:rPr>
          <w:i/>
          <w:iCs/>
          <w:lang w:val="en-US"/>
        </w:rPr>
        <w:t>Commission receive the Consent Agenda information items</w:t>
      </w:r>
      <w:r w:rsidRPr="00B46FC5">
        <w:rPr>
          <w:rFonts w:cs="Arial"/>
          <w:bCs/>
          <w:i/>
          <w:iCs/>
        </w:rPr>
        <w:t>.”</w:t>
      </w:r>
    </w:p>
    <w:p w14:paraId="32E00C58" w14:textId="609FCBB3" w:rsidR="00BA2825" w:rsidRPr="00B46FC5" w:rsidRDefault="00BA2825" w:rsidP="00BA2825">
      <w:pPr>
        <w:rPr>
          <w:rFonts w:cs="Arial"/>
          <w:bCs/>
          <w:i/>
          <w:iCs/>
        </w:rPr>
      </w:pPr>
    </w:p>
    <w:p w14:paraId="584667FB" w14:textId="558DD965" w:rsidR="00BA2825" w:rsidRPr="00B46FC5" w:rsidRDefault="00BA2825" w:rsidP="00BA2825">
      <w:pPr>
        <w:jc w:val="right"/>
        <w:rPr>
          <w:rFonts w:cs="Arial"/>
          <w:b/>
          <w:i/>
          <w:iCs/>
        </w:rPr>
      </w:pPr>
      <w:r w:rsidRPr="00B46FC5">
        <w:rPr>
          <w:rFonts w:cs="Arial"/>
          <w:b/>
          <w:i/>
          <w:iCs/>
        </w:rPr>
        <w:t>Motion carried</w:t>
      </w:r>
    </w:p>
    <w:p w14:paraId="200FE41F" w14:textId="3DD9E6BC" w:rsidR="00BA2825" w:rsidRDefault="00BA2825" w:rsidP="00BA2825">
      <w:pPr>
        <w:rPr>
          <w:rFonts w:cs="Arial"/>
          <w:bCs/>
        </w:rPr>
      </w:pPr>
    </w:p>
    <w:p w14:paraId="4B442C28" w14:textId="77777777" w:rsidR="00705AF9" w:rsidRPr="00B46FC5" w:rsidRDefault="00705AF9" w:rsidP="00705AF9">
      <w:pPr>
        <w:rPr>
          <w:rFonts w:cs="Arial"/>
          <w:bCs/>
        </w:rPr>
      </w:pPr>
      <w:r w:rsidRPr="00705AF9">
        <w:rPr>
          <w:rFonts w:cs="Arial"/>
          <w:bCs/>
          <w:u w:val="single"/>
        </w:rPr>
        <w:t>Note</w:t>
      </w:r>
      <w:r w:rsidRPr="00B46FC5">
        <w:rPr>
          <w:rFonts w:cs="Arial"/>
          <w:bCs/>
        </w:rPr>
        <w:t>: Commissioner Witteveen left the meeting at 4:03 pm</w:t>
      </w:r>
    </w:p>
    <w:p w14:paraId="6B759B7A" w14:textId="19DA87B7" w:rsidR="00705AF9" w:rsidRDefault="00705AF9" w:rsidP="00BA2825">
      <w:pPr>
        <w:rPr>
          <w:rFonts w:cs="Arial"/>
          <w:bCs/>
        </w:rPr>
      </w:pPr>
    </w:p>
    <w:p w14:paraId="6F953CA3" w14:textId="77777777" w:rsidR="00705AF9" w:rsidRPr="00B46FC5" w:rsidRDefault="00705AF9" w:rsidP="00BA2825">
      <w:pPr>
        <w:rPr>
          <w:rFonts w:cs="Arial"/>
          <w:bCs/>
        </w:rPr>
      </w:pPr>
    </w:p>
    <w:p w14:paraId="1CAF4E3C" w14:textId="77777777" w:rsidR="00BA2825" w:rsidRPr="00B46FC5" w:rsidRDefault="00BA2825" w:rsidP="00BA2825">
      <w:pPr>
        <w:pStyle w:val="Heading3"/>
      </w:pPr>
      <w:r w:rsidRPr="00B46FC5">
        <w:t>DISCUSSION:</w:t>
      </w:r>
    </w:p>
    <w:p w14:paraId="0C590687" w14:textId="054690CA" w:rsidR="00BA2825" w:rsidRPr="00B46FC5" w:rsidRDefault="00C56EA3" w:rsidP="00BA2825">
      <w:pPr>
        <w:rPr>
          <w:lang w:val="en-US"/>
        </w:rPr>
      </w:pPr>
      <w:r w:rsidRPr="00B46FC5">
        <w:rPr>
          <w:lang w:val="en-US"/>
        </w:rPr>
        <w:t>Staff advised the Commiss</w:t>
      </w:r>
      <w:r w:rsidR="00C01BDC" w:rsidRPr="00B46FC5">
        <w:rPr>
          <w:lang w:val="en-US"/>
        </w:rPr>
        <w:t>i</w:t>
      </w:r>
      <w:r w:rsidRPr="00B46FC5">
        <w:rPr>
          <w:lang w:val="en-US"/>
        </w:rPr>
        <w:t xml:space="preserve">on that </w:t>
      </w:r>
      <w:r w:rsidR="00C01BDC" w:rsidRPr="00B46FC5">
        <w:rPr>
          <w:lang w:val="en-US"/>
        </w:rPr>
        <w:t xml:space="preserve">a streamlined application review process has been implemented, resulting in </w:t>
      </w:r>
      <w:r w:rsidR="0085596D" w:rsidRPr="00B46FC5">
        <w:rPr>
          <w:lang w:val="en-US"/>
        </w:rPr>
        <w:t xml:space="preserve">accelerated approvals process </w:t>
      </w:r>
      <w:r w:rsidR="00905EAC" w:rsidRPr="00B46FC5">
        <w:rPr>
          <w:lang w:val="en-US"/>
        </w:rPr>
        <w:t>for minor development</w:t>
      </w:r>
      <w:r w:rsidR="00B7024B" w:rsidRPr="00B46FC5">
        <w:rPr>
          <w:lang w:val="en-US"/>
        </w:rPr>
        <w:t>.</w:t>
      </w:r>
      <w:r w:rsidR="00905EAC" w:rsidRPr="00B46FC5">
        <w:rPr>
          <w:lang w:val="en-US"/>
        </w:rPr>
        <w:t xml:space="preserve"> The streamlined process only applies to applications that fall within the Director’s delegated authority, and do not have impacts on natural heritage features</w:t>
      </w:r>
      <w:r w:rsidR="00890142" w:rsidRPr="00B46FC5">
        <w:rPr>
          <w:lang w:val="en-US"/>
        </w:rPr>
        <w:t xml:space="preserve"> or hazard lands. The NEC’s municipal partners and agencies were notified in advance of rolling out the new process, and staff are engaging with them to address any concerns or questions</w:t>
      </w:r>
      <w:r w:rsidR="000A67F6" w:rsidRPr="00B46FC5">
        <w:rPr>
          <w:lang w:val="en-US"/>
        </w:rPr>
        <w:t>.</w:t>
      </w:r>
      <w:r w:rsidR="00B7024B" w:rsidRPr="00B46FC5">
        <w:rPr>
          <w:lang w:val="en-US"/>
        </w:rPr>
        <w:t xml:space="preserve">  </w:t>
      </w:r>
    </w:p>
    <w:p w14:paraId="2ADEF730" w14:textId="46BDC920" w:rsidR="00915E41" w:rsidRPr="00B46FC5" w:rsidRDefault="00915E41" w:rsidP="00BA2825">
      <w:pPr>
        <w:rPr>
          <w:lang w:val="en-US"/>
        </w:rPr>
      </w:pPr>
    </w:p>
    <w:p w14:paraId="0490CFC6" w14:textId="59B27C07" w:rsidR="00F94804" w:rsidRPr="00B46FC5" w:rsidRDefault="00F94804" w:rsidP="000F4A8A">
      <w:pPr>
        <w:pStyle w:val="Heading2"/>
      </w:pPr>
    </w:p>
    <w:p w14:paraId="4E8FF7FE" w14:textId="64E01BA1" w:rsidR="00450962" w:rsidRPr="00B46FC5" w:rsidRDefault="00A951D8" w:rsidP="000F4A8A">
      <w:pPr>
        <w:pStyle w:val="Heading2"/>
      </w:pPr>
      <w:r w:rsidRPr="00B46FC5">
        <w:t>NEW BUSINESS</w:t>
      </w:r>
    </w:p>
    <w:p w14:paraId="0140D000" w14:textId="7B26E216" w:rsidR="00484577" w:rsidRPr="00B46FC5" w:rsidRDefault="00484577" w:rsidP="00484577">
      <w:pPr>
        <w:rPr>
          <w:lang w:val="en-US"/>
        </w:rPr>
      </w:pPr>
      <w:r w:rsidRPr="00B46FC5">
        <w:rPr>
          <w:lang w:val="en-US"/>
        </w:rPr>
        <w:t xml:space="preserve">A Commissioner </w:t>
      </w:r>
      <w:r w:rsidR="001823AE" w:rsidRPr="00B46FC5">
        <w:rPr>
          <w:lang w:val="en-US"/>
        </w:rPr>
        <w:t>requested information on the changes to conservation authorities; staff advised that the new regulations</w:t>
      </w:r>
      <w:r w:rsidR="00DD241C" w:rsidRPr="00B46FC5">
        <w:rPr>
          <w:lang w:val="en-US"/>
        </w:rPr>
        <w:t xml:space="preserve"> regarding mandatory programs and services</w:t>
      </w:r>
      <w:r w:rsidR="001823AE" w:rsidRPr="00B46FC5">
        <w:rPr>
          <w:lang w:val="en-US"/>
        </w:rPr>
        <w:t xml:space="preserve"> have not been released yet</w:t>
      </w:r>
      <w:r w:rsidR="003D3A2C" w:rsidRPr="00B46FC5">
        <w:rPr>
          <w:lang w:val="en-US"/>
        </w:rPr>
        <w:t xml:space="preserve"> and staff will continue to monitor the situation</w:t>
      </w:r>
      <w:r w:rsidR="00F25DE8" w:rsidRPr="00B46FC5">
        <w:rPr>
          <w:lang w:val="en-US"/>
        </w:rPr>
        <w:t>.</w:t>
      </w:r>
    </w:p>
    <w:p w14:paraId="1EE34552" w14:textId="7BF529FA" w:rsidR="008574AF" w:rsidRDefault="008574AF" w:rsidP="008574AF">
      <w:pPr>
        <w:rPr>
          <w:rFonts w:cs="Arial"/>
        </w:rPr>
      </w:pPr>
    </w:p>
    <w:p w14:paraId="07585296" w14:textId="77777777" w:rsidR="00705AF9" w:rsidRPr="00B46FC5" w:rsidRDefault="00705AF9" w:rsidP="008574AF">
      <w:pPr>
        <w:rPr>
          <w:rFonts w:cs="Arial"/>
        </w:rPr>
      </w:pPr>
    </w:p>
    <w:p w14:paraId="64FE4716" w14:textId="716D0E79" w:rsidR="00845A17" w:rsidRPr="00B46FC5" w:rsidRDefault="008238EC" w:rsidP="000F4A8A">
      <w:pPr>
        <w:pStyle w:val="Heading2"/>
      </w:pPr>
      <w:r w:rsidRPr="00B46FC5">
        <w:t>ADJOURNMENT</w:t>
      </w:r>
    </w:p>
    <w:p w14:paraId="045A2ADB" w14:textId="77777777" w:rsidR="009D17C0" w:rsidRPr="00B46FC5" w:rsidRDefault="009D17C0" w:rsidP="00705AF9">
      <w:pPr>
        <w:rPr>
          <w:rFonts w:cs="Arial"/>
          <w:b/>
        </w:rPr>
      </w:pPr>
    </w:p>
    <w:p w14:paraId="64D03E15" w14:textId="51992690" w:rsidR="00C47A6E" w:rsidRPr="00B46FC5" w:rsidRDefault="008938AD" w:rsidP="00B21CA6">
      <w:pPr>
        <w:rPr>
          <w:rFonts w:cs="Arial"/>
          <w:bCs/>
        </w:rPr>
      </w:pPr>
      <w:r w:rsidRPr="00B46FC5">
        <w:rPr>
          <w:rFonts w:cs="Arial"/>
          <w:b/>
          <w:u w:val="single"/>
        </w:rPr>
        <w:t>M811</w:t>
      </w:r>
      <w:r w:rsidR="00507629" w:rsidRPr="00B46FC5">
        <w:rPr>
          <w:rFonts w:cs="Arial"/>
          <w:b/>
          <w:u w:val="single"/>
        </w:rPr>
        <w:t>R</w:t>
      </w:r>
      <w:r w:rsidR="006348E5" w:rsidRPr="00B46FC5">
        <w:rPr>
          <w:rFonts w:cs="Arial"/>
          <w:b/>
          <w:u w:val="single"/>
        </w:rPr>
        <w:t>1</w:t>
      </w:r>
      <w:r w:rsidR="00CA60F0" w:rsidRPr="00B46FC5">
        <w:rPr>
          <w:rFonts w:cs="Arial"/>
          <w:b/>
          <w:u w:val="single"/>
        </w:rPr>
        <w:t>3</w:t>
      </w:r>
      <w:r w:rsidR="00E56331" w:rsidRPr="00B46FC5">
        <w:rPr>
          <w:rFonts w:cs="Arial"/>
          <w:b/>
          <w:u w:val="single"/>
        </w:rPr>
        <w:t>/</w:t>
      </w:r>
      <w:r w:rsidRPr="00B46FC5">
        <w:rPr>
          <w:rFonts w:cs="Arial"/>
          <w:b/>
          <w:u w:val="single"/>
        </w:rPr>
        <w:t>09-2021</w:t>
      </w:r>
    </w:p>
    <w:p w14:paraId="4E595B43" w14:textId="55A587F6" w:rsidR="00507629" w:rsidRPr="00B46FC5" w:rsidRDefault="00507629" w:rsidP="00B21CA6">
      <w:pPr>
        <w:rPr>
          <w:rFonts w:cs="Arial"/>
          <w:bCs/>
          <w:i/>
          <w:iCs/>
        </w:rPr>
      </w:pPr>
      <w:r w:rsidRPr="00B46FC5">
        <w:rPr>
          <w:rFonts w:cs="Arial"/>
          <w:bCs/>
          <w:i/>
          <w:iCs/>
        </w:rPr>
        <w:t>Moved By:</w:t>
      </w:r>
      <w:r w:rsidRPr="00B46FC5">
        <w:rPr>
          <w:rFonts w:cs="Arial"/>
          <w:bCs/>
          <w:i/>
          <w:iCs/>
        </w:rPr>
        <w:tab/>
      </w:r>
      <w:r w:rsidR="00C47A6E" w:rsidRPr="00B46FC5">
        <w:rPr>
          <w:rFonts w:cs="Arial"/>
          <w:bCs/>
          <w:i/>
          <w:iCs/>
        </w:rPr>
        <w:t>McKinlay</w:t>
      </w:r>
    </w:p>
    <w:p w14:paraId="550EF979" w14:textId="77777777" w:rsidR="00507629" w:rsidRPr="00B46FC5" w:rsidRDefault="00507629" w:rsidP="00B21CA6">
      <w:pPr>
        <w:rPr>
          <w:rFonts w:cs="Arial"/>
          <w:bCs/>
          <w:i/>
          <w:iCs/>
        </w:rPr>
      </w:pPr>
    </w:p>
    <w:p w14:paraId="3A857285" w14:textId="77777777" w:rsidR="00507629" w:rsidRPr="00B46FC5" w:rsidRDefault="00507629" w:rsidP="00B21CA6">
      <w:pPr>
        <w:rPr>
          <w:rFonts w:cs="Arial"/>
          <w:bCs/>
          <w:i/>
          <w:iCs/>
        </w:rPr>
      </w:pPr>
      <w:r w:rsidRPr="00B46FC5">
        <w:rPr>
          <w:rFonts w:cs="Arial"/>
          <w:bCs/>
          <w:i/>
          <w:iCs/>
        </w:rPr>
        <w:t>“That this meeting be adjourned.”</w:t>
      </w:r>
    </w:p>
    <w:p w14:paraId="2C8730CF" w14:textId="77777777" w:rsidR="00507629" w:rsidRPr="00B46FC5" w:rsidRDefault="00507629" w:rsidP="00B21CA6">
      <w:pPr>
        <w:rPr>
          <w:rFonts w:cs="Arial"/>
          <w:bCs/>
          <w:i/>
          <w:iCs/>
        </w:rPr>
      </w:pPr>
    </w:p>
    <w:p w14:paraId="59683C88" w14:textId="3B2240EB" w:rsidR="00507629" w:rsidRPr="00B46FC5" w:rsidRDefault="00507629" w:rsidP="006E488A">
      <w:pPr>
        <w:jc w:val="right"/>
        <w:rPr>
          <w:rFonts w:cs="Arial"/>
          <w:b/>
          <w:i/>
          <w:iCs/>
        </w:rPr>
      </w:pPr>
      <w:r w:rsidRPr="00B46FC5">
        <w:rPr>
          <w:rFonts w:cs="Arial"/>
          <w:b/>
          <w:i/>
          <w:iCs/>
        </w:rPr>
        <w:t>Motion Carried</w:t>
      </w:r>
    </w:p>
    <w:p w14:paraId="43C918CA" w14:textId="377C4AE9" w:rsidR="00E233E6" w:rsidRPr="00B46FC5" w:rsidRDefault="00E233E6" w:rsidP="00B21CA6">
      <w:pPr>
        <w:rPr>
          <w:rFonts w:cs="Arial"/>
          <w:bCs/>
        </w:rPr>
      </w:pPr>
    </w:p>
    <w:p w14:paraId="4F9AD2BB" w14:textId="712FC8EB" w:rsidR="00507629" w:rsidRPr="00B46FC5" w:rsidRDefault="00507629" w:rsidP="00B21CA6">
      <w:pPr>
        <w:rPr>
          <w:rFonts w:cs="Arial"/>
          <w:bCs/>
        </w:rPr>
      </w:pPr>
      <w:r w:rsidRPr="00B46FC5">
        <w:rPr>
          <w:rFonts w:cs="Arial"/>
          <w:bCs/>
        </w:rPr>
        <w:t>Time of Adjournment:</w:t>
      </w:r>
      <w:r w:rsidRPr="00B46FC5">
        <w:rPr>
          <w:rFonts w:cs="Arial"/>
          <w:bCs/>
        </w:rPr>
        <w:tab/>
      </w:r>
      <w:r w:rsidR="00F954A6" w:rsidRPr="00B46FC5">
        <w:rPr>
          <w:rFonts w:cs="Arial"/>
          <w:bCs/>
        </w:rPr>
        <w:t>4:</w:t>
      </w:r>
      <w:r w:rsidR="000D1C07" w:rsidRPr="00B46FC5">
        <w:rPr>
          <w:rFonts w:cs="Arial"/>
          <w:bCs/>
        </w:rPr>
        <w:t>05</w:t>
      </w:r>
      <w:r w:rsidRPr="00B46FC5">
        <w:rPr>
          <w:rFonts w:cs="Arial"/>
          <w:bCs/>
        </w:rPr>
        <w:t xml:space="preserve"> p.m.</w:t>
      </w:r>
    </w:p>
    <w:p w14:paraId="2F805CB4" w14:textId="77777777" w:rsidR="002D7B50" w:rsidRPr="00B46FC5" w:rsidRDefault="002D7B50" w:rsidP="00B21CA6">
      <w:pPr>
        <w:rPr>
          <w:rFonts w:eastAsia="Arial" w:cs="Arial"/>
          <w:bCs/>
        </w:rPr>
      </w:pPr>
    </w:p>
    <w:p w14:paraId="4D1CFA10" w14:textId="77777777" w:rsidR="0039243D" w:rsidRPr="00B46FC5" w:rsidRDefault="0039243D" w:rsidP="00B21CA6">
      <w:pPr>
        <w:tabs>
          <w:tab w:val="left" w:pos="-720"/>
        </w:tabs>
        <w:suppressAutoHyphens/>
        <w:rPr>
          <w:rFonts w:eastAsia="Arial" w:cs="Arial"/>
          <w:bCs/>
        </w:rPr>
      </w:pPr>
    </w:p>
    <w:p w14:paraId="6BB2158C" w14:textId="796DA44C" w:rsidR="0030518A" w:rsidRDefault="0030518A" w:rsidP="00B21CA6">
      <w:pPr>
        <w:rPr>
          <w:rFonts w:cs="Arial"/>
          <w:bCs/>
        </w:rPr>
      </w:pPr>
    </w:p>
    <w:p w14:paraId="7E44FB41" w14:textId="3767F25C" w:rsidR="00705AF9" w:rsidRDefault="00705AF9" w:rsidP="00B21CA6">
      <w:pPr>
        <w:rPr>
          <w:rFonts w:cs="Arial"/>
          <w:bCs/>
        </w:rPr>
      </w:pPr>
    </w:p>
    <w:p w14:paraId="29C9961B" w14:textId="359045C1" w:rsidR="00705AF9" w:rsidRDefault="00705AF9" w:rsidP="00B21CA6">
      <w:pPr>
        <w:rPr>
          <w:rFonts w:cs="Arial"/>
          <w:bCs/>
        </w:rPr>
      </w:pPr>
    </w:p>
    <w:p w14:paraId="7AD0BC93" w14:textId="77777777" w:rsidR="00705AF9" w:rsidRPr="00B46FC5" w:rsidRDefault="00705AF9" w:rsidP="00B21CA6">
      <w:pPr>
        <w:rPr>
          <w:rFonts w:cs="Arial"/>
          <w:bCs/>
        </w:rPr>
      </w:pPr>
    </w:p>
    <w:p w14:paraId="29F17E9E" w14:textId="77777777" w:rsidR="00BB2A6D" w:rsidRPr="00B46FC5" w:rsidRDefault="00B72F94" w:rsidP="00B21CA6">
      <w:pPr>
        <w:rPr>
          <w:rFonts w:cs="Arial"/>
          <w:bCs/>
        </w:rPr>
      </w:pPr>
      <w:r w:rsidRPr="00B46FC5">
        <w:rPr>
          <w:rFonts w:cs="Arial"/>
          <w:bCs/>
        </w:rPr>
        <w:tab/>
      </w:r>
      <w:r w:rsidRPr="00B46FC5">
        <w:rPr>
          <w:rFonts w:cs="Arial"/>
          <w:bCs/>
        </w:rPr>
        <w:tab/>
      </w:r>
      <w:r w:rsidRPr="00B46FC5">
        <w:rPr>
          <w:rFonts w:cs="Arial"/>
          <w:bCs/>
        </w:rPr>
        <w:tab/>
      </w:r>
      <w:r w:rsidRPr="00B46FC5">
        <w:rPr>
          <w:rFonts w:cs="Arial"/>
          <w:bCs/>
        </w:rPr>
        <w:tab/>
      </w:r>
      <w:r w:rsidRPr="00B46FC5">
        <w:rPr>
          <w:rFonts w:cs="Arial"/>
          <w:bCs/>
        </w:rPr>
        <w:tab/>
      </w:r>
    </w:p>
    <w:p w14:paraId="30933676" w14:textId="4F5F775A" w:rsidR="00B72F94" w:rsidRPr="00B46FC5" w:rsidRDefault="00BB2A6D" w:rsidP="00B21CA6">
      <w:pPr>
        <w:rPr>
          <w:rFonts w:cs="Arial"/>
          <w:bCs/>
        </w:rPr>
      </w:pPr>
      <w:r w:rsidRPr="00B46FC5">
        <w:rPr>
          <w:rFonts w:cs="Arial"/>
          <w:bCs/>
        </w:rPr>
        <w:tab/>
      </w:r>
      <w:r w:rsidRPr="00B46FC5">
        <w:rPr>
          <w:rFonts w:cs="Arial"/>
          <w:bCs/>
        </w:rPr>
        <w:tab/>
      </w:r>
      <w:r w:rsidRPr="00B46FC5">
        <w:rPr>
          <w:rFonts w:cs="Arial"/>
          <w:bCs/>
        </w:rPr>
        <w:tab/>
      </w:r>
      <w:r w:rsidRPr="00B46FC5">
        <w:rPr>
          <w:rFonts w:cs="Arial"/>
          <w:bCs/>
        </w:rPr>
        <w:tab/>
      </w:r>
      <w:r w:rsidRPr="00B46FC5">
        <w:rPr>
          <w:rFonts w:cs="Arial"/>
          <w:bCs/>
        </w:rPr>
        <w:tab/>
      </w:r>
      <w:r w:rsidRPr="00B46FC5">
        <w:rPr>
          <w:rFonts w:cs="Arial"/>
          <w:bCs/>
        </w:rPr>
        <w:tab/>
      </w:r>
      <w:r w:rsidR="00B72F94" w:rsidRPr="00B46FC5">
        <w:rPr>
          <w:rFonts w:cs="Arial"/>
          <w:bCs/>
        </w:rPr>
        <w:tab/>
      </w:r>
      <w:r w:rsidR="00845A17" w:rsidRPr="00B46FC5">
        <w:rPr>
          <w:rFonts w:cs="Arial"/>
          <w:bCs/>
        </w:rPr>
        <w:t>___________________________</w:t>
      </w:r>
    </w:p>
    <w:p w14:paraId="1A9D1626" w14:textId="32986744" w:rsidR="00B72F94" w:rsidRPr="00B46FC5" w:rsidRDefault="00B72F94" w:rsidP="00B21CA6">
      <w:pPr>
        <w:rPr>
          <w:rFonts w:cs="Arial"/>
          <w:bCs/>
        </w:rPr>
      </w:pPr>
      <w:r w:rsidRPr="00B46FC5">
        <w:rPr>
          <w:rFonts w:cs="Arial"/>
          <w:bCs/>
        </w:rPr>
        <w:tab/>
      </w:r>
      <w:r w:rsidRPr="00B46FC5">
        <w:rPr>
          <w:rFonts w:cs="Arial"/>
          <w:bCs/>
        </w:rPr>
        <w:tab/>
      </w:r>
      <w:r w:rsidRPr="00B46FC5">
        <w:rPr>
          <w:rFonts w:cs="Arial"/>
          <w:bCs/>
        </w:rPr>
        <w:tab/>
      </w:r>
      <w:r w:rsidRPr="00B46FC5">
        <w:rPr>
          <w:rFonts w:cs="Arial"/>
          <w:bCs/>
        </w:rPr>
        <w:tab/>
      </w:r>
      <w:r w:rsidRPr="00B46FC5">
        <w:rPr>
          <w:rFonts w:cs="Arial"/>
          <w:bCs/>
        </w:rPr>
        <w:tab/>
      </w:r>
      <w:r w:rsidRPr="00B46FC5">
        <w:rPr>
          <w:rFonts w:cs="Arial"/>
          <w:bCs/>
        </w:rPr>
        <w:tab/>
      </w:r>
      <w:r w:rsidRPr="00B46FC5">
        <w:rPr>
          <w:rFonts w:cs="Arial"/>
          <w:bCs/>
        </w:rPr>
        <w:tab/>
      </w:r>
      <w:r w:rsidR="00C53370" w:rsidRPr="00B46FC5">
        <w:rPr>
          <w:rFonts w:cs="Arial"/>
          <w:bCs/>
        </w:rPr>
        <w:t>R</w:t>
      </w:r>
      <w:r w:rsidR="00FA2B13" w:rsidRPr="00B46FC5">
        <w:rPr>
          <w:rFonts w:cs="Arial"/>
          <w:bCs/>
        </w:rPr>
        <w:t xml:space="preserve">ob </w:t>
      </w:r>
      <w:r w:rsidR="00C53370" w:rsidRPr="00B46FC5">
        <w:rPr>
          <w:rFonts w:cs="Arial"/>
          <w:bCs/>
        </w:rPr>
        <w:t>Nicholson</w:t>
      </w:r>
    </w:p>
    <w:p w14:paraId="17677C02" w14:textId="0AE5E643" w:rsidR="00B72F94" w:rsidRPr="00E46A6E" w:rsidRDefault="00B72F94" w:rsidP="00B21CA6">
      <w:pPr>
        <w:ind w:left="4320" w:firstLine="720"/>
        <w:rPr>
          <w:rFonts w:cs="Arial"/>
          <w:b/>
        </w:rPr>
      </w:pPr>
      <w:r w:rsidRPr="00B46FC5">
        <w:rPr>
          <w:rFonts w:cs="Arial"/>
          <w:bCs/>
        </w:rPr>
        <w:t>Chai</w:t>
      </w:r>
      <w:r w:rsidRPr="00B46FC5">
        <w:rPr>
          <w:rFonts w:cs="Arial"/>
        </w:rPr>
        <w:t>r</w:t>
      </w:r>
    </w:p>
    <w:sectPr w:rsidR="00B72F94" w:rsidRPr="00E46A6E" w:rsidSect="00A64D9D">
      <w:headerReference w:type="even" r:id="rId13"/>
      <w:footerReference w:type="default" r:id="rId14"/>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C89F0" w14:textId="77777777" w:rsidR="00B24325" w:rsidRDefault="00B24325">
      <w:r>
        <w:separator/>
      </w:r>
    </w:p>
  </w:endnote>
  <w:endnote w:type="continuationSeparator" w:id="0">
    <w:p w14:paraId="4978BDE6" w14:textId="77777777" w:rsidR="00B24325" w:rsidRDefault="00B243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E6A8A" w14:textId="54366761" w:rsidR="001B7AC5" w:rsidRPr="00652C7A" w:rsidRDefault="001B7AC5" w:rsidP="005A64FF">
    <w:pPr>
      <w:pStyle w:val="Footer"/>
      <w:jc w:val="center"/>
      <w:rPr>
        <w:rFonts w:ascii="Palatino Linotype" w:hAnsi="Palatino Linotype"/>
        <w:color w:val="808080"/>
      </w:rPr>
    </w:pPr>
    <w:r w:rsidRPr="00D51FA6">
      <w:rPr>
        <w:rFonts w:cs="Arial"/>
      </w:rPr>
      <w:t xml:space="preserve">Niagara Escarpment Commission Meeting </w:t>
    </w:r>
    <w:r>
      <w:rPr>
        <w:rFonts w:cs="Arial"/>
      </w:rPr>
      <w:t>September 16</w:t>
    </w:r>
    <w:r w:rsidRPr="00D51FA6">
      <w:rPr>
        <w:rFonts w:cs="Arial"/>
      </w:rPr>
      <w:t xml:space="preserve">, 2021 – </w:t>
    </w:r>
    <w:r>
      <w:rPr>
        <w:rFonts w:cs="Arial"/>
      </w:rPr>
      <w:t>M811</w:t>
    </w:r>
    <w:r w:rsidRPr="00D51FA6">
      <w:rPr>
        <w:rFonts w:cs="Arial"/>
      </w:rPr>
      <w:t>/</w:t>
    </w:r>
    <w:r>
      <w:rPr>
        <w:rFonts w:cs="Arial"/>
      </w:rPr>
      <w:t>09-2021</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5BBCC" w14:textId="77777777" w:rsidR="00B24325" w:rsidRDefault="00B24325">
      <w:r>
        <w:separator/>
      </w:r>
    </w:p>
  </w:footnote>
  <w:footnote w:type="continuationSeparator" w:id="0">
    <w:p w14:paraId="7D91F84B" w14:textId="77777777" w:rsidR="00B24325" w:rsidRDefault="00B243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07FD8" w14:textId="78B5F55E" w:rsidR="001B7AC5" w:rsidRDefault="001B7AC5">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1B7AC5" w:rsidRDefault="001B7AC5"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" filled="f" stroked="f">
              <v:stroke joinstyle="round"/>
              <o:lock v:ext="edit" shapetype="t"/>
              <v:textbox style="mso-fit-shape-to-text:t">
                <w:txbxContent>
                  <w:p w14:paraId="393F53C1" w14:textId="77777777" w:rsidR="001B7AC5" w:rsidRDefault="001B7AC5"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1B7AC5" w:rsidRDefault="001B7AC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F3BBD"/>
    <w:multiLevelType w:val="hybridMultilevel"/>
    <w:tmpl w:val="A240F158"/>
    <w:lvl w:ilvl="0" w:tplc="1009000F">
      <w:start w:val="1"/>
      <w:numFmt w:val="decimal"/>
      <w:lvlText w:val="%1."/>
      <w:lvlJc w:val="left"/>
      <w:pPr>
        <w:ind w:left="720" w:hanging="360"/>
      </w:pPr>
      <w:rPr>
        <w:rFonts w:hint="default"/>
      </w:rPr>
    </w:lvl>
    <w:lvl w:ilvl="1" w:tplc="6B286AB0">
      <w:start w:val="1"/>
      <w:numFmt w:val="lowerLetter"/>
      <w:lvlText w:val="%2)"/>
      <w:lvlJc w:val="left"/>
      <w:pPr>
        <w:ind w:left="1440" w:hanging="360"/>
      </w:pPr>
      <w:rPr>
        <w:rFonts w:hint="default"/>
        <w:b w:val="0"/>
        <w:bCs/>
        <w:i w:val="0"/>
        <w:iCs w:val="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E737FD4"/>
    <w:multiLevelType w:val="hybridMultilevel"/>
    <w:tmpl w:val="91841F8C"/>
    <w:lvl w:ilvl="0" w:tplc="85A6A2C2">
      <w:start w:val="1"/>
      <w:numFmt w:val="lowerLetter"/>
      <w:lvlText w:val="%1)"/>
      <w:lvlJc w:val="left"/>
      <w:pPr>
        <w:ind w:left="720" w:hanging="360"/>
      </w:pPr>
      <w:rPr>
        <w:rFonts w:ascii="Arial" w:hAnsi="Arial" w:cs="Arial"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12151C5"/>
    <w:multiLevelType w:val="hybridMultilevel"/>
    <w:tmpl w:val="85D822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2A7447E"/>
    <w:multiLevelType w:val="hybridMultilevel"/>
    <w:tmpl w:val="D41001DC"/>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 w15:restartNumberingAfterBreak="0">
    <w:nsid w:val="1FE41E2A"/>
    <w:multiLevelType w:val="hybridMultilevel"/>
    <w:tmpl w:val="DC1A4C4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1">
    <w:nsid w:val="24614DDC"/>
    <w:multiLevelType w:val="hybridMultilevel"/>
    <w:tmpl w:val="3356EFE0"/>
    <w:lvl w:ilvl="0" w:tplc="544EABF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2E1B77A4"/>
    <w:multiLevelType w:val="hybridMultilevel"/>
    <w:tmpl w:val="D17ABB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5065675"/>
    <w:multiLevelType w:val="hybridMultilevel"/>
    <w:tmpl w:val="ED3E11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8F257A2"/>
    <w:multiLevelType w:val="multilevel"/>
    <w:tmpl w:val="AD20130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9C73767"/>
    <w:multiLevelType w:val="hybridMultilevel"/>
    <w:tmpl w:val="33AC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5510DF"/>
    <w:multiLevelType w:val="hybridMultilevel"/>
    <w:tmpl w:val="A50AE826"/>
    <w:lvl w:ilvl="0" w:tplc="1009000F">
      <w:start w:val="1"/>
      <w:numFmt w:val="decimal"/>
      <w:lvlText w:val="%1."/>
      <w:lvlJc w:val="left"/>
      <w:pPr>
        <w:ind w:left="1146" w:hanging="360"/>
      </w:pPr>
    </w:lvl>
    <w:lvl w:ilvl="1" w:tplc="10090019">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11" w15:restartNumberingAfterBreak="0">
    <w:nsid w:val="43956046"/>
    <w:multiLevelType w:val="hybridMultilevel"/>
    <w:tmpl w:val="353C95C0"/>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46852A53"/>
    <w:multiLevelType w:val="multilevel"/>
    <w:tmpl w:val="FF60BB88"/>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Arial" w:hAnsi="Arial" w:cs="Arial" w:hint="default"/>
        <w:sz w:val="24"/>
        <w:szCs w:val="24"/>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C383D62"/>
    <w:multiLevelType w:val="hybridMultilevel"/>
    <w:tmpl w:val="07A49B0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07F615A"/>
    <w:multiLevelType w:val="hybridMultilevel"/>
    <w:tmpl w:val="F0F4822E"/>
    <w:lvl w:ilvl="0" w:tplc="1009000F">
      <w:start w:val="1"/>
      <w:numFmt w:val="decimal"/>
      <w:lvlText w:val="%1."/>
      <w:lvlJc w:val="left"/>
      <w:pPr>
        <w:ind w:left="720" w:hanging="360"/>
      </w:pPr>
      <w:rPr>
        <w:rFonts w:hint="default"/>
      </w:rPr>
    </w:lvl>
    <w:lvl w:ilvl="1" w:tplc="10090017">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24E47D0"/>
    <w:multiLevelType w:val="hybridMultilevel"/>
    <w:tmpl w:val="0E10D5DE"/>
    <w:lvl w:ilvl="0" w:tplc="1009000F">
      <w:start w:val="1"/>
      <w:numFmt w:val="decimal"/>
      <w:lvlText w:val="%1."/>
      <w:lvlJc w:val="left"/>
      <w:pPr>
        <w:ind w:left="720" w:hanging="360"/>
      </w:pPr>
      <w:rPr>
        <w:rFonts w:hint="default"/>
      </w:rPr>
    </w:lvl>
    <w:lvl w:ilvl="1" w:tplc="505C4F84">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2B47B6E"/>
    <w:multiLevelType w:val="hybridMultilevel"/>
    <w:tmpl w:val="618EE4A0"/>
    <w:lvl w:ilvl="0" w:tplc="7C22BFB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2F4509"/>
    <w:multiLevelType w:val="multilevel"/>
    <w:tmpl w:val="615C81F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50F5B93"/>
    <w:multiLevelType w:val="hybridMultilevel"/>
    <w:tmpl w:val="2B12D9EA"/>
    <w:lvl w:ilvl="0" w:tplc="94E80FFE">
      <w:start w:val="1"/>
      <w:numFmt w:val="decimal"/>
      <w:lvlText w:val="%1."/>
      <w:lvlJc w:val="left"/>
      <w:pPr>
        <w:ind w:left="720" w:hanging="360"/>
      </w:pPr>
      <w:rPr>
        <w:b w:val="0"/>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9" w15:restartNumberingAfterBreak="0">
    <w:nsid w:val="59A00AC3"/>
    <w:multiLevelType w:val="hybridMultilevel"/>
    <w:tmpl w:val="21C623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C8B0700"/>
    <w:multiLevelType w:val="hybridMultilevel"/>
    <w:tmpl w:val="38A47152"/>
    <w:lvl w:ilvl="0" w:tplc="08F892C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D414DB5"/>
    <w:multiLevelType w:val="hybridMultilevel"/>
    <w:tmpl w:val="9D9A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7C6A70"/>
    <w:multiLevelType w:val="hybridMultilevel"/>
    <w:tmpl w:val="65200BB2"/>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3" w15:restartNumberingAfterBreak="0">
    <w:nsid w:val="6B306C70"/>
    <w:multiLevelType w:val="hybridMultilevel"/>
    <w:tmpl w:val="7A26822C"/>
    <w:lvl w:ilvl="0" w:tplc="10090017">
      <w:start w:val="1"/>
      <w:numFmt w:val="lowerLetter"/>
      <w:lvlText w:val="%1)"/>
      <w:lvlJc w:val="left"/>
      <w:pPr>
        <w:ind w:left="1506" w:hanging="360"/>
      </w:pPr>
    </w:lvl>
    <w:lvl w:ilvl="1" w:tplc="10090019" w:tentative="1">
      <w:start w:val="1"/>
      <w:numFmt w:val="lowerLetter"/>
      <w:lvlText w:val="%2."/>
      <w:lvlJc w:val="left"/>
      <w:pPr>
        <w:ind w:left="2226" w:hanging="360"/>
      </w:pPr>
    </w:lvl>
    <w:lvl w:ilvl="2" w:tplc="1009001B" w:tentative="1">
      <w:start w:val="1"/>
      <w:numFmt w:val="lowerRoman"/>
      <w:lvlText w:val="%3."/>
      <w:lvlJc w:val="right"/>
      <w:pPr>
        <w:ind w:left="2946" w:hanging="180"/>
      </w:pPr>
    </w:lvl>
    <w:lvl w:ilvl="3" w:tplc="1009000F" w:tentative="1">
      <w:start w:val="1"/>
      <w:numFmt w:val="decimal"/>
      <w:lvlText w:val="%4."/>
      <w:lvlJc w:val="left"/>
      <w:pPr>
        <w:ind w:left="3666" w:hanging="360"/>
      </w:pPr>
    </w:lvl>
    <w:lvl w:ilvl="4" w:tplc="10090019" w:tentative="1">
      <w:start w:val="1"/>
      <w:numFmt w:val="lowerLetter"/>
      <w:lvlText w:val="%5."/>
      <w:lvlJc w:val="left"/>
      <w:pPr>
        <w:ind w:left="4386" w:hanging="360"/>
      </w:pPr>
    </w:lvl>
    <w:lvl w:ilvl="5" w:tplc="1009001B" w:tentative="1">
      <w:start w:val="1"/>
      <w:numFmt w:val="lowerRoman"/>
      <w:lvlText w:val="%6."/>
      <w:lvlJc w:val="right"/>
      <w:pPr>
        <w:ind w:left="5106" w:hanging="180"/>
      </w:pPr>
    </w:lvl>
    <w:lvl w:ilvl="6" w:tplc="1009000F" w:tentative="1">
      <w:start w:val="1"/>
      <w:numFmt w:val="decimal"/>
      <w:lvlText w:val="%7."/>
      <w:lvlJc w:val="left"/>
      <w:pPr>
        <w:ind w:left="5826" w:hanging="360"/>
      </w:pPr>
    </w:lvl>
    <w:lvl w:ilvl="7" w:tplc="10090019" w:tentative="1">
      <w:start w:val="1"/>
      <w:numFmt w:val="lowerLetter"/>
      <w:lvlText w:val="%8."/>
      <w:lvlJc w:val="left"/>
      <w:pPr>
        <w:ind w:left="6546" w:hanging="360"/>
      </w:pPr>
    </w:lvl>
    <w:lvl w:ilvl="8" w:tplc="1009001B" w:tentative="1">
      <w:start w:val="1"/>
      <w:numFmt w:val="lowerRoman"/>
      <w:lvlText w:val="%9."/>
      <w:lvlJc w:val="right"/>
      <w:pPr>
        <w:ind w:left="7266" w:hanging="180"/>
      </w:pPr>
    </w:lvl>
  </w:abstractNum>
  <w:abstractNum w:abstractNumId="24" w15:restartNumberingAfterBreak="0">
    <w:nsid w:val="6B600726"/>
    <w:multiLevelType w:val="hybridMultilevel"/>
    <w:tmpl w:val="976CA5D2"/>
    <w:lvl w:ilvl="0" w:tplc="10090017">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6CDD26ED"/>
    <w:multiLevelType w:val="multilevel"/>
    <w:tmpl w:val="4AF895DE"/>
    <w:lvl w:ilvl="0">
      <w:start w:val="1"/>
      <w:numFmt w:val="decimal"/>
      <w:lvlText w:val="%1."/>
      <w:lvlJc w:val="left"/>
      <w:pPr>
        <w:ind w:left="360" w:hanging="360"/>
      </w:pPr>
      <w:rPr>
        <w:rFonts w:hint="default"/>
        <w:b w:val="0"/>
        <w:bCs/>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7" w15:restartNumberingAfterBreak="0">
    <w:nsid w:val="6F4029D6"/>
    <w:multiLevelType w:val="hybridMultilevel"/>
    <w:tmpl w:val="B5D64F94"/>
    <w:lvl w:ilvl="0" w:tplc="10090017">
      <w:start w:val="1"/>
      <w:numFmt w:val="lowerLetter"/>
      <w:lvlText w:val="%1)"/>
      <w:lvlJc w:val="left"/>
      <w:pPr>
        <w:ind w:left="1080" w:hanging="360"/>
      </w:pPr>
    </w:lvl>
    <w:lvl w:ilvl="1" w:tplc="10090017">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8" w15:restartNumberingAfterBreak="0">
    <w:nsid w:val="719A6E82"/>
    <w:multiLevelType w:val="hybridMultilevel"/>
    <w:tmpl w:val="755A8B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9CB410F"/>
    <w:multiLevelType w:val="hybridMultilevel"/>
    <w:tmpl w:val="7F7C523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9DA707D"/>
    <w:multiLevelType w:val="hybridMultilevel"/>
    <w:tmpl w:val="BDF2976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B275545"/>
    <w:multiLevelType w:val="hybridMultilevel"/>
    <w:tmpl w:val="E61094E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2" w15:restartNumberingAfterBreak="0">
    <w:nsid w:val="7C4A7E9D"/>
    <w:multiLevelType w:val="hybridMultilevel"/>
    <w:tmpl w:val="DC16B11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6"/>
  </w:num>
  <w:num w:numId="2">
    <w:abstractNumId w:val="23"/>
  </w:num>
  <w:num w:numId="3">
    <w:abstractNumId w:val="11"/>
  </w:num>
  <w:num w:numId="4">
    <w:abstractNumId w:val="21"/>
  </w:num>
  <w:num w:numId="5">
    <w:abstractNumId w:val="10"/>
  </w:num>
  <w:num w:numId="6">
    <w:abstractNumId w:val="29"/>
  </w:num>
  <w:num w:numId="7">
    <w:abstractNumId w:val="27"/>
  </w:num>
  <w:num w:numId="8">
    <w:abstractNumId w:val="14"/>
  </w:num>
  <w:num w:numId="9">
    <w:abstractNumId w:val="32"/>
  </w:num>
  <w:num w:numId="10">
    <w:abstractNumId w:val="31"/>
  </w:num>
  <w:num w:numId="11">
    <w:abstractNumId w:val="5"/>
  </w:num>
  <w:num w:numId="12">
    <w:abstractNumId w:val="16"/>
  </w:num>
  <w:num w:numId="13">
    <w:abstractNumId w:val="2"/>
  </w:num>
  <w:num w:numId="14">
    <w:abstractNumId w:val="25"/>
  </w:num>
  <w:num w:numId="15">
    <w:abstractNumId w:val="12"/>
  </w:num>
  <w:num w:numId="16">
    <w:abstractNumId w:val="22"/>
  </w:num>
  <w:num w:numId="17">
    <w:abstractNumId w:val="3"/>
  </w:num>
  <w:num w:numId="18">
    <w:abstractNumId w:val="24"/>
  </w:num>
  <w:num w:numId="19">
    <w:abstractNumId w:val="6"/>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8"/>
  </w:num>
  <w:num w:numId="23">
    <w:abstractNumId w:val="17"/>
  </w:num>
  <w:num w:numId="24">
    <w:abstractNumId w:val="30"/>
  </w:num>
  <w:num w:numId="25">
    <w:abstractNumId w:val="20"/>
  </w:num>
  <w:num w:numId="26">
    <w:abstractNumId w:val="1"/>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7"/>
  </w:num>
  <w:num w:numId="30">
    <w:abstractNumId w:val="9"/>
  </w:num>
  <w:num w:numId="31">
    <w:abstractNumId w:val="15"/>
  </w:num>
  <w:num w:numId="32">
    <w:abstractNumId w:val="19"/>
  </w:num>
  <w:num w:numId="33">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DC1"/>
    <w:rsid w:val="00001E36"/>
    <w:rsid w:val="00001EA5"/>
    <w:rsid w:val="00002025"/>
    <w:rsid w:val="0000202E"/>
    <w:rsid w:val="0000258D"/>
    <w:rsid w:val="0000261D"/>
    <w:rsid w:val="00002779"/>
    <w:rsid w:val="00002AFE"/>
    <w:rsid w:val="00002D14"/>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BF"/>
    <w:rsid w:val="0000459B"/>
    <w:rsid w:val="00004628"/>
    <w:rsid w:val="0000465B"/>
    <w:rsid w:val="0000472B"/>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E1"/>
    <w:rsid w:val="00010138"/>
    <w:rsid w:val="0001037A"/>
    <w:rsid w:val="0001060B"/>
    <w:rsid w:val="00010A83"/>
    <w:rsid w:val="00010B1E"/>
    <w:rsid w:val="00010CDC"/>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89"/>
    <w:rsid w:val="000159B6"/>
    <w:rsid w:val="00015E61"/>
    <w:rsid w:val="00015E92"/>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A"/>
    <w:rsid w:val="00022A0A"/>
    <w:rsid w:val="00022A86"/>
    <w:rsid w:val="00022B25"/>
    <w:rsid w:val="00022B91"/>
    <w:rsid w:val="00022C2C"/>
    <w:rsid w:val="00022DBA"/>
    <w:rsid w:val="0002356F"/>
    <w:rsid w:val="00023640"/>
    <w:rsid w:val="0002394E"/>
    <w:rsid w:val="00023D58"/>
    <w:rsid w:val="00023D86"/>
    <w:rsid w:val="0002401E"/>
    <w:rsid w:val="00024163"/>
    <w:rsid w:val="000242DD"/>
    <w:rsid w:val="000242DE"/>
    <w:rsid w:val="0002457C"/>
    <w:rsid w:val="000245DD"/>
    <w:rsid w:val="0002470C"/>
    <w:rsid w:val="000248ED"/>
    <w:rsid w:val="0002495B"/>
    <w:rsid w:val="00024A57"/>
    <w:rsid w:val="00024AC3"/>
    <w:rsid w:val="00024F3D"/>
    <w:rsid w:val="000252E3"/>
    <w:rsid w:val="00025554"/>
    <w:rsid w:val="00025579"/>
    <w:rsid w:val="000256E3"/>
    <w:rsid w:val="0002577D"/>
    <w:rsid w:val="000257B2"/>
    <w:rsid w:val="000257F6"/>
    <w:rsid w:val="00025943"/>
    <w:rsid w:val="00025E0E"/>
    <w:rsid w:val="00026494"/>
    <w:rsid w:val="00026769"/>
    <w:rsid w:val="00026843"/>
    <w:rsid w:val="000268D2"/>
    <w:rsid w:val="00026956"/>
    <w:rsid w:val="00026966"/>
    <w:rsid w:val="00026A75"/>
    <w:rsid w:val="00026F2C"/>
    <w:rsid w:val="00027229"/>
    <w:rsid w:val="000274EB"/>
    <w:rsid w:val="000275AE"/>
    <w:rsid w:val="00027667"/>
    <w:rsid w:val="000276DE"/>
    <w:rsid w:val="00027840"/>
    <w:rsid w:val="00027A91"/>
    <w:rsid w:val="00027B33"/>
    <w:rsid w:val="00027C66"/>
    <w:rsid w:val="00027DAB"/>
    <w:rsid w:val="00027EB3"/>
    <w:rsid w:val="00027EDA"/>
    <w:rsid w:val="00027EF2"/>
    <w:rsid w:val="000303B1"/>
    <w:rsid w:val="0003041E"/>
    <w:rsid w:val="00030450"/>
    <w:rsid w:val="0003077A"/>
    <w:rsid w:val="00030979"/>
    <w:rsid w:val="00030A0E"/>
    <w:rsid w:val="00030BA6"/>
    <w:rsid w:val="00030BC1"/>
    <w:rsid w:val="00030C16"/>
    <w:rsid w:val="00030D00"/>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F3"/>
    <w:rsid w:val="00033099"/>
    <w:rsid w:val="000333D7"/>
    <w:rsid w:val="0003354A"/>
    <w:rsid w:val="0003392A"/>
    <w:rsid w:val="00033977"/>
    <w:rsid w:val="00033F4A"/>
    <w:rsid w:val="00033F8E"/>
    <w:rsid w:val="00034556"/>
    <w:rsid w:val="000345C2"/>
    <w:rsid w:val="00034657"/>
    <w:rsid w:val="00034852"/>
    <w:rsid w:val="00034E0F"/>
    <w:rsid w:val="00034E56"/>
    <w:rsid w:val="00034F10"/>
    <w:rsid w:val="00035292"/>
    <w:rsid w:val="0003530B"/>
    <w:rsid w:val="00035446"/>
    <w:rsid w:val="0003566B"/>
    <w:rsid w:val="000357B4"/>
    <w:rsid w:val="0003580C"/>
    <w:rsid w:val="00035A39"/>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970"/>
    <w:rsid w:val="00040EEF"/>
    <w:rsid w:val="00040FBF"/>
    <w:rsid w:val="00041111"/>
    <w:rsid w:val="00041692"/>
    <w:rsid w:val="0004190E"/>
    <w:rsid w:val="00041ACF"/>
    <w:rsid w:val="00041DE7"/>
    <w:rsid w:val="0004203F"/>
    <w:rsid w:val="0004237D"/>
    <w:rsid w:val="00042380"/>
    <w:rsid w:val="00042636"/>
    <w:rsid w:val="00042A28"/>
    <w:rsid w:val="00042AF5"/>
    <w:rsid w:val="00042BB3"/>
    <w:rsid w:val="00042C85"/>
    <w:rsid w:val="00042D4D"/>
    <w:rsid w:val="00042DE3"/>
    <w:rsid w:val="00042FE7"/>
    <w:rsid w:val="000432C7"/>
    <w:rsid w:val="0004356F"/>
    <w:rsid w:val="000435F9"/>
    <w:rsid w:val="0004362D"/>
    <w:rsid w:val="000437A8"/>
    <w:rsid w:val="0004388F"/>
    <w:rsid w:val="00043A41"/>
    <w:rsid w:val="00043D2D"/>
    <w:rsid w:val="00043F4B"/>
    <w:rsid w:val="00043FFF"/>
    <w:rsid w:val="000443AA"/>
    <w:rsid w:val="0004452A"/>
    <w:rsid w:val="00044550"/>
    <w:rsid w:val="000447B9"/>
    <w:rsid w:val="00044A7E"/>
    <w:rsid w:val="00044BA7"/>
    <w:rsid w:val="00044C80"/>
    <w:rsid w:val="00044D45"/>
    <w:rsid w:val="00044DA5"/>
    <w:rsid w:val="00044FE3"/>
    <w:rsid w:val="000451CF"/>
    <w:rsid w:val="0004568C"/>
    <w:rsid w:val="00046090"/>
    <w:rsid w:val="000463A6"/>
    <w:rsid w:val="0004679C"/>
    <w:rsid w:val="000467BC"/>
    <w:rsid w:val="00046C26"/>
    <w:rsid w:val="00047062"/>
    <w:rsid w:val="000471CF"/>
    <w:rsid w:val="000471E6"/>
    <w:rsid w:val="00047355"/>
    <w:rsid w:val="000473A9"/>
    <w:rsid w:val="00047A16"/>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41E0"/>
    <w:rsid w:val="00054383"/>
    <w:rsid w:val="00054662"/>
    <w:rsid w:val="00054690"/>
    <w:rsid w:val="000548DC"/>
    <w:rsid w:val="000550F9"/>
    <w:rsid w:val="00055171"/>
    <w:rsid w:val="0005527B"/>
    <w:rsid w:val="00055652"/>
    <w:rsid w:val="00055A72"/>
    <w:rsid w:val="00055CDA"/>
    <w:rsid w:val="0005609B"/>
    <w:rsid w:val="000560F7"/>
    <w:rsid w:val="00056159"/>
    <w:rsid w:val="00056175"/>
    <w:rsid w:val="00056308"/>
    <w:rsid w:val="000564A8"/>
    <w:rsid w:val="00056676"/>
    <w:rsid w:val="00056831"/>
    <w:rsid w:val="00056987"/>
    <w:rsid w:val="000569F4"/>
    <w:rsid w:val="00056A25"/>
    <w:rsid w:val="00056AF3"/>
    <w:rsid w:val="00056D44"/>
    <w:rsid w:val="00056E15"/>
    <w:rsid w:val="00057028"/>
    <w:rsid w:val="0005721E"/>
    <w:rsid w:val="000573F6"/>
    <w:rsid w:val="00057735"/>
    <w:rsid w:val="0005775D"/>
    <w:rsid w:val="00057A5C"/>
    <w:rsid w:val="00057CE1"/>
    <w:rsid w:val="00057D20"/>
    <w:rsid w:val="00057F0B"/>
    <w:rsid w:val="00057FE6"/>
    <w:rsid w:val="00060003"/>
    <w:rsid w:val="00060027"/>
    <w:rsid w:val="00060498"/>
    <w:rsid w:val="0006055E"/>
    <w:rsid w:val="00060579"/>
    <w:rsid w:val="00060922"/>
    <w:rsid w:val="00060A59"/>
    <w:rsid w:val="00060C2A"/>
    <w:rsid w:val="00060D07"/>
    <w:rsid w:val="00060D55"/>
    <w:rsid w:val="00060F2C"/>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F5A"/>
    <w:rsid w:val="00063759"/>
    <w:rsid w:val="000638B0"/>
    <w:rsid w:val="00063980"/>
    <w:rsid w:val="00063ECA"/>
    <w:rsid w:val="00063F27"/>
    <w:rsid w:val="00063F8F"/>
    <w:rsid w:val="000641F3"/>
    <w:rsid w:val="000642B4"/>
    <w:rsid w:val="000642BD"/>
    <w:rsid w:val="0006433A"/>
    <w:rsid w:val="00064755"/>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810"/>
    <w:rsid w:val="00066B22"/>
    <w:rsid w:val="00066B44"/>
    <w:rsid w:val="00066E0E"/>
    <w:rsid w:val="00066FBD"/>
    <w:rsid w:val="00066FC2"/>
    <w:rsid w:val="00067060"/>
    <w:rsid w:val="000670FF"/>
    <w:rsid w:val="00067103"/>
    <w:rsid w:val="000672C6"/>
    <w:rsid w:val="0006741E"/>
    <w:rsid w:val="000674B6"/>
    <w:rsid w:val="00067669"/>
    <w:rsid w:val="0006788A"/>
    <w:rsid w:val="00067CEF"/>
    <w:rsid w:val="00067D8B"/>
    <w:rsid w:val="0007007A"/>
    <w:rsid w:val="000700BB"/>
    <w:rsid w:val="000701BA"/>
    <w:rsid w:val="00070378"/>
    <w:rsid w:val="0007055D"/>
    <w:rsid w:val="000706AE"/>
    <w:rsid w:val="00070862"/>
    <w:rsid w:val="00070B0D"/>
    <w:rsid w:val="00070BFE"/>
    <w:rsid w:val="00070C38"/>
    <w:rsid w:val="00070D75"/>
    <w:rsid w:val="00071084"/>
    <w:rsid w:val="00071244"/>
    <w:rsid w:val="000719EC"/>
    <w:rsid w:val="00071E2D"/>
    <w:rsid w:val="00071EA0"/>
    <w:rsid w:val="0007215A"/>
    <w:rsid w:val="0007219F"/>
    <w:rsid w:val="000723D5"/>
    <w:rsid w:val="00072405"/>
    <w:rsid w:val="00072477"/>
    <w:rsid w:val="00072491"/>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042"/>
    <w:rsid w:val="00074106"/>
    <w:rsid w:val="000743D6"/>
    <w:rsid w:val="000744EE"/>
    <w:rsid w:val="00074539"/>
    <w:rsid w:val="00074634"/>
    <w:rsid w:val="0007479B"/>
    <w:rsid w:val="000747A7"/>
    <w:rsid w:val="00074C10"/>
    <w:rsid w:val="00074D41"/>
    <w:rsid w:val="00074DAE"/>
    <w:rsid w:val="00074E07"/>
    <w:rsid w:val="00074ECE"/>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802"/>
    <w:rsid w:val="00076900"/>
    <w:rsid w:val="000769E8"/>
    <w:rsid w:val="000769FA"/>
    <w:rsid w:val="00076C05"/>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3A4"/>
    <w:rsid w:val="0008165F"/>
    <w:rsid w:val="0008173D"/>
    <w:rsid w:val="000821EB"/>
    <w:rsid w:val="00082224"/>
    <w:rsid w:val="00082353"/>
    <w:rsid w:val="00082419"/>
    <w:rsid w:val="000824C5"/>
    <w:rsid w:val="000829A2"/>
    <w:rsid w:val="00082E54"/>
    <w:rsid w:val="00082E94"/>
    <w:rsid w:val="00083060"/>
    <w:rsid w:val="0008313E"/>
    <w:rsid w:val="0008316D"/>
    <w:rsid w:val="0008318A"/>
    <w:rsid w:val="00083370"/>
    <w:rsid w:val="000833E9"/>
    <w:rsid w:val="00083483"/>
    <w:rsid w:val="00083BD0"/>
    <w:rsid w:val="00083DA1"/>
    <w:rsid w:val="00083E3D"/>
    <w:rsid w:val="00084127"/>
    <w:rsid w:val="000848B2"/>
    <w:rsid w:val="000849C0"/>
    <w:rsid w:val="00084BA8"/>
    <w:rsid w:val="00084BE2"/>
    <w:rsid w:val="00084CB0"/>
    <w:rsid w:val="00084EE5"/>
    <w:rsid w:val="00084FF8"/>
    <w:rsid w:val="0008529C"/>
    <w:rsid w:val="0008538B"/>
    <w:rsid w:val="0008538C"/>
    <w:rsid w:val="0008558F"/>
    <w:rsid w:val="00085846"/>
    <w:rsid w:val="000858F1"/>
    <w:rsid w:val="00085A8A"/>
    <w:rsid w:val="00085CAD"/>
    <w:rsid w:val="00085E13"/>
    <w:rsid w:val="00085E57"/>
    <w:rsid w:val="00085F87"/>
    <w:rsid w:val="000860E2"/>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680"/>
    <w:rsid w:val="0008771D"/>
    <w:rsid w:val="000878B1"/>
    <w:rsid w:val="0008791D"/>
    <w:rsid w:val="00087DA2"/>
    <w:rsid w:val="0009038E"/>
    <w:rsid w:val="000903A0"/>
    <w:rsid w:val="0009062E"/>
    <w:rsid w:val="00090697"/>
    <w:rsid w:val="00090A5D"/>
    <w:rsid w:val="00090A77"/>
    <w:rsid w:val="00090BE9"/>
    <w:rsid w:val="00091269"/>
    <w:rsid w:val="00091571"/>
    <w:rsid w:val="000915E3"/>
    <w:rsid w:val="00091838"/>
    <w:rsid w:val="0009183E"/>
    <w:rsid w:val="00091920"/>
    <w:rsid w:val="000919A0"/>
    <w:rsid w:val="00091B0D"/>
    <w:rsid w:val="00091C15"/>
    <w:rsid w:val="00091C41"/>
    <w:rsid w:val="00091DA0"/>
    <w:rsid w:val="00092179"/>
    <w:rsid w:val="000923B1"/>
    <w:rsid w:val="000924E2"/>
    <w:rsid w:val="00092526"/>
    <w:rsid w:val="00092590"/>
    <w:rsid w:val="000925F1"/>
    <w:rsid w:val="00092A58"/>
    <w:rsid w:val="00092AD0"/>
    <w:rsid w:val="00092B1D"/>
    <w:rsid w:val="00092BA0"/>
    <w:rsid w:val="00092BBD"/>
    <w:rsid w:val="000930BB"/>
    <w:rsid w:val="000930DC"/>
    <w:rsid w:val="00093435"/>
    <w:rsid w:val="00093535"/>
    <w:rsid w:val="000937F6"/>
    <w:rsid w:val="00093961"/>
    <w:rsid w:val="00093B94"/>
    <w:rsid w:val="00093DCA"/>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2C8"/>
    <w:rsid w:val="0009640F"/>
    <w:rsid w:val="00096455"/>
    <w:rsid w:val="000964E3"/>
    <w:rsid w:val="000967E3"/>
    <w:rsid w:val="0009692A"/>
    <w:rsid w:val="000969BE"/>
    <w:rsid w:val="00096E40"/>
    <w:rsid w:val="00096EC6"/>
    <w:rsid w:val="00096EFB"/>
    <w:rsid w:val="00097340"/>
    <w:rsid w:val="000973EA"/>
    <w:rsid w:val="0009743A"/>
    <w:rsid w:val="00097AB9"/>
    <w:rsid w:val="00097C35"/>
    <w:rsid w:val="00097E2A"/>
    <w:rsid w:val="00097F0B"/>
    <w:rsid w:val="00097F15"/>
    <w:rsid w:val="000A0284"/>
    <w:rsid w:val="000A04F7"/>
    <w:rsid w:val="000A0D22"/>
    <w:rsid w:val="000A0E94"/>
    <w:rsid w:val="000A0EB2"/>
    <w:rsid w:val="000A1682"/>
    <w:rsid w:val="000A1697"/>
    <w:rsid w:val="000A16C5"/>
    <w:rsid w:val="000A1776"/>
    <w:rsid w:val="000A1813"/>
    <w:rsid w:val="000A1C3D"/>
    <w:rsid w:val="000A1CBA"/>
    <w:rsid w:val="000A1DAB"/>
    <w:rsid w:val="000A208E"/>
    <w:rsid w:val="000A220F"/>
    <w:rsid w:val="000A245E"/>
    <w:rsid w:val="000A2833"/>
    <w:rsid w:val="000A2996"/>
    <w:rsid w:val="000A2BB2"/>
    <w:rsid w:val="000A3036"/>
    <w:rsid w:val="000A30A2"/>
    <w:rsid w:val="000A371F"/>
    <w:rsid w:val="000A383D"/>
    <w:rsid w:val="000A39E3"/>
    <w:rsid w:val="000A3A6C"/>
    <w:rsid w:val="000A3B5B"/>
    <w:rsid w:val="000A4000"/>
    <w:rsid w:val="000A40D1"/>
    <w:rsid w:val="000A4205"/>
    <w:rsid w:val="000A450A"/>
    <w:rsid w:val="000A4613"/>
    <w:rsid w:val="000A4634"/>
    <w:rsid w:val="000A4663"/>
    <w:rsid w:val="000A46E0"/>
    <w:rsid w:val="000A474F"/>
    <w:rsid w:val="000A4796"/>
    <w:rsid w:val="000A4873"/>
    <w:rsid w:val="000A49F7"/>
    <w:rsid w:val="000A4AAD"/>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79"/>
    <w:rsid w:val="000B181B"/>
    <w:rsid w:val="000B1822"/>
    <w:rsid w:val="000B1855"/>
    <w:rsid w:val="000B1979"/>
    <w:rsid w:val="000B199E"/>
    <w:rsid w:val="000B1A06"/>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772"/>
    <w:rsid w:val="000B680D"/>
    <w:rsid w:val="000B6951"/>
    <w:rsid w:val="000B6A29"/>
    <w:rsid w:val="000B6AE6"/>
    <w:rsid w:val="000B6BF2"/>
    <w:rsid w:val="000B71D6"/>
    <w:rsid w:val="000B720F"/>
    <w:rsid w:val="000B7285"/>
    <w:rsid w:val="000B7442"/>
    <w:rsid w:val="000B7592"/>
    <w:rsid w:val="000B7621"/>
    <w:rsid w:val="000B780C"/>
    <w:rsid w:val="000B7986"/>
    <w:rsid w:val="000B7993"/>
    <w:rsid w:val="000B7AF7"/>
    <w:rsid w:val="000B7B44"/>
    <w:rsid w:val="000B7D84"/>
    <w:rsid w:val="000B7E65"/>
    <w:rsid w:val="000B7F59"/>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2342"/>
    <w:rsid w:val="000C26B8"/>
    <w:rsid w:val="000C28C6"/>
    <w:rsid w:val="000C2965"/>
    <w:rsid w:val="000C2CA7"/>
    <w:rsid w:val="000C2E8D"/>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5F5"/>
    <w:rsid w:val="000C47B8"/>
    <w:rsid w:val="000C4845"/>
    <w:rsid w:val="000C49BE"/>
    <w:rsid w:val="000C4A7F"/>
    <w:rsid w:val="000C4E15"/>
    <w:rsid w:val="000C5047"/>
    <w:rsid w:val="000C53F1"/>
    <w:rsid w:val="000C5511"/>
    <w:rsid w:val="000C5704"/>
    <w:rsid w:val="000C5A9B"/>
    <w:rsid w:val="000C5BED"/>
    <w:rsid w:val="000C5DE2"/>
    <w:rsid w:val="000C6156"/>
    <w:rsid w:val="000C620F"/>
    <w:rsid w:val="000C6273"/>
    <w:rsid w:val="000C62F8"/>
    <w:rsid w:val="000C6626"/>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2041"/>
    <w:rsid w:val="000D21C4"/>
    <w:rsid w:val="000D21CE"/>
    <w:rsid w:val="000D220E"/>
    <w:rsid w:val="000D2349"/>
    <w:rsid w:val="000D2470"/>
    <w:rsid w:val="000D258C"/>
    <w:rsid w:val="000D25EE"/>
    <w:rsid w:val="000D2697"/>
    <w:rsid w:val="000D278F"/>
    <w:rsid w:val="000D29EB"/>
    <w:rsid w:val="000D2E6A"/>
    <w:rsid w:val="000D3255"/>
    <w:rsid w:val="000D336D"/>
    <w:rsid w:val="000D3625"/>
    <w:rsid w:val="000D387C"/>
    <w:rsid w:val="000D3D73"/>
    <w:rsid w:val="000D3DA0"/>
    <w:rsid w:val="000D3FB7"/>
    <w:rsid w:val="000D4059"/>
    <w:rsid w:val="000D43E1"/>
    <w:rsid w:val="000D451A"/>
    <w:rsid w:val="000D4742"/>
    <w:rsid w:val="000D47CF"/>
    <w:rsid w:val="000D47D1"/>
    <w:rsid w:val="000D4D0C"/>
    <w:rsid w:val="000D4D13"/>
    <w:rsid w:val="000D4F7B"/>
    <w:rsid w:val="000D5061"/>
    <w:rsid w:val="000D5286"/>
    <w:rsid w:val="000D5299"/>
    <w:rsid w:val="000D52A3"/>
    <w:rsid w:val="000D52F1"/>
    <w:rsid w:val="000D53BB"/>
    <w:rsid w:val="000D54CA"/>
    <w:rsid w:val="000D5677"/>
    <w:rsid w:val="000D56EC"/>
    <w:rsid w:val="000D5804"/>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3B7"/>
    <w:rsid w:val="000E046B"/>
    <w:rsid w:val="000E0D01"/>
    <w:rsid w:val="000E0DDC"/>
    <w:rsid w:val="000E108D"/>
    <w:rsid w:val="000E10B3"/>
    <w:rsid w:val="000E1495"/>
    <w:rsid w:val="000E1AFB"/>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6B8"/>
    <w:rsid w:val="000E382B"/>
    <w:rsid w:val="000E3920"/>
    <w:rsid w:val="000E3C1E"/>
    <w:rsid w:val="000E3EC6"/>
    <w:rsid w:val="000E3F8E"/>
    <w:rsid w:val="000E4080"/>
    <w:rsid w:val="000E4091"/>
    <w:rsid w:val="000E413C"/>
    <w:rsid w:val="000E435A"/>
    <w:rsid w:val="000E4376"/>
    <w:rsid w:val="000E4398"/>
    <w:rsid w:val="000E49A1"/>
    <w:rsid w:val="000E4D5A"/>
    <w:rsid w:val="000E4DF8"/>
    <w:rsid w:val="000E4E45"/>
    <w:rsid w:val="000E504E"/>
    <w:rsid w:val="000E517F"/>
    <w:rsid w:val="000E5264"/>
    <w:rsid w:val="000E5492"/>
    <w:rsid w:val="000E5529"/>
    <w:rsid w:val="000E566D"/>
    <w:rsid w:val="000E5739"/>
    <w:rsid w:val="000E57B3"/>
    <w:rsid w:val="000E58F2"/>
    <w:rsid w:val="000E590F"/>
    <w:rsid w:val="000E59D5"/>
    <w:rsid w:val="000E5A5F"/>
    <w:rsid w:val="000E5A7E"/>
    <w:rsid w:val="000E5AF9"/>
    <w:rsid w:val="000E5AFD"/>
    <w:rsid w:val="000E5BE2"/>
    <w:rsid w:val="000E5D19"/>
    <w:rsid w:val="000E5DAD"/>
    <w:rsid w:val="000E5F2B"/>
    <w:rsid w:val="000E60F9"/>
    <w:rsid w:val="000E631A"/>
    <w:rsid w:val="000E65CF"/>
    <w:rsid w:val="000E6636"/>
    <w:rsid w:val="000E6812"/>
    <w:rsid w:val="000E6993"/>
    <w:rsid w:val="000E6BC1"/>
    <w:rsid w:val="000E6D30"/>
    <w:rsid w:val="000E706F"/>
    <w:rsid w:val="000E70A9"/>
    <w:rsid w:val="000E766D"/>
    <w:rsid w:val="000E77F0"/>
    <w:rsid w:val="000E7A5E"/>
    <w:rsid w:val="000E7D10"/>
    <w:rsid w:val="000E7D69"/>
    <w:rsid w:val="000E7F7A"/>
    <w:rsid w:val="000F0074"/>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202F"/>
    <w:rsid w:val="000F2178"/>
    <w:rsid w:val="000F2561"/>
    <w:rsid w:val="000F2735"/>
    <w:rsid w:val="000F2992"/>
    <w:rsid w:val="000F2B2D"/>
    <w:rsid w:val="000F2D35"/>
    <w:rsid w:val="000F2D9D"/>
    <w:rsid w:val="000F2E94"/>
    <w:rsid w:val="000F2EB7"/>
    <w:rsid w:val="000F301B"/>
    <w:rsid w:val="000F3026"/>
    <w:rsid w:val="000F3102"/>
    <w:rsid w:val="000F3194"/>
    <w:rsid w:val="000F3524"/>
    <w:rsid w:val="000F3708"/>
    <w:rsid w:val="000F37B0"/>
    <w:rsid w:val="000F3876"/>
    <w:rsid w:val="000F3892"/>
    <w:rsid w:val="000F3901"/>
    <w:rsid w:val="000F3A18"/>
    <w:rsid w:val="000F3F66"/>
    <w:rsid w:val="000F4212"/>
    <w:rsid w:val="000F423F"/>
    <w:rsid w:val="000F42BF"/>
    <w:rsid w:val="000F464C"/>
    <w:rsid w:val="000F471B"/>
    <w:rsid w:val="000F47E9"/>
    <w:rsid w:val="000F488D"/>
    <w:rsid w:val="000F4895"/>
    <w:rsid w:val="000F48DD"/>
    <w:rsid w:val="000F48E1"/>
    <w:rsid w:val="000F4A8A"/>
    <w:rsid w:val="000F4BE1"/>
    <w:rsid w:val="000F4E4A"/>
    <w:rsid w:val="000F4F70"/>
    <w:rsid w:val="000F4FE5"/>
    <w:rsid w:val="000F59A7"/>
    <w:rsid w:val="000F5A3C"/>
    <w:rsid w:val="000F5AFB"/>
    <w:rsid w:val="000F5B53"/>
    <w:rsid w:val="000F5B76"/>
    <w:rsid w:val="000F5C47"/>
    <w:rsid w:val="000F5DDB"/>
    <w:rsid w:val="000F5F8A"/>
    <w:rsid w:val="000F6021"/>
    <w:rsid w:val="000F6066"/>
    <w:rsid w:val="000F611A"/>
    <w:rsid w:val="000F62F0"/>
    <w:rsid w:val="000F66D3"/>
    <w:rsid w:val="000F6745"/>
    <w:rsid w:val="000F6768"/>
    <w:rsid w:val="000F67FD"/>
    <w:rsid w:val="000F69C3"/>
    <w:rsid w:val="000F6AD4"/>
    <w:rsid w:val="000F6AFB"/>
    <w:rsid w:val="000F6BAB"/>
    <w:rsid w:val="000F6CC0"/>
    <w:rsid w:val="000F6FEF"/>
    <w:rsid w:val="000F72AE"/>
    <w:rsid w:val="000F7315"/>
    <w:rsid w:val="000F753D"/>
    <w:rsid w:val="000F774E"/>
    <w:rsid w:val="000F7841"/>
    <w:rsid w:val="000F78BA"/>
    <w:rsid w:val="000F795E"/>
    <w:rsid w:val="000F79BD"/>
    <w:rsid w:val="000F79C1"/>
    <w:rsid w:val="000F7A2A"/>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AAF"/>
    <w:rsid w:val="00103CB4"/>
    <w:rsid w:val="00103D96"/>
    <w:rsid w:val="00103E59"/>
    <w:rsid w:val="00103F59"/>
    <w:rsid w:val="001040D7"/>
    <w:rsid w:val="00104248"/>
    <w:rsid w:val="001043CF"/>
    <w:rsid w:val="001044A5"/>
    <w:rsid w:val="001047D4"/>
    <w:rsid w:val="001048B7"/>
    <w:rsid w:val="00104921"/>
    <w:rsid w:val="00104BA4"/>
    <w:rsid w:val="001050B8"/>
    <w:rsid w:val="00105140"/>
    <w:rsid w:val="0010523E"/>
    <w:rsid w:val="001052EC"/>
    <w:rsid w:val="00105378"/>
    <w:rsid w:val="00105386"/>
    <w:rsid w:val="0010581C"/>
    <w:rsid w:val="001059E6"/>
    <w:rsid w:val="00105B43"/>
    <w:rsid w:val="00105DD9"/>
    <w:rsid w:val="00105F11"/>
    <w:rsid w:val="00105F93"/>
    <w:rsid w:val="00105F98"/>
    <w:rsid w:val="00106056"/>
    <w:rsid w:val="001061C8"/>
    <w:rsid w:val="001062B8"/>
    <w:rsid w:val="00106777"/>
    <w:rsid w:val="0010682A"/>
    <w:rsid w:val="0010683F"/>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F6"/>
    <w:rsid w:val="00107B41"/>
    <w:rsid w:val="00107EF8"/>
    <w:rsid w:val="00107F5F"/>
    <w:rsid w:val="00110001"/>
    <w:rsid w:val="00110062"/>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30DD"/>
    <w:rsid w:val="00113285"/>
    <w:rsid w:val="00113386"/>
    <w:rsid w:val="001134AD"/>
    <w:rsid w:val="001134EB"/>
    <w:rsid w:val="0011356A"/>
    <w:rsid w:val="001137A0"/>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DC4"/>
    <w:rsid w:val="00115EB1"/>
    <w:rsid w:val="0011636D"/>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2095D"/>
    <w:rsid w:val="001209A7"/>
    <w:rsid w:val="001209B6"/>
    <w:rsid w:val="00120B6D"/>
    <w:rsid w:val="00120BAE"/>
    <w:rsid w:val="00120CB2"/>
    <w:rsid w:val="00120DDC"/>
    <w:rsid w:val="00121098"/>
    <w:rsid w:val="001210B1"/>
    <w:rsid w:val="001211B7"/>
    <w:rsid w:val="00121201"/>
    <w:rsid w:val="00121247"/>
    <w:rsid w:val="001212E5"/>
    <w:rsid w:val="00121339"/>
    <w:rsid w:val="0012174B"/>
    <w:rsid w:val="00121D10"/>
    <w:rsid w:val="00121DBA"/>
    <w:rsid w:val="00122041"/>
    <w:rsid w:val="00122112"/>
    <w:rsid w:val="0012214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C1D"/>
    <w:rsid w:val="00123CC3"/>
    <w:rsid w:val="00123CF3"/>
    <w:rsid w:val="00123E40"/>
    <w:rsid w:val="00123F9D"/>
    <w:rsid w:val="00124219"/>
    <w:rsid w:val="00124284"/>
    <w:rsid w:val="001243B8"/>
    <w:rsid w:val="0012452B"/>
    <w:rsid w:val="00124536"/>
    <w:rsid w:val="00124688"/>
    <w:rsid w:val="0012471F"/>
    <w:rsid w:val="00124A34"/>
    <w:rsid w:val="00124AC4"/>
    <w:rsid w:val="00124C18"/>
    <w:rsid w:val="00124CA0"/>
    <w:rsid w:val="00124E49"/>
    <w:rsid w:val="00124FD7"/>
    <w:rsid w:val="00125267"/>
    <w:rsid w:val="00125387"/>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98"/>
    <w:rsid w:val="00131408"/>
    <w:rsid w:val="00131637"/>
    <w:rsid w:val="00131768"/>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30C1"/>
    <w:rsid w:val="0013345E"/>
    <w:rsid w:val="00133A6C"/>
    <w:rsid w:val="00133FEC"/>
    <w:rsid w:val="00134061"/>
    <w:rsid w:val="001343D3"/>
    <w:rsid w:val="0013440E"/>
    <w:rsid w:val="00134C43"/>
    <w:rsid w:val="00134CE7"/>
    <w:rsid w:val="00134DEF"/>
    <w:rsid w:val="00134E0F"/>
    <w:rsid w:val="00134EFF"/>
    <w:rsid w:val="00134FF0"/>
    <w:rsid w:val="001350F6"/>
    <w:rsid w:val="0013512E"/>
    <w:rsid w:val="001353A2"/>
    <w:rsid w:val="001353F1"/>
    <w:rsid w:val="0013548D"/>
    <w:rsid w:val="001354BB"/>
    <w:rsid w:val="00135638"/>
    <w:rsid w:val="0013572E"/>
    <w:rsid w:val="00135C06"/>
    <w:rsid w:val="00135D67"/>
    <w:rsid w:val="00135E84"/>
    <w:rsid w:val="001361D4"/>
    <w:rsid w:val="001362E7"/>
    <w:rsid w:val="0013645E"/>
    <w:rsid w:val="00136619"/>
    <w:rsid w:val="0013686A"/>
    <w:rsid w:val="00136A32"/>
    <w:rsid w:val="00136B9C"/>
    <w:rsid w:val="00136B9E"/>
    <w:rsid w:val="00136C27"/>
    <w:rsid w:val="00136C6F"/>
    <w:rsid w:val="00136C73"/>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356"/>
    <w:rsid w:val="0014340A"/>
    <w:rsid w:val="001436B1"/>
    <w:rsid w:val="001437C8"/>
    <w:rsid w:val="00143A2F"/>
    <w:rsid w:val="00143C1E"/>
    <w:rsid w:val="00143DBA"/>
    <w:rsid w:val="00144029"/>
    <w:rsid w:val="001442B2"/>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D0"/>
    <w:rsid w:val="00145603"/>
    <w:rsid w:val="001456F5"/>
    <w:rsid w:val="00145877"/>
    <w:rsid w:val="00145B08"/>
    <w:rsid w:val="00145D3A"/>
    <w:rsid w:val="00145E59"/>
    <w:rsid w:val="001463B3"/>
    <w:rsid w:val="0014671F"/>
    <w:rsid w:val="00146739"/>
    <w:rsid w:val="00146795"/>
    <w:rsid w:val="001468BD"/>
    <w:rsid w:val="00146BE8"/>
    <w:rsid w:val="00146C9E"/>
    <w:rsid w:val="00146D1B"/>
    <w:rsid w:val="00146EFC"/>
    <w:rsid w:val="00146F71"/>
    <w:rsid w:val="0014705F"/>
    <w:rsid w:val="0014707A"/>
    <w:rsid w:val="0014744B"/>
    <w:rsid w:val="001474E9"/>
    <w:rsid w:val="00147536"/>
    <w:rsid w:val="001475A1"/>
    <w:rsid w:val="00147A94"/>
    <w:rsid w:val="001504EB"/>
    <w:rsid w:val="00150993"/>
    <w:rsid w:val="00150F0C"/>
    <w:rsid w:val="00151156"/>
    <w:rsid w:val="00151185"/>
    <w:rsid w:val="0015121F"/>
    <w:rsid w:val="001515CA"/>
    <w:rsid w:val="00151646"/>
    <w:rsid w:val="001517D1"/>
    <w:rsid w:val="00151B8C"/>
    <w:rsid w:val="00151F8C"/>
    <w:rsid w:val="00151FDA"/>
    <w:rsid w:val="001521A1"/>
    <w:rsid w:val="001522DD"/>
    <w:rsid w:val="0015251A"/>
    <w:rsid w:val="0015255A"/>
    <w:rsid w:val="00152580"/>
    <w:rsid w:val="001527D3"/>
    <w:rsid w:val="00152C48"/>
    <w:rsid w:val="00152CE2"/>
    <w:rsid w:val="00152D43"/>
    <w:rsid w:val="00152E62"/>
    <w:rsid w:val="001534CC"/>
    <w:rsid w:val="001534D5"/>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20"/>
    <w:rsid w:val="00155BBB"/>
    <w:rsid w:val="00155CD1"/>
    <w:rsid w:val="00155D19"/>
    <w:rsid w:val="00155D72"/>
    <w:rsid w:val="00156332"/>
    <w:rsid w:val="00156386"/>
    <w:rsid w:val="00156525"/>
    <w:rsid w:val="00156A15"/>
    <w:rsid w:val="00156B19"/>
    <w:rsid w:val="00156B1B"/>
    <w:rsid w:val="00157548"/>
    <w:rsid w:val="001579D4"/>
    <w:rsid w:val="00157A28"/>
    <w:rsid w:val="00157B54"/>
    <w:rsid w:val="00157BDF"/>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A5"/>
    <w:rsid w:val="00161EFE"/>
    <w:rsid w:val="00161FC7"/>
    <w:rsid w:val="00162283"/>
    <w:rsid w:val="001627F3"/>
    <w:rsid w:val="00162BA5"/>
    <w:rsid w:val="00162C0D"/>
    <w:rsid w:val="00162C19"/>
    <w:rsid w:val="00162D0C"/>
    <w:rsid w:val="001630CB"/>
    <w:rsid w:val="0016323D"/>
    <w:rsid w:val="001632FD"/>
    <w:rsid w:val="00163300"/>
    <w:rsid w:val="0016332F"/>
    <w:rsid w:val="001637C9"/>
    <w:rsid w:val="001637D4"/>
    <w:rsid w:val="00163847"/>
    <w:rsid w:val="00163913"/>
    <w:rsid w:val="00163AD3"/>
    <w:rsid w:val="00163B3C"/>
    <w:rsid w:val="00163B95"/>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365"/>
    <w:rsid w:val="001656BD"/>
    <w:rsid w:val="001662E7"/>
    <w:rsid w:val="001665FA"/>
    <w:rsid w:val="00166607"/>
    <w:rsid w:val="00166664"/>
    <w:rsid w:val="0016675D"/>
    <w:rsid w:val="00166830"/>
    <w:rsid w:val="00166903"/>
    <w:rsid w:val="001669FD"/>
    <w:rsid w:val="00166B98"/>
    <w:rsid w:val="00166E6C"/>
    <w:rsid w:val="0016711D"/>
    <w:rsid w:val="0016714C"/>
    <w:rsid w:val="001671FF"/>
    <w:rsid w:val="001672FD"/>
    <w:rsid w:val="001673D4"/>
    <w:rsid w:val="0016763C"/>
    <w:rsid w:val="00167648"/>
    <w:rsid w:val="00167649"/>
    <w:rsid w:val="00167678"/>
    <w:rsid w:val="0016789B"/>
    <w:rsid w:val="00167A34"/>
    <w:rsid w:val="00167AD2"/>
    <w:rsid w:val="00167C05"/>
    <w:rsid w:val="00167C3F"/>
    <w:rsid w:val="0017062A"/>
    <w:rsid w:val="0017075C"/>
    <w:rsid w:val="001708FD"/>
    <w:rsid w:val="00170ADF"/>
    <w:rsid w:val="00170AF8"/>
    <w:rsid w:val="00170BBB"/>
    <w:rsid w:val="00170C74"/>
    <w:rsid w:val="001710A8"/>
    <w:rsid w:val="001711D9"/>
    <w:rsid w:val="001712AF"/>
    <w:rsid w:val="001713A6"/>
    <w:rsid w:val="001715B3"/>
    <w:rsid w:val="00171602"/>
    <w:rsid w:val="00171662"/>
    <w:rsid w:val="001716C2"/>
    <w:rsid w:val="001717FA"/>
    <w:rsid w:val="001718AA"/>
    <w:rsid w:val="00171A15"/>
    <w:rsid w:val="00171A8D"/>
    <w:rsid w:val="0017209A"/>
    <w:rsid w:val="001722B3"/>
    <w:rsid w:val="00172349"/>
    <w:rsid w:val="0017244C"/>
    <w:rsid w:val="00172584"/>
    <w:rsid w:val="0017287C"/>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F87"/>
    <w:rsid w:val="00173F93"/>
    <w:rsid w:val="0017403C"/>
    <w:rsid w:val="0017424B"/>
    <w:rsid w:val="00174507"/>
    <w:rsid w:val="00174556"/>
    <w:rsid w:val="00174595"/>
    <w:rsid w:val="001746F8"/>
    <w:rsid w:val="001747C6"/>
    <w:rsid w:val="001748EE"/>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85"/>
    <w:rsid w:val="00176594"/>
    <w:rsid w:val="00176595"/>
    <w:rsid w:val="001765B0"/>
    <w:rsid w:val="00176614"/>
    <w:rsid w:val="00176685"/>
    <w:rsid w:val="00176691"/>
    <w:rsid w:val="00176844"/>
    <w:rsid w:val="00176BF8"/>
    <w:rsid w:val="00176E34"/>
    <w:rsid w:val="0017709D"/>
    <w:rsid w:val="001770D3"/>
    <w:rsid w:val="00177382"/>
    <w:rsid w:val="001773DC"/>
    <w:rsid w:val="0017744E"/>
    <w:rsid w:val="00177482"/>
    <w:rsid w:val="001774C5"/>
    <w:rsid w:val="0017758E"/>
    <w:rsid w:val="00177AD3"/>
    <w:rsid w:val="00177DB0"/>
    <w:rsid w:val="001801A6"/>
    <w:rsid w:val="0018029A"/>
    <w:rsid w:val="00180395"/>
    <w:rsid w:val="00180553"/>
    <w:rsid w:val="001807A9"/>
    <w:rsid w:val="0018088F"/>
    <w:rsid w:val="00180890"/>
    <w:rsid w:val="00180A27"/>
    <w:rsid w:val="00180AFE"/>
    <w:rsid w:val="00180E1B"/>
    <w:rsid w:val="00180E75"/>
    <w:rsid w:val="00181213"/>
    <w:rsid w:val="00181289"/>
    <w:rsid w:val="0018141E"/>
    <w:rsid w:val="00181469"/>
    <w:rsid w:val="001819D6"/>
    <w:rsid w:val="00181C78"/>
    <w:rsid w:val="00181F7E"/>
    <w:rsid w:val="00181F90"/>
    <w:rsid w:val="00181FB2"/>
    <w:rsid w:val="00182154"/>
    <w:rsid w:val="001823AE"/>
    <w:rsid w:val="00182447"/>
    <w:rsid w:val="001824D4"/>
    <w:rsid w:val="001829C1"/>
    <w:rsid w:val="00182DB2"/>
    <w:rsid w:val="00183285"/>
    <w:rsid w:val="0018343A"/>
    <w:rsid w:val="00183602"/>
    <w:rsid w:val="001836CA"/>
    <w:rsid w:val="00183A98"/>
    <w:rsid w:val="00183CCC"/>
    <w:rsid w:val="00183DCF"/>
    <w:rsid w:val="001841E8"/>
    <w:rsid w:val="00184278"/>
    <w:rsid w:val="00184709"/>
    <w:rsid w:val="001847E9"/>
    <w:rsid w:val="001848D4"/>
    <w:rsid w:val="001850B6"/>
    <w:rsid w:val="0018518C"/>
    <w:rsid w:val="00185337"/>
    <w:rsid w:val="001853EA"/>
    <w:rsid w:val="001856F6"/>
    <w:rsid w:val="00185AF4"/>
    <w:rsid w:val="00185D32"/>
    <w:rsid w:val="00186032"/>
    <w:rsid w:val="00186223"/>
    <w:rsid w:val="0018628B"/>
    <w:rsid w:val="001865F1"/>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1250"/>
    <w:rsid w:val="001913C4"/>
    <w:rsid w:val="001917B7"/>
    <w:rsid w:val="00191A7B"/>
    <w:rsid w:val="00191AE8"/>
    <w:rsid w:val="00191C33"/>
    <w:rsid w:val="00191C68"/>
    <w:rsid w:val="00191D50"/>
    <w:rsid w:val="00191EFB"/>
    <w:rsid w:val="00191F21"/>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C19"/>
    <w:rsid w:val="00193C8E"/>
    <w:rsid w:val="00193DE9"/>
    <w:rsid w:val="00193FC3"/>
    <w:rsid w:val="0019400B"/>
    <w:rsid w:val="001941F5"/>
    <w:rsid w:val="00194586"/>
    <w:rsid w:val="00194C16"/>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D23"/>
    <w:rsid w:val="00197D4F"/>
    <w:rsid w:val="00197DEE"/>
    <w:rsid w:val="001A0104"/>
    <w:rsid w:val="001A0424"/>
    <w:rsid w:val="001A048C"/>
    <w:rsid w:val="001A05AB"/>
    <w:rsid w:val="001A0705"/>
    <w:rsid w:val="001A0831"/>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2A2"/>
    <w:rsid w:val="001A260F"/>
    <w:rsid w:val="001A2681"/>
    <w:rsid w:val="001A26CF"/>
    <w:rsid w:val="001A278C"/>
    <w:rsid w:val="001A288E"/>
    <w:rsid w:val="001A2FC3"/>
    <w:rsid w:val="001A30C1"/>
    <w:rsid w:val="001A31A6"/>
    <w:rsid w:val="001A3328"/>
    <w:rsid w:val="001A3462"/>
    <w:rsid w:val="001A357F"/>
    <w:rsid w:val="001A35DD"/>
    <w:rsid w:val="001A3630"/>
    <w:rsid w:val="001A36DE"/>
    <w:rsid w:val="001A3774"/>
    <w:rsid w:val="001A37EE"/>
    <w:rsid w:val="001A3B6C"/>
    <w:rsid w:val="001A3D43"/>
    <w:rsid w:val="001A3EDF"/>
    <w:rsid w:val="001A3FC9"/>
    <w:rsid w:val="001A4025"/>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E"/>
    <w:rsid w:val="001A5DFD"/>
    <w:rsid w:val="001A6424"/>
    <w:rsid w:val="001A652B"/>
    <w:rsid w:val="001A6653"/>
    <w:rsid w:val="001A67A8"/>
    <w:rsid w:val="001A6833"/>
    <w:rsid w:val="001A6B74"/>
    <w:rsid w:val="001A70A9"/>
    <w:rsid w:val="001A7107"/>
    <w:rsid w:val="001A7397"/>
    <w:rsid w:val="001A73AF"/>
    <w:rsid w:val="001A745A"/>
    <w:rsid w:val="001A74D3"/>
    <w:rsid w:val="001A7665"/>
    <w:rsid w:val="001A769F"/>
    <w:rsid w:val="001A7840"/>
    <w:rsid w:val="001A793E"/>
    <w:rsid w:val="001A7962"/>
    <w:rsid w:val="001A7A8B"/>
    <w:rsid w:val="001A7F4B"/>
    <w:rsid w:val="001B0188"/>
    <w:rsid w:val="001B043E"/>
    <w:rsid w:val="001B0512"/>
    <w:rsid w:val="001B06DC"/>
    <w:rsid w:val="001B0ABC"/>
    <w:rsid w:val="001B0BAB"/>
    <w:rsid w:val="001B0C7D"/>
    <w:rsid w:val="001B0D20"/>
    <w:rsid w:val="001B0DF2"/>
    <w:rsid w:val="001B10E2"/>
    <w:rsid w:val="001B12D9"/>
    <w:rsid w:val="001B1A06"/>
    <w:rsid w:val="001B1F72"/>
    <w:rsid w:val="001B1FE0"/>
    <w:rsid w:val="001B1FE4"/>
    <w:rsid w:val="001B2233"/>
    <w:rsid w:val="001B2938"/>
    <w:rsid w:val="001B2AE5"/>
    <w:rsid w:val="001B3079"/>
    <w:rsid w:val="001B3096"/>
    <w:rsid w:val="001B3307"/>
    <w:rsid w:val="001B3312"/>
    <w:rsid w:val="001B3377"/>
    <w:rsid w:val="001B3648"/>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650A"/>
    <w:rsid w:val="001B6756"/>
    <w:rsid w:val="001B683C"/>
    <w:rsid w:val="001B6CAA"/>
    <w:rsid w:val="001B6E6A"/>
    <w:rsid w:val="001B6EA1"/>
    <w:rsid w:val="001B6F9A"/>
    <w:rsid w:val="001B6FB5"/>
    <w:rsid w:val="001B7034"/>
    <w:rsid w:val="001B7050"/>
    <w:rsid w:val="001B7103"/>
    <w:rsid w:val="001B73F7"/>
    <w:rsid w:val="001B743F"/>
    <w:rsid w:val="001B7520"/>
    <w:rsid w:val="001B783C"/>
    <w:rsid w:val="001B79C2"/>
    <w:rsid w:val="001B7A34"/>
    <w:rsid w:val="001B7AC5"/>
    <w:rsid w:val="001B7B57"/>
    <w:rsid w:val="001B7CFC"/>
    <w:rsid w:val="001B7E13"/>
    <w:rsid w:val="001C0187"/>
    <w:rsid w:val="001C0197"/>
    <w:rsid w:val="001C030E"/>
    <w:rsid w:val="001C03CE"/>
    <w:rsid w:val="001C04B8"/>
    <w:rsid w:val="001C059E"/>
    <w:rsid w:val="001C06E2"/>
    <w:rsid w:val="001C070A"/>
    <w:rsid w:val="001C0767"/>
    <w:rsid w:val="001C0BF5"/>
    <w:rsid w:val="001C0D14"/>
    <w:rsid w:val="001C0D18"/>
    <w:rsid w:val="001C0E24"/>
    <w:rsid w:val="001C0EC2"/>
    <w:rsid w:val="001C102B"/>
    <w:rsid w:val="001C1260"/>
    <w:rsid w:val="001C131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F11"/>
    <w:rsid w:val="001C2F20"/>
    <w:rsid w:val="001C2F9A"/>
    <w:rsid w:val="001C3052"/>
    <w:rsid w:val="001C31E1"/>
    <w:rsid w:val="001C31FD"/>
    <w:rsid w:val="001C32A4"/>
    <w:rsid w:val="001C34A1"/>
    <w:rsid w:val="001C357C"/>
    <w:rsid w:val="001C3818"/>
    <w:rsid w:val="001C390D"/>
    <w:rsid w:val="001C3965"/>
    <w:rsid w:val="001C39CF"/>
    <w:rsid w:val="001C39F9"/>
    <w:rsid w:val="001C3D40"/>
    <w:rsid w:val="001C3E27"/>
    <w:rsid w:val="001C3EF2"/>
    <w:rsid w:val="001C4291"/>
    <w:rsid w:val="001C43F9"/>
    <w:rsid w:val="001C4453"/>
    <w:rsid w:val="001C44D2"/>
    <w:rsid w:val="001C4557"/>
    <w:rsid w:val="001C4631"/>
    <w:rsid w:val="001C4782"/>
    <w:rsid w:val="001C4891"/>
    <w:rsid w:val="001C4AC5"/>
    <w:rsid w:val="001C4F8B"/>
    <w:rsid w:val="001C5001"/>
    <w:rsid w:val="001C501E"/>
    <w:rsid w:val="001C5363"/>
    <w:rsid w:val="001C5397"/>
    <w:rsid w:val="001C585E"/>
    <w:rsid w:val="001C598D"/>
    <w:rsid w:val="001C5C25"/>
    <w:rsid w:val="001C5D6C"/>
    <w:rsid w:val="001C5E90"/>
    <w:rsid w:val="001C5ECD"/>
    <w:rsid w:val="001C6116"/>
    <w:rsid w:val="001C64F1"/>
    <w:rsid w:val="001C6568"/>
    <w:rsid w:val="001C6635"/>
    <w:rsid w:val="001C6A99"/>
    <w:rsid w:val="001C6F44"/>
    <w:rsid w:val="001C7107"/>
    <w:rsid w:val="001C7305"/>
    <w:rsid w:val="001C7407"/>
    <w:rsid w:val="001C74B0"/>
    <w:rsid w:val="001C74E3"/>
    <w:rsid w:val="001C7577"/>
    <w:rsid w:val="001C77AF"/>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4F3"/>
    <w:rsid w:val="001D358F"/>
    <w:rsid w:val="001D37F7"/>
    <w:rsid w:val="001D3EE3"/>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B35"/>
    <w:rsid w:val="001D6C31"/>
    <w:rsid w:val="001D6D56"/>
    <w:rsid w:val="001D70C5"/>
    <w:rsid w:val="001D7223"/>
    <w:rsid w:val="001D7233"/>
    <w:rsid w:val="001D7293"/>
    <w:rsid w:val="001D730E"/>
    <w:rsid w:val="001D730F"/>
    <w:rsid w:val="001D7323"/>
    <w:rsid w:val="001D73AA"/>
    <w:rsid w:val="001D74D0"/>
    <w:rsid w:val="001D753B"/>
    <w:rsid w:val="001D7BA6"/>
    <w:rsid w:val="001D7CCA"/>
    <w:rsid w:val="001E0037"/>
    <w:rsid w:val="001E00F7"/>
    <w:rsid w:val="001E047C"/>
    <w:rsid w:val="001E06CE"/>
    <w:rsid w:val="001E096F"/>
    <w:rsid w:val="001E0DC6"/>
    <w:rsid w:val="001E10DC"/>
    <w:rsid w:val="001E1144"/>
    <w:rsid w:val="001E14D7"/>
    <w:rsid w:val="001E158C"/>
    <w:rsid w:val="001E167D"/>
    <w:rsid w:val="001E1850"/>
    <w:rsid w:val="001E19E0"/>
    <w:rsid w:val="001E1A01"/>
    <w:rsid w:val="001E1BBD"/>
    <w:rsid w:val="001E1CC5"/>
    <w:rsid w:val="001E1D4E"/>
    <w:rsid w:val="001E1F2A"/>
    <w:rsid w:val="001E1FCA"/>
    <w:rsid w:val="001E2095"/>
    <w:rsid w:val="001E216D"/>
    <w:rsid w:val="001E21CC"/>
    <w:rsid w:val="001E2267"/>
    <w:rsid w:val="001E2353"/>
    <w:rsid w:val="001E23B9"/>
    <w:rsid w:val="001E24D1"/>
    <w:rsid w:val="001E24D3"/>
    <w:rsid w:val="001E28F0"/>
    <w:rsid w:val="001E2A49"/>
    <w:rsid w:val="001E2CCF"/>
    <w:rsid w:val="001E2E14"/>
    <w:rsid w:val="001E3051"/>
    <w:rsid w:val="001E315B"/>
    <w:rsid w:val="001E334C"/>
    <w:rsid w:val="001E339B"/>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C6"/>
    <w:rsid w:val="001E4C61"/>
    <w:rsid w:val="001E4D5B"/>
    <w:rsid w:val="001E4DE8"/>
    <w:rsid w:val="001E509A"/>
    <w:rsid w:val="001E5154"/>
    <w:rsid w:val="001E525B"/>
    <w:rsid w:val="001E54EE"/>
    <w:rsid w:val="001E564B"/>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F5C"/>
    <w:rsid w:val="001E77CF"/>
    <w:rsid w:val="001E7C8F"/>
    <w:rsid w:val="001E7DB7"/>
    <w:rsid w:val="001F000B"/>
    <w:rsid w:val="001F01B1"/>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8E"/>
    <w:rsid w:val="001F1DF7"/>
    <w:rsid w:val="001F1ED6"/>
    <w:rsid w:val="001F2115"/>
    <w:rsid w:val="001F23B3"/>
    <w:rsid w:val="001F254E"/>
    <w:rsid w:val="001F25B7"/>
    <w:rsid w:val="001F27A7"/>
    <w:rsid w:val="001F27F6"/>
    <w:rsid w:val="001F2827"/>
    <w:rsid w:val="001F2BBD"/>
    <w:rsid w:val="001F2C9C"/>
    <w:rsid w:val="001F2EAF"/>
    <w:rsid w:val="001F2F66"/>
    <w:rsid w:val="001F30A2"/>
    <w:rsid w:val="001F3234"/>
    <w:rsid w:val="001F3366"/>
    <w:rsid w:val="001F383E"/>
    <w:rsid w:val="001F3C25"/>
    <w:rsid w:val="001F3D1D"/>
    <w:rsid w:val="001F3D46"/>
    <w:rsid w:val="001F40CE"/>
    <w:rsid w:val="001F40DA"/>
    <w:rsid w:val="001F4273"/>
    <w:rsid w:val="001F44FC"/>
    <w:rsid w:val="001F4A5F"/>
    <w:rsid w:val="001F4AD3"/>
    <w:rsid w:val="001F4CC9"/>
    <w:rsid w:val="001F4E4B"/>
    <w:rsid w:val="001F4EC5"/>
    <w:rsid w:val="001F506A"/>
    <w:rsid w:val="001F5191"/>
    <w:rsid w:val="001F55EB"/>
    <w:rsid w:val="001F57B7"/>
    <w:rsid w:val="001F5C19"/>
    <w:rsid w:val="001F5CAD"/>
    <w:rsid w:val="001F5D02"/>
    <w:rsid w:val="001F5D18"/>
    <w:rsid w:val="001F5D71"/>
    <w:rsid w:val="001F5E04"/>
    <w:rsid w:val="001F5EED"/>
    <w:rsid w:val="001F5F04"/>
    <w:rsid w:val="001F5F63"/>
    <w:rsid w:val="001F6063"/>
    <w:rsid w:val="001F607F"/>
    <w:rsid w:val="001F61E3"/>
    <w:rsid w:val="001F65DE"/>
    <w:rsid w:val="001F66F7"/>
    <w:rsid w:val="001F66FB"/>
    <w:rsid w:val="001F6707"/>
    <w:rsid w:val="001F67B8"/>
    <w:rsid w:val="001F6832"/>
    <w:rsid w:val="001F6B40"/>
    <w:rsid w:val="001F6B7C"/>
    <w:rsid w:val="001F6CAA"/>
    <w:rsid w:val="001F6CE2"/>
    <w:rsid w:val="001F6E9A"/>
    <w:rsid w:val="001F6F85"/>
    <w:rsid w:val="001F6FCB"/>
    <w:rsid w:val="001F71BF"/>
    <w:rsid w:val="001F7261"/>
    <w:rsid w:val="001F7659"/>
    <w:rsid w:val="001F77EC"/>
    <w:rsid w:val="001F7901"/>
    <w:rsid w:val="001F7FFB"/>
    <w:rsid w:val="0020032F"/>
    <w:rsid w:val="00200364"/>
    <w:rsid w:val="002003B9"/>
    <w:rsid w:val="002004EE"/>
    <w:rsid w:val="0020140B"/>
    <w:rsid w:val="002015D0"/>
    <w:rsid w:val="00201C53"/>
    <w:rsid w:val="00201D80"/>
    <w:rsid w:val="00201EB5"/>
    <w:rsid w:val="00201F77"/>
    <w:rsid w:val="0020202C"/>
    <w:rsid w:val="002024D0"/>
    <w:rsid w:val="0020294D"/>
    <w:rsid w:val="00202B72"/>
    <w:rsid w:val="00202B8D"/>
    <w:rsid w:val="00202C34"/>
    <w:rsid w:val="00202D9E"/>
    <w:rsid w:val="00202DF4"/>
    <w:rsid w:val="0020304D"/>
    <w:rsid w:val="00203116"/>
    <w:rsid w:val="002036D9"/>
    <w:rsid w:val="002036F3"/>
    <w:rsid w:val="002036FC"/>
    <w:rsid w:val="0020376C"/>
    <w:rsid w:val="002038FB"/>
    <w:rsid w:val="002039C1"/>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81C"/>
    <w:rsid w:val="00205978"/>
    <w:rsid w:val="002059A0"/>
    <w:rsid w:val="00205A9E"/>
    <w:rsid w:val="00205B85"/>
    <w:rsid w:val="00205C70"/>
    <w:rsid w:val="00205CD1"/>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76"/>
    <w:rsid w:val="002070C2"/>
    <w:rsid w:val="0020715B"/>
    <w:rsid w:val="00207372"/>
    <w:rsid w:val="00207920"/>
    <w:rsid w:val="0020793C"/>
    <w:rsid w:val="00207A76"/>
    <w:rsid w:val="00207E13"/>
    <w:rsid w:val="00207F0C"/>
    <w:rsid w:val="00207F40"/>
    <w:rsid w:val="002100DA"/>
    <w:rsid w:val="00210141"/>
    <w:rsid w:val="002102A3"/>
    <w:rsid w:val="0021049A"/>
    <w:rsid w:val="00210667"/>
    <w:rsid w:val="00210692"/>
    <w:rsid w:val="002107AF"/>
    <w:rsid w:val="002108CA"/>
    <w:rsid w:val="00210A3A"/>
    <w:rsid w:val="00210A88"/>
    <w:rsid w:val="00210B68"/>
    <w:rsid w:val="00210E72"/>
    <w:rsid w:val="00210F49"/>
    <w:rsid w:val="00210FE0"/>
    <w:rsid w:val="002112A3"/>
    <w:rsid w:val="00211388"/>
    <w:rsid w:val="002113CF"/>
    <w:rsid w:val="002116C3"/>
    <w:rsid w:val="00211B00"/>
    <w:rsid w:val="00211F16"/>
    <w:rsid w:val="00212018"/>
    <w:rsid w:val="00212043"/>
    <w:rsid w:val="00212108"/>
    <w:rsid w:val="002121A6"/>
    <w:rsid w:val="0021234D"/>
    <w:rsid w:val="0021236A"/>
    <w:rsid w:val="00212877"/>
    <w:rsid w:val="0021287D"/>
    <w:rsid w:val="00212D42"/>
    <w:rsid w:val="00212D72"/>
    <w:rsid w:val="00213018"/>
    <w:rsid w:val="00213084"/>
    <w:rsid w:val="002132C8"/>
    <w:rsid w:val="00213506"/>
    <w:rsid w:val="00213527"/>
    <w:rsid w:val="00213661"/>
    <w:rsid w:val="00213717"/>
    <w:rsid w:val="0021373C"/>
    <w:rsid w:val="002138AE"/>
    <w:rsid w:val="00213C5E"/>
    <w:rsid w:val="0021407E"/>
    <w:rsid w:val="00214249"/>
    <w:rsid w:val="002143C6"/>
    <w:rsid w:val="00214497"/>
    <w:rsid w:val="0021453E"/>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9B0"/>
    <w:rsid w:val="00216CF3"/>
    <w:rsid w:val="00216D16"/>
    <w:rsid w:val="00216D8E"/>
    <w:rsid w:val="00216DCC"/>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203"/>
    <w:rsid w:val="0022023C"/>
    <w:rsid w:val="002202ED"/>
    <w:rsid w:val="002202F3"/>
    <w:rsid w:val="00220511"/>
    <w:rsid w:val="0022061E"/>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CAD"/>
    <w:rsid w:val="002233A9"/>
    <w:rsid w:val="0022352C"/>
    <w:rsid w:val="00223663"/>
    <w:rsid w:val="00223670"/>
    <w:rsid w:val="002239EA"/>
    <w:rsid w:val="00223A42"/>
    <w:rsid w:val="0022403F"/>
    <w:rsid w:val="002244E5"/>
    <w:rsid w:val="00224603"/>
    <w:rsid w:val="002248A8"/>
    <w:rsid w:val="00224C74"/>
    <w:rsid w:val="00224CCE"/>
    <w:rsid w:val="00224F58"/>
    <w:rsid w:val="002250A5"/>
    <w:rsid w:val="0022524E"/>
    <w:rsid w:val="00225440"/>
    <w:rsid w:val="00225690"/>
    <w:rsid w:val="002256C4"/>
    <w:rsid w:val="00225735"/>
    <w:rsid w:val="002257CF"/>
    <w:rsid w:val="00225C4D"/>
    <w:rsid w:val="00225D49"/>
    <w:rsid w:val="00225DCE"/>
    <w:rsid w:val="00225F07"/>
    <w:rsid w:val="00225FC8"/>
    <w:rsid w:val="002260BB"/>
    <w:rsid w:val="0022672F"/>
    <w:rsid w:val="00226776"/>
    <w:rsid w:val="0022692B"/>
    <w:rsid w:val="00226C7C"/>
    <w:rsid w:val="00226F24"/>
    <w:rsid w:val="00226F4A"/>
    <w:rsid w:val="00226FFF"/>
    <w:rsid w:val="0022703F"/>
    <w:rsid w:val="00227098"/>
    <w:rsid w:val="002270F7"/>
    <w:rsid w:val="0022714F"/>
    <w:rsid w:val="002274E4"/>
    <w:rsid w:val="0022756E"/>
    <w:rsid w:val="002276E4"/>
    <w:rsid w:val="00227818"/>
    <w:rsid w:val="00227944"/>
    <w:rsid w:val="002279B9"/>
    <w:rsid w:val="00227A6F"/>
    <w:rsid w:val="00227ACD"/>
    <w:rsid w:val="00227F1D"/>
    <w:rsid w:val="00227FA8"/>
    <w:rsid w:val="00230082"/>
    <w:rsid w:val="002305D6"/>
    <w:rsid w:val="00230A5D"/>
    <w:rsid w:val="00230A88"/>
    <w:rsid w:val="00230ACD"/>
    <w:rsid w:val="00230B89"/>
    <w:rsid w:val="00230C70"/>
    <w:rsid w:val="00230D8E"/>
    <w:rsid w:val="00230D9B"/>
    <w:rsid w:val="00230E69"/>
    <w:rsid w:val="00230E94"/>
    <w:rsid w:val="00230F6A"/>
    <w:rsid w:val="00231132"/>
    <w:rsid w:val="002312BF"/>
    <w:rsid w:val="0023133A"/>
    <w:rsid w:val="00231387"/>
    <w:rsid w:val="0023140C"/>
    <w:rsid w:val="00231655"/>
    <w:rsid w:val="00231712"/>
    <w:rsid w:val="00231780"/>
    <w:rsid w:val="00231783"/>
    <w:rsid w:val="00231A5B"/>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5"/>
    <w:rsid w:val="00233B38"/>
    <w:rsid w:val="00234072"/>
    <w:rsid w:val="00234212"/>
    <w:rsid w:val="002342B2"/>
    <w:rsid w:val="002345BC"/>
    <w:rsid w:val="0023474A"/>
    <w:rsid w:val="002349CA"/>
    <w:rsid w:val="00235773"/>
    <w:rsid w:val="002358DD"/>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360"/>
    <w:rsid w:val="00237736"/>
    <w:rsid w:val="00237A52"/>
    <w:rsid w:val="00237CDA"/>
    <w:rsid w:val="00237D50"/>
    <w:rsid w:val="00237FA9"/>
    <w:rsid w:val="00240067"/>
    <w:rsid w:val="0024034E"/>
    <w:rsid w:val="002404C0"/>
    <w:rsid w:val="00240A2D"/>
    <w:rsid w:val="00240C36"/>
    <w:rsid w:val="00240D37"/>
    <w:rsid w:val="002410D6"/>
    <w:rsid w:val="00241104"/>
    <w:rsid w:val="0024115C"/>
    <w:rsid w:val="00241414"/>
    <w:rsid w:val="002416C3"/>
    <w:rsid w:val="002417E3"/>
    <w:rsid w:val="00241EAA"/>
    <w:rsid w:val="00241FC0"/>
    <w:rsid w:val="00242151"/>
    <w:rsid w:val="002421D5"/>
    <w:rsid w:val="002422CD"/>
    <w:rsid w:val="00242596"/>
    <w:rsid w:val="00242698"/>
    <w:rsid w:val="00242750"/>
    <w:rsid w:val="0024276A"/>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99D"/>
    <w:rsid w:val="00244A55"/>
    <w:rsid w:val="00244FC6"/>
    <w:rsid w:val="0024524B"/>
    <w:rsid w:val="00245297"/>
    <w:rsid w:val="002452E4"/>
    <w:rsid w:val="00245383"/>
    <w:rsid w:val="002456C3"/>
    <w:rsid w:val="00245C8C"/>
    <w:rsid w:val="00245DEC"/>
    <w:rsid w:val="002461C6"/>
    <w:rsid w:val="00246446"/>
    <w:rsid w:val="002464E7"/>
    <w:rsid w:val="00246533"/>
    <w:rsid w:val="00246538"/>
    <w:rsid w:val="002465E0"/>
    <w:rsid w:val="00246625"/>
    <w:rsid w:val="0024695C"/>
    <w:rsid w:val="00246AD0"/>
    <w:rsid w:val="00246AED"/>
    <w:rsid w:val="00246F1C"/>
    <w:rsid w:val="0024708C"/>
    <w:rsid w:val="00247121"/>
    <w:rsid w:val="0024761C"/>
    <w:rsid w:val="0024768E"/>
    <w:rsid w:val="002476D7"/>
    <w:rsid w:val="00247729"/>
    <w:rsid w:val="0024778E"/>
    <w:rsid w:val="002478C6"/>
    <w:rsid w:val="00247F18"/>
    <w:rsid w:val="002503B7"/>
    <w:rsid w:val="002503BE"/>
    <w:rsid w:val="00250693"/>
    <w:rsid w:val="00250816"/>
    <w:rsid w:val="002508EB"/>
    <w:rsid w:val="00250951"/>
    <w:rsid w:val="0025105E"/>
    <w:rsid w:val="00251075"/>
    <w:rsid w:val="00251080"/>
    <w:rsid w:val="00251123"/>
    <w:rsid w:val="00251292"/>
    <w:rsid w:val="002514CF"/>
    <w:rsid w:val="00251865"/>
    <w:rsid w:val="002518D4"/>
    <w:rsid w:val="002518F5"/>
    <w:rsid w:val="00251D84"/>
    <w:rsid w:val="00251F21"/>
    <w:rsid w:val="00252047"/>
    <w:rsid w:val="00252151"/>
    <w:rsid w:val="00252259"/>
    <w:rsid w:val="002523B6"/>
    <w:rsid w:val="0025271E"/>
    <w:rsid w:val="00252774"/>
    <w:rsid w:val="002527A1"/>
    <w:rsid w:val="00252951"/>
    <w:rsid w:val="00252A3B"/>
    <w:rsid w:val="00252C14"/>
    <w:rsid w:val="002530EC"/>
    <w:rsid w:val="00253117"/>
    <w:rsid w:val="00253161"/>
    <w:rsid w:val="00253176"/>
    <w:rsid w:val="002534B5"/>
    <w:rsid w:val="002534DF"/>
    <w:rsid w:val="0025369F"/>
    <w:rsid w:val="002537F6"/>
    <w:rsid w:val="002539FB"/>
    <w:rsid w:val="00253C0C"/>
    <w:rsid w:val="00253C60"/>
    <w:rsid w:val="00253C61"/>
    <w:rsid w:val="00253CD1"/>
    <w:rsid w:val="00253D32"/>
    <w:rsid w:val="002543A7"/>
    <w:rsid w:val="00254462"/>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E5"/>
    <w:rsid w:val="00256A17"/>
    <w:rsid w:val="00256AA8"/>
    <w:rsid w:val="00256AEF"/>
    <w:rsid w:val="00256B6E"/>
    <w:rsid w:val="00256D48"/>
    <w:rsid w:val="00256EF9"/>
    <w:rsid w:val="00256F6C"/>
    <w:rsid w:val="00257104"/>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9B"/>
    <w:rsid w:val="0026063C"/>
    <w:rsid w:val="00260647"/>
    <w:rsid w:val="0026069E"/>
    <w:rsid w:val="002607C2"/>
    <w:rsid w:val="00260845"/>
    <w:rsid w:val="002608B2"/>
    <w:rsid w:val="0026097B"/>
    <w:rsid w:val="002609B0"/>
    <w:rsid w:val="00260A68"/>
    <w:rsid w:val="00260AE4"/>
    <w:rsid w:val="00260B68"/>
    <w:rsid w:val="00260D0C"/>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22D"/>
    <w:rsid w:val="00266278"/>
    <w:rsid w:val="00266287"/>
    <w:rsid w:val="00266439"/>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B72"/>
    <w:rsid w:val="00271DDF"/>
    <w:rsid w:val="00271EBB"/>
    <w:rsid w:val="00271EF5"/>
    <w:rsid w:val="00271F46"/>
    <w:rsid w:val="0027203D"/>
    <w:rsid w:val="0027212D"/>
    <w:rsid w:val="00272276"/>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5EB"/>
    <w:rsid w:val="0027565F"/>
    <w:rsid w:val="0027575E"/>
    <w:rsid w:val="0027577E"/>
    <w:rsid w:val="00275AD4"/>
    <w:rsid w:val="00275AEB"/>
    <w:rsid w:val="00275B3B"/>
    <w:rsid w:val="00275C70"/>
    <w:rsid w:val="00275E25"/>
    <w:rsid w:val="00275FE6"/>
    <w:rsid w:val="002760E4"/>
    <w:rsid w:val="00276789"/>
    <w:rsid w:val="00276AF2"/>
    <w:rsid w:val="00276AFA"/>
    <w:rsid w:val="00276C10"/>
    <w:rsid w:val="00276C6E"/>
    <w:rsid w:val="00276D1E"/>
    <w:rsid w:val="00276EF3"/>
    <w:rsid w:val="00276F81"/>
    <w:rsid w:val="00276FC3"/>
    <w:rsid w:val="00276FC5"/>
    <w:rsid w:val="00277048"/>
    <w:rsid w:val="002772B1"/>
    <w:rsid w:val="00277434"/>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A8D"/>
    <w:rsid w:val="00280AEC"/>
    <w:rsid w:val="00280CF0"/>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3D3"/>
    <w:rsid w:val="002837B6"/>
    <w:rsid w:val="00283A99"/>
    <w:rsid w:val="00283AF4"/>
    <w:rsid w:val="00283E75"/>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A7B"/>
    <w:rsid w:val="00287E20"/>
    <w:rsid w:val="00287F89"/>
    <w:rsid w:val="002900FB"/>
    <w:rsid w:val="0029012B"/>
    <w:rsid w:val="002902FC"/>
    <w:rsid w:val="002906B2"/>
    <w:rsid w:val="00290B7C"/>
    <w:rsid w:val="00290C81"/>
    <w:rsid w:val="00290D8F"/>
    <w:rsid w:val="00291129"/>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FB"/>
    <w:rsid w:val="002934F4"/>
    <w:rsid w:val="00293519"/>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D"/>
    <w:rsid w:val="0029519E"/>
    <w:rsid w:val="002957E1"/>
    <w:rsid w:val="00295861"/>
    <w:rsid w:val="00295A4A"/>
    <w:rsid w:val="002961DF"/>
    <w:rsid w:val="00296280"/>
    <w:rsid w:val="00296DF7"/>
    <w:rsid w:val="00297104"/>
    <w:rsid w:val="00297367"/>
    <w:rsid w:val="00297748"/>
    <w:rsid w:val="00297761"/>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E2F"/>
    <w:rsid w:val="002A0EC8"/>
    <w:rsid w:val="002A0F3F"/>
    <w:rsid w:val="002A10AE"/>
    <w:rsid w:val="002A10BD"/>
    <w:rsid w:val="002A1255"/>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6CC"/>
    <w:rsid w:val="002A4799"/>
    <w:rsid w:val="002A507D"/>
    <w:rsid w:val="002A547C"/>
    <w:rsid w:val="002A5590"/>
    <w:rsid w:val="002A56E4"/>
    <w:rsid w:val="002A586F"/>
    <w:rsid w:val="002A58D9"/>
    <w:rsid w:val="002A58FB"/>
    <w:rsid w:val="002A5922"/>
    <w:rsid w:val="002A596E"/>
    <w:rsid w:val="002A599D"/>
    <w:rsid w:val="002A5BD4"/>
    <w:rsid w:val="002A5D9D"/>
    <w:rsid w:val="002A5F6A"/>
    <w:rsid w:val="002A5FFA"/>
    <w:rsid w:val="002A6447"/>
    <w:rsid w:val="002A64B4"/>
    <w:rsid w:val="002A692A"/>
    <w:rsid w:val="002A6A7F"/>
    <w:rsid w:val="002A6B54"/>
    <w:rsid w:val="002A6B9C"/>
    <w:rsid w:val="002A6D0A"/>
    <w:rsid w:val="002A728A"/>
    <w:rsid w:val="002A72A8"/>
    <w:rsid w:val="002A75A4"/>
    <w:rsid w:val="002A790A"/>
    <w:rsid w:val="002A79BF"/>
    <w:rsid w:val="002A7B28"/>
    <w:rsid w:val="002B031B"/>
    <w:rsid w:val="002B03E8"/>
    <w:rsid w:val="002B0428"/>
    <w:rsid w:val="002B0453"/>
    <w:rsid w:val="002B045F"/>
    <w:rsid w:val="002B04FB"/>
    <w:rsid w:val="002B055D"/>
    <w:rsid w:val="002B05E5"/>
    <w:rsid w:val="002B07AD"/>
    <w:rsid w:val="002B0883"/>
    <w:rsid w:val="002B09DC"/>
    <w:rsid w:val="002B0E23"/>
    <w:rsid w:val="002B10F6"/>
    <w:rsid w:val="002B116E"/>
    <w:rsid w:val="002B1176"/>
    <w:rsid w:val="002B137F"/>
    <w:rsid w:val="002B1432"/>
    <w:rsid w:val="002B14A7"/>
    <w:rsid w:val="002B183F"/>
    <w:rsid w:val="002B1874"/>
    <w:rsid w:val="002B1A6D"/>
    <w:rsid w:val="002B2468"/>
    <w:rsid w:val="002B24BC"/>
    <w:rsid w:val="002B254F"/>
    <w:rsid w:val="002B25EE"/>
    <w:rsid w:val="002B25FF"/>
    <w:rsid w:val="002B27DF"/>
    <w:rsid w:val="002B28E0"/>
    <w:rsid w:val="002B2986"/>
    <w:rsid w:val="002B2B41"/>
    <w:rsid w:val="002B2C24"/>
    <w:rsid w:val="002B2D89"/>
    <w:rsid w:val="002B2DC7"/>
    <w:rsid w:val="002B3141"/>
    <w:rsid w:val="002B316F"/>
    <w:rsid w:val="002B31DC"/>
    <w:rsid w:val="002B3315"/>
    <w:rsid w:val="002B3790"/>
    <w:rsid w:val="002B391F"/>
    <w:rsid w:val="002B3D47"/>
    <w:rsid w:val="002B445E"/>
    <w:rsid w:val="002B48ED"/>
    <w:rsid w:val="002B494F"/>
    <w:rsid w:val="002B4A0A"/>
    <w:rsid w:val="002B4A4E"/>
    <w:rsid w:val="002B4B50"/>
    <w:rsid w:val="002B4CCD"/>
    <w:rsid w:val="002B4EE2"/>
    <w:rsid w:val="002B5026"/>
    <w:rsid w:val="002B5210"/>
    <w:rsid w:val="002B54FE"/>
    <w:rsid w:val="002B55A1"/>
    <w:rsid w:val="002B568D"/>
    <w:rsid w:val="002B5694"/>
    <w:rsid w:val="002B57F5"/>
    <w:rsid w:val="002B58C1"/>
    <w:rsid w:val="002B58C7"/>
    <w:rsid w:val="002B59F8"/>
    <w:rsid w:val="002B5AFD"/>
    <w:rsid w:val="002B5F8B"/>
    <w:rsid w:val="002B60F5"/>
    <w:rsid w:val="002B61C4"/>
    <w:rsid w:val="002B6240"/>
    <w:rsid w:val="002B6342"/>
    <w:rsid w:val="002B63CB"/>
    <w:rsid w:val="002B64CB"/>
    <w:rsid w:val="002B65A6"/>
    <w:rsid w:val="002B65BF"/>
    <w:rsid w:val="002B6634"/>
    <w:rsid w:val="002B6929"/>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8C"/>
    <w:rsid w:val="002C1696"/>
    <w:rsid w:val="002C1899"/>
    <w:rsid w:val="002C1A68"/>
    <w:rsid w:val="002C1EB2"/>
    <w:rsid w:val="002C1F2E"/>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407D"/>
    <w:rsid w:val="002C40FE"/>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F45"/>
    <w:rsid w:val="002C60D0"/>
    <w:rsid w:val="002C6239"/>
    <w:rsid w:val="002C62A7"/>
    <w:rsid w:val="002C62ED"/>
    <w:rsid w:val="002C6384"/>
    <w:rsid w:val="002C6462"/>
    <w:rsid w:val="002C6474"/>
    <w:rsid w:val="002C648C"/>
    <w:rsid w:val="002C65C9"/>
    <w:rsid w:val="002C66E7"/>
    <w:rsid w:val="002C6866"/>
    <w:rsid w:val="002C68F4"/>
    <w:rsid w:val="002C6B0A"/>
    <w:rsid w:val="002C70BE"/>
    <w:rsid w:val="002C7163"/>
    <w:rsid w:val="002C7255"/>
    <w:rsid w:val="002C74A2"/>
    <w:rsid w:val="002C7811"/>
    <w:rsid w:val="002C7E6F"/>
    <w:rsid w:val="002C7F0D"/>
    <w:rsid w:val="002D0519"/>
    <w:rsid w:val="002D09F0"/>
    <w:rsid w:val="002D0DF2"/>
    <w:rsid w:val="002D0FDF"/>
    <w:rsid w:val="002D1472"/>
    <w:rsid w:val="002D19ED"/>
    <w:rsid w:val="002D1A64"/>
    <w:rsid w:val="002D1A72"/>
    <w:rsid w:val="002D1AA7"/>
    <w:rsid w:val="002D1B02"/>
    <w:rsid w:val="002D1B25"/>
    <w:rsid w:val="002D1BDF"/>
    <w:rsid w:val="002D1C99"/>
    <w:rsid w:val="002D1CB0"/>
    <w:rsid w:val="002D1D43"/>
    <w:rsid w:val="002D1D8F"/>
    <w:rsid w:val="002D2023"/>
    <w:rsid w:val="002D218B"/>
    <w:rsid w:val="002D21FD"/>
    <w:rsid w:val="002D2301"/>
    <w:rsid w:val="002D230C"/>
    <w:rsid w:val="002D230E"/>
    <w:rsid w:val="002D292D"/>
    <w:rsid w:val="002D2A39"/>
    <w:rsid w:val="002D2D1E"/>
    <w:rsid w:val="002D2DCE"/>
    <w:rsid w:val="002D2E6A"/>
    <w:rsid w:val="002D2FBC"/>
    <w:rsid w:val="002D2FD7"/>
    <w:rsid w:val="002D39C2"/>
    <w:rsid w:val="002D39D4"/>
    <w:rsid w:val="002D39EB"/>
    <w:rsid w:val="002D3A2C"/>
    <w:rsid w:val="002D3A90"/>
    <w:rsid w:val="002D3D96"/>
    <w:rsid w:val="002D3DFA"/>
    <w:rsid w:val="002D3F18"/>
    <w:rsid w:val="002D4055"/>
    <w:rsid w:val="002D4170"/>
    <w:rsid w:val="002D421C"/>
    <w:rsid w:val="002D4373"/>
    <w:rsid w:val="002D4737"/>
    <w:rsid w:val="002D4AEB"/>
    <w:rsid w:val="002D4C04"/>
    <w:rsid w:val="002D5638"/>
    <w:rsid w:val="002D57EC"/>
    <w:rsid w:val="002D58E1"/>
    <w:rsid w:val="002D5AA7"/>
    <w:rsid w:val="002D5C69"/>
    <w:rsid w:val="002D5D8E"/>
    <w:rsid w:val="002D5E0F"/>
    <w:rsid w:val="002D608F"/>
    <w:rsid w:val="002D6142"/>
    <w:rsid w:val="002D6291"/>
    <w:rsid w:val="002D644C"/>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E01A2"/>
    <w:rsid w:val="002E0501"/>
    <w:rsid w:val="002E074D"/>
    <w:rsid w:val="002E0832"/>
    <w:rsid w:val="002E084C"/>
    <w:rsid w:val="002E0C9B"/>
    <w:rsid w:val="002E0F77"/>
    <w:rsid w:val="002E1322"/>
    <w:rsid w:val="002E138E"/>
    <w:rsid w:val="002E1621"/>
    <w:rsid w:val="002E1AB9"/>
    <w:rsid w:val="002E1BEA"/>
    <w:rsid w:val="002E1C04"/>
    <w:rsid w:val="002E1D7D"/>
    <w:rsid w:val="002E1FEC"/>
    <w:rsid w:val="002E2278"/>
    <w:rsid w:val="002E2313"/>
    <w:rsid w:val="002E239F"/>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C2"/>
    <w:rsid w:val="002E3A51"/>
    <w:rsid w:val="002E3E24"/>
    <w:rsid w:val="002E3F53"/>
    <w:rsid w:val="002E3FEE"/>
    <w:rsid w:val="002E40BB"/>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D43"/>
    <w:rsid w:val="002E7F52"/>
    <w:rsid w:val="002F00BB"/>
    <w:rsid w:val="002F01BE"/>
    <w:rsid w:val="002F03A4"/>
    <w:rsid w:val="002F03A8"/>
    <w:rsid w:val="002F05CE"/>
    <w:rsid w:val="002F0612"/>
    <w:rsid w:val="002F0623"/>
    <w:rsid w:val="002F07A6"/>
    <w:rsid w:val="002F084D"/>
    <w:rsid w:val="002F1140"/>
    <w:rsid w:val="002F139C"/>
    <w:rsid w:val="002F13C1"/>
    <w:rsid w:val="002F1690"/>
    <w:rsid w:val="002F172D"/>
    <w:rsid w:val="002F1A3A"/>
    <w:rsid w:val="002F1CEC"/>
    <w:rsid w:val="002F1E17"/>
    <w:rsid w:val="002F20F4"/>
    <w:rsid w:val="002F2210"/>
    <w:rsid w:val="002F25FF"/>
    <w:rsid w:val="002F26FB"/>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17B"/>
    <w:rsid w:val="002F6371"/>
    <w:rsid w:val="002F637D"/>
    <w:rsid w:val="002F6681"/>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300000"/>
    <w:rsid w:val="00300003"/>
    <w:rsid w:val="00300117"/>
    <w:rsid w:val="00300152"/>
    <w:rsid w:val="0030027C"/>
    <w:rsid w:val="003002CA"/>
    <w:rsid w:val="003003F1"/>
    <w:rsid w:val="003004A9"/>
    <w:rsid w:val="0030073F"/>
    <w:rsid w:val="003009B9"/>
    <w:rsid w:val="00300AC2"/>
    <w:rsid w:val="00300B8F"/>
    <w:rsid w:val="00300E67"/>
    <w:rsid w:val="003013FB"/>
    <w:rsid w:val="003014DB"/>
    <w:rsid w:val="00301591"/>
    <w:rsid w:val="003015F8"/>
    <w:rsid w:val="00301643"/>
    <w:rsid w:val="00301820"/>
    <w:rsid w:val="0030185A"/>
    <w:rsid w:val="0030187A"/>
    <w:rsid w:val="003019EA"/>
    <w:rsid w:val="00301C24"/>
    <w:rsid w:val="00301D75"/>
    <w:rsid w:val="00301D9E"/>
    <w:rsid w:val="003021C0"/>
    <w:rsid w:val="003021FD"/>
    <w:rsid w:val="003023B1"/>
    <w:rsid w:val="003024BE"/>
    <w:rsid w:val="00302587"/>
    <w:rsid w:val="0030285A"/>
    <w:rsid w:val="00302B2E"/>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390"/>
    <w:rsid w:val="003066F1"/>
    <w:rsid w:val="0030698B"/>
    <w:rsid w:val="00306990"/>
    <w:rsid w:val="00306BBD"/>
    <w:rsid w:val="00306C20"/>
    <w:rsid w:val="00306F1F"/>
    <w:rsid w:val="0030715F"/>
    <w:rsid w:val="003071CA"/>
    <w:rsid w:val="00307222"/>
    <w:rsid w:val="00307304"/>
    <w:rsid w:val="0030737C"/>
    <w:rsid w:val="003074C5"/>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E1"/>
    <w:rsid w:val="00311159"/>
    <w:rsid w:val="00311479"/>
    <w:rsid w:val="003114DD"/>
    <w:rsid w:val="003116BE"/>
    <w:rsid w:val="00311769"/>
    <w:rsid w:val="003117C2"/>
    <w:rsid w:val="00311B29"/>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522"/>
    <w:rsid w:val="0031789C"/>
    <w:rsid w:val="00317A14"/>
    <w:rsid w:val="00317A5B"/>
    <w:rsid w:val="00317DE8"/>
    <w:rsid w:val="003201F7"/>
    <w:rsid w:val="00320284"/>
    <w:rsid w:val="0032099B"/>
    <w:rsid w:val="00320B30"/>
    <w:rsid w:val="00320E1D"/>
    <w:rsid w:val="00321253"/>
    <w:rsid w:val="00321298"/>
    <w:rsid w:val="0032130B"/>
    <w:rsid w:val="00321337"/>
    <w:rsid w:val="00321932"/>
    <w:rsid w:val="00321B4E"/>
    <w:rsid w:val="00321C57"/>
    <w:rsid w:val="00321C96"/>
    <w:rsid w:val="00322042"/>
    <w:rsid w:val="00322103"/>
    <w:rsid w:val="003224A4"/>
    <w:rsid w:val="00322562"/>
    <w:rsid w:val="00322573"/>
    <w:rsid w:val="003227E1"/>
    <w:rsid w:val="0032280B"/>
    <w:rsid w:val="00322848"/>
    <w:rsid w:val="00322CCB"/>
    <w:rsid w:val="00322F8D"/>
    <w:rsid w:val="00322FCE"/>
    <w:rsid w:val="00323279"/>
    <w:rsid w:val="0032329F"/>
    <w:rsid w:val="003232AB"/>
    <w:rsid w:val="003232FA"/>
    <w:rsid w:val="00323320"/>
    <w:rsid w:val="003234E6"/>
    <w:rsid w:val="0032352E"/>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7DA"/>
    <w:rsid w:val="00325837"/>
    <w:rsid w:val="003258A4"/>
    <w:rsid w:val="00325988"/>
    <w:rsid w:val="00325BB9"/>
    <w:rsid w:val="00325E14"/>
    <w:rsid w:val="00325E88"/>
    <w:rsid w:val="00325FF8"/>
    <w:rsid w:val="003260A9"/>
    <w:rsid w:val="003261D7"/>
    <w:rsid w:val="003262A5"/>
    <w:rsid w:val="00326648"/>
    <w:rsid w:val="003269E2"/>
    <w:rsid w:val="00326DF9"/>
    <w:rsid w:val="00326E65"/>
    <w:rsid w:val="00326FF8"/>
    <w:rsid w:val="0032703F"/>
    <w:rsid w:val="003272F1"/>
    <w:rsid w:val="0032733A"/>
    <w:rsid w:val="0032733D"/>
    <w:rsid w:val="00327652"/>
    <w:rsid w:val="00327659"/>
    <w:rsid w:val="003276E4"/>
    <w:rsid w:val="0032777F"/>
    <w:rsid w:val="0032788A"/>
    <w:rsid w:val="003278C2"/>
    <w:rsid w:val="003279D2"/>
    <w:rsid w:val="00327A24"/>
    <w:rsid w:val="00327C72"/>
    <w:rsid w:val="00327E8A"/>
    <w:rsid w:val="00327EB2"/>
    <w:rsid w:val="00330074"/>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26B"/>
    <w:rsid w:val="003324DC"/>
    <w:rsid w:val="003325DB"/>
    <w:rsid w:val="0033274A"/>
    <w:rsid w:val="0033277B"/>
    <w:rsid w:val="00332A9A"/>
    <w:rsid w:val="00332B80"/>
    <w:rsid w:val="0033340B"/>
    <w:rsid w:val="00333580"/>
    <w:rsid w:val="00333620"/>
    <w:rsid w:val="00333739"/>
    <w:rsid w:val="003337B1"/>
    <w:rsid w:val="00333817"/>
    <w:rsid w:val="00333B3D"/>
    <w:rsid w:val="00333BAB"/>
    <w:rsid w:val="00333DEA"/>
    <w:rsid w:val="00333F06"/>
    <w:rsid w:val="00333F9B"/>
    <w:rsid w:val="003340F5"/>
    <w:rsid w:val="0033422C"/>
    <w:rsid w:val="00334302"/>
    <w:rsid w:val="003344FE"/>
    <w:rsid w:val="00334732"/>
    <w:rsid w:val="003347AF"/>
    <w:rsid w:val="003347FD"/>
    <w:rsid w:val="003349C8"/>
    <w:rsid w:val="00334FF8"/>
    <w:rsid w:val="003353C4"/>
    <w:rsid w:val="003356DC"/>
    <w:rsid w:val="003356EB"/>
    <w:rsid w:val="00335773"/>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3A3"/>
    <w:rsid w:val="0033744F"/>
    <w:rsid w:val="003375A0"/>
    <w:rsid w:val="00337717"/>
    <w:rsid w:val="00337772"/>
    <w:rsid w:val="003377CE"/>
    <w:rsid w:val="00337D06"/>
    <w:rsid w:val="0034019E"/>
    <w:rsid w:val="003401E4"/>
    <w:rsid w:val="003401F0"/>
    <w:rsid w:val="003405DC"/>
    <w:rsid w:val="00340685"/>
    <w:rsid w:val="0034097A"/>
    <w:rsid w:val="00340A05"/>
    <w:rsid w:val="00341005"/>
    <w:rsid w:val="00341089"/>
    <w:rsid w:val="003411D3"/>
    <w:rsid w:val="0034129B"/>
    <w:rsid w:val="00341384"/>
    <w:rsid w:val="003414AE"/>
    <w:rsid w:val="00341509"/>
    <w:rsid w:val="003417BB"/>
    <w:rsid w:val="003417CF"/>
    <w:rsid w:val="0034184F"/>
    <w:rsid w:val="00341923"/>
    <w:rsid w:val="003419BC"/>
    <w:rsid w:val="00341C28"/>
    <w:rsid w:val="00341EE2"/>
    <w:rsid w:val="0034208B"/>
    <w:rsid w:val="00342179"/>
    <w:rsid w:val="00342417"/>
    <w:rsid w:val="003424CB"/>
    <w:rsid w:val="003425AA"/>
    <w:rsid w:val="00342744"/>
    <w:rsid w:val="003427E7"/>
    <w:rsid w:val="0034284D"/>
    <w:rsid w:val="00342B39"/>
    <w:rsid w:val="00342D16"/>
    <w:rsid w:val="00342DE3"/>
    <w:rsid w:val="00342ED3"/>
    <w:rsid w:val="00343147"/>
    <w:rsid w:val="00343426"/>
    <w:rsid w:val="0034356D"/>
    <w:rsid w:val="00343850"/>
    <w:rsid w:val="00343A09"/>
    <w:rsid w:val="00343A56"/>
    <w:rsid w:val="00343C90"/>
    <w:rsid w:val="00343F97"/>
    <w:rsid w:val="00343FFD"/>
    <w:rsid w:val="003440F0"/>
    <w:rsid w:val="003441A2"/>
    <w:rsid w:val="003442D3"/>
    <w:rsid w:val="00344419"/>
    <w:rsid w:val="00344472"/>
    <w:rsid w:val="00344995"/>
    <w:rsid w:val="003449B7"/>
    <w:rsid w:val="00344AA1"/>
    <w:rsid w:val="00344E89"/>
    <w:rsid w:val="00344F25"/>
    <w:rsid w:val="0034515C"/>
    <w:rsid w:val="0034575D"/>
    <w:rsid w:val="00345763"/>
    <w:rsid w:val="003458F9"/>
    <w:rsid w:val="0034596C"/>
    <w:rsid w:val="003459FB"/>
    <w:rsid w:val="00345A40"/>
    <w:rsid w:val="00345B27"/>
    <w:rsid w:val="00345B5F"/>
    <w:rsid w:val="00345CE0"/>
    <w:rsid w:val="00345FE9"/>
    <w:rsid w:val="0034602D"/>
    <w:rsid w:val="003460A5"/>
    <w:rsid w:val="003460DA"/>
    <w:rsid w:val="00346216"/>
    <w:rsid w:val="0034645B"/>
    <w:rsid w:val="003464E6"/>
    <w:rsid w:val="003465B2"/>
    <w:rsid w:val="00346609"/>
    <w:rsid w:val="00346632"/>
    <w:rsid w:val="003467F8"/>
    <w:rsid w:val="00346D91"/>
    <w:rsid w:val="00346DFA"/>
    <w:rsid w:val="00347113"/>
    <w:rsid w:val="0034716E"/>
    <w:rsid w:val="003472E3"/>
    <w:rsid w:val="00347453"/>
    <w:rsid w:val="003475B2"/>
    <w:rsid w:val="00347612"/>
    <w:rsid w:val="0034764C"/>
    <w:rsid w:val="00347778"/>
    <w:rsid w:val="00347782"/>
    <w:rsid w:val="00347912"/>
    <w:rsid w:val="003479F0"/>
    <w:rsid w:val="00347AA2"/>
    <w:rsid w:val="00347AF0"/>
    <w:rsid w:val="00347BFD"/>
    <w:rsid w:val="00347EC8"/>
    <w:rsid w:val="00350433"/>
    <w:rsid w:val="003509E6"/>
    <w:rsid w:val="00350A87"/>
    <w:rsid w:val="00350B66"/>
    <w:rsid w:val="00350BDA"/>
    <w:rsid w:val="00350C77"/>
    <w:rsid w:val="00350D49"/>
    <w:rsid w:val="00350F2E"/>
    <w:rsid w:val="00350F9B"/>
    <w:rsid w:val="003510DB"/>
    <w:rsid w:val="00351131"/>
    <w:rsid w:val="0035134E"/>
    <w:rsid w:val="003517B6"/>
    <w:rsid w:val="0035182F"/>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8"/>
    <w:rsid w:val="00355060"/>
    <w:rsid w:val="003552BC"/>
    <w:rsid w:val="003558F7"/>
    <w:rsid w:val="00355947"/>
    <w:rsid w:val="00355B8C"/>
    <w:rsid w:val="00355DCF"/>
    <w:rsid w:val="00355FE5"/>
    <w:rsid w:val="003562D2"/>
    <w:rsid w:val="00356307"/>
    <w:rsid w:val="003564D5"/>
    <w:rsid w:val="003567C6"/>
    <w:rsid w:val="0035687B"/>
    <w:rsid w:val="00356A23"/>
    <w:rsid w:val="00356B73"/>
    <w:rsid w:val="00356D47"/>
    <w:rsid w:val="00356D8C"/>
    <w:rsid w:val="00356F2E"/>
    <w:rsid w:val="00356FE0"/>
    <w:rsid w:val="00357322"/>
    <w:rsid w:val="00357393"/>
    <w:rsid w:val="00357404"/>
    <w:rsid w:val="003575A5"/>
    <w:rsid w:val="00357623"/>
    <w:rsid w:val="0035780C"/>
    <w:rsid w:val="00357A4E"/>
    <w:rsid w:val="00357B77"/>
    <w:rsid w:val="00360133"/>
    <w:rsid w:val="0036040E"/>
    <w:rsid w:val="00360489"/>
    <w:rsid w:val="00360546"/>
    <w:rsid w:val="003605CB"/>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983"/>
    <w:rsid w:val="003619F7"/>
    <w:rsid w:val="00361A0F"/>
    <w:rsid w:val="00361F28"/>
    <w:rsid w:val="00361F33"/>
    <w:rsid w:val="00362187"/>
    <w:rsid w:val="003623B0"/>
    <w:rsid w:val="0036243F"/>
    <w:rsid w:val="003624A1"/>
    <w:rsid w:val="0036278D"/>
    <w:rsid w:val="003627B6"/>
    <w:rsid w:val="00362890"/>
    <w:rsid w:val="00362ADD"/>
    <w:rsid w:val="00362BA6"/>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9A3"/>
    <w:rsid w:val="00365B73"/>
    <w:rsid w:val="00365EE1"/>
    <w:rsid w:val="00365FD8"/>
    <w:rsid w:val="0036601A"/>
    <w:rsid w:val="00366454"/>
    <w:rsid w:val="00366552"/>
    <w:rsid w:val="003665EE"/>
    <w:rsid w:val="00366634"/>
    <w:rsid w:val="00366826"/>
    <w:rsid w:val="003668E5"/>
    <w:rsid w:val="00366A13"/>
    <w:rsid w:val="00366C2D"/>
    <w:rsid w:val="00366E50"/>
    <w:rsid w:val="00366F3F"/>
    <w:rsid w:val="00367049"/>
    <w:rsid w:val="00367403"/>
    <w:rsid w:val="003674BE"/>
    <w:rsid w:val="003679CD"/>
    <w:rsid w:val="00367A17"/>
    <w:rsid w:val="00367B6A"/>
    <w:rsid w:val="00367CBA"/>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996"/>
    <w:rsid w:val="003719CC"/>
    <w:rsid w:val="00371A15"/>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CC7"/>
    <w:rsid w:val="00373D71"/>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437"/>
    <w:rsid w:val="0037551C"/>
    <w:rsid w:val="00375566"/>
    <w:rsid w:val="00375642"/>
    <w:rsid w:val="00375667"/>
    <w:rsid w:val="003757F7"/>
    <w:rsid w:val="00375A38"/>
    <w:rsid w:val="00375A3C"/>
    <w:rsid w:val="00375D9A"/>
    <w:rsid w:val="00375F11"/>
    <w:rsid w:val="00376410"/>
    <w:rsid w:val="003764F5"/>
    <w:rsid w:val="0037657E"/>
    <w:rsid w:val="003765BD"/>
    <w:rsid w:val="0037679B"/>
    <w:rsid w:val="003768B4"/>
    <w:rsid w:val="00376D4D"/>
    <w:rsid w:val="00376E59"/>
    <w:rsid w:val="00376FFF"/>
    <w:rsid w:val="0037707C"/>
    <w:rsid w:val="00377116"/>
    <w:rsid w:val="0037753E"/>
    <w:rsid w:val="003775AC"/>
    <w:rsid w:val="00377613"/>
    <w:rsid w:val="003777AC"/>
    <w:rsid w:val="00377A4C"/>
    <w:rsid w:val="00377B6B"/>
    <w:rsid w:val="00377F03"/>
    <w:rsid w:val="00380054"/>
    <w:rsid w:val="00380512"/>
    <w:rsid w:val="00380579"/>
    <w:rsid w:val="003805E1"/>
    <w:rsid w:val="00380783"/>
    <w:rsid w:val="003808AB"/>
    <w:rsid w:val="00380CE3"/>
    <w:rsid w:val="00380EB7"/>
    <w:rsid w:val="00380F92"/>
    <w:rsid w:val="003811F9"/>
    <w:rsid w:val="00381320"/>
    <w:rsid w:val="0038144F"/>
    <w:rsid w:val="003818EA"/>
    <w:rsid w:val="0038197B"/>
    <w:rsid w:val="00381C51"/>
    <w:rsid w:val="00381E30"/>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909"/>
    <w:rsid w:val="00386962"/>
    <w:rsid w:val="003869FE"/>
    <w:rsid w:val="00386B9B"/>
    <w:rsid w:val="00386C85"/>
    <w:rsid w:val="00386C9D"/>
    <w:rsid w:val="00386D0D"/>
    <w:rsid w:val="00386D75"/>
    <w:rsid w:val="00386F76"/>
    <w:rsid w:val="00387253"/>
    <w:rsid w:val="00387368"/>
    <w:rsid w:val="0038741C"/>
    <w:rsid w:val="00387795"/>
    <w:rsid w:val="00387876"/>
    <w:rsid w:val="00387A03"/>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DA"/>
    <w:rsid w:val="00390FF3"/>
    <w:rsid w:val="00390FF7"/>
    <w:rsid w:val="003910E3"/>
    <w:rsid w:val="0039112E"/>
    <w:rsid w:val="0039123E"/>
    <w:rsid w:val="003915CD"/>
    <w:rsid w:val="00391739"/>
    <w:rsid w:val="00391874"/>
    <w:rsid w:val="003918A1"/>
    <w:rsid w:val="00391A1C"/>
    <w:rsid w:val="00391CCF"/>
    <w:rsid w:val="00391FF7"/>
    <w:rsid w:val="0039214B"/>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572"/>
    <w:rsid w:val="003935DC"/>
    <w:rsid w:val="00393661"/>
    <w:rsid w:val="00393721"/>
    <w:rsid w:val="0039389C"/>
    <w:rsid w:val="00393A13"/>
    <w:rsid w:val="00393C3C"/>
    <w:rsid w:val="00393E68"/>
    <w:rsid w:val="00394172"/>
    <w:rsid w:val="003942C4"/>
    <w:rsid w:val="003943E7"/>
    <w:rsid w:val="0039443D"/>
    <w:rsid w:val="0039457A"/>
    <w:rsid w:val="0039467D"/>
    <w:rsid w:val="0039491D"/>
    <w:rsid w:val="00394CBF"/>
    <w:rsid w:val="00394D03"/>
    <w:rsid w:val="0039546D"/>
    <w:rsid w:val="00395917"/>
    <w:rsid w:val="0039598F"/>
    <w:rsid w:val="003959F2"/>
    <w:rsid w:val="00395A2B"/>
    <w:rsid w:val="00396003"/>
    <w:rsid w:val="003960AB"/>
    <w:rsid w:val="003960AE"/>
    <w:rsid w:val="0039633C"/>
    <w:rsid w:val="003965AB"/>
    <w:rsid w:val="00396828"/>
    <w:rsid w:val="00396915"/>
    <w:rsid w:val="00396B73"/>
    <w:rsid w:val="00396BC2"/>
    <w:rsid w:val="00396BC4"/>
    <w:rsid w:val="00396C04"/>
    <w:rsid w:val="00396C3E"/>
    <w:rsid w:val="00396D1A"/>
    <w:rsid w:val="0039747F"/>
    <w:rsid w:val="0039751B"/>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455"/>
    <w:rsid w:val="003A14D8"/>
    <w:rsid w:val="003A15CE"/>
    <w:rsid w:val="003A1821"/>
    <w:rsid w:val="003A1912"/>
    <w:rsid w:val="003A191A"/>
    <w:rsid w:val="003A19BA"/>
    <w:rsid w:val="003A1A50"/>
    <w:rsid w:val="003A1B9D"/>
    <w:rsid w:val="003A1C34"/>
    <w:rsid w:val="003A1CF4"/>
    <w:rsid w:val="003A1D14"/>
    <w:rsid w:val="003A228F"/>
    <w:rsid w:val="003A23F2"/>
    <w:rsid w:val="003A27F2"/>
    <w:rsid w:val="003A2986"/>
    <w:rsid w:val="003A298F"/>
    <w:rsid w:val="003A2A56"/>
    <w:rsid w:val="003A2C70"/>
    <w:rsid w:val="003A2C85"/>
    <w:rsid w:val="003A2CE6"/>
    <w:rsid w:val="003A2D71"/>
    <w:rsid w:val="003A2F22"/>
    <w:rsid w:val="003A378C"/>
    <w:rsid w:val="003A3A02"/>
    <w:rsid w:val="003A410A"/>
    <w:rsid w:val="003A41EB"/>
    <w:rsid w:val="003A41F1"/>
    <w:rsid w:val="003A41FE"/>
    <w:rsid w:val="003A42F8"/>
    <w:rsid w:val="003A4372"/>
    <w:rsid w:val="003A44B5"/>
    <w:rsid w:val="003A486E"/>
    <w:rsid w:val="003A48EC"/>
    <w:rsid w:val="003A4A12"/>
    <w:rsid w:val="003A4DB8"/>
    <w:rsid w:val="003A4FDB"/>
    <w:rsid w:val="003A500E"/>
    <w:rsid w:val="003A52F1"/>
    <w:rsid w:val="003A541B"/>
    <w:rsid w:val="003A559D"/>
    <w:rsid w:val="003A5602"/>
    <w:rsid w:val="003A583F"/>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DB0"/>
    <w:rsid w:val="003A6E5D"/>
    <w:rsid w:val="003A6E8A"/>
    <w:rsid w:val="003A6E8C"/>
    <w:rsid w:val="003A6F05"/>
    <w:rsid w:val="003A6F58"/>
    <w:rsid w:val="003A7146"/>
    <w:rsid w:val="003A795E"/>
    <w:rsid w:val="003A7BB0"/>
    <w:rsid w:val="003A7C28"/>
    <w:rsid w:val="003A7C2A"/>
    <w:rsid w:val="003A7DF5"/>
    <w:rsid w:val="003A7E3C"/>
    <w:rsid w:val="003A7FC3"/>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BF6"/>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C"/>
    <w:rsid w:val="003B6A2E"/>
    <w:rsid w:val="003B6BFA"/>
    <w:rsid w:val="003B6F91"/>
    <w:rsid w:val="003B711A"/>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C36"/>
    <w:rsid w:val="003C1CE9"/>
    <w:rsid w:val="003C1E8C"/>
    <w:rsid w:val="003C1EBD"/>
    <w:rsid w:val="003C1EC2"/>
    <w:rsid w:val="003C1F91"/>
    <w:rsid w:val="003C207B"/>
    <w:rsid w:val="003C2191"/>
    <w:rsid w:val="003C234A"/>
    <w:rsid w:val="003C237B"/>
    <w:rsid w:val="003C2390"/>
    <w:rsid w:val="003C2496"/>
    <w:rsid w:val="003C24A0"/>
    <w:rsid w:val="003C289B"/>
    <w:rsid w:val="003C2B72"/>
    <w:rsid w:val="003C2C2B"/>
    <w:rsid w:val="003C2C36"/>
    <w:rsid w:val="003C2ECD"/>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50E"/>
    <w:rsid w:val="003C490A"/>
    <w:rsid w:val="003C4983"/>
    <w:rsid w:val="003C49D2"/>
    <w:rsid w:val="003C4BCC"/>
    <w:rsid w:val="003C4C0C"/>
    <w:rsid w:val="003C4C87"/>
    <w:rsid w:val="003C509C"/>
    <w:rsid w:val="003C50FB"/>
    <w:rsid w:val="003C511A"/>
    <w:rsid w:val="003C511B"/>
    <w:rsid w:val="003C55E5"/>
    <w:rsid w:val="003C5708"/>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DC"/>
    <w:rsid w:val="003C7FA2"/>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2C7"/>
    <w:rsid w:val="003D13FE"/>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184"/>
    <w:rsid w:val="003D35BB"/>
    <w:rsid w:val="003D396E"/>
    <w:rsid w:val="003D39B1"/>
    <w:rsid w:val="003D39CA"/>
    <w:rsid w:val="003D3A25"/>
    <w:rsid w:val="003D3A2C"/>
    <w:rsid w:val="003D3B48"/>
    <w:rsid w:val="003D3BA6"/>
    <w:rsid w:val="003D3E6A"/>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ED"/>
    <w:rsid w:val="003D5A83"/>
    <w:rsid w:val="003D5D56"/>
    <w:rsid w:val="003D5E9E"/>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1068"/>
    <w:rsid w:val="003E122F"/>
    <w:rsid w:val="003E1288"/>
    <w:rsid w:val="003E12E9"/>
    <w:rsid w:val="003E145E"/>
    <w:rsid w:val="003E171A"/>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CE8"/>
    <w:rsid w:val="003E4D3B"/>
    <w:rsid w:val="003E4D5A"/>
    <w:rsid w:val="003E4DAF"/>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A7"/>
    <w:rsid w:val="003E6698"/>
    <w:rsid w:val="003E697D"/>
    <w:rsid w:val="003E6BB5"/>
    <w:rsid w:val="003E6BE7"/>
    <w:rsid w:val="003E7174"/>
    <w:rsid w:val="003E739A"/>
    <w:rsid w:val="003E73B2"/>
    <w:rsid w:val="003E75C2"/>
    <w:rsid w:val="003E764E"/>
    <w:rsid w:val="003E776B"/>
    <w:rsid w:val="003E7ED7"/>
    <w:rsid w:val="003F007B"/>
    <w:rsid w:val="003F057D"/>
    <w:rsid w:val="003F083B"/>
    <w:rsid w:val="003F08A6"/>
    <w:rsid w:val="003F0A6B"/>
    <w:rsid w:val="003F0D99"/>
    <w:rsid w:val="003F0DD6"/>
    <w:rsid w:val="003F0E59"/>
    <w:rsid w:val="003F0F91"/>
    <w:rsid w:val="003F1041"/>
    <w:rsid w:val="003F119D"/>
    <w:rsid w:val="003F124A"/>
    <w:rsid w:val="003F1623"/>
    <w:rsid w:val="003F1663"/>
    <w:rsid w:val="003F1895"/>
    <w:rsid w:val="003F18CF"/>
    <w:rsid w:val="003F18EE"/>
    <w:rsid w:val="003F1B05"/>
    <w:rsid w:val="003F1CEC"/>
    <w:rsid w:val="003F1CEF"/>
    <w:rsid w:val="003F1D0F"/>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A4"/>
    <w:rsid w:val="003F4416"/>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A83"/>
    <w:rsid w:val="003F5AE9"/>
    <w:rsid w:val="003F5C3B"/>
    <w:rsid w:val="003F5C4E"/>
    <w:rsid w:val="003F5F2B"/>
    <w:rsid w:val="003F6013"/>
    <w:rsid w:val="003F6154"/>
    <w:rsid w:val="003F627B"/>
    <w:rsid w:val="003F62E3"/>
    <w:rsid w:val="003F6679"/>
    <w:rsid w:val="003F6A75"/>
    <w:rsid w:val="003F6ABC"/>
    <w:rsid w:val="003F6DB6"/>
    <w:rsid w:val="003F6DDD"/>
    <w:rsid w:val="003F6E81"/>
    <w:rsid w:val="003F6EC2"/>
    <w:rsid w:val="003F70CB"/>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60C"/>
    <w:rsid w:val="00403937"/>
    <w:rsid w:val="00403A88"/>
    <w:rsid w:val="00403B86"/>
    <w:rsid w:val="00403BD9"/>
    <w:rsid w:val="004042B5"/>
    <w:rsid w:val="0040437E"/>
    <w:rsid w:val="00404507"/>
    <w:rsid w:val="004045BD"/>
    <w:rsid w:val="00404970"/>
    <w:rsid w:val="00404A48"/>
    <w:rsid w:val="00404BBB"/>
    <w:rsid w:val="00404CC6"/>
    <w:rsid w:val="00404D67"/>
    <w:rsid w:val="00404D7E"/>
    <w:rsid w:val="00404FA4"/>
    <w:rsid w:val="0040527E"/>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5DC"/>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E32"/>
    <w:rsid w:val="00410E3D"/>
    <w:rsid w:val="00410F14"/>
    <w:rsid w:val="004112E6"/>
    <w:rsid w:val="004113B3"/>
    <w:rsid w:val="004114F4"/>
    <w:rsid w:val="00411850"/>
    <w:rsid w:val="004118D4"/>
    <w:rsid w:val="00411A88"/>
    <w:rsid w:val="00411AAF"/>
    <w:rsid w:val="00411B62"/>
    <w:rsid w:val="00411C06"/>
    <w:rsid w:val="00411C74"/>
    <w:rsid w:val="00411C7B"/>
    <w:rsid w:val="00411DC7"/>
    <w:rsid w:val="00411E07"/>
    <w:rsid w:val="00412007"/>
    <w:rsid w:val="00412220"/>
    <w:rsid w:val="00412457"/>
    <w:rsid w:val="0041266B"/>
    <w:rsid w:val="00412696"/>
    <w:rsid w:val="004126C3"/>
    <w:rsid w:val="00412A57"/>
    <w:rsid w:val="00412AB4"/>
    <w:rsid w:val="00412B2F"/>
    <w:rsid w:val="00412C6C"/>
    <w:rsid w:val="00412D78"/>
    <w:rsid w:val="00412DAB"/>
    <w:rsid w:val="004131CA"/>
    <w:rsid w:val="00413600"/>
    <w:rsid w:val="00413B90"/>
    <w:rsid w:val="00413D00"/>
    <w:rsid w:val="004140D1"/>
    <w:rsid w:val="0041438F"/>
    <w:rsid w:val="00414489"/>
    <w:rsid w:val="00414647"/>
    <w:rsid w:val="0041464C"/>
    <w:rsid w:val="004146F4"/>
    <w:rsid w:val="00414730"/>
    <w:rsid w:val="00414756"/>
    <w:rsid w:val="00414A9F"/>
    <w:rsid w:val="00414ACE"/>
    <w:rsid w:val="00414AFA"/>
    <w:rsid w:val="00414D0E"/>
    <w:rsid w:val="00414FEC"/>
    <w:rsid w:val="00415030"/>
    <w:rsid w:val="004150EA"/>
    <w:rsid w:val="0041514D"/>
    <w:rsid w:val="00415209"/>
    <w:rsid w:val="0041550A"/>
    <w:rsid w:val="004156CD"/>
    <w:rsid w:val="00415B28"/>
    <w:rsid w:val="00415C13"/>
    <w:rsid w:val="00415D74"/>
    <w:rsid w:val="00415DF2"/>
    <w:rsid w:val="00415E45"/>
    <w:rsid w:val="00415F7F"/>
    <w:rsid w:val="00416054"/>
    <w:rsid w:val="00416174"/>
    <w:rsid w:val="004163DF"/>
    <w:rsid w:val="004163EB"/>
    <w:rsid w:val="0041663F"/>
    <w:rsid w:val="00416754"/>
    <w:rsid w:val="00416C78"/>
    <w:rsid w:val="00416CE2"/>
    <w:rsid w:val="00416D57"/>
    <w:rsid w:val="00416DBD"/>
    <w:rsid w:val="00416E04"/>
    <w:rsid w:val="00416E80"/>
    <w:rsid w:val="00416EE1"/>
    <w:rsid w:val="00416EE3"/>
    <w:rsid w:val="004170A7"/>
    <w:rsid w:val="004172C4"/>
    <w:rsid w:val="00417352"/>
    <w:rsid w:val="00417494"/>
    <w:rsid w:val="004175AF"/>
    <w:rsid w:val="00417753"/>
    <w:rsid w:val="004177EF"/>
    <w:rsid w:val="00417C07"/>
    <w:rsid w:val="00417C62"/>
    <w:rsid w:val="00417EF4"/>
    <w:rsid w:val="0042018C"/>
    <w:rsid w:val="004201E7"/>
    <w:rsid w:val="0042051C"/>
    <w:rsid w:val="0042088A"/>
    <w:rsid w:val="00420956"/>
    <w:rsid w:val="00420DF7"/>
    <w:rsid w:val="00420EE6"/>
    <w:rsid w:val="00420F50"/>
    <w:rsid w:val="00421057"/>
    <w:rsid w:val="0042110E"/>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44"/>
    <w:rsid w:val="00424549"/>
    <w:rsid w:val="0042467F"/>
    <w:rsid w:val="00424734"/>
    <w:rsid w:val="00424924"/>
    <w:rsid w:val="00424A50"/>
    <w:rsid w:val="00424BCC"/>
    <w:rsid w:val="00424CB7"/>
    <w:rsid w:val="00424E9E"/>
    <w:rsid w:val="00424EAB"/>
    <w:rsid w:val="0042523C"/>
    <w:rsid w:val="004252F3"/>
    <w:rsid w:val="004256D4"/>
    <w:rsid w:val="0042594B"/>
    <w:rsid w:val="004259FA"/>
    <w:rsid w:val="00425BD2"/>
    <w:rsid w:val="00425BFF"/>
    <w:rsid w:val="00425C42"/>
    <w:rsid w:val="00425C6A"/>
    <w:rsid w:val="00425D00"/>
    <w:rsid w:val="00425D74"/>
    <w:rsid w:val="00425E74"/>
    <w:rsid w:val="00425F6C"/>
    <w:rsid w:val="00425FEB"/>
    <w:rsid w:val="00426317"/>
    <w:rsid w:val="00426362"/>
    <w:rsid w:val="0042649C"/>
    <w:rsid w:val="00426619"/>
    <w:rsid w:val="0042697C"/>
    <w:rsid w:val="00426B07"/>
    <w:rsid w:val="00426D22"/>
    <w:rsid w:val="00426F32"/>
    <w:rsid w:val="00426FE0"/>
    <w:rsid w:val="0042720A"/>
    <w:rsid w:val="00427238"/>
    <w:rsid w:val="00427846"/>
    <w:rsid w:val="00427AB5"/>
    <w:rsid w:val="00427B0E"/>
    <w:rsid w:val="00427CB3"/>
    <w:rsid w:val="00427D7B"/>
    <w:rsid w:val="00427DBE"/>
    <w:rsid w:val="00427DE0"/>
    <w:rsid w:val="00427EBC"/>
    <w:rsid w:val="004300B3"/>
    <w:rsid w:val="00430196"/>
    <w:rsid w:val="00430198"/>
    <w:rsid w:val="004305A8"/>
    <w:rsid w:val="0043078F"/>
    <w:rsid w:val="00430959"/>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B5F"/>
    <w:rsid w:val="00432CF8"/>
    <w:rsid w:val="00432D1B"/>
    <w:rsid w:val="00432F57"/>
    <w:rsid w:val="004330FC"/>
    <w:rsid w:val="00433198"/>
    <w:rsid w:val="004331C7"/>
    <w:rsid w:val="00433398"/>
    <w:rsid w:val="0043339A"/>
    <w:rsid w:val="004335EF"/>
    <w:rsid w:val="004335FB"/>
    <w:rsid w:val="00433612"/>
    <w:rsid w:val="00433AE1"/>
    <w:rsid w:val="00433C84"/>
    <w:rsid w:val="00433D64"/>
    <w:rsid w:val="0043408B"/>
    <w:rsid w:val="00434371"/>
    <w:rsid w:val="00434776"/>
    <w:rsid w:val="004347EA"/>
    <w:rsid w:val="0043488A"/>
    <w:rsid w:val="00434E1A"/>
    <w:rsid w:val="00434E1B"/>
    <w:rsid w:val="00434F13"/>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42E"/>
    <w:rsid w:val="00437468"/>
    <w:rsid w:val="00437725"/>
    <w:rsid w:val="004378EB"/>
    <w:rsid w:val="00437930"/>
    <w:rsid w:val="004379A7"/>
    <w:rsid w:val="00437A1E"/>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B2"/>
    <w:rsid w:val="004436B8"/>
    <w:rsid w:val="00443B89"/>
    <w:rsid w:val="00443BBF"/>
    <w:rsid w:val="00443C2F"/>
    <w:rsid w:val="00443CBA"/>
    <w:rsid w:val="0044410F"/>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B27"/>
    <w:rsid w:val="00446C9E"/>
    <w:rsid w:val="00446CEC"/>
    <w:rsid w:val="00446D4E"/>
    <w:rsid w:val="00446E12"/>
    <w:rsid w:val="00446EE3"/>
    <w:rsid w:val="0044747E"/>
    <w:rsid w:val="004477B8"/>
    <w:rsid w:val="0044795D"/>
    <w:rsid w:val="00447B5D"/>
    <w:rsid w:val="00447D3F"/>
    <w:rsid w:val="004500B9"/>
    <w:rsid w:val="004500DA"/>
    <w:rsid w:val="00450778"/>
    <w:rsid w:val="00450962"/>
    <w:rsid w:val="00450A1E"/>
    <w:rsid w:val="00450A8B"/>
    <w:rsid w:val="00450BB3"/>
    <w:rsid w:val="00450CCC"/>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6CF"/>
    <w:rsid w:val="0045387A"/>
    <w:rsid w:val="00453A0D"/>
    <w:rsid w:val="00453AB5"/>
    <w:rsid w:val="00453AE6"/>
    <w:rsid w:val="00453BD6"/>
    <w:rsid w:val="00453F46"/>
    <w:rsid w:val="004540D6"/>
    <w:rsid w:val="004541C2"/>
    <w:rsid w:val="0045430E"/>
    <w:rsid w:val="00454382"/>
    <w:rsid w:val="00454522"/>
    <w:rsid w:val="004549B5"/>
    <w:rsid w:val="00454A7F"/>
    <w:rsid w:val="00454B4D"/>
    <w:rsid w:val="00454E8B"/>
    <w:rsid w:val="00454F17"/>
    <w:rsid w:val="00454F56"/>
    <w:rsid w:val="00455069"/>
    <w:rsid w:val="0045529B"/>
    <w:rsid w:val="004552BE"/>
    <w:rsid w:val="00455499"/>
    <w:rsid w:val="0045555E"/>
    <w:rsid w:val="004556CB"/>
    <w:rsid w:val="00455818"/>
    <w:rsid w:val="00455A6B"/>
    <w:rsid w:val="00455AB7"/>
    <w:rsid w:val="00455B34"/>
    <w:rsid w:val="00455C3A"/>
    <w:rsid w:val="00455DCA"/>
    <w:rsid w:val="00455E77"/>
    <w:rsid w:val="00455FFE"/>
    <w:rsid w:val="0045614E"/>
    <w:rsid w:val="004568EB"/>
    <w:rsid w:val="00456932"/>
    <w:rsid w:val="004569ED"/>
    <w:rsid w:val="00456A36"/>
    <w:rsid w:val="00456B38"/>
    <w:rsid w:val="00456C20"/>
    <w:rsid w:val="00456C4C"/>
    <w:rsid w:val="00456CCF"/>
    <w:rsid w:val="00456ECD"/>
    <w:rsid w:val="00457027"/>
    <w:rsid w:val="00457116"/>
    <w:rsid w:val="0045720E"/>
    <w:rsid w:val="004573C4"/>
    <w:rsid w:val="004575D0"/>
    <w:rsid w:val="004577D7"/>
    <w:rsid w:val="004579E2"/>
    <w:rsid w:val="00457A4E"/>
    <w:rsid w:val="00457CC1"/>
    <w:rsid w:val="00457F32"/>
    <w:rsid w:val="004600DC"/>
    <w:rsid w:val="00460523"/>
    <w:rsid w:val="004605FF"/>
    <w:rsid w:val="0046068C"/>
    <w:rsid w:val="004609DE"/>
    <w:rsid w:val="004612B6"/>
    <w:rsid w:val="00461593"/>
    <w:rsid w:val="004615BD"/>
    <w:rsid w:val="0046183A"/>
    <w:rsid w:val="00461A38"/>
    <w:rsid w:val="00461A3D"/>
    <w:rsid w:val="00461AD5"/>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B0F"/>
    <w:rsid w:val="00464B8A"/>
    <w:rsid w:val="00464BEE"/>
    <w:rsid w:val="00464C76"/>
    <w:rsid w:val="00464CCF"/>
    <w:rsid w:val="00464D7A"/>
    <w:rsid w:val="00464E5D"/>
    <w:rsid w:val="00464F2F"/>
    <w:rsid w:val="00464FAA"/>
    <w:rsid w:val="00465002"/>
    <w:rsid w:val="004652D9"/>
    <w:rsid w:val="00465579"/>
    <w:rsid w:val="004656D5"/>
    <w:rsid w:val="004656D7"/>
    <w:rsid w:val="00465713"/>
    <w:rsid w:val="00465774"/>
    <w:rsid w:val="00465782"/>
    <w:rsid w:val="00465821"/>
    <w:rsid w:val="0046599A"/>
    <w:rsid w:val="004659FE"/>
    <w:rsid w:val="00465BCE"/>
    <w:rsid w:val="00465DEB"/>
    <w:rsid w:val="00465DF8"/>
    <w:rsid w:val="00465F51"/>
    <w:rsid w:val="00465F76"/>
    <w:rsid w:val="00465FB1"/>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21C"/>
    <w:rsid w:val="00470448"/>
    <w:rsid w:val="004708D7"/>
    <w:rsid w:val="00470CA3"/>
    <w:rsid w:val="00470CAD"/>
    <w:rsid w:val="004713EF"/>
    <w:rsid w:val="0047162E"/>
    <w:rsid w:val="00471838"/>
    <w:rsid w:val="0047185D"/>
    <w:rsid w:val="00471942"/>
    <w:rsid w:val="004719E1"/>
    <w:rsid w:val="004719E3"/>
    <w:rsid w:val="00471B4E"/>
    <w:rsid w:val="00471CB6"/>
    <w:rsid w:val="0047204B"/>
    <w:rsid w:val="0047232E"/>
    <w:rsid w:val="0047251D"/>
    <w:rsid w:val="00472554"/>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4085"/>
    <w:rsid w:val="004740C4"/>
    <w:rsid w:val="004741DA"/>
    <w:rsid w:val="0047433D"/>
    <w:rsid w:val="0047449B"/>
    <w:rsid w:val="004744F7"/>
    <w:rsid w:val="0047489C"/>
    <w:rsid w:val="00474912"/>
    <w:rsid w:val="004749BD"/>
    <w:rsid w:val="00474A35"/>
    <w:rsid w:val="00474DF0"/>
    <w:rsid w:val="00474FE2"/>
    <w:rsid w:val="0047534C"/>
    <w:rsid w:val="00475521"/>
    <w:rsid w:val="0047586C"/>
    <w:rsid w:val="00475BC6"/>
    <w:rsid w:val="00475F7A"/>
    <w:rsid w:val="00476205"/>
    <w:rsid w:val="00476242"/>
    <w:rsid w:val="00476376"/>
    <w:rsid w:val="0047646B"/>
    <w:rsid w:val="00476518"/>
    <w:rsid w:val="00476781"/>
    <w:rsid w:val="004767D5"/>
    <w:rsid w:val="004767FA"/>
    <w:rsid w:val="00476C5D"/>
    <w:rsid w:val="00476FCC"/>
    <w:rsid w:val="00477278"/>
    <w:rsid w:val="004773E8"/>
    <w:rsid w:val="0047742F"/>
    <w:rsid w:val="00477676"/>
    <w:rsid w:val="00477852"/>
    <w:rsid w:val="00477BCD"/>
    <w:rsid w:val="00477C7A"/>
    <w:rsid w:val="00477DC0"/>
    <w:rsid w:val="00477EFB"/>
    <w:rsid w:val="004800D5"/>
    <w:rsid w:val="004802CA"/>
    <w:rsid w:val="004803A2"/>
    <w:rsid w:val="0048097E"/>
    <w:rsid w:val="00480DFF"/>
    <w:rsid w:val="004814A3"/>
    <w:rsid w:val="004816E5"/>
    <w:rsid w:val="0048194E"/>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AF3"/>
    <w:rsid w:val="00483B76"/>
    <w:rsid w:val="00483E1C"/>
    <w:rsid w:val="00483E23"/>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221"/>
    <w:rsid w:val="00485263"/>
    <w:rsid w:val="004853F3"/>
    <w:rsid w:val="00485446"/>
    <w:rsid w:val="00485565"/>
    <w:rsid w:val="00485820"/>
    <w:rsid w:val="004858AD"/>
    <w:rsid w:val="00485935"/>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87F55"/>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B12"/>
    <w:rsid w:val="00492D19"/>
    <w:rsid w:val="00492DB4"/>
    <w:rsid w:val="004930D7"/>
    <w:rsid w:val="004931D8"/>
    <w:rsid w:val="00493272"/>
    <w:rsid w:val="00493279"/>
    <w:rsid w:val="0049332B"/>
    <w:rsid w:val="004933EF"/>
    <w:rsid w:val="00493442"/>
    <w:rsid w:val="00493480"/>
    <w:rsid w:val="0049348A"/>
    <w:rsid w:val="00493875"/>
    <w:rsid w:val="00493A9D"/>
    <w:rsid w:val="00493E5E"/>
    <w:rsid w:val="00493FBF"/>
    <w:rsid w:val="004944CC"/>
    <w:rsid w:val="0049453D"/>
    <w:rsid w:val="0049454D"/>
    <w:rsid w:val="0049466B"/>
    <w:rsid w:val="0049476D"/>
    <w:rsid w:val="004947BC"/>
    <w:rsid w:val="00494856"/>
    <w:rsid w:val="00494A04"/>
    <w:rsid w:val="00494B0D"/>
    <w:rsid w:val="00494DE7"/>
    <w:rsid w:val="00494E1A"/>
    <w:rsid w:val="00494E44"/>
    <w:rsid w:val="00495244"/>
    <w:rsid w:val="0049597D"/>
    <w:rsid w:val="00495A21"/>
    <w:rsid w:val="00495E19"/>
    <w:rsid w:val="00495E45"/>
    <w:rsid w:val="0049601D"/>
    <w:rsid w:val="00496144"/>
    <w:rsid w:val="004966CC"/>
    <w:rsid w:val="00496741"/>
    <w:rsid w:val="004967C0"/>
    <w:rsid w:val="004969FE"/>
    <w:rsid w:val="00496C81"/>
    <w:rsid w:val="00496D86"/>
    <w:rsid w:val="0049703A"/>
    <w:rsid w:val="0049711F"/>
    <w:rsid w:val="0049720D"/>
    <w:rsid w:val="00497293"/>
    <w:rsid w:val="0049731C"/>
    <w:rsid w:val="0049780F"/>
    <w:rsid w:val="00497961"/>
    <w:rsid w:val="00497B41"/>
    <w:rsid w:val="00497D9D"/>
    <w:rsid w:val="00497E84"/>
    <w:rsid w:val="00497E8C"/>
    <w:rsid w:val="004A0022"/>
    <w:rsid w:val="004A00C4"/>
    <w:rsid w:val="004A02D8"/>
    <w:rsid w:val="004A05D8"/>
    <w:rsid w:val="004A06CB"/>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373"/>
    <w:rsid w:val="004A43D1"/>
    <w:rsid w:val="004A44A9"/>
    <w:rsid w:val="004A465E"/>
    <w:rsid w:val="004A4A81"/>
    <w:rsid w:val="004A4F94"/>
    <w:rsid w:val="004A4FC6"/>
    <w:rsid w:val="004A4FCD"/>
    <w:rsid w:val="004A55ED"/>
    <w:rsid w:val="004A5928"/>
    <w:rsid w:val="004A592D"/>
    <w:rsid w:val="004A5A96"/>
    <w:rsid w:val="004A5AB5"/>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370"/>
    <w:rsid w:val="004A73AE"/>
    <w:rsid w:val="004A73C0"/>
    <w:rsid w:val="004A7490"/>
    <w:rsid w:val="004A75A2"/>
    <w:rsid w:val="004A77F7"/>
    <w:rsid w:val="004A78AD"/>
    <w:rsid w:val="004A79D5"/>
    <w:rsid w:val="004A7C15"/>
    <w:rsid w:val="004A7DC0"/>
    <w:rsid w:val="004A7E2C"/>
    <w:rsid w:val="004B0001"/>
    <w:rsid w:val="004B024B"/>
    <w:rsid w:val="004B0455"/>
    <w:rsid w:val="004B06EC"/>
    <w:rsid w:val="004B09C2"/>
    <w:rsid w:val="004B0A81"/>
    <w:rsid w:val="004B0C83"/>
    <w:rsid w:val="004B0F12"/>
    <w:rsid w:val="004B11F1"/>
    <w:rsid w:val="004B1271"/>
    <w:rsid w:val="004B1384"/>
    <w:rsid w:val="004B14D2"/>
    <w:rsid w:val="004B14DE"/>
    <w:rsid w:val="004B1566"/>
    <w:rsid w:val="004B170E"/>
    <w:rsid w:val="004B1715"/>
    <w:rsid w:val="004B186C"/>
    <w:rsid w:val="004B197E"/>
    <w:rsid w:val="004B1FB0"/>
    <w:rsid w:val="004B2233"/>
    <w:rsid w:val="004B22EC"/>
    <w:rsid w:val="004B2301"/>
    <w:rsid w:val="004B2510"/>
    <w:rsid w:val="004B2608"/>
    <w:rsid w:val="004B28C0"/>
    <w:rsid w:val="004B28D7"/>
    <w:rsid w:val="004B2A6B"/>
    <w:rsid w:val="004B2AC2"/>
    <w:rsid w:val="004B2B6A"/>
    <w:rsid w:val="004B2BA8"/>
    <w:rsid w:val="004B2D01"/>
    <w:rsid w:val="004B2FCF"/>
    <w:rsid w:val="004B3144"/>
    <w:rsid w:val="004B3596"/>
    <w:rsid w:val="004B372B"/>
    <w:rsid w:val="004B3856"/>
    <w:rsid w:val="004B3895"/>
    <w:rsid w:val="004B38FB"/>
    <w:rsid w:val="004B3CF5"/>
    <w:rsid w:val="004B3D03"/>
    <w:rsid w:val="004B3D5B"/>
    <w:rsid w:val="004B40DF"/>
    <w:rsid w:val="004B42FB"/>
    <w:rsid w:val="004B43AA"/>
    <w:rsid w:val="004B447D"/>
    <w:rsid w:val="004B463E"/>
    <w:rsid w:val="004B4672"/>
    <w:rsid w:val="004B4686"/>
    <w:rsid w:val="004B47F1"/>
    <w:rsid w:val="004B4907"/>
    <w:rsid w:val="004B4AAE"/>
    <w:rsid w:val="004B4AB3"/>
    <w:rsid w:val="004B4B6A"/>
    <w:rsid w:val="004B4D9B"/>
    <w:rsid w:val="004B4E3A"/>
    <w:rsid w:val="004B50F8"/>
    <w:rsid w:val="004B5141"/>
    <w:rsid w:val="004B52DC"/>
    <w:rsid w:val="004B5361"/>
    <w:rsid w:val="004B537F"/>
    <w:rsid w:val="004B556F"/>
    <w:rsid w:val="004B55BA"/>
    <w:rsid w:val="004B5663"/>
    <w:rsid w:val="004B582F"/>
    <w:rsid w:val="004B5BC4"/>
    <w:rsid w:val="004B5CED"/>
    <w:rsid w:val="004B5E0B"/>
    <w:rsid w:val="004B5EB1"/>
    <w:rsid w:val="004B60CE"/>
    <w:rsid w:val="004B622A"/>
    <w:rsid w:val="004B6284"/>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D4"/>
    <w:rsid w:val="004C08F4"/>
    <w:rsid w:val="004C0AFE"/>
    <w:rsid w:val="004C0DC6"/>
    <w:rsid w:val="004C0E1B"/>
    <w:rsid w:val="004C0F67"/>
    <w:rsid w:val="004C119C"/>
    <w:rsid w:val="004C11C3"/>
    <w:rsid w:val="004C1221"/>
    <w:rsid w:val="004C127A"/>
    <w:rsid w:val="004C12AD"/>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C65"/>
    <w:rsid w:val="004C2CA3"/>
    <w:rsid w:val="004C322C"/>
    <w:rsid w:val="004C34E6"/>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9C7"/>
    <w:rsid w:val="004C6A60"/>
    <w:rsid w:val="004C6BBE"/>
    <w:rsid w:val="004C6DB8"/>
    <w:rsid w:val="004C6DC6"/>
    <w:rsid w:val="004C6DC8"/>
    <w:rsid w:val="004C6E85"/>
    <w:rsid w:val="004C6EE8"/>
    <w:rsid w:val="004C7055"/>
    <w:rsid w:val="004C706E"/>
    <w:rsid w:val="004C71D9"/>
    <w:rsid w:val="004C74D3"/>
    <w:rsid w:val="004C7A2A"/>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BDB"/>
    <w:rsid w:val="004D5C64"/>
    <w:rsid w:val="004D5D27"/>
    <w:rsid w:val="004D5F93"/>
    <w:rsid w:val="004D6008"/>
    <w:rsid w:val="004D630D"/>
    <w:rsid w:val="004D6620"/>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E69"/>
    <w:rsid w:val="004E1EDC"/>
    <w:rsid w:val="004E2045"/>
    <w:rsid w:val="004E225E"/>
    <w:rsid w:val="004E263A"/>
    <w:rsid w:val="004E265C"/>
    <w:rsid w:val="004E2678"/>
    <w:rsid w:val="004E27CA"/>
    <w:rsid w:val="004E27FD"/>
    <w:rsid w:val="004E2943"/>
    <w:rsid w:val="004E2A00"/>
    <w:rsid w:val="004E2B84"/>
    <w:rsid w:val="004E2BFA"/>
    <w:rsid w:val="004E2C20"/>
    <w:rsid w:val="004E2C34"/>
    <w:rsid w:val="004E2D54"/>
    <w:rsid w:val="004E2DD3"/>
    <w:rsid w:val="004E3194"/>
    <w:rsid w:val="004E322E"/>
    <w:rsid w:val="004E32EB"/>
    <w:rsid w:val="004E361B"/>
    <w:rsid w:val="004E365F"/>
    <w:rsid w:val="004E3721"/>
    <w:rsid w:val="004E37AA"/>
    <w:rsid w:val="004E3892"/>
    <w:rsid w:val="004E3A3A"/>
    <w:rsid w:val="004E3BB3"/>
    <w:rsid w:val="004E3C12"/>
    <w:rsid w:val="004E3C1A"/>
    <w:rsid w:val="004E3EC7"/>
    <w:rsid w:val="004E3F98"/>
    <w:rsid w:val="004E4314"/>
    <w:rsid w:val="004E446A"/>
    <w:rsid w:val="004E47A5"/>
    <w:rsid w:val="004E4857"/>
    <w:rsid w:val="004E4A49"/>
    <w:rsid w:val="004E4BF9"/>
    <w:rsid w:val="004E4D60"/>
    <w:rsid w:val="004E4DBE"/>
    <w:rsid w:val="004E4EA0"/>
    <w:rsid w:val="004E4EEF"/>
    <w:rsid w:val="004E4F00"/>
    <w:rsid w:val="004E5253"/>
    <w:rsid w:val="004E5344"/>
    <w:rsid w:val="004E53AE"/>
    <w:rsid w:val="004E54E4"/>
    <w:rsid w:val="004E5522"/>
    <w:rsid w:val="004E58AA"/>
    <w:rsid w:val="004E5DB8"/>
    <w:rsid w:val="004E5F08"/>
    <w:rsid w:val="004E6167"/>
    <w:rsid w:val="004E62C2"/>
    <w:rsid w:val="004E6316"/>
    <w:rsid w:val="004E636F"/>
    <w:rsid w:val="004E63F0"/>
    <w:rsid w:val="004E6526"/>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90E"/>
    <w:rsid w:val="004F0956"/>
    <w:rsid w:val="004F0A03"/>
    <w:rsid w:val="004F0A8F"/>
    <w:rsid w:val="004F0C73"/>
    <w:rsid w:val="004F0DF7"/>
    <w:rsid w:val="004F0E71"/>
    <w:rsid w:val="004F0F4F"/>
    <w:rsid w:val="004F0F81"/>
    <w:rsid w:val="004F0F92"/>
    <w:rsid w:val="004F1004"/>
    <w:rsid w:val="004F111C"/>
    <w:rsid w:val="004F1391"/>
    <w:rsid w:val="004F14BB"/>
    <w:rsid w:val="004F1581"/>
    <w:rsid w:val="004F15E6"/>
    <w:rsid w:val="004F1895"/>
    <w:rsid w:val="004F1A4B"/>
    <w:rsid w:val="004F1C64"/>
    <w:rsid w:val="004F1CF0"/>
    <w:rsid w:val="004F1E39"/>
    <w:rsid w:val="004F1E7F"/>
    <w:rsid w:val="004F20BA"/>
    <w:rsid w:val="004F2233"/>
    <w:rsid w:val="004F250E"/>
    <w:rsid w:val="004F25FB"/>
    <w:rsid w:val="004F27EF"/>
    <w:rsid w:val="004F2926"/>
    <w:rsid w:val="004F2A8B"/>
    <w:rsid w:val="004F2AF7"/>
    <w:rsid w:val="004F2B02"/>
    <w:rsid w:val="004F2C53"/>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ABB"/>
    <w:rsid w:val="004F4AE3"/>
    <w:rsid w:val="004F4DE4"/>
    <w:rsid w:val="004F4E37"/>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D58"/>
    <w:rsid w:val="004F6F51"/>
    <w:rsid w:val="004F6F82"/>
    <w:rsid w:val="004F70E3"/>
    <w:rsid w:val="004F7115"/>
    <w:rsid w:val="004F7648"/>
    <w:rsid w:val="004F7696"/>
    <w:rsid w:val="004F76F1"/>
    <w:rsid w:val="004F7867"/>
    <w:rsid w:val="004F7A7D"/>
    <w:rsid w:val="004F7C38"/>
    <w:rsid w:val="004F7D29"/>
    <w:rsid w:val="004F7D7E"/>
    <w:rsid w:val="004F7F89"/>
    <w:rsid w:val="0050019F"/>
    <w:rsid w:val="005001B0"/>
    <w:rsid w:val="005001BE"/>
    <w:rsid w:val="00500393"/>
    <w:rsid w:val="00500418"/>
    <w:rsid w:val="00500435"/>
    <w:rsid w:val="0050044B"/>
    <w:rsid w:val="005006A6"/>
    <w:rsid w:val="00500751"/>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CB1"/>
    <w:rsid w:val="00504DF6"/>
    <w:rsid w:val="00504E44"/>
    <w:rsid w:val="00504E84"/>
    <w:rsid w:val="00504F22"/>
    <w:rsid w:val="005052A9"/>
    <w:rsid w:val="0050531E"/>
    <w:rsid w:val="00505380"/>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F1"/>
    <w:rsid w:val="00507066"/>
    <w:rsid w:val="0050715E"/>
    <w:rsid w:val="00507302"/>
    <w:rsid w:val="00507414"/>
    <w:rsid w:val="00507629"/>
    <w:rsid w:val="00507753"/>
    <w:rsid w:val="0050785C"/>
    <w:rsid w:val="00507B87"/>
    <w:rsid w:val="00507BB9"/>
    <w:rsid w:val="00507C9C"/>
    <w:rsid w:val="00507CBE"/>
    <w:rsid w:val="00507EB5"/>
    <w:rsid w:val="00507F19"/>
    <w:rsid w:val="005102BD"/>
    <w:rsid w:val="0051031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C0"/>
    <w:rsid w:val="00511406"/>
    <w:rsid w:val="005116E3"/>
    <w:rsid w:val="0051192F"/>
    <w:rsid w:val="005119B2"/>
    <w:rsid w:val="00511C92"/>
    <w:rsid w:val="00511CEA"/>
    <w:rsid w:val="00511D96"/>
    <w:rsid w:val="00511F14"/>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758"/>
    <w:rsid w:val="005137CB"/>
    <w:rsid w:val="00513A9D"/>
    <w:rsid w:val="00513AC0"/>
    <w:rsid w:val="00513AD1"/>
    <w:rsid w:val="00513BC9"/>
    <w:rsid w:val="005140D1"/>
    <w:rsid w:val="005142BA"/>
    <w:rsid w:val="005143C1"/>
    <w:rsid w:val="0051440E"/>
    <w:rsid w:val="00514422"/>
    <w:rsid w:val="00514469"/>
    <w:rsid w:val="00514499"/>
    <w:rsid w:val="0051452D"/>
    <w:rsid w:val="0051464A"/>
    <w:rsid w:val="005146C9"/>
    <w:rsid w:val="005147AC"/>
    <w:rsid w:val="00514945"/>
    <w:rsid w:val="00514AF5"/>
    <w:rsid w:val="00514C60"/>
    <w:rsid w:val="00514D3F"/>
    <w:rsid w:val="00514E44"/>
    <w:rsid w:val="00515171"/>
    <w:rsid w:val="005151E4"/>
    <w:rsid w:val="00515203"/>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48C"/>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0D73"/>
    <w:rsid w:val="00521193"/>
    <w:rsid w:val="005212B9"/>
    <w:rsid w:val="005216CF"/>
    <w:rsid w:val="0052179C"/>
    <w:rsid w:val="0052192F"/>
    <w:rsid w:val="00521B6E"/>
    <w:rsid w:val="0052201E"/>
    <w:rsid w:val="00522143"/>
    <w:rsid w:val="005222E5"/>
    <w:rsid w:val="00522452"/>
    <w:rsid w:val="0052271D"/>
    <w:rsid w:val="00522A2A"/>
    <w:rsid w:val="00522A68"/>
    <w:rsid w:val="00522B53"/>
    <w:rsid w:val="00522BAF"/>
    <w:rsid w:val="00522C1B"/>
    <w:rsid w:val="00522F60"/>
    <w:rsid w:val="005230DB"/>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AE2"/>
    <w:rsid w:val="00524BE0"/>
    <w:rsid w:val="00524DE6"/>
    <w:rsid w:val="00524E60"/>
    <w:rsid w:val="00524F24"/>
    <w:rsid w:val="00525139"/>
    <w:rsid w:val="00525157"/>
    <w:rsid w:val="005251E9"/>
    <w:rsid w:val="00525255"/>
    <w:rsid w:val="005254EF"/>
    <w:rsid w:val="00525513"/>
    <w:rsid w:val="0052559F"/>
    <w:rsid w:val="00525861"/>
    <w:rsid w:val="00525B8A"/>
    <w:rsid w:val="00525CC9"/>
    <w:rsid w:val="00525EC1"/>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949"/>
    <w:rsid w:val="00530A38"/>
    <w:rsid w:val="00530AE7"/>
    <w:rsid w:val="00530C61"/>
    <w:rsid w:val="0053112B"/>
    <w:rsid w:val="005313DD"/>
    <w:rsid w:val="005313E9"/>
    <w:rsid w:val="005314E5"/>
    <w:rsid w:val="00531558"/>
    <w:rsid w:val="005315F3"/>
    <w:rsid w:val="0053172D"/>
    <w:rsid w:val="00531845"/>
    <w:rsid w:val="00531BB0"/>
    <w:rsid w:val="0053209E"/>
    <w:rsid w:val="005321DD"/>
    <w:rsid w:val="00532381"/>
    <w:rsid w:val="0053257C"/>
    <w:rsid w:val="0053269F"/>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5EF2"/>
    <w:rsid w:val="00536187"/>
    <w:rsid w:val="005362A4"/>
    <w:rsid w:val="00536344"/>
    <w:rsid w:val="005367F6"/>
    <w:rsid w:val="00536844"/>
    <w:rsid w:val="00536897"/>
    <w:rsid w:val="00536C3F"/>
    <w:rsid w:val="00536DD8"/>
    <w:rsid w:val="00536F7A"/>
    <w:rsid w:val="005372B0"/>
    <w:rsid w:val="005374DB"/>
    <w:rsid w:val="005374FB"/>
    <w:rsid w:val="00537667"/>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F38"/>
    <w:rsid w:val="005423D2"/>
    <w:rsid w:val="005423DE"/>
    <w:rsid w:val="005424A0"/>
    <w:rsid w:val="00542851"/>
    <w:rsid w:val="00542989"/>
    <w:rsid w:val="00542DD7"/>
    <w:rsid w:val="0054340D"/>
    <w:rsid w:val="005434BE"/>
    <w:rsid w:val="00543606"/>
    <w:rsid w:val="00543832"/>
    <w:rsid w:val="00543942"/>
    <w:rsid w:val="005439D2"/>
    <w:rsid w:val="00543D8E"/>
    <w:rsid w:val="00543D99"/>
    <w:rsid w:val="00543DCD"/>
    <w:rsid w:val="0054409A"/>
    <w:rsid w:val="00544199"/>
    <w:rsid w:val="005445AD"/>
    <w:rsid w:val="00544916"/>
    <w:rsid w:val="00544A81"/>
    <w:rsid w:val="00544AD2"/>
    <w:rsid w:val="00544B45"/>
    <w:rsid w:val="00544BD8"/>
    <w:rsid w:val="00544DED"/>
    <w:rsid w:val="00545085"/>
    <w:rsid w:val="00545141"/>
    <w:rsid w:val="00545245"/>
    <w:rsid w:val="0054529B"/>
    <w:rsid w:val="00545347"/>
    <w:rsid w:val="0054541C"/>
    <w:rsid w:val="0054562A"/>
    <w:rsid w:val="00545831"/>
    <w:rsid w:val="00545B54"/>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60"/>
    <w:rsid w:val="00550359"/>
    <w:rsid w:val="005503B3"/>
    <w:rsid w:val="005504BB"/>
    <w:rsid w:val="0055072C"/>
    <w:rsid w:val="00550840"/>
    <w:rsid w:val="00550B76"/>
    <w:rsid w:val="00550C29"/>
    <w:rsid w:val="00550CC9"/>
    <w:rsid w:val="00550E59"/>
    <w:rsid w:val="00550ECC"/>
    <w:rsid w:val="005510EC"/>
    <w:rsid w:val="0055118E"/>
    <w:rsid w:val="00551218"/>
    <w:rsid w:val="0055144E"/>
    <w:rsid w:val="005516D0"/>
    <w:rsid w:val="005517F3"/>
    <w:rsid w:val="00551884"/>
    <w:rsid w:val="00551ABF"/>
    <w:rsid w:val="00551E10"/>
    <w:rsid w:val="00552143"/>
    <w:rsid w:val="00552220"/>
    <w:rsid w:val="00552248"/>
    <w:rsid w:val="005529B7"/>
    <w:rsid w:val="005529C8"/>
    <w:rsid w:val="00552BF6"/>
    <w:rsid w:val="00552E56"/>
    <w:rsid w:val="0055301E"/>
    <w:rsid w:val="00553051"/>
    <w:rsid w:val="00553102"/>
    <w:rsid w:val="00553353"/>
    <w:rsid w:val="00553431"/>
    <w:rsid w:val="0055344A"/>
    <w:rsid w:val="0055344E"/>
    <w:rsid w:val="005535BB"/>
    <w:rsid w:val="0055368F"/>
    <w:rsid w:val="005538C7"/>
    <w:rsid w:val="00553C12"/>
    <w:rsid w:val="00553D91"/>
    <w:rsid w:val="00553E19"/>
    <w:rsid w:val="00553ED5"/>
    <w:rsid w:val="005541C5"/>
    <w:rsid w:val="0055420B"/>
    <w:rsid w:val="00554299"/>
    <w:rsid w:val="005542A9"/>
    <w:rsid w:val="00554348"/>
    <w:rsid w:val="00554404"/>
    <w:rsid w:val="005546AE"/>
    <w:rsid w:val="00554709"/>
    <w:rsid w:val="005547C8"/>
    <w:rsid w:val="0055484F"/>
    <w:rsid w:val="005548A9"/>
    <w:rsid w:val="005549DC"/>
    <w:rsid w:val="00554AB4"/>
    <w:rsid w:val="00554E13"/>
    <w:rsid w:val="00555014"/>
    <w:rsid w:val="0055552A"/>
    <w:rsid w:val="00555688"/>
    <w:rsid w:val="005558ED"/>
    <w:rsid w:val="00555952"/>
    <w:rsid w:val="00555976"/>
    <w:rsid w:val="00555A71"/>
    <w:rsid w:val="00555B86"/>
    <w:rsid w:val="00555BDA"/>
    <w:rsid w:val="00555CF8"/>
    <w:rsid w:val="00555F20"/>
    <w:rsid w:val="00555F52"/>
    <w:rsid w:val="00555F6C"/>
    <w:rsid w:val="005563F6"/>
    <w:rsid w:val="00556441"/>
    <w:rsid w:val="00556487"/>
    <w:rsid w:val="00556681"/>
    <w:rsid w:val="0055674F"/>
    <w:rsid w:val="0055697C"/>
    <w:rsid w:val="005569BB"/>
    <w:rsid w:val="00556A62"/>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78"/>
    <w:rsid w:val="00561300"/>
    <w:rsid w:val="005614E8"/>
    <w:rsid w:val="005615AC"/>
    <w:rsid w:val="0056165E"/>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BEA"/>
    <w:rsid w:val="00563CB6"/>
    <w:rsid w:val="00563F8B"/>
    <w:rsid w:val="005641A3"/>
    <w:rsid w:val="0056427A"/>
    <w:rsid w:val="0056438D"/>
    <w:rsid w:val="00564962"/>
    <w:rsid w:val="00564A9A"/>
    <w:rsid w:val="00564B53"/>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65D"/>
    <w:rsid w:val="005716E3"/>
    <w:rsid w:val="0057177E"/>
    <w:rsid w:val="005717AE"/>
    <w:rsid w:val="005718BC"/>
    <w:rsid w:val="005718C7"/>
    <w:rsid w:val="00571949"/>
    <w:rsid w:val="0057195B"/>
    <w:rsid w:val="0057196A"/>
    <w:rsid w:val="00571B5F"/>
    <w:rsid w:val="0057209C"/>
    <w:rsid w:val="005722A3"/>
    <w:rsid w:val="00572540"/>
    <w:rsid w:val="0057269C"/>
    <w:rsid w:val="005726E8"/>
    <w:rsid w:val="00572A32"/>
    <w:rsid w:val="00572AB9"/>
    <w:rsid w:val="00572B8D"/>
    <w:rsid w:val="00572D9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BC"/>
    <w:rsid w:val="005779BB"/>
    <w:rsid w:val="00577B6A"/>
    <w:rsid w:val="00577BB8"/>
    <w:rsid w:val="00577C7E"/>
    <w:rsid w:val="00577DE5"/>
    <w:rsid w:val="00577F28"/>
    <w:rsid w:val="00577F3B"/>
    <w:rsid w:val="00580055"/>
    <w:rsid w:val="0058036E"/>
    <w:rsid w:val="00580665"/>
    <w:rsid w:val="005809AF"/>
    <w:rsid w:val="00580BDC"/>
    <w:rsid w:val="00581301"/>
    <w:rsid w:val="00581441"/>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343"/>
    <w:rsid w:val="0058467D"/>
    <w:rsid w:val="005848F8"/>
    <w:rsid w:val="00584AA3"/>
    <w:rsid w:val="00584ADE"/>
    <w:rsid w:val="00584BCF"/>
    <w:rsid w:val="00584CF9"/>
    <w:rsid w:val="00584DC1"/>
    <w:rsid w:val="0058521D"/>
    <w:rsid w:val="005855A1"/>
    <w:rsid w:val="00585904"/>
    <w:rsid w:val="00585964"/>
    <w:rsid w:val="005859FC"/>
    <w:rsid w:val="00585B5D"/>
    <w:rsid w:val="00585CFB"/>
    <w:rsid w:val="00585E93"/>
    <w:rsid w:val="005861E9"/>
    <w:rsid w:val="00586612"/>
    <w:rsid w:val="005866F3"/>
    <w:rsid w:val="0058685B"/>
    <w:rsid w:val="00586910"/>
    <w:rsid w:val="005869BE"/>
    <w:rsid w:val="00586BA1"/>
    <w:rsid w:val="00586C8C"/>
    <w:rsid w:val="00586C9C"/>
    <w:rsid w:val="0058709C"/>
    <w:rsid w:val="005870D1"/>
    <w:rsid w:val="005872A4"/>
    <w:rsid w:val="0058755F"/>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C73"/>
    <w:rsid w:val="00593EB4"/>
    <w:rsid w:val="00593FE7"/>
    <w:rsid w:val="00594015"/>
    <w:rsid w:val="005940F7"/>
    <w:rsid w:val="0059416B"/>
    <w:rsid w:val="005941A3"/>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79B"/>
    <w:rsid w:val="0059687F"/>
    <w:rsid w:val="00596BCD"/>
    <w:rsid w:val="00596DF7"/>
    <w:rsid w:val="00596E2D"/>
    <w:rsid w:val="00596F73"/>
    <w:rsid w:val="00597054"/>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5E0"/>
    <w:rsid w:val="005A1889"/>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3096"/>
    <w:rsid w:val="005A3313"/>
    <w:rsid w:val="005A3347"/>
    <w:rsid w:val="005A34B1"/>
    <w:rsid w:val="005A355E"/>
    <w:rsid w:val="005A3596"/>
    <w:rsid w:val="005A39A7"/>
    <w:rsid w:val="005A3A01"/>
    <w:rsid w:val="005A3A55"/>
    <w:rsid w:val="005A3BCD"/>
    <w:rsid w:val="005A3CAA"/>
    <w:rsid w:val="005A3CC7"/>
    <w:rsid w:val="005A3E77"/>
    <w:rsid w:val="005A4201"/>
    <w:rsid w:val="005A44F5"/>
    <w:rsid w:val="005A4764"/>
    <w:rsid w:val="005A47D4"/>
    <w:rsid w:val="005A4820"/>
    <w:rsid w:val="005A4EB7"/>
    <w:rsid w:val="005A5051"/>
    <w:rsid w:val="005A5099"/>
    <w:rsid w:val="005A50C5"/>
    <w:rsid w:val="005A52A5"/>
    <w:rsid w:val="005A554D"/>
    <w:rsid w:val="005A564C"/>
    <w:rsid w:val="005A59CE"/>
    <w:rsid w:val="005A5BF9"/>
    <w:rsid w:val="005A64FF"/>
    <w:rsid w:val="005A6505"/>
    <w:rsid w:val="005A66C4"/>
    <w:rsid w:val="005A6974"/>
    <w:rsid w:val="005A6DD2"/>
    <w:rsid w:val="005A6E22"/>
    <w:rsid w:val="005A6F08"/>
    <w:rsid w:val="005A7028"/>
    <w:rsid w:val="005A7038"/>
    <w:rsid w:val="005A713B"/>
    <w:rsid w:val="005A7252"/>
    <w:rsid w:val="005A728C"/>
    <w:rsid w:val="005A72AD"/>
    <w:rsid w:val="005A74F2"/>
    <w:rsid w:val="005A75B5"/>
    <w:rsid w:val="005A7644"/>
    <w:rsid w:val="005A770D"/>
    <w:rsid w:val="005A782A"/>
    <w:rsid w:val="005A7864"/>
    <w:rsid w:val="005A7A63"/>
    <w:rsid w:val="005A7B89"/>
    <w:rsid w:val="005A7B9A"/>
    <w:rsid w:val="005A7BDB"/>
    <w:rsid w:val="005A7FD6"/>
    <w:rsid w:val="005A7FE1"/>
    <w:rsid w:val="005B0122"/>
    <w:rsid w:val="005B07BF"/>
    <w:rsid w:val="005B09C3"/>
    <w:rsid w:val="005B0A35"/>
    <w:rsid w:val="005B0C93"/>
    <w:rsid w:val="005B0ECC"/>
    <w:rsid w:val="005B1137"/>
    <w:rsid w:val="005B125B"/>
    <w:rsid w:val="005B159B"/>
    <w:rsid w:val="005B1863"/>
    <w:rsid w:val="005B196F"/>
    <w:rsid w:val="005B1B69"/>
    <w:rsid w:val="005B1BBD"/>
    <w:rsid w:val="005B1D20"/>
    <w:rsid w:val="005B1F2D"/>
    <w:rsid w:val="005B1F65"/>
    <w:rsid w:val="005B21A1"/>
    <w:rsid w:val="005B24A5"/>
    <w:rsid w:val="005B24D8"/>
    <w:rsid w:val="005B275B"/>
    <w:rsid w:val="005B29A1"/>
    <w:rsid w:val="005B2DED"/>
    <w:rsid w:val="005B2FED"/>
    <w:rsid w:val="005B3321"/>
    <w:rsid w:val="005B3343"/>
    <w:rsid w:val="005B33F7"/>
    <w:rsid w:val="005B349B"/>
    <w:rsid w:val="005B34D0"/>
    <w:rsid w:val="005B34E3"/>
    <w:rsid w:val="005B37A3"/>
    <w:rsid w:val="005B3823"/>
    <w:rsid w:val="005B3B6E"/>
    <w:rsid w:val="005B3E29"/>
    <w:rsid w:val="005B4296"/>
    <w:rsid w:val="005B42EF"/>
    <w:rsid w:val="005B43A7"/>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72E0"/>
    <w:rsid w:val="005B7474"/>
    <w:rsid w:val="005B7488"/>
    <w:rsid w:val="005B74C1"/>
    <w:rsid w:val="005B74E2"/>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28D"/>
    <w:rsid w:val="005C12D8"/>
    <w:rsid w:val="005C1326"/>
    <w:rsid w:val="005C1394"/>
    <w:rsid w:val="005C1438"/>
    <w:rsid w:val="005C1B72"/>
    <w:rsid w:val="005C1B96"/>
    <w:rsid w:val="005C1BD1"/>
    <w:rsid w:val="005C1CB5"/>
    <w:rsid w:val="005C1D7D"/>
    <w:rsid w:val="005C1EFE"/>
    <w:rsid w:val="005C1F01"/>
    <w:rsid w:val="005C2372"/>
    <w:rsid w:val="005C2375"/>
    <w:rsid w:val="005C275E"/>
    <w:rsid w:val="005C291D"/>
    <w:rsid w:val="005C2929"/>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1D"/>
    <w:rsid w:val="005C6FD3"/>
    <w:rsid w:val="005C7417"/>
    <w:rsid w:val="005C74A6"/>
    <w:rsid w:val="005C74B2"/>
    <w:rsid w:val="005C761E"/>
    <w:rsid w:val="005C768C"/>
    <w:rsid w:val="005C7849"/>
    <w:rsid w:val="005C7A6B"/>
    <w:rsid w:val="005C7CF1"/>
    <w:rsid w:val="005C7D3A"/>
    <w:rsid w:val="005C7DE4"/>
    <w:rsid w:val="005C7EE2"/>
    <w:rsid w:val="005C7F18"/>
    <w:rsid w:val="005D059C"/>
    <w:rsid w:val="005D06F3"/>
    <w:rsid w:val="005D073D"/>
    <w:rsid w:val="005D0829"/>
    <w:rsid w:val="005D08AB"/>
    <w:rsid w:val="005D0A57"/>
    <w:rsid w:val="005D0B05"/>
    <w:rsid w:val="005D0DB9"/>
    <w:rsid w:val="005D0E33"/>
    <w:rsid w:val="005D0EC2"/>
    <w:rsid w:val="005D114E"/>
    <w:rsid w:val="005D13F6"/>
    <w:rsid w:val="005D14DE"/>
    <w:rsid w:val="005D1850"/>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EB9"/>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727"/>
    <w:rsid w:val="005D57C0"/>
    <w:rsid w:val="005D58AC"/>
    <w:rsid w:val="005D5915"/>
    <w:rsid w:val="005D5A87"/>
    <w:rsid w:val="005D5F47"/>
    <w:rsid w:val="005D6026"/>
    <w:rsid w:val="005D61AB"/>
    <w:rsid w:val="005D6257"/>
    <w:rsid w:val="005D627F"/>
    <w:rsid w:val="005D62C4"/>
    <w:rsid w:val="005D6614"/>
    <w:rsid w:val="005D6932"/>
    <w:rsid w:val="005D6938"/>
    <w:rsid w:val="005D6B75"/>
    <w:rsid w:val="005D702F"/>
    <w:rsid w:val="005D72EC"/>
    <w:rsid w:val="005D74B7"/>
    <w:rsid w:val="005D7528"/>
    <w:rsid w:val="005D7723"/>
    <w:rsid w:val="005D77BC"/>
    <w:rsid w:val="005D77D9"/>
    <w:rsid w:val="005D787A"/>
    <w:rsid w:val="005D7928"/>
    <w:rsid w:val="005D79F8"/>
    <w:rsid w:val="005D7C7F"/>
    <w:rsid w:val="005E01CF"/>
    <w:rsid w:val="005E04D6"/>
    <w:rsid w:val="005E058C"/>
    <w:rsid w:val="005E07B6"/>
    <w:rsid w:val="005E07CC"/>
    <w:rsid w:val="005E09AB"/>
    <w:rsid w:val="005E09DD"/>
    <w:rsid w:val="005E0A5F"/>
    <w:rsid w:val="005E0EB5"/>
    <w:rsid w:val="005E0EC4"/>
    <w:rsid w:val="005E1069"/>
    <w:rsid w:val="005E1372"/>
    <w:rsid w:val="005E142F"/>
    <w:rsid w:val="005E1985"/>
    <w:rsid w:val="005E19B9"/>
    <w:rsid w:val="005E1C58"/>
    <w:rsid w:val="005E1CDE"/>
    <w:rsid w:val="005E1CFD"/>
    <w:rsid w:val="005E1D64"/>
    <w:rsid w:val="005E1D91"/>
    <w:rsid w:val="005E1DCF"/>
    <w:rsid w:val="005E1E82"/>
    <w:rsid w:val="005E23A8"/>
    <w:rsid w:val="005E25FD"/>
    <w:rsid w:val="005E26C9"/>
    <w:rsid w:val="005E27FF"/>
    <w:rsid w:val="005E29DA"/>
    <w:rsid w:val="005E2B28"/>
    <w:rsid w:val="005E2EF8"/>
    <w:rsid w:val="005E321A"/>
    <w:rsid w:val="005E329D"/>
    <w:rsid w:val="005E32B4"/>
    <w:rsid w:val="005E3506"/>
    <w:rsid w:val="005E35D3"/>
    <w:rsid w:val="005E3765"/>
    <w:rsid w:val="005E388D"/>
    <w:rsid w:val="005E3926"/>
    <w:rsid w:val="005E3994"/>
    <w:rsid w:val="005E3AAF"/>
    <w:rsid w:val="005E3AB8"/>
    <w:rsid w:val="005E3B04"/>
    <w:rsid w:val="005E3BB4"/>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8B"/>
    <w:rsid w:val="005E5ED0"/>
    <w:rsid w:val="005E60F1"/>
    <w:rsid w:val="005E6177"/>
    <w:rsid w:val="005E62D5"/>
    <w:rsid w:val="005E6314"/>
    <w:rsid w:val="005E68D4"/>
    <w:rsid w:val="005E6A39"/>
    <w:rsid w:val="005E6A61"/>
    <w:rsid w:val="005E6A73"/>
    <w:rsid w:val="005E6C0C"/>
    <w:rsid w:val="005E6C48"/>
    <w:rsid w:val="005E6C60"/>
    <w:rsid w:val="005E6D07"/>
    <w:rsid w:val="005E6D10"/>
    <w:rsid w:val="005E6E88"/>
    <w:rsid w:val="005E6F7C"/>
    <w:rsid w:val="005E6FAE"/>
    <w:rsid w:val="005E6FEE"/>
    <w:rsid w:val="005E70B5"/>
    <w:rsid w:val="005E71EC"/>
    <w:rsid w:val="005E747F"/>
    <w:rsid w:val="005E7627"/>
    <w:rsid w:val="005E780E"/>
    <w:rsid w:val="005E7927"/>
    <w:rsid w:val="005E7CF8"/>
    <w:rsid w:val="005E7D8B"/>
    <w:rsid w:val="005E7DF3"/>
    <w:rsid w:val="005E7F09"/>
    <w:rsid w:val="005F0097"/>
    <w:rsid w:val="005F0104"/>
    <w:rsid w:val="005F013F"/>
    <w:rsid w:val="005F0160"/>
    <w:rsid w:val="005F02A9"/>
    <w:rsid w:val="005F03C2"/>
    <w:rsid w:val="005F0539"/>
    <w:rsid w:val="005F06BE"/>
    <w:rsid w:val="005F0774"/>
    <w:rsid w:val="005F084E"/>
    <w:rsid w:val="005F0867"/>
    <w:rsid w:val="005F09E0"/>
    <w:rsid w:val="005F0E93"/>
    <w:rsid w:val="005F0EB1"/>
    <w:rsid w:val="005F0ED3"/>
    <w:rsid w:val="005F1506"/>
    <w:rsid w:val="005F176D"/>
    <w:rsid w:val="005F1790"/>
    <w:rsid w:val="005F19FA"/>
    <w:rsid w:val="005F1AB8"/>
    <w:rsid w:val="005F1AF8"/>
    <w:rsid w:val="005F1EC6"/>
    <w:rsid w:val="005F1ED7"/>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7DC"/>
    <w:rsid w:val="005F38FA"/>
    <w:rsid w:val="005F3C3D"/>
    <w:rsid w:val="005F3DBB"/>
    <w:rsid w:val="005F3DEC"/>
    <w:rsid w:val="005F3F92"/>
    <w:rsid w:val="005F4192"/>
    <w:rsid w:val="005F4253"/>
    <w:rsid w:val="005F45A5"/>
    <w:rsid w:val="005F45C4"/>
    <w:rsid w:val="005F4778"/>
    <w:rsid w:val="005F4871"/>
    <w:rsid w:val="005F48E2"/>
    <w:rsid w:val="005F4905"/>
    <w:rsid w:val="005F4B5A"/>
    <w:rsid w:val="005F4CAA"/>
    <w:rsid w:val="005F4D3F"/>
    <w:rsid w:val="005F4F75"/>
    <w:rsid w:val="005F5022"/>
    <w:rsid w:val="005F5030"/>
    <w:rsid w:val="005F52FD"/>
    <w:rsid w:val="005F554B"/>
    <w:rsid w:val="005F557E"/>
    <w:rsid w:val="005F5827"/>
    <w:rsid w:val="005F5838"/>
    <w:rsid w:val="005F584C"/>
    <w:rsid w:val="005F595F"/>
    <w:rsid w:val="005F5982"/>
    <w:rsid w:val="005F5A16"/>
    <w:rsid w:val="005F5AF8"/>
    <w:rsid w:val="005F5B68"/>
    <w:rsid w:val="005F5EB4"/>
    <w:rsid w:val="005F5ED2"/>
    <w:rsid w:val="005F5F51"/>
    <w:rsid w:val="005F61CF"/>
    <w:rsid w:val="005F62AE"/>
    <w:rsid w:val="005F6374"/>
    <w:rsid w:val="005F63E4"/>
    <w:rsid w:val="005F64F5"/>
    <w:rsid w:val="005F6755"/>
    <w:rsid w:val="005F68A9"/>
    <w:rsid w:val="005F69A7"/>
    <w:rsid w:val="005F6A7F"/>
    <w:rsid w:val="005F6AA8"/>
    <w:rsid w:val="005F6B42"/>
    <w:rsid w:val="005F6D07"/>
    <w:rsid w:val="005F748A"/>
    <w:rsid w:val="005F74A7"/>
    <w:rsid w:val="005F75AD"/>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EF4"/>
    <w:rsid w:val="00601000"/>
    <w:rsid w:val="00601281"/>
    <w:rsid w:val="006017EB"/>
    <w:rsid w:val="0060190D"/>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438"/>
    <w:rsid w:val="006036C9"/>
    <w:rsid w:val="00603782"/>
    <w:rsid w:val="006037E7"/>
    <w:rsid w:val="006038F2"/>
    <w:rsid w:val="006039C5"/>
    <w:rsid w:val="00603B13"/>
    <w:rsid w:val="00603BAF"/>
    <w:rsid w:val="00603D09"/>
    <w:rsid w:val="00603D20"/>
    <w:rsid w:val="00603D62"/>
    <w:rsid w:val="0060419D"/>
    <w:rsid w:val="006041E1"/>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90"/>
    <w:rsid w:val="006061B7"/>
    <w:rsid w:val="00606419"/>
    <w:rsid w:val="00606645"/>
    <w:rsid w:val="006068BE"/>
    <w:rsid w:val="00606967"/>
    <w:rsid w:val="00606ACB"/>
    <w:rsid w:val="00606BDE"/>
    <w:rsid w:val="00606C7D"/>
    <w:rsid w:val="006070AE"/>
    <w:rsid w:val="0060715E"/>
    <w:rsid w:val="00607295"/>
    <w:rsid w:val="006074C2"/>
    <w:rsid w:val="0060778F"/>
    <w:rsid w:val="00607A00"/>
    <w:rsid w:val="00607C99"/>
    <w:rsid w:val="00607E2C"/>
    <w:rsid w:val="00607F0C"/>
    <w:rsid w:val="00607F13"/>
    <w:rsid w:val="006100E7"/>
    <w:rsid w:val="00610506"/>
    <w:rsid w:val="00610715"/>
    <w:rsid w:val="006107D7"/>
    <w:rsid w:val="00610864"/>
    <w:rsid w:val="00610A39"/>
    <w:rsid w:val="00610AD7"/>
    <w:rsid w:val="00610F05"/>
    <w:rsid w:val="00610FA3"/>
    <w:rsid w:val="006110A4"/>
    <w:rsid w:val="006111E4"/>
    <w:rsid w:val="00611286"/>
    <w:rsid w:val="00611296"/>
    <w:rsid w:val="00611336"/>
    <w:rsid w:val="006113E4"/>
    <w:rsid w:val="0061142F"/>
    <w:rsid w:val="006114A0"/>
    <w:rsid w:val="006115EE"/>
    <w:rsid w:val="00611987"/>
    <w:rsid w:val="00611ABB"/>
    <w:rsid w:val="00611AEA"/>
    <w:rsid w:val="00611B37"/>
    <w:rsid w:val="00611CBE"/>
    <w:rsid w:val="00611D54"/>
    <w:rsid w:val="00611D96"/>
    <w:rsid w:val="00612152"/>
    <w:rsid w:val="006121E8"/>
    <w:rsid w:val="00612218"/>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40E"/>
    <w:rsid w:val="006134E6"/>
    <w:rsid w:val="006135AE"/>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022"/>
    <w:rsid w:val="006155AD"/>
    <w:rsid w:val="006156F0"/>
    <w:rsid w:val="0061570B"/>
    <w:rsid w:val="0061589F"/>
    <w:rsid w:val="00615C9B"/>
    <w:rsid w:val="006161B4"/>
    <w:rsid w:val="00616246"/>
    <w:rsid w:val="006163A6"/>
    <w:rsid w:val="00616842"/>
    <w:rsid w:val="00616891"/>
    <w:rsid w:val="00616AB0"/>
    <w:rsid w:val="00616DC7"/>
    <w:rsid w:val="00617234"/>
    <w:rsid w:val="006173DF"/>
    <w:rsid w:val="00617812"/>
    <w:rsid w:val="0061789C"/>
    <w:rsid w:val="006178C7"/>
    <w:rsid w:val="0061794C"/>
    <w:rsid w:val="00617B36"/>
    <w:rsid w:val="00617C6E"/>
    <w:rsid w:val="00617FAA"/>
    <w:rsid w:val="00620049"/>
    <w:rsid w:val="0062010E"/>
    <w:rsid w:val="006201DC"/>
    <w:rsid w:val="006202BD"/>
    <w:rsid w:val="006203B6"/>
    <w:rsid w:val="006206F9"/>
    <w:rsid w:val="0062094E"/>
    <w:rsid w:val="00620A3F"/>
    <w:rsid w:val="00620A4D"/>
    <w:rsid w:val="00620A81"/>
    <w:rsid w:val="00620AF1"/>
    <w:rsid w:val="00620C01"/>
    <w:rsid w:val="00620C32"/>
    <w:rsid w:val="00620D92"/>
    <w:rsid w:val="00620E69"/>
    <w:rsid w:val="00620F01"/>
    <w:rsid w:val="0062107E"/>
    <w:rsid w:val="00621140"/>
    <w:rsid w:val="006216D8"/>
    <w:rsid w:val="00621779"/>
    <w:rsid w:val="0062177A"/>
    <w:rsid w:val="006218E9"/>
    <w:rsid w:val="00621B32"/>
    <w:rsid w:val="00621BB3"/>
    <w:rsid w:val="00621BEF"/>
    <w:rsid w:val="00621DBB"/>
    <w:rsid w:val="00622021"/>
    <w:rsid w:val="006224EE"/>
    <w:rsid w:val="0062250F"/>
    <w:rsid w:val="00622912"/>
    <w:rsid w:val="00622AC4"/>
    <w:rsid w:val="00622B3C"/>
    <w:rsid w:val="00622B7C"/>
    <w:rsid w:val="00622BB8"/>
    <w:rsid w:val="00622BE9"/>
    <w:rsid w:val="00622D0A"/>
    <w:rsid w:val="00622D4D"/>
    <w:rsid w:val="00622D55"/>
    <w:rsid w:val="00622E9E"/>
    <w:rsid w:val="00622FBA"/>
    <w:rsid w:val="006232B0"/>
    <w:rsid w:val="0062335E"/>
    <w:rsid w:val="006233BE"/>
    <w:rsid w:val="00623412"/>
    <w:rsid w:val="006235F6"/>
    <w:rsid w:val="006238FE"/>
    <w:rsid w:val="00623B5E"/>
    <w:rsid w:val="00623D6D"/>
    <w:rsid w:val="006244A9"/>
    <w:rsid w:val="00624575"/>
    <w:rsid w:val="006246BC"/>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6B2"/>
    <w:rsid w:val="00626A69"/>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FBE"/>
    <w:rsid w:val="0063125C"/>
    <w:rsid w:val="006312D3"/>
    <w:rsid w:val="00631630"/>
    <w:rsid w:val="006316B4"/>
    <w:rsid w:val="00631772"/>
    <w:rsid w:val="0063178F"/>
    <w:rsid w:val="00631973"/>
    <w:rsid w:val="00631A89"/>
    <w:rsid w:val="00631BF9"/>
    <w:rsid w:val="00631DF2"/>
    <w:rsid w:val="00631E5D"/>
    <w:rsid w:val="00631FA8"/>
    <w:rsid w:val="00632056"/>
    <w:rsid w:val="00632524"/>
    <w:rsid w:val="0063254A"/>
    <w:rsid w:val="00632663"/>
    <w:rsid w:val="006327F6"/>
    <w:rsid w:val="00632934"/>
    <w:rsid w:val="00632A34"/>
    <w:rsid w:val="00632A6D"/>
    <w:rsid w:val="00632AB2"/>
    <w:rsid w:val="00632FE9"/>
    <w:rsid w:val="00633104"/>
    <w:rsid w:val="00633117"/>
    <w:rsid w:val="006332F7"/>
    <w:rsid w:val="006333D2"/>
    <w:rsid w:val="0063342C"/>
    <w:rsid w:val="00633500"/>
    <w:rsid w:val="00633503"/>
    <w:rsid w:val="006335FF"/>
    <w:rsid w:val="00633707"/>
    <w:rsid w:val="00633817"/>
    <w:rsid w:val="00633C50"/>
    <w:rsid w:val="00633CFF"/>
    <w:rsid w:val="00633D9A"/>
    <w:rsid w:val="00633FDA"/>
    <w:rsid w:val="0063408E"/>
    <w:rsid w:val="006341B6"/>
    <w:rsid w:val="006341BA"/>
    <w:rsid w:val="006344F1"/>
    <w:rsid w:val="006346EA"/>
    <w:rsid w:val="006346EF"/>
    <w:rsid w:val="006348E5"/>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9CE"/>
    <w:rsid w:val="00641AC8"/>
    <w:rsid w:val="00641BFD"/>
    <w:rsid w:val="00641C2E"/>
    <w:rsid w:val="00641C35"/>
    <w:rsid w:val="006421B2"/>
    <w:rsid w:val="006421EB"/>
    <w:rsid w:val="0064225E"/>
    <w:rsid w:val="0064228B"/>
    <w:rsid w:val="0064236F"/>
    <w:rsid w:val="00642495"/>
    <w:rsid w:val="00642741"/>
    <w:rsid w:val="0064295B"/>
    <w:rsid w:val="00642A82"/>
    <w:rsid w:val="00642AA8"/>
    <w:rsid w:val="00642DDF"/>
    <w:rsid w:val="0064308A"/>
    <w:rsid w:val="006431A1"/>
    <w:rsid w:val="0064353C"/>
    <w:rsid w:val="0064372D"/>
    <w:rsid w:val="00643748"/>
    <w:rsid w:val="006438E5"/>
    <w:rsid w:val="0064392E"/>
    <w:rsid w:val="006439A1"/>
    <w:rsid w:val="00643D80"/>
    <w:rsid w:val="00643DE3"/>
    <w:rsid w:val="006440D0"/>
    <w:rsid w:val="00644B70"/>
    <w:rsid w:val="00644D4A"/>
    <w:rsid w:val="00644E29"/>
    <w:rsid w:val="00645156"/>
    <w:rsid w:val="006452CF"/>
    <w:rsid w:val="006454F5"/>
    <w:rsid w:val="006457C0"/>
    <w:rsid w:val="006457C4"/>
    <w:rsid w:val="006457CB"/>
    <w:rsid w:val="00645884"/>
    <w:rsid w:val="00645CDC"/>
    <w:rsid w:val="00645DFC"/>
    <w:rsid w:val="00645F67"/>
    <w:rsid w:val="0064673A"/>
    <w:rsid w:val="0064678A"/>
    <w:rsid w:val="00646D2C"/>
    <w:rsid w:val="00646DE8"/>
    <w:rsid w:val="00647141"/>
    <w:rsid w:val="00647189"/>
    <w:rsid w:val="006471D8"/>
    <w:rsid w:val="0064778A"/>
    <w:rsid w:val="006478D7"/>
    <w:rsid w:val="00647983"/>
    <w:rsid w:val="00647F37"/>
    <w:rsid w:val="00650327"/>
    <w:rsid w:val="00650B40"/>
    <w:rsid w:val="00650F25"/>
    <w:rsid w:val="00650F2F"/>
    <w:rsid w:val="00650F75"/>
    <w:rsid w:val="0065109F"/>
    <w:rsid w:val="006511D4"/>
    <w:rsid w:val="00651341"/>
    <w:rsid w:val="00651689"/>
    <w:rsid w:val="006517B8"/>
    <w:rsid w:val="006518C1"/>
    <w:rsid w:val="00651A5E"/>
    <w:rsid w:val="00651CF6"/>
    <w:rsid w:val="00651DD6"/>
    <w:rsid w:val="006520C2"/>
    <w:rsid w:val="00652107"/>
    <w:rsid w:val="00652237"/>
    <w:rsid w:val="0065237F"/>
    <w:rsid w:val="006524D2"/>
    <w:rsid w:val="00652669"/>
    <w:rsid w:val="00652697"/>
    <w:rsid w:val="0065272A"/>
    <w:rsid w:val="00652BE3"/>
    <w:rsid w:val="00652BF0"/>
    <w:rsid w:val="00652C7A"/>
    <w:rsid w:val="00652D70"/>
    <w:rsid w:val="00652F19"/>
    <w:rsid w:val="00653058"/>
    <w:rsid w:val="006531FE"/>
    <w:rsid w:val="00653354"/>
    <w:rsid w:val="0065338C"/>
    <w:rsid w:val="0065354C"/>
    <w:rsid w:val="00653557"/>
    <w:rsid w:val="00653589"/>
    <w:rsid w:val="0065376A"/>
    <w:rsid w:val="00653783"/>
    <w:rsid w:val="0065382E"/>
    <w:rsid w:val="00653A21"/>
    <w:rsid w:val="00653A97"/>
    <w:rsid w:val="00653BA9"/>
    <w:rsid w:val="00653BB9"/>
    <w:rsid w:val="00653BFA"/>
    <w:rsid w:val="00653D8E"/>
    <w:rsid w:val="00653E08"/>
    <w:rsid w:val="0065407D"/>
    <w:rsid w:val="0065445A"/>
    <w:rsid w:val="006544DE"/>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92C"/>
    <w:rsid w:val="00656BC4"/>
    <w:rsid w:val="00656C60"/>
    <w:rsid w:val="00656CF0"/>
    <w:rsid w:val="00656D3D"/>
    <w:rsid w:val="00656D3F"/>
    <w:rsid w:val="00656DB5"/>
    <w:rsid w:val="0065705F"/>
    <w:rsid w:val="006571B2"/>
    <w:rsid w:val="006571C7"/>
    <w:rsid w:val="006573BA"/>
    <w:rsid w:val="006573D5"/>
    <w:rsid w:val="0065751B"/>
    <w:rsid w:val="00657972"/>
    <w:rsid w:val="00657C14"/>
    <w:rsid w:val="00657D74"/>
    <w:rsid w:val="00657E28"/>
    <w:rsid w:val="00657F6D"/>
    <w:rsid w:val="006601BF"/>
    <w:rsid w:val="006602AA"/>
    <w:rsid w:val="0066058C"/>
    <w:rsid w:val="00660690"/>
    <w:rsid w:val="00660AAD"/>
    <w:rsid w:val="00660C96"/>
    <w:rsid w:val="00660DA6"/>
    <w:rsid w:val="00660DCE"/>
    <w:rsid w:val="00660DE4"/>
    <w:rsid w:val="0066108C"/>
    <w:rsid w:val="006613EF"/>
    <w:rsid w:val="0066140D"/>
    <w:rsid w:val="006616EF"/>
    <w:rsid w:val="0066170D"/>
    <w:rsid w:val="00661A3F"/>
    <w:rsid w:val="00661AF7"/>
    <w:rsid w:val="00661E5F"/>
    <w:rsid w:val="00661F96"/>
    <w:rsid w:val="00662133"/>
    <w:rsid w:val="00662219"/>
    <w:rsid w:val="0066221F"/>
    <w:rsid w:val="006622F1"/>
    <w:rsid w:val="00662311"/>
    <w:rsid w:val="00662592"/>
    <w:rsid w:val="00662A03"/>
    <w:rsid w:val="00662BC2"/>
    <w:rsid w:val="00662C07"/>
    <w:rsid w:val="00662FBD"/>
    <w:rsid w:val="00663057"/>
    <w:rsid w:val="0066324A"/>
    <w:rsid w:val="0066330D"/>
    <w:rsid w:val="00663482"/>
    <w:rsid w:val="006634BB"/>
    <w:rsid w:val="006637FA"/>
    <w:rsid w:val="00663A10"/>
    <w:rsid w:val="00663DB7"/>
    <w:rsid w:val="00663E94"/>
    <w:rsid w:val="006641D6"/>
    <w:rsid w:val="0066447B"/>
    <w:rsid w:val="00664728"/>
    <w:rsid w:val="0066480D"/>
    <w:rsid w:val="006648BB"/>
    <w:rsid w:val="00664B62"/>
    <w:rsid w:val="00664BC6"/>
    <w:rsid w:val="00664C34"/>
    <w:rsid w:val="00664D2E"/>
    <w:rsid w:val="00664E49"/>
    <w:rsid w:val="00664F5A"/>
    <w:rsid w:val="00665035"/>
    <w:rsid w:val="006650DF"/>
    <w:rsid w:val="006651D3"/>
    <w:rsid w:val="00665487"/>
    <w:rsid w:val="0066583B"/>
    <w:rsid w:val="00665987"/>
    <w:rsid w:val="00665A8F"/>
    <w:rsid w:val="00665BFE"/>
    <w:rsid w:val="00665C78"/>
    <w:rsid w:val="00665D98"/>
    <w:rsid w:val="00665EA3"/>
    <w:rsid w:val="006663D3"/>
    <w:rsid w:val="00666674"/>
    <w:rsid w:val="00666A9F"/>
    <w:rsid w:val="00666CDA"/>
    <w:rsid w:val="00666E10"/>
    <w:rsid w:val="00666F2B"/>
    <w:rsid w:val="006671FE"/>
    <w:rsid w:val="00667264"/>
    <w:rsid w:val="0066727C"/>
    <w:rsid w:val="006672A8"/>
    <w:rsid w:val="00667876"/>
    <w:rsid w:val="00667922"/>
    <w:rsid w:val="00667AFC"/>
    <w:rsid w:val="00667DCA"/>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51"/>
    <w:rsid w:val="006733C2"/>
    <w:rsid w:val="00673657"/>
    <w:rsid w:val="00673AC1"/>
    <w:rsid w:val="00673B3D"/>
    <w:rsid w:val="00673B5C"/>
    <w:rsid w:val="00673DE3"/>
    <w:rsid w:val="00673EB8"/>
    <w:rsid w:val="0067416E"/>
    <w:rsid w:val="006741B1"/>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42D"/>
    <w:rsid w:val="006765BA"/>
    <w:rsid w:val="0067684B"/>
    <w:rsid w:val="00676B2D"/>
    <w:rsid w:val="00676CAF"/>
    <w:rsid w:val="00676E0D"/>
    <w:rsid w:val="00676F9A"/>
    <w:rsid w:val="0067702B"/>
    <w:rsid w:val="006771EE"/>
    <w:rsid w:val="0067723B"/>
    <w:rsid w:val="00677294"/>
    <w:rsid w:val="00677A4F"/>
    <w:rsid w:val="00677AD7"/>
    <w:rsid w:val="00677D37"/>
    <w:rsid w:val="00677E75"/>
    <w:rsid w:val="00677F1A"/>
    <w:rsid w:val="00677FD5"/>
    <w:rsid w:val="006801DE"/>
    <w:rsid w:val="0068029E"/>
    <w:rsid w:val="006802E6"/>
    <w:rsid w:val="00680306"/>
    <w:rsid w:val="0068032B"/>
    <w:rsid w:val="006803CE"/>
    <w:rsid w:val="0068045A"/>
    <w:rsid w:val="0068079B"/>
    <w:rsid w:val="0068096E"/>
    <w:rsid w:val="00680A1B"/>
    <w:rsid w:val="00680AC9"/>
    <w:rsid w:val="00680E42"/>
    <w:rsid w:val="006811BC"/>
    <w:rsid w:val="006811EF"/>
    <w:rsid w:val="00681203"/>
    <w:rsid w:val="006812A3"/>
    <w:rsid w:val="006812D3"/>
    <w:rsid w:val="00681382"/>
    <w:rsid w:val="00681628"/>
    <w:rsid w:val="00681741"/>
    <w:rsid w:val="006817EE"/>
    <w:rsid w:val="00681CE4"/>
    <w:rsid w:val="0068201F"/>
    <w:rsid w:val="0068224A"/>
    <w:rsid w:val="006823B3"/>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1D7"/>
    <w:rsid w:val="006861F4"/>
    <w:rsid w:val="006863B8"/>
    <w:rsid w:val="006863DD"/>
    <w:rsid w:val="006864A4"/>
    <w:rsid w:val="0068660B"/>
    <w:rsid w:val="00686695"/>
    <w:rsid w:val="00686756"/>
    <w:rsid w:val="00686920"/>
    <w:rsid w:val="006871D1"/>
    <w:rsid w:val="00687200"/>
    <w:rsid w:val="006872EE"/>
    <w:rsid w:val="006873DC"/>
    <w:rsid w:val="006873F3"/>
    <w:rsid w:val="00687424"/>
    <w:rsid w:val="00687695"/>
    <w:rsid w:val="00687703"/>
    <w:rsid w:val="006877D6"/>
    <w:rsid w:val="0068789B"/>
    <w:rsid w:val="00687AE7"/>
    <w:rsid w:val="00687B80"/>
    <w:rsid w:val="00687C3A"/>
    <w:rsid w:val="00687DF5"/>
    <w:rsid w:val="00687E78"/>
    <w:rsid w:val="006900A7"/>
    <w:rsid w:val="006904A8"/>
    <w:rsid w:val="0069061A"/>
    <w:rsid w:val="006907EF"/>
    <w:rsid w:val="006908E7"/>
    <w:rsid w:val="00690DCB"/>
    <w:rsid w:val="00690E37"/>
    <w:rsid w:val="00690EC9"/>
    <w:rsid w:val="006913BE"/>
    <w:rsid w:val="00691493"/>
    <w:rsid w:val="006918D5"/>
    <w:rsid w:val="006919A9"/>
    <w:rsid w:val="00691A1F"/>
    <w:rsid w:val="00691A34"/>
    <w:rsid w:val="00691C57"/>
    <w:rsid w:val="00691DAB"/>
    <w:rsid w:val="00691E14"/>
    <w:rsid w:val="0069211A"/>
    <w:rsid w:val="006923B2"/>
    <w:rsid w:val="006924DB"/>
    <w:rsid w:val="006928BD"/>
    <w:rsid w:val="0069296B"/>
    <w:rsid w:val="00692C30"/>
    <w:rsid w:val="00692E5D"/>
    <w:rsid w:val="006930BC"/>
    <w:rsid w:val="0069332C"/>
    <w:rsid w:val="006933E6"/>
    <w:rsid w:val="006936B3"/>
    <w:rsid w:val="006937C7"/>
    <w:rsid w:val="00693A22"/>
    <w:rsid w:val="00693BE7"/>
    <w:rsid w:val="00693C38"/>
    <w:rsid w:val="00693E4F"/>
    <w:rsid w:val="00693EEC"/>
    <w:rsid w:val="00693F75"/>
    <w:rsid w:val="00693FBA"/>
    <w:rsid w:val="00694181"/>
    <w:rsid w:val="00694344"/>
    <w:rsid w:val="006946D9"/>
    <w:rsid w:val="006947F7"/>
    <w:rsid w:val="00694862"/>
    <w:rsid w:val="00694A38"/>
    <w:rsid w:val="00694C6C"/>
    <w:rsid w:val="00694DD7"/>
    <w:rsid w:val="00695139"/>
    <w:rsid w:val="00695210"/>
    <w:rsid w:val="00695643"/>
    <w:rsid w:val="00695738"/>
    <w:rsid w:val="006957AD"/>
    <w:rsid w:val="0069586A"/>
    <w:rsid w:val="00695941"/>
    <w:rsid w:val="00695A48"/>
    <w:rsid w:val="00695AC7"/>
    <w:rsid w:val="00695DEE"/>
    <w:rsid w:val="006961B3"/>
    <w:rsid w:val="00696364"/>
    <w:rsid w:val="00696402"/>
    <w:rsid w:val="006969B7"/>
    <w:rsid w:val="00696B40"/>
    <w:rsid w:val="00696C46"/>
    <w:rsid w:val="00696CD6"/>
    <w:rsid w:val="00696D05"/>
    <w:rsid w:val="00696E4A"/>
    <w:rsid w:val="00696F91"/>
    <w:rsid w:val="006970C9"/>
    <w:rsid w:val="006971EA"/>
    <w:rsid w:val="00697206"/>
    <w:rsid w:val="00697297"/>
    <w:rsid w:val="006972F3"/>
    <w:rsid w:val="006974DD"/>
    <w:rsid w:val="0069777F"/>
    <w:rsid w:val="006978E0"/>
    <w:rsid w:val="00697C7B"/>
    <w:rsid w:val="00697C94"/>
    <w:rsid w:val="006A0354"/>
    <w:rsid w:val="006A05EF"/>
    <w:rsid w:val="006A068E"/>
    <w:rsid w:val="006A08B9"/>
    <w:rsid w:val="006A099A"/>
    <w:rsid w:val="006A09FE"/>
    <w:rsid w:val="006A0F63"/>
    <w:rsid w:val="006A115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E8"/>
    <w:rsid w:val="006A32AA"/>
    <w:rsid w:val="006A3313"/>
    <w:rsid w:val="006A3467"/>
    <w:rsid w:val="006A34D5"/>
    <w:rsid w:val="006A3940"/>
    <w:rsid w:val="006A3B12"/>
    <w:rsid w:val="006A3C58"/>
    <w:rsid w:val="006A3E8F"/>
    <w:rsid w:val="006A3F0D"/>
    <w:rsid w:val="006A4085"/>
    <w:rsid w:val="006A4399"/>
    <w:rsid w:val="006A43E2"/>
    <w:rsid w:val="006A4412"/>
    <w:rsid w:val="006A4417"/>
    <w:rsid w:val="006A45B9"/>
    <w:rsid w:val="006A47D6"/>
    <w:rsid w:val="006A4A3D"/>
    <w:rsid w:val="006A4DD2"/>
    <w:rsid w:val="006A4FDC"/>
    <w:rsid w:val="006A57CC"/>
    <w:rsid w:val="006A5B2D"/>
    <w:rsid w:val="006A5F7F"/>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73F"/>
    <w:rsid w:val="006B3949"/>
    <w:rsid w:val="006B3AC2"/>
    <w:rsid w:val="006B3B8C"/>
    <w:rsid w:val="006B3BA5"/>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304"/>
    <w:rsid w:val="006B64A2"/>
    <w:rsid w:val="006B67E9"/>
    <w:rsid w:val="006B68C1"/>
    <w:rsid w:val="006B6990"/>
    <w:rsid w:val="006B6A2D"/>
    <w:rsid w:val="006B6B41"/>
    <w:rsid w:val="006B6CA0"/>
    <w:rsid w:val="006B6E1C"/>
    <w:rsid w:val="006B6F7E"/>
    <w:rsid w:val="006B6FE5"/>
    <w:rsid w:val="006B7041"/>
    <w:rsid w:val="006B72AD"/>
    <w:rsid w:val="006B73CE"/>
    <w:rsid w:val="006B77EE"/>
    <w:rsid w:val="006B7836"/>
    <w:rsid w:val="006B78FF"/>
    <w:rsid w:val="006B7934"/>
    <w:rsid w:val="006B79F7"/>
    <w:rsid w:val="006B7A37"/>
    <w:rsid w:val="006B7AED"/>
    <w:rsid w:val="006B7C7E"/>
    <w:rsid w:val="006B7EA9"/>
    <w:rsid w:val="006C0291"/>
    <w:rsid w:val="006C02B1"/>
    <w:rsid w:val="006C030A"/>
    <w:rsid w:val="006C03C8"/>
    <w:rsid w:val="006C03D0"/>
    <w:rsid w:val="006C0428"/>
    <w:rsid w:val="006C0602"/>
    <w:rsid w:val="006C089E"/>
    <w:rsid w:val="006C08E4"/>
    <w:rsid w:val="006C08FC"/>
    <w:rsid w:val="006C0C00"/>
    <w:rsid w:val="006C0FB2"/>
    <w:rsid w:val="006C1419"/>
    <w:rsid w:val="006C14D9"/>
    <w:rsid w:val="006C1569"/>
    <w:rsid w:val="006C1793"/>
    <w:rsid w:val="006C17DE"/>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F14"/>
    <w:rsid w:val="006C5098"/>
    <w:rsid w:val="006C5270"/>
    <w:rsid w:val="006C551D"/>
    <w:rsid w:val="006C55BE"/>
    <w:rsid w:val="006C59D7"/>
    <w:rsid w:val="006C59E1"/>
    <w:rsid w:val="006C5BA1"/>
    <w:rsid w:val="006C5C54"/>
    <w:rsid w:val="006C5CBD"/>
    <w:rsid w:val="006C61CC"/>
    <w:rsid w:val="006C6271"/>
    <w:rsid w:val="006C62E0"/>
    <w:rsid w:val="006C64F9"/>
    <w:rsid w:val="006C6503"/>
    <w:rsid w:val="006C65F9"/>
    <w:rsid w:val="006C66C7"/>
    <w:rsid w:val="006C6998"/>
    <w:rsid w:val="006C6A2E"/>
    <w:rsid w:val="006C6B4B"/>
    <w:rsid w:val="006C7001"/>
    <w:rsid w:val="006C701F"/>
    <w:rsid w:val="006C714C"/>
    <w:rsid w:val="006C7450"/>
    <w:rsid w:val="006C7605"/>
    <w:rsid w:val="006C7698"/>
    <w:rsid w:val="006C79E8"/>
    <w:rsid w:val="006C7AAE"/>
    <w:rsid w:val="006C7CD0"/>
    <w:rsid w:val="006C7F52"/>
    <w:rsid w:val="006C7F83"/>
    <w:rsid w:val="006D004F"/>
    <w:rsid w:val="006D082A"/>
    <w:rsid w:val="006D0964"/>
    <w:rsid w:val="006D0A1E"/>
    <w:rsid w:val="006D0A39"/>
    <w:rsid w:val="006D0D38"/>
    <w:rsid w:val="006D1203"/>
    <w:rsid w:val="006D144C"/>
    <w:rsid w:val="006D148A"/>
    <w:rsid w:val="006D14A7"/>
    <w:rsid w:val="006D1526"/>
    <w:rsid w:val="006D171D"/>
    <w:rsid w:val="006D17E8"/>
    <w:rsid w:val="006D1A94"/>
    <w:rsid w:val="006D1DD5"/>
    <w:rsid w:val="006D1F22"/>
    <w:rsid w:val="006D2042"/>
    <w:rsid w:val="006D214A"/>
    <w:rsid w:val="006D2169"/>
    <w:rsid w:val="006D217E"/>
    <w:rsid w:val="006D237D"/>
    <w:rsid w:val="006D23FA"/>
    <w:rsid w:val="006D25B0"/>
    <w:rsid w:val="006D25BD"/>
    <w:rsid w:val="006D2698"/>
    <w:rsid w:val="006D26F4"/>
    <w:rsid w:val="006D2902"/>
    <w:rsid w:val="006D2976"/>
    <w:rsid w:val="006D2B36"/>
    <w:rsid w:val="006D2CAB"/>
    <w:rsid w:val="006D2D8A"/>
    <w:rsid w:val="006D2F4A"/>
    <w:rsid w:val="006D2F6F"/>
    <w:rsid w:val="006D2F78"/>
    <w:rsid w:val="006D301A"/>
    <w:rsid w:val="006D36DD"/>
    <w:rsid w:val="006D379D"/>
    <w:rsid w:val="006D384E"/>
    <w:rsid w:val="006D3CF2"/>
    <w:rsid w:val="006D404A"/>
    <w:rsid w:val="006D4054"/>
    <w:rsid w:val="006D44F7"/>
    <w:rsid w:val="006D4630"/>
    <w:rsid w:val="006D4EB5"/>
    <w:rsid w:val="006D508C"/>
    <w:rsid w:val="006D5201"/>
    <w:rsid w:val="006D5522"/>
    <w:rsid w:val="006D56ED"/>
    <w:rsid w:val="006D58C2"/>
    <w:rsid w:val="006D59FA"/>
    <w:rsid w:val="006D5CEF"/>
    <w:rsid w:val="006D5D15"/>
    <w:rsid w:val="006D60DB"/>
    <w:rsid w:val="006D6312"/>
    <w:rsid w:val="006D6394"/>
    <w:rsid w:val="006D6868"/>
    <w:rsid w:val="006D692D"/>
    <w:rsid w:val="006D6938"/>
    <w:rsid w:val="006D6A77"/>
    <w:rsid w:val="006D6B48"/>
    <w:rsid w:val="006D6CBD"/>
    <w:rsid w:val="006D6E37"/>
    <w:rsid w:val="006D7061"/>
    <w:rsid w:val="006D7142"/>
    <w:rsid w:val="006D71D5"/>
    <w:rsid w:val="006D74C7"/>
    <w:rsid w:val="006D7640"/>
    <w:rsid w:val="006D76BF"/>
    <w:rsid w:val="006D7785"/>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B8"/>
    <w:rsid w:val="006E2F7D"/>
    <w:rsid w:val="006E3234"/>
    <w:rsid w:val="006E39BC"/>
    <w:rsid w:val="006E3AC3"/>
    <w:rsid w:val="006E3D77"/>
    <w:rsid w:val="006E3DF8"/>
    <w:rsid w:val="006E3F89"/>
    <w:rsid w:val="006E4000"/>
    <w:rsid w:val="006E42F0"/>
    <w:rsid w:val="006E44CF"/>
    <w:rsid w:val="006E4559"/>
    <w:rsid w:val="006E45A4"/>
    <w:rsid w:val="006E47D3"/>
    <w:rsid w:val="006E488A"/>
    <w:rsid w:val="006E4A4F"/>
    <w:rsid w:val="006E4EE8"/>
    <w:rsid w:val="006E4F25"/>
    <w:rsid w:val="006E505B"/>
    <w:rsid w:val="006E50B6"/>
    <w:rsid w:val="006E5409"/>
    <w:rsid w:val="006E580D"/>
    <w:rsid w:val="006E5938"/>
    <w:rsid w:val="006E5DBB"/>
    <w:rsid w:val="006E62B8"/>
    <w:rsid w:val="006E63CC"/>
    <w:rsid w:val="006E6A0D"/>
    <w:rsid w:val="006E6A17"/>
    <w:rsid w:val="006E6DD6"/>
    <w:rsid w:val="006E6EF8"/>
    <w:rsid w:val="006E70C5"/>
    <w:rsid w:val="006E7344"/>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F0"/>
    <w:rsid w:val="006F0330"/>
    <w:rsid w:val="006F04A7"/>
    <w:rsid w:val="006F064F"/>
    <w:rsid w:val="006F0944"/>
    <w:rsid w:val="006F09E5"/>
    <w:rsid w:val="006F0A05"/>
    <w:rsid w:val="006F0AD7"/>
    <w:rsid w:val="006F0B1A"/>
    <w:rsid w:val="006F0B7B"/>
    <w:rsid w:val="006F0C50"/>
    <w:rsid w:val="006F0E2E"/>
    <w:rsid w:val="006F0FD8"/>
    <w:rsid w:val="006F11CE"/>
    <w:rsid w:val="006F12A6"/>
    <w:rsid w:val="006F1434"/>
    <w:rsid w:val="006F1509"/>
    <w:rsid w:val="006F1818"/>
    <w:rsid w:val="006F18E6"/>
    <w:rsid w:val="006F1DE9"/>
    <w:rsid w:val="006F201B"/>
    <w:rsid w:val="006F2027"/>
    <w:rsid w:val="006F2133"/>
    <w:rsid w:val="006F21AA"/>
    <w:rsid w:val="006F241E"/>
    <w:rsid w:val="006F2513"/>
    <w:rsid w:val="006F26E8"/>
    <w:rsid w:val="006F28CB"/>
    <w:rsid w:val="006F3219"/>
    <w:rsid w:val="006F3507"/>
    <w:rsid w:val="006F37C5"/>
    <w:rsid w:val="006F3861"/>
    <w:rsid w:val="006F3C54"/>
    <w:rsid w:val="006F3C79"/>
    <w:rsid w:val="006F40FF"/>
    <w:rsid w:val="006F4AEF"/>
    <w:rsid w:val="006F4B3C"/>
    <w:rsid w:val="006F4B48"/>
    <w:rsid w:val="006F4C4C"/>
    <w:rsid w:val="006F4D9F"/>
    <w:rsid w:val="006F4EF4"/>
    <w:rsid w:val="006F503F"/>
    <w:rsid w:val="006F508F"/>
    <w:rsid w:val="006F50A6"/>
    <w:rsid w:val="006F50E6"/>
    <w:rsid w:val="006F524D"/>
    <w:rsid w:val="006F5428"/>
    <w:rsid w:val="006F571B"/>
    <w:rsid w:val="006F5833"/>
    <w:rsid w:val="006F58E3"/>
    <w:rsid w:val="006F5C11"/>
    <w:rsid w:val="006F5CB2"/>
    <w:rsid w:val="006F5D11"/>
    <w:rsid w:val="006F604B"/>
    <w:rsid w:val="006F6204"/>
    <w:rsid w:val="006F6250"/>
    <w:rsid w:val="006F642C"/>
    <w:rsid w:val="006F6461"/>
    <w:rsid w:val="006F654F"/>
    <w:rsid w:val="006F6678"/>
    <w:rsid w:val="006F67BB"/>
    <w:rsid w:val="006F6873"/>
    <w:rsid w:val="006F6881"/>
    <w:rsid w:val="006F6F84"/>
    <w:rsid w:val="006F71AA"/>
    <w:rsid w:val="006F7358"/>
    <w:rsid w:val="006F7536"/>
    <w:rsid w:val="006F770E"/>
    <w:rsid w:val="006F7A53"/>
    <w:rsid w:val="006F7B9F"/>
    <w:rsid w:val="006F7D35"/>
    <w:rsid w:val="006F7F80"/>
    <w:rsid w:val="007000D2"/>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CA1"/>
    <w:rsid w:val="00702D93"/>
    <w:rsid w:val="00702FBB"/>
    <w:rsid w:val="0070301A"/>
    <w:rsid w:val="0070309C"/>
    <w:rsid w:val="0070319D"/>
    <w:rsid w:val="00703370"/>
    <w:rsid w:val="00703532"/>
    <w:rsid w:val="00703590"/>
    <w:rsid w:val="00703681"/>
    <w:rsid w:val="0070377F"/>
    <w:rsid w:val="007037BD"/>
    <w:rsid w:val="007037EA"/>
    <w:rsid w:val="007039B9"/>
    <w:rsid w:val="00703D38"/>
    <w:rsid w:val="00703F64"/>
    <w:rsid w:val="00704218"/>
    <w:rsid w:val="00704283"/>
    <w:rsid w:val="007042B7"/>
    <w:rsid w:val="00704314"/>
    <w:rsid w:val="0070441A"/>
    <w:rsid w:val="007045CD"/>
    <w:rsid w:val="00704896"/>
    <w:rsid w:val="007048A7"/>
    <w:rsid w:val="00704E9A"/>
    <w:rsid w:val="00704EBC"/>
    <w:rsid w:val="00705151"/>
    <w:rsid w:val="007051DD"/>
    <w:rsid w:val="007052DF"/>
    <w:rsid w:val="00705849"/>
    <w:rsid w:val="007058F9"/>
    <w:rsid w:val="00705ABE"/>
    <w:rsid w:val="00705AF9"/>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F7C"/>
    <w:rsid w:val="007102DF"/>
    <w:rsid w:val="0071043F"/>
    <w:rsid w:val="00710529"/>
    <w:rsid w:val="00710761"/>
    <w:rsid w:val="00710811"/>
    <w:rsid w:val="00710898"/>
    <w:rsid w:val="0071091A"/>
    <w:rsid w:val="007109BD"/>
    <w:rsid w:val="00710B1B"/>
    <w:rsid w:val="00710B42"/>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2E4"/>
    <w:rsid w:val="00713971"/>
    <w:rsid w:val="00713992"/>
    <w:rsid w:val="007139CC"/>
    <w:rsid w:val="00713A21"/>
    <w:rsid w:val="00713BFE"/>
    <w:rsid w:val="00713DB7"/>
    <w:rsid w:val="00713E5C"/>
    <w:rsid w:val="00713F98"/>
    <w:rsid w:val="00714231"/>
    <w:rsid w:val="0071432D"/>
    <w:rsid w:val="007146D9"/>
    <w:rsid w:val="00714BE6"/>
    <w:rsid w:val="00714CCA"/>
    <w:rsid w:val="00714DD5"/>
    <w:rsid w:val="00714E89"/>
    <w:rsid w:val="007150DA"/>
    <w:rsid w:val="00715192"/>
    <w:rsid w:val="00715318"/>
    <w:rsid w:val="00715519"/>
    <w:rsid w:val="00715534"/>
    <w:rsid w:val="007155C8"/>
    <w:rsid w:val="007155D0"/>
    <w:rsid w:val="0071560D"/>
    <w:rsid w:val="00715830"/>
    <w:rsid w:val="00715863"/>
    <w:rsid w:val="00715875"/>
    <w:rsid w:val="0071589C"/>
    <w:rsid w:val="007159D0"/>
    <w:rsid w:val="00715B98"/>
    <w:rsid w:val="00715BAD"/>
    <w:rsid w:val="00715CDC"/>
    <w:rsid w:val="00715FD4"/>
    <w:rsid w:val="00716099"/>
    <w:rsid w:val="0071626F"/>
    <w:rsid w:val="007164A0"/>
    <w:rsid w:val="007164D0"/>
    <w:rsid w:val="007165A6"/>
    <w:rsid w:val="0071663D"/>
    <w:rsid w:val="007168A2"/>
    <w:rsid w:val="00716979"/>
    <w:rsid w:val="00716E21"/>
    <w:rsid w:val="00716EC9"/>
    <w:rsid w:val="00716FAF"/>
    <w:rsid w:val="00717057"/>
    <w:rsid w:val="007172AC"/>
    <w:rsid w:val="00717302"/>
    <w:rsid w:val="00717ABA"/>
    <w:rsid w:val="00717B86"/>
    <w:rsid w:val="00717DC6"/>
    <w:rsid w:val="00717E8E"/>
    <w:rsid w:val="00717EE5"/>
    <w:rsid w:val="00717F4D"/>
    <w:rsid w:val="0072018B"/>
    <w:rsid w:val="00720342"/>
    <w:rsid w:val="007203B9"/>
    <w:rsid w:val="007204D0"/>
    <w:rsid w:val="0072071B"/>
    <w:rsid w:val="00720793"/>
    <w:rsid w:val="007207BE"/>
    <w:rsid w:val="00720816"/>
    <w:rsid w:val="00720956"/>
    <w:rsid w:val="00720BD3"/>
    <w:rsid w:val="00720F71"/>
    <w:rsid w:val="00721090"/>
    <w:rsid w:val="007212EB"/>
    <w:rsid w:val="007219B8"/>
    <w:rsid w:val="00721A20"/>
    <w:rsid w:val="00721ACB"/>
    <w:rsid w:val="00721B4F"/>
    <w:rsid w:val="00721B5E"/>
    <w:rsid w:val="00721B6A"/>
    <w:rsid w:val="00721E5E"/>
    <w:rsid w:val="00721EEB"/>
    <w:rsid w:val="00722197"/>
    <w:rsid w:val="00722290"/>
    <w:rsid w:val="00722498"/>
    <w:rsid w:val="007224E7"/>
    <w:rsid w:val="00722621"/>
    <w:rsid w:val="0072266C"/>
    <w:rsid w:val="0072283A"/>
    <w:rsid w:val="007228D8"/>
    <w:rsid w:val="007228E3"/>
    <w:rsid w:val="00722D50"/>
    <w:rsid w:val="00722F15"/>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916"/>
    <w:rsid w:val="00725AC3"/>
    <w:rsid w:val="00725B81"/>
    <w:rsid w:val="00725DBB"/>
    <w:rsid w:val="00725E70"/>
    <w:rsid w:val="00726079"/>
    <w:rsid w:val="0072615F"/>
    <w:rsid w:val="007261A3"/>
    <w:rsid w:val="007265BD"/>
    <w:rsid w:val="007266FE"/>
    <w:rsid w:val="00726B4A"/>
    <w:rsid w:val="00726BBD"/>
    <w:rsid w:val="00726C04"/>
    <w:rsid w:val="00726D60"/>
    <w:rsid w:val="00726DDC"/>
    <w:rsid w:val="00726DFF"/>
    <w:rsid w:val="00726F13"/>
    <w:rsid w:val="00726FED"/>
    <w:rsid w:val="00727026"/>
    <w:rsid w:val="0072703F"/>
    <w:rsid w:val="007270D2"/>
    <w:rsid w:val="00727159"/>
    <w:rsid w:val="007271EE"/>
    <w:rsid w:val="007274D3"/>
    <w:rsid w:val="00727803"/>
    <w:rsid w:val="00727F8C"/>
    <w:rsid w:val="0073013A"/>
    <w:rsid w:val="0073046D"/>
    <w:rsid w:val="00730655"/>
    <w:rsid w:val="00730722"/>
    <w:rsid w:val="00730877"/>
    <w:rsid w:val="00730B17"/>
    <w:rsid w:val="00730BAC"/>
    <w:rsid w:val="00730FF7"/>
    <w:rsid w:val="0073124D"/>
    <w:rsid w:val="007317AE"/>
    <w:rsid w:val="00731A8D"/>
    <w:rsid w:val="00731C71"/>
    <w:rsid w:val="00731DAA"/>
    <w:rsid w:val="00731E20"/>
    <w:rsid w:val="0073205B"/>
    <w:rsid w:val="007323D2"/>
    <w:rsid w:val="007326AF"/>
    <w:rsid w:val="007327EB"/>
    <w:rsid w:val="007329CD"/>
    <w:rsid w:val="00732B52"/>
    <w:rsid w:val="007331C9"/>
    <w:rsid w:val="007331DD"/>
    <w:rsid w:val="0073332C"/>
    <w:rsid w:val="007334A9"/>
    <w:rsid w:val="007335A5"/>
    <w:rsid w:val="007336AA"/>
    <w:rsid w:val="007336EC"/>
    <w:rsid w:val="007337F8"/>
    <w:rsid w:val="00733874"/>
    <w:rsid w:val="00733892"/>
    <w:rsid w:val="007338CF"/>
    <w:rsid w:val="00733946"/>
    <w:rsid w:val="00733970"/>
    <w:rsid w:val="00733BF5"/>
    <w:rsid w:val="00733C02"/>
    <w:rsid w:val="00733E6D"/>
    <w:rsid w:val="00734045"/>
    <w:rsid w:val="007340CC"/>
    <w:rsid w:val="00734101"/>
    <w:rsid w:val="007342A4"/>
    <w:rsid w:val="00734928"/>
    <w:rsid w:val="007349E9"/>
    <w:rsid w:val="007349EF"/>
    <w:rsid w:val="00734A20"/>
    <w:rsid w:val="00734DAF"/>
    <w:rsid w:val="00734E2F"/>
    <w:rsid w:val="0073501C"/>
    <w:rsid w:val="007350A1"/>
    <w:rsid w:val="007350D5"/>
    <w:rsid w:val="00735472"/>
    <w:rsid w:val="007354D3"/>
    <w:rsid w:val="00735503"/>
    <w:rsid w:val="0073552F"/>
    <w:rsid w:val="0073577E"/>
    <w:rsid w:val="007357B3"/>
    <w:rsid w:val="00735AD8"/>
    <w:rsid w:val="00735B18"/>
    <w:rsid w:val="00735F28"/>
    <w:rsid w:val="00736095"/>
    <w:rsid w:val="007360CA"/>
    <w:rsid w:val="007364E1"/>
    <w:rsid w:val="0073684D"/>
    <w:rsid w:val="00736A27"/>
    <w:rsid w:val="00736ABC"/>
    <w:rsid w:val="00736C7C"/>
    <w:rsid w:val="00736F68"/>
    <w:rsid w:val="00737079"/>
    <w:rsid w:val="007370B4"/>
    <w:rsid w:val="00737113"/>
    <w:rsid w:val="007371E2"/>
    <w:rsid w:val="0073733C"/>
    <w:rsid w:val="0073761D"/>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F9"/>
    <w:rsid w:val="00741141"/>
    <w:rsid w:val="007411C6"/>
    <w:rsid w:val="007412C0"/>
    <w:rsid w:val="007414B7"/>
    <w:rsid w:val="00741508"/>
    <w:rsid w:val="007415F8"/>
    <w:rsid w:val="007417CE"/>
    <w:rsid w:val="00741934"/>
    <w:rsid w:val="00741960"/>
    <w:rsid w:val="00741A56"/>
    <w:rsid w:val="00741AB6"/>
    <w:rsid w:val="00742400"/>
    <w:rsid w:val="0074262C"/>
    <w:rsid w:val="00742895"/>
    <w:rsid w:val="00742ACD"/>
    <w:rsid w:val="00742AE1"/>
    <w:rsid w:val="00742B61"/>
    <w:rsid w:val="00742C1F"/>
    <w:rsid w:val="0074332F"/>
    <w:rsid w:val="007439B8"/>
    <w:rsid w:val="00743AF2"/>
    <w:rsid w:val="00743C6A"/>
    <w:rsid w:val="00743CB3"/>
    <w:rsid w:val="00743EDA"/>
    <w:rsid w:val="00744459"/>
    <w:rsid w:val="00744538"/>
    <w:rsid w:val="00744596"/>
    <w:rsid w:val="00744622"/>
    <w:rsid w:val="007446AC"/>
    <w:rsid w:val="007447B2"/>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7A"/>
    <w:rsid w:val="00745FC0"/>
    <w:rsid w:val="00746325"/>
    <w:rsid w:val="00746587"/>
    <w:rsid w:val="00746AB5"/>
    <w:rsid w:val="00746B58"/>
    <w:rsid w:val="00746C86"/>
    <w:rsid w:val="00746EB1"/>
    <w:rsid w:val="00747384"/>
    <w:rsid w:val="007474B9"/>
    <w:rsid w:val="0074753F"/>
    <w:rsid w:val="00747644"/>
    <w:rsid w:val="007477A5"/>
    <w:rsid w:val="0074796D"/>
    <w:rsid w:val="00747A04"/>
    <w:rsid w:val="00747BB8"/>
    <w:rsid w:val="00747C58"/>
    <w:rsid w:val="00747C7E"/>
    <w:rsid w:val="00747D1B"/>
    <w:rsid w:val="00747ED2"/>
    <w:rsid w:val="00750015"/>
    <w:rsid w:val="00750075"/>
    <w:rsid w:val="0075018A"/>
    <w:rsid w:val="00750288"/>
    <w:rsid w:val="007502DA"/>
    <w:rsid w:val="007503B6"/>
    <w:rsid w:val="007503D5"/>
    <w:rsid w:val="00750A1A"/>
    <w:rsid w:val="00750A93"/>
    <w:rsid w:val="00750BC9"/>
    <w:rsid w:val="00750D17"/>
    <w:rsid w:val="00750E08"/>
    <w:rsid w:val="0075109D"/>
    <w:rsid w:val="00751154"/>
    <w:rsid w:val="0075128D"/>
    <w:rsid w:val="00751346"/>
    <w:rsid w:val="0075137F"/>
    <w:rsid w:val="0075174A"/>
    <w:rsid w:val="007518AC"/>
    <w:rsid w:val="00751A56"/>
    <w:rsid w:val="00751A99"/>
    <w:rsid w:val="00751DF7"/>
    <w:rsid w:val="00751FEE"/>
    <w:rsid w:val="007520A1"/>
    <w:rsid w:val="00752510"/>
    <w:rsid w:val="007527DF"/>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60"/>
    <w:rsid w:val="00755BA5"/>
    <w:rsid w:val="00755EBD"/>
    <w:rsid w:val="0075620C"/>
    <w:rsid w:val="0075624A"/>
    <w:rsid w:val="00756502"/>
    <w:rsid w:val="0075662E"/>
    <w:rsid w:val="00756657"/>
    <w:rsid w:val="007567D4"/>
    <w:rsid w:val="007568C5"/>
    <w:rsid w:val="00756E4E"/>
    <w:rsid w:val="0075733F"/>
    <w:rsid w:val="00757399"/>
    <w:rsid w:val="007574C9"/>
    <w:rsid w:val="007575FF"/>
    <w:rsid w:val="00757990"/>
    <w:rsid w:val="00757A92"/>
    <w:rsid w:val="00757D76"/>
    <w:rsid w:val="00757E3A"/>
    <w:rsid w:val="00757F48"/>
    <w:rsid w:val="00757FAC"/>
    <w:rsid w:val="00757FB2"/>
    <w:rsid w:val="00760279"/>
    <w:rsid w:val="007605AF"/>
    <w:rsid w:val="0076066C"/>
    <w:rsid w:val="0076078C"/>
    <w:rsid w:val="00760A40"/>
    <w:rsid w:val="00760A7E"/>
    <w:rsid w:val="00760B47"/>
    <w:rsid w:val="00760BC1"/>
    <w:rsid w:val="00760EB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355"/>
    <w:rsid w:val="007634EE"/>
    <w:rsid w:val="00763572"/>
    <w:rsid w:val="0076393A"/>
    <w:rsid w:val="00763B7E"/>
    <w:rsid w:val="00763CDA"/>
    <w:rsid w:val="007640E1"/>
    <w:rsid w:val="00764257"/>
    <w:rsid w:val="00764477"/>
    <w:rsid w:val="00764585"/>
    <w:rsid w:val="00764653"/>
    <w:rsid w:val="00764698"/>
    <w:rsid w:val="007649A1"/>
    <w:rsid w:val="00764B3D"/>
    <w:rsid w:val="00764C3C"/>
    <w:rsid w:val="00764C43"/>
    <w:rsid w:val="0076515F"/>
    <w:rsid w:val="007651C5"/>
    <w:rsid w:val="00765204"/>
    <w:rsid w:val="00765351"/>
    <w:rsid w:val="007655C0"/>
    <w:rsid w:val="0076588B"/>
    <w:rsid w:val="00765BDD"/>
    <w:rsid w:val="00765D8C"/>
    <w:rsid w:val="007661D8"/>
    <w:rsid w:val="00766485"/>
    <w:rsid w:val="00766504"/>
    <w:rsid w:val="00766519"/>
    <w:rsid w:val="0076658F"/>
    <w:rsid w:val="0076661D"/>
    <w:rsid w:val="007666A5"/>
    <w:rsid w:val="007666E9"/>
    <w:rsid w:val="00766771"/>
    <w:rsid w:val="00766818"/>
    <w:rsid w:val="00766902"/>
    <w:rsid w:val="0076697B"/>
    <w:rsid w:val="00766A3A"/>
    <w:rsid w:val="00766B7D"/>
    <w:rsid w:val="00766D40"/>
    <w:rsid w:val="00767086"/>
    <w:rsid w:val="00767292"/>
    <w:rsid w:val="00767330"/>
    <w:rsid w:val="00767472"/>
    <w:rsid w:val="00767720"/>
    <w:rsid w:val="0076780F"/>
    <w:rsid w:val="00767841"/>
    <w:rsid w:val="007678D6"/>
    <w:rsid w:val="00767A44"/>
    <w:rsid w:val="00767A68"/>
    <w:rsid w:val="00767CA1"/>
    <w:rsid w:val="00767D5B"/>
    <w:rsid w:val="00767E42"/>
    <w:rsid w:val="0077006C"/>
    <w:rsid w:val="00770242"/>
    <w:rsid w:val="007702F6"/>
    <w:rsid w:val="007704D3"/>
    <w:rsid w:val="007708B3"/>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182"/>
    <w:rsid w:val="00772201"/>
    <w:rsid w:val="007723C0"/>
    <w:rsid w:val="00772448"/>
    <w:rsid w:val="00772625"/>
    <w:rsid w:val="0077273E"/>
    <w:rsid w:val="00772A72"/>
    <w:rsid w:val="00772DDA"/>
    <w:rsid w:val="00772E8A"/>
    <w:rsid w:val="00772FE2"/>
    <w:rsid w:val="0077327B"/>
    <w:rsid w:val="0077330A"/>
    <w:rsid w:val="00773333"/>
    <w:rsid w:val="00773667"/>
    <w:rsid w:val="007736C6"/>
    <w:rsid w:val="0077383F"/>
    <w:rsid w:val="00773855"/>
    <w:rsid w:val="00773DBF"/>
    <w:rsid w:val="007740E7"/>
    <w:rsid w:val="0077410B"/>
    <w:rsid w:val="00774243"/>
    <w:rsid w:val="0077460B"/>
    <w:rsid w:val="007749F1"/>
    <w:rsid w:val="00774C4E"/>
    <w:rsid w:val="00774CF6"/>
    <w:rsid w:val="00774D22"/>
    <w:rsid w:val="00774E00"/>
    <w:rsid w:val="00774F73"/>
    <w:rsid w:val="0077512D"/>
    <w:rsid w:val="0077580E"/>
    <w:rsid w:val="00775820"/>
    <w:rsid w:val="007759CE"/>
    <w:rsid w:val="00775D76"/>
    <w:rsid w:val="00775F58"/>
    <w:rsid w:val="00776040"/>
    <w:rsid w:val="0077629D"/>
    <w:rsid w:val="00776639"/>
    <w:rsid w:val="0077663E"/>
    <w:rsid w:val="007766D0"/>
    <w:rsid w:val="00776716"/>
    <w:rsid w:val="007768D5"/>
    <w:rsid w:val="0077693A"/>
    <w:rsid w:val="00776969"/>
    <w:rsid w:val="00776AA3"/>
    <w:rsid w:val="00776AAA"/>
    <w:rsid w:val="00776ADF"/>
    <w:rsid w:val="00776BE1"/>
    <w:rsid w:val="00777159"/>
    <w:rsid w:val="0077719A"/>
    <w:rsid w:val="0077798F"/>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A3"/>
    <w:rsid w:val="007811E4"/>
    <w:rsid w:val="00781235"/>
    <w:rsid w:val="007812C7"/>
    <w:rsid w:val="007814DC"/>
    <w:rsid w:val="00781657"/>
    <w:rsid w:val="00781C3D"/>
    <w:rsid w:val="00781C52"/>
    <w:rsid w:val="00781C82"/>
    <w:rsid w:val="00782037"/>
    <w:rsid w:val="00782231"/>
    <w:rsid w:val="00782416"/>
    <w:rsid w:val="007827D6"/>
    <w:rsid w:val="007828E6"/>
    <w:rsid w:val="00782927"/>
    <w:rsid w:val="00782935"/>
    <w:rsid w:val="007829CC"/>
    <w:rsid w:val="00782BAE"/>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B8"/>
    <w:rsid w:val="007857D0"/>
    <w:rsid w:val="00785B7A"/>
    <w:rsid w:val="00785EF5"/>
    <w:rsid w:val="00785F05"/>
    <w:rsid w:val="00785F73"/>
    <w:rsid w:val="00785FDE"/>
    <w:rsid w:val="007864D5"/>
    <w:rsid w:val="007865A7"/>
    <w:rsid w:val="0078660D"/>
    <w:rsid w:val="007868F0"/>
    <w:rsid w:val="007869B7"/>
    <w:rsid w:val="00786C3B"/>
    <w:rsid w:val="00786C5C"/>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C62"/>
    <w:rsid w:val="00787D29"/>
    <w:rsid w:val="007906D5"/>
    <w:rsid w:val="007908E9"/>
    <w:rsid w:val="00790951"/>
    <w:rsid w:val="0079099B"/>
    <w:rsid w:val="00790A72"/>
    <w:rsid w:val="00790AD5"/>
    <w:rsid w:val="00790AE9"/>
    <w:rsid w:val="00790B3B"/>
    <w:rsid w:val="00790BC9"/>
    <w:rsid w:val="00790E59"/>
    <w:rsid w:val="00790F50"/>
    <w:rsid w:val="0079156F"/>
    <w:rsid w:val="00791A10"/>
    <w:rsid w:val="00791A78"/>
    <w:rsid w:val="00791ABE"/>
    <w:rsid w:val="00791ACA"/>
    <w:rsid w:val="00791BBD"/>
    <w:rsid w:val="00792081"/>
    <w:rsid w:val="00792127"/>
    <w:rsid w:val="007921A9"/>
    <w:rsid w:val="007921E8"/>
    <w:rsid w:val="00792232"/>
    <w:rsid w:val="007925EA"/>
    <w:rsid w:val="00792868"/>
    <w:rsid w:val="00792876"/>
    <w:rsid w:val="00792F73"/>
    <w:rsid w:val="00792FC9"/>
    <w:rsid w:val="00793019"/>
    <w:rsid w:val="0079302C"/>
    <w:rsid w:val="007930EA"/>
    <w:rsid w:val="00793149"/>
    <w:rsid w:val="007931E8"/>
    <w:rsid w:val="007932E6"/>
    <w:rsid w:val="0079351C"/>
    <w:rsid w:val="00793A10"/>
    <w:rsid w:val="00793AF8"/>
    <w:rsid w:val="00793C6B"/>
    <w:rsid w:val="00793CFC"/>
    <w:rsid w:val="00793DEE"/>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363"/>
    <w:rsid w:val="007963B5"/>
    <w:rsid w:val="0079658F"/>
    <w:rsid w:val="0079680B"/>
    <w:rsid w:val="007968BA"/>
    <w:rsid w:val="00796939"/>
    <w:rsid w:val="007969D0"/>
    <w:rsid w:val="00796A90"/>
    <w:rsid w:val="00796B3F"/>
    <w:rsid w:val="00796D12"/>
    <w:rsid w:val="007974AC"/>
    <w:rsid w:val="00797569"/>
    <w:rsid w:val="00797573"/>
    <w:rsid w:val="00797818"/>
    <w:rsid w:val="00797893"/>
    <w:rsid w:val="007979F8"/>
    <w:rsid w:val="00797A1C"/>
    <w:rsid w:val="00797D08"/>
    <w:rsid w:val="00797F83"/>
    <w:rsid w:val="007A0031"/>
    <w:rsid w:val="007A0127"/>
    <w:rsid w:val="007A0162"/>
    <w:rsid w:val="007A021F"/>
    <w:rsid w:val="007A025F"/>
    <w:rsid w:val="007A0501"/>
    <w:rsid w:val="007A097D"/>
    <w:rsid w:val="007A0A07"/>
    <w:rsid w:val="007A0D29"/>
    <w:rsid w:val="007A0EF7"/>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511E"/>
    <w:rsid w:val="007A5124"/>
    <w:rsid w:val="007A51D7"/>
    <w:rsid w:val="007A52D3"/>
    <w:rsid w:val="007A54FD"/>
    <w:rsid w:val="007A553D"/>
    <w:rsid w:val="007A5599"/>
    <w:rsid w:val="007A55CB"/>
    <w:rsid w:val="007A563D"/>
    <w:rsid w:val="007A574E"/>
    <w:rsid w:val="007A5783"/>
    <w:rsid w:val="007A584F"/>
    <w:rsid w:val="007A5852"/>
    <w:rsid w:val="007A5970"/>
    <w:rsid w:val="007A59CB"/>
    <w:rsid w:val="007A5A9B"/>
    <w:rsid w:val="007A5ACD"/>
    <w:rsid w:val="007A5AD0"/>
    <w:rsid w:val="007A5C0E"/>
    <w:rsid w:val="007A5D17"/>
    <w:rsid w:val="007A5F94"/>
    <w:rsid w:val="007A61C9"/>
    <w:rsid w:val="007A62B3"/>
    <w:rsid w:val="007A63B2"/>
    <w:rsid w:val="007A64EC"/>
    <w:rsid w:val="007A65A4"/>
    <w:rsid w:val="007A67DE"/>
    <w:rsid w:val="007A6881"/>
    <w:rsid w:val="007A6930"/>
    <w:rsid w:val="007A6A19"/>
    <w:rsid w:val="007A6ADB"/>
    <w:rsid w:val="007A719F"/>
    <w:rsid w:val="007A7407"/>
    <w:rsid w:val="007A74B9"/>
    <w:rsid w:val="007A751B"/>
    <w:rsid w:val="007A766B"/>
    <w:rsid w:val="007A7831"/>
    <w:rsid w:val="007A7859"/>
    <w:rsid w:val="007A78AA"/>
    <w:rsid w:val="007A79D3"/>
    <w:rsid w:val="007A7FAE"/>
    <w:rsid w:val="007B00D2"/>
    <w:rsid w:val="007B0144"/>
    <w:rsid w:val="007B065D"/>
    <w:rsid w:val="007B07BA"/>
    <w:rsid w:val="007B08ED"/>
    <w:rsid w:val="007B0B50"/>
    <w:rsid w:val="007B0B6E"/>
    <w:rsid w:val="007B0BD5"/>
    <w:rsid w:val="007B0E81"/>
    <w:rsid w:val="007B0F5E"/>
    <w:rsid w:val="007B101F"/>
    <w:rsid w:val="007B1091"/>
    <w:rsid w:val="007B1156"/>
    <w:rsid w:val="007B1B99"/>
    <w:rsid w:val="007B2157"/>
    <w:rsid w:val="007B215C"/>
    <w:rsid w:val="007B23A1"/>
    <w:rsid w:val="007B2545"/>
    <w:rsid w:val="007B2640"/>
    <w:rsid w:val="007B2869"/>
    <w:rsid w:val="007B2B32"/>
    <w:rsid w:val="007B2B63"/>
    <w:rsid w:val="007B2BC7"/>
    <w:rsid w:val="007B2DCF"/>
    <w:rsid w:val="007B3090"/>
    <w:rsid w:val="007B3202"/>
    <w:rsid w:val="007B3AD5"/>
    <w:rsid w:val="007B3DD5"/>
    <w:rsid w:val="007B3DFF"/>
    <w:rsid w:val="007B3E8B"/>
    <w:rsid w:val="007B3EA3"/>
    <w:rsid w:val="007B4048"/>
    <w:rsid w:val="007B4506"/>
    <w:rsid w:val="007B4B28"/>
    <w:rsid w:val="007B4CB8"/>
    <w:rsid w:val="007B4EDA"/>
    <w:rsid w:val="007B5248"/>
    <w:rsid w:val="007B52A2"/>
    <w:rsid w:val="007B54D3"/>
    <w:rsid w:val="007B570D"/>
    <w:rsid w:val="007B58C6"/>
    <w:rsid w:val="007B5919"/>
    <w:rsid w:val="007B5968"/>
    <w:rsid w:val="007B5971"/>
    <w:rsid w:val="007B5A46"/>
    <w:rsid w:val="007B5A63"/>
    <w:rsid w:val="007B5A95"/>
    <w:rsid w:val="007B5F98"/>
    <w:rsid w:val="007B607C"/>
    <w:rsid w:val="007B64C1"/>
    <w:rsid w:val="007B65FA"/>
    <w:rsid w:val="007B6A8B"/>
    <w:rsid w:val="007B6B11"/>
    <w:rsid w:val="007B6C72"/>
    <w:rsid w:val="007B6C7D"/>
    <w:rsid w:val="007B6CB4"/>
    <w:rsid w:val="007B6D64"/>
    <w:rsid w:val="007B6F3B"/>
    <w:rsid w:val="007B7254"/>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D0"/>
    <w:rsid w:val="007C3A3C"/>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968"/>
    <w:rsid w:val="007C698F"/>
    <w:rsid w:val="007C6CC1"/>
    <w:rsid w:val="007C7195"/>
    <w:rsid w:val="007C71D7"/>
    <w:rsid w:val="007C7284"/>
    <w:rsid w:val="007C7420"/>
    <w:rsid w:val="007C743A"/>
    <w:rsid w:val="007C779C"/>
    <w:rsid w:val="007C77E5"/>
    <w:rsid w:val="007C78CB"/>
    <w:rsid w:val="007C7978"/>
    <w:rsid w:val="007C7C73"/>
    <w:rsid w:val="007C7D27"/>
    <w:rsid w:val="007C7EAB"/>
    <w:rsid w:val="007C7F57"/>
    <w:rsid w:val="007D00EB"/>
    <w:rsid w:val="007D0250"/>
    <w:rsid w:val="007D048B"/>
    <w:rsid w:val="007D04D3"/>
    <w:rsid w:val="007D0620"/>
    <w:rsid w:val="007D082D"/>
    <w:rsid w:val="007D0894"/>
    <w:rsid w:val="007D0903"/>
    <w:rsid w:val="007D0A6C"/>
    <w:rsid w:val="007D0A7C"/>
    <w:rsid w:val="007D0B45"/>
    <w:rsid w:val="007D0F0B"/>
    <w:rsid w:val="007D114F"/>
    <w:rsid w:val="007D11D2"/>
    <w:rsid w:val="007D1698"/>
    <w:rsid w:val="007D17B9"/>
    <w:rsid w:val="007D1A31"/>
    <w:rsid w:val="007D1BF4"/>
    <w:rsid w:val="007D1C2B"/>
    <w:rsid w:val="007D1CB8"/>
    <w:rsid w:val="007D2014"/>
    <w:rsid w:val="007D2048"/>
    <w:rsid w:val="007D23EB"/>
    <w:rsid w:val="007D2AE6"/>
    <w:rsid w:val="007D30C5"/>
    <w:rsid w:val="007D30F6"/>
    <w:rsid w:val="007D312E"/>
    <w:rsid w:val="007D3412"/>
    <w:rsid w:val="007D363A"/>
    <w:rsid w:val="007D3648"/>
    <w:rsid w:val="007D3913"/>
    <w:rsid w:val="007D3AD9"/>
    <w:rsid w:val="007D3B92"/>
    <w:rsid w:val="007D3F2C"/>
    <w:rsid w:val="007D4052"/>
    <w:rsid w:val="007D41FF"/>
    <w:rsid w:val="007D422C"/>
    <w:rsid w:val="007D462D"/>
    <w:rsid w:val="007D46DA"/>
    <w:rsid w:val="007D4745"/>
    <w:rsid w:val="007D475D"/>
    <w:rsid w:val="007D47A0"/>
    <w:rsid w:val="007D48F9"/>
    <w:rsid w:val="007D4B3D"/>
    <w:rsid w:val="007D4C70"/>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F3D"/>
    <w:rsid w:val="007D6F6E"/>
    <w:rsid w:val="007D731D"/>
    <w:rsid w:val="007D7570"/>
    <w:rsid w:val="007D758F"/>
    <w:rsid w:val="007D7599"/>
    <w:rsid w:val="007D773E"/>
    <w:rsid w:val="007D78B0"/>
    <w:rsid w:val="007D794B"/>
    <w:rsid w:val="007D7C4C"/>
    <w:rsid w:val="007D7DD5"/>
    <w:rsid w:val="007D7E8A"/>
    <w:rsid w:val="007D7F4A"/>
    <w:rsid w:val="007D7F98"/>
    <w:rsid w:val="007D7F9D"/>
    <w:rsid w:val="007E012B"/>
    <w:rsid w:val="007E01E2"/>
    <w:rsid w:val="007E1212"/>
    <w:rsid w:val="007E125D"/>
    <w:rsid w:val="007E1600"/>
    <w:rsid w:val="007E171F"/>
    <w:rsid w:val="007E1A8D"/>
    <w:rsid w:val="007E1FF6"/>
    <w:rsid w:val="007E2382"/>
    <w:rsid w:val="007E2449"/>
    <w:rsid w:val="007E2515"/>
    <w:rsid w:val="007E25BF"/>
    <w:rsid w:val="007E2783"/>
    <w:rsid w:val="007E2C4E"/>
    <w:rsid w:val="007E2CCB"/>
    <w:rsid w:val="007E313B"/>
    <w:rsid w:val="007E317C"/>
    <w:rsid w:val="007E318C"/>
    <w:rsid w:val="007E32F5"/>
    <w:rsid w:val="007E32F8"/>
    <w:rsid w:val="007E33D4"/>
    <w:rsid w:val="007E36D7"/>
    <w:rsid w:val="007E3707"/>
    <w:rsid w:val="007E3795"/>
    <w:rsid w:val="007E3A05"/>
    <w:rsid w:val="007E3C72"/>
    <w:rsid w:val="007E3E96"/>
    <w:rsid w:val="007E3F71"/>
    <w:rsid w:val="007E40D5"/>
    <w:rsid w:val="007E4296"/>
    <w:rsid w:val="007E43B7"/>
    <w:rsid w:val="007E44A1"/>
    <w:rsid w:val="007E4740"/>
    <w:rsid w:val="007E4776"/>
    <w:rsid w:val="007E47A4"/>
    <w:rsid w:val="007E49C3"/>
    <w:rsid w:val="007E49D3"/>
    <w:rsid w:val="007E4F91"/>
    <w:rsid w:val="007E527B"/>
    <w:rsid w:val="007E549D"/>
    <w:rsid w:val="007E55D4"/>
    <w:rsid w:val="007E56B9"/>
    <w:rsid w:val="007E5983"/>
    <w:rsid w:val="007E5A28"/>
    <w:rsid w:val="007E5D39"/>
    <w:rsid w:val="007E5E68"/>
    <w:rsid w:val="007E5F36"/>
    <w:rsid w:val="007E5F7A"/>
    <w:rsid w:val="007E611F"/>
    <w:rsid w:val="007E612E"/>
    <w:rsid w:val="007E61EC"/>
    <w:rsid w:val="007E621D"/>
    <w:rsid w:val="007E63A7"/>
    <w:rsid w:val="007E63C7"/>
    <w:rsid w:val="007E64EE"/>
    <w:rsid w:val="007E6591"/>
    <w:rsid w:val="007E661E"/>
    <w:rsid w:val="007E676C"/>
    <w:rsid w:val="007E6C42"/>
    <w:rsid w:val="007E6CF8"/>
    <w:rsid w:val="007E6FAC"/>
    <w:rsid w:val="007E76EA"/>
    <w:rsid w:val="007E798D"/>
    <w:rsid w:val="007E7AF2"/>
    <w:rsid w:val="007E7BAB"/>
    <w:rsid w:val="007E7C46"/>
    <w:rsid w:val="007E7DDC"/>
    <w:rsid w:val="007F021B"/>
    <w:rsid w:val="007F02A8"/>
    <w:rsid w:val="007F02E0"/>
    <w:rsid w:val="007F0358"/>
    <w:rsid w:val="007F0440"/>
    <w:rsid w:val="007F06C2"/>
    <w:rsid w:val="007F06CF"/>
    <w:rsid w:val="007F07B0"/>
    <w:rsid w:val="007F093D"/>
    <w:rsid w:val="007F0B48"/>
    <w:rsid w:val="007F0E05"/>
    <w:rsid w:val="007F0EE5"/>
    <w:rsid w:val="007F0EF4"/>
    <w:rsid w:val="007F0FF7"/>
    <w:rsid w:val="007F10FD"/>
    <w:rsid w:val="007F131B"/>
    <w:rsid w:val="007F13B3"/>
    <w:rsid w:val="007F1733"/>
    <w:rsid w:val="007F1AEF"/>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A70"/>
    <w:rsid w:val="007F4E02"/>
    <w:rsid w:val="007F505F"/>
    <w:rsid w:val="007F51CB"/>
    <w:rsid w:val="007F540A"/>
    <w:rsid w:val="007F55BD"/>
    <w:rsid w:val="007F5660"/>
    <w:rsid w:val="007F5908"/>
    <w:rsid w:val="007F5E90"/>
    <w:rsid w:val="007F5FA1"/>
    <w:rsid w:val="007F61FA"/>
    <w:rsid w:val="007F6278"/>
    <w:rsid w:val="007F688A"/>
    <w:rsid w:val="007F6A19"/>
    <w:rsid w:val="007F6AD0"/>
    <w:rsid w:val="007F6ADE"/>
    <w:rsid w:val="007F6D38"/>
    <w:rsid w:val="007F6E90"/>
    <w:rsid w:val="007F6EC0"/>
    <w:rsid w:val="007F6F47"/>
    <w:rsid w:val="007F6F4D"/>
    <w:rsid w:val="007F6F6B"/>
    <w:rsid w:val="007F70B0"/>
    <w:rsid w:val="007F7883"/>
    <w:rsid w:val="007F7980"/>
    <w:rsid w:val="007F7B3E"/>
    <w:rsid w:val="007F7BAD"/>
    <w:rsid w:val="007F7BF4"/>
    <w:rsid w:val="007F7C99"/>
    <w:rsid w:val="007F7D51"/>
    <w:rsid w:val="007F7EED"/>
    <w:rsid w:val="008000CE"/>
    <w:rsid w:val="008003AC"/>
    <w:rsid w:val="008004B7"/>
    <w:rsid w:val="008005C7"/>
    <w:rsid w:val="008005F0"/>
    <w:rsid w:val="008008BF"/>
    <w:rsid w:val="00800D18"/>
    <w:rsid w:val="00800E10"/>
    <w:rsid w:val="00800E55"/>
    <w:rsid w:val="00800E99"/>
    <w:rsid w:val="00800F6B"/>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A97"/>
    <w:rsid w:val="00802B8A"/>
    <w:rsid w:val="00802D60"/>
    <w:rsid w:val="00802E7D"/>
    <w:rsid w:val="00803089"/>
    <w:rsid w:val="0080341D"/>
    <w:rsid w:val="008035DB"/>
    <w:rsid w:val="008038B2"/>
    <w:rsid w:val="00803E80"/>
    <w:rsid w:val="00804207"/>
    <w:rsid w:val="00804A51"/>
    <w:rsid w:val="00804A63"/>
    <w:rsid w:val="00804E87"/>
    <w:rsid w:val="008053FE"/>
    <w:rsid w:val="0080554A"/>
    <w:rsid w:val="0080558E"/>
    <w:rsid w:val="008055E8"/>
    <w:rsid w:val="008057B7"/>
    <w:rsid w:val="008058D4"/>
    <w:rsid w:val="00805937"/>
    <w:rsid w:val="00805A0B"/>
    <w:rsid w:val="00805A6E"/>
    <w:rsid w:val="00805CB2"/>
    <w:rsid w:val="00805D2F"/>
    <w:rsid w:val="008063BC"/>
    <w:rsid w:val="00806632"/>
    <w:rsid w:val="008066A3"/>
    <w:rsid w:val="008066C5"/>
    <w:rsid w:val="008067F1"/>
    <w:rsid w:val="00806800"/>
    <w:rsid w:val="0080691D"/>
    <w:rsid w:val="00806C1D"/>
    <w:rsid w:val="00807021"/>
    <w:rsid w:val="008071AE"/>
    <w:rsid w:val="00807281"/>
    <w:rsid w:val="0080742F"/>
    <w:rsid w:val="00807451"/>
    <w:rsid w:val="00807550"/>
    <w:rsid w:val="00807E40"/>
    <w:rsid w:val="00810065"/>
    <w:rsid w:val="00810261"/>
    <w:rsid w:val="00810296"/>
    <w:rsid w:val="008104E9"/>
    <w:rsid w:val="008109E3"/>
    <w:rsid w:val="00810BEC"/>
    <w:rsid w:val="00810CB9"/>
    <w:rsid w:val="00810E0B"/>
    <w:rsid w:val="00810E66"/>
    <w:rsid w:val="008112C2"/>
    <w:rsid w:val="008112F2"/>
    <w:rsid w:val="008113A5"/>
    <w:rsid w:val="008115F0"/>
    <w:rsid w:val="008116C8"/>
    <w:rsid w:val="008116F3"/>
    <w:rsid w:val="008117E4"/>
    <w:rsid w:val="0081192F"/>
    <w:rsid w:val="0081197F"/>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F2"/>
    <w:rsid w:val="00813B92"/>
    <w:rsid w:val="00813C07"/>
    <w:rsid w:val="00813D1D"/>
    <w:rsid w:val="00813D4F"/>
    <w:rsid w:val="00813FCA"/>
    <w:rsid w:val="00814031"/>
    <w:rsid w:val="00814037"/>
    <w:rsid w:val="00814169"/>
    <w:rsid w:val="00814178"/>
    <w:rsid w:val="00814265"/>
    <w:rsid w:val="008142E7"/>
    <w:rsid w:val="008143EF"/>
    <w:rsid w:val="00814807"/>
    <w:rsid w:val="00814E66"/>
    <w:rsid w:val="008151DF"/>
    <w:rsid w:val="0081524D"/>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7056"/>
    <w:rsid w:val="0081707C"/>
    <w:rsid w:val="008170AE"/>
    <w:rsid w:val="00817128"/>
    <w:rsid w:val="00817484"/>
    <w:rsid w:val="00817551"/>
    <w:rsid w:val="0081760E"/>
    <w:rsid w:val="00817669"/>
    <w:rsid w:val="008176F9"/>
    <w:rsid w:val="0081779B"/>
    <w:rsid w:val="008177CB"/>
    <w:rsid w:val="0081788C"/>
    <w:rsid w:val="008178FB"/>
    <w:rsid w:val="008179D2"/>
    <w:rsid w:val="00817C38"/>
    <w:rsid w:val="00817DAA"/>
    <w:rsid w:val="00817F75"/>
    <w:rsid w:val="008201B0"/>
    <w:rsid w:val="00820286"/>
    <w:rsid w:val="0082034F"/>
    <w:rsid w:val="008204BF"/>
    <w:rsid w:val="00820972"/>
    <w:rsid w:val="008209E3"/>
    <w:rsid w:val="008209F9"/>
    <w:rsid w:val="00820A64"/>
    <w:rsid w:val="00820B51"/>
    <w:rsid w:val="00820E18"/>
    <w:rsid w:val="00820F45"/>
    <w:rsid w:val="0082121B"/>
    <w:rsid w:val="0082129C"/>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2F7C"/>
    <w:rsid w:val="00823055"/>
    <w:rsid w:val="008230D5"/>
    <w:rsid w:val="008230D7"/>
    <w:rsid w:val="008230ED"/>
    <w:rsid w:val="00823253"/>
    <w:rsid w:val="0082352B"/>
    <w:rsid w:val="00823589"/>
    <w:rsid w:val="008238EC"/>
    <w:rsid w:val="00823B29"/>
    <w:rsid w:val="00823CAD"/>
    <w:rsid w:val="00823E0D"/>
    <w:rsid w:val="00823F21"/>
    <w:rsid w:val="00823FD8"/>
    <w:rsid w:val="00823FFC"/>
    <w:rsid w:val="00824368"/>
    <w:rsid w:val="008243AA"/>
    <w:rsid w:val="0082442F"/>
    <w:rsid w:val="0082450F"/>
    <w:rsid w:val="00824891"/>
    <w:rsid w:val="00824914"/>
    <w:rsid w:val="0082498E"/>
    <w:rsid w:val="008249C4"/>
    <w:rsid w:val="00824AC9"/>
    <w:rsid w:val="00824AD8"/>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158"/>
    <w:rsid w:val="008261D8"/>
    <w:rsid w:val="008262E3"/>
    <w:rsid w:val="00826457"/>
    <w:rsid w:val="00826614"/>
    <w:rsid w:val="008267CA"/>
    <w:rsid w:val="008269FA"/>
    <w:rsid w:val="00826A41"/>
    <w:rsid w:val="00826A63"/>
    <w:rsid w:val="00826ADC"/>
    <w:rsid w:val="00826B1E"/>
    <w:rsid w:val="00826C91"/>
    <w:rsid w:val="00827504"/>
    <w:rsid w:val="0082753C"/>
    <w:rsid w:val="008275A1"/>
    <w:rsid w:val="008277CA"/>
    <w:rsid w:val="008278C8"/>
    <w:rsid w:val="00827932"/>
    <w:rsid w:val="008279FF"/>
    <w:rsid w:val="00827C8C"/>
    <w:rsid w:val="00827E0B"/>
    <w:rsid w:val="00827EB0"/>
    <w:rsid w:val="008301A7"/>
    <w:rsid w:val="008303A5"/>
    <w:rsid w:val="00830599"/>
    <w:rsid w:val="008306BC"/>
    <w:rsid w:val="00830BBE"/>
    <w:rsid w:val="00830C5D"/>
    <w:rsid w:val="00830EA5"/>
    <w:rsid w:val="00831001"/>
    <w:rsid w:val="008311DE"/>
    <w:rsid w:val="00831202"/>
    <w:rsid w:val="00831338"/>
    <w:rsid w:val="0083138B"/>
    <w:rsid w:val="008314B8"/>
    <w:rsid w:val="0083199A"/>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642"/>
    <w:rsid w:val="00833853"/>
    <w:rsid w:val="008338B0"/>
    <w:rsid w:val="008338C9"/>
    <w:rsid w:val="00833997"/>
    <w:rsid w:val="00833ABB"/>
    <w:rsid w:val="00833AC7"/>
    <w:rsid w:val="00833C49"/>
    <w:rsid w:val="00833E0F"/>
    <w:rsid w:val="00833E1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64CA"/>
    <w:rsid w:val="008364F6"/>
    <w:rsid w:val="0083658B"/>
    <w:rsid w:val="008367B2"/>
    <w:rsid w:val="008367B7"/>
    <w:rsid w:val="00836999"/>
    <w:rsid w:val="00836D07"/>
    <w:rsid w:val="00836DF2"/>
    <w:rsid w:val="00836F69"/>
    <w:rsid w:val="00836FBE"/>
    <w:rsid w:val="008372F2"/>
    <w:rsid w:val="0083736F"/>
    <w:rsid w:val="008373A7"/>
    <w:rsid w:val="00837541"/>
    <w:rsid w:val="00837682"/>
    <w:rsid w:val="008376A3"/>
    <w:rsid w:val="008376D4"/>
    <w:rsid w:val="00837A44"/>
    <w:rsid w:val="00837AB5"/>
    <w:rsid w:val="00837E27"/>
    <w:rsid w:val="00837F93"/>
    <w:rsid w:val="0084005C"/>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BB"/>
    <w:rsid w:val="00841FA2"/>
    <w:rsid w:val="008420D2"/>
    <w:rsid w:val="00842163"/>
    <w:rsid w:val="00842637"/>
    <w:rsid w:val="008426C7"/>
    <w:rsid w:val="008426CD"/>
    <w:rsid w:val="008427B0"/>
    <w:rsid w:val="00842D35"/>
    <w:rsid w:val="00842D6E"/>
    <w:rsid w:val="00842DEE"/>
    <w:rsid w:val="00842E05"/>
    <w:rsid w:val="00842F3D"/>
    <w:rsid w:val="00843221"/>
    <w:rsid w:val="008434E4"/>
    <w:rsid w:val="008436B9"/>
    <w:rsid w:val="00843791"/>
    <w:rsid w:val="00843987"/>
    <w:rsid w:val="0084398B"/>
    <w:rsid w:val="00843B4C"/>
    <w:rsid w:val="00843D10"/>
    <w:rsid w:val="00843E38"/>
    <w:rsid w:val="00844237"/>
    <w:rsid w:val="00844310"/>
    <w:rsid w:val="0084434B"/>
    <w:rsid w:val="008443FE"/>
    <w:rsid w:val="00844443"/>
    <w:rsid w:val="00844447"/>
    <w:rsid w:val="00844929"/>
    <w:rsid w:val="0084499D"/>
    <w:rsid w:val="008449BE"/>
    <w:rsid w:val="00844C0C"/>
    <w:rsid w:val="00844C20"/>
    <w:rsid w:val="00844C82"/>
    <w:rsid w:val="00844D9D"/>
    <w:rsid w:val="0084502A"/>
    <w:rsid w:val="008451AD"/>
    <w:rsid w:val="008456D0"/>
    <w:rsid w:val="00845A17"/>
    <w:rsid w:val="00845A6E"/>
    <w:rsid w:val="00845A91"/>
    <w:rsid w:val="00845B93"/>
    <w:rsid w:val="00845CA8"/>
    <w:rsid w:val="00845F7F"/>
    <w:rsid w:val="0084611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DA7"/>
    <w:rsid w:val="00851DB1"/>
    <w:rsid w:val="0085225D"/>
    <w:rsid w:val="00852530"/>
    <w:rsid w:val="00852722"/>
    <w:rsid w:val="00852D18"/>
    <w:rsid w:val="00852FC8"/>
    <w:rsid w:val="008531AD"/>
    <w:rsid w:val="008531D1"/>
    <w:rsid w:val="0085323B"/>
    <w:rsid w:val="00853435"/>
    <w:rsid w:val="00853973"/>
    <w:rsid w:val="00853A19"/>
    <w:rsid w:val="00853C8D"/>
    <w:rsid w:val="00853DB0"/>
    <w:rsid w:val="00853E65"/>
    <w:rsid w:val="00853EAD"/>
    <w:rsid w:val="008541A6"/>
    <w:rsid w:val="008543A0"/>
    <w:rsid w:val="00854419"/>
    <w:rsid w:val="00854421"/>
    <w:rsid w:val="008544C2"/>
    <w:rsid w:val="00854917"/>
    <w:rsid w:val="00854C49"/>
    <w:rsid w:val="008550AC"/>
    <w:rsid w:val="00855196"/>
    <w:rsid w:val="00855269"/>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04"/>
    <w:rsid w:val="00863D76"/>
    <w:rsid w:val="00864191"/>
    <w:rsid w:val="008641B1"/>
    <w:rsid w:val="00864763"/>
    <w:rsid w:val="00864980"/>
    <w:rsid w:val="00864A77"/>
    <w:rsid w:val="00864A9E"/>
    <w:rsid w:val="00864B47"/>
    <w:rsid w:val="00864BCC"/>
    <w:rsid w:val="0086514F"/>
    <w:rsid w:val="008651B9"/>
    <w:rsid w:val="0086532D"/>
    <w:rsid w:val="00865638"/>
    <w:rsid w:val="00865864"/>
    <w:rsid w:val="00865D2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E5E"/>
    <w:rsid w:val="00867EED"/>
    <w:rsid w:val="00867F4E"/>
    <w:rsid w:val="0087025F"/>
    <w:rsid w:val="0087028C"/>
    <w:rsid w:val="00870339"/>
    <w:rsid w:val="00870397"/>
    <w:rsid w:val="008703D2"/>
    <w:rsid w:val="00870483"/>
    <w:rsid w:val="00870576"/>
    <w:rsid w:val="008705CC"/>
    <w:rsid w:val="00870617"/>
    <w:rsid w:val="00870AA9"/>
    <w:rsid w:val="00870BE7"/>
    <w:rsid w:val="00870ED1"/>
    <w:rsid w:val="00870EE0"/>
    <w:rsid w:val="00871056"/>
    <w:rsid w:val="008711AC"/>
    <w:rsid w:val="00871219"/>
    <w:rsid w:val="0087123D"/>
    <w:rsid w:val="00871555"/>
    <w:rsid w:val="0087155B"/>
    <w:rsid w:val="00871601"/>
    <w:rsid w:val="0087162C"/>
    <w:rsid w:val="0087169D"/>
    <w:rsid w:val="008716AC"/>
    <w:rsid w:val="008716B7"/>
    <w:rsid w:val="00871AB3"/>
    <w:rsid w:val="00871BF8"/>
    <w:rsid w:val="00871D6F"/>
    <w:rsid w:val="00871E53"/>
    <w:rsid w:val="00872017"/>
    <w:rsid w:val="00872065"/>
    <w:rsid w:val="008720A9"/>
    <w:rsid w:val="008721E3"/>
    <w:rsid w:val="0087223F"/>
    <w:rsid w:val="00872284"/>
    <w:rsid w:val="00872471"/>
    <w:rsid w:val="0087254D"/>
    <w:rsid w:val="008725DB"/>
    <w:rsid w:val="00872661"/>
    <w:rsid w:val="008728CC"/>
    <w:rsid w:val="00872AC5"/>
    <w:rsid w:val="00872B1A"/>
    <w:rsid w:val="00872B77"/>
    <w:rsid w:val="00872CC8"/>
    <w:rsid w:val="0087306E"/>
    <w:rsid w:val="0087313B"/>
    <w:rsid w:val="0087339A"/>
    <w:rsid w:val="00873432"/>
    <w:rsid w:val="008737B5"/>
    <w:rsid w:val="00873C66"/>
    <w:rsid w:val="00873D51"/>
    <w:rsid w:val="00873E12"/>
    <w:rsid w:val="00873ED5"/>
    <w:rsid w:val="00873F71"/>
    <w:rsid w:val="00874115"/>
    <w:rsid w:val="008745A8"/>
    <w:rsid w:val="00874942"/>
    <w:rsid w:val="008749A4"/>
    <w:rsid w:val="008749E1"/>
    <w:rsid w:val="00874B69"/>
    <w:rsid w:val="00874C95"/>
    <w:rsid w:val="00874CF8"/>
    <w:rsid w:val="00874E49"/>
    <w:rsid w:val="00874EB3"/>
    <w:rsid w:val="00874F85"/>
    <w:rsid w:val="008752DB"/>
    <w:rsid w:val="00875351"/>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57"/>
    <w:rsid w:val="008765DA"/>
    <w:rsid w:val="00876AF3"/>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87"/>
    <w:rsid w:val="00884A92"/>
    <w:rsid w:val="00884E4A"/>
    <w:rsid w:val="00884E95"/>
    <w:rsid w:val="00884EEC"/>
    <w:rsid w:val="00884FE1"/>
    <w:rsid w:val="0088508E"/>
    <w:rsid w:val="0088514E"/>
    <w:rsid w:val="008854DB"/>
    <w:rsid w:val="008855E8"/>
    <w:rsid w:val="008857AC"/>
    <w:rsid w:val="00885867"/>
    <w:rsid w:val="00885ADD"/>
    <w:rsid w:val="00885B91"/>
    <w:rsid w:val="00885BAF"/>
    <w:rsid w:val="00885D3D"/>
    <w:rsid w:val="008861A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64"/>
    <w:rsid w:val="00890EB1"/>
    <w:rsid w:val="00890EE8"/>
    <w:rsid w:val="00890EF9"/>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8AD"/>
    <w:rsid w:val="00893960"/>
    <w:rsid w:val="00893C85"/>
    <w:rsid w:val="00893D5C"/>
    <w:rsid w:val="00893E94"/>
    <w:rsid w:val="00893FA0"/>
    <w:rsid w:val="00894307"/>
    <w:rsid w:val="00894330"/>
    <w:rsid w:val="00894368"/>
    <w:rsid w:val="0089473A"/>
    <w:rsid w:val="0089485C"/>
    <w:rsid w:val="00894DD3"/>
    <w:rsid w:val="00894F75"/>
    <w:rsid w:val="0089521F"/>
    <w:rsid w:val="00895359"/>
    <w:rsid w:val="00895413"/>
    <w:rsid w:val="0089548E"/>
    <w:rsid w:val="00895493"/>
    <w:rsid w:val="00895549"/>
    <w:rsid w:val="008957F4"/>
    <w:rsid w:val="00895983"/>
    <w:rsid w:val="00895A3B"/>
    <w:rsid w:val="00895B3E"/>
    <w:rsid w:val="00895F53"/>
    <w:rsid w:val="0089619B"/>
    <w:rsid w:val="00896282"/>
    <w:rsid w:val="008962B8"/>
    <w:rsid w:val="0089648E"/>
    <w:rsid w:val="00896882"/>
    <w:rsid w:val="00896A20"/>
    <w:rsid w:val="00896A78"/>
    <w:rsid w:val="00896BAD"/>
    <w:rsid w:val="00896D36"/>
    <w:rsid w:val="00896FBF"/>
    <w:rsid w:val="00897028"/>
    <w:rsid w:val="008971C5"/>
    <w:rsid w:val="00897532"/>
    <w:rsid w:val="0089754A"/>
    <w:rsid w:val="00897562"/>
    <w:rsid w:val="008975F0"/>
    <w:rsid w:val="00897621"/>
    <w:rsid w:val="008978F4"/>
    <w:rsid w:val="00897C91"/>
    <w:rsid w:val="00897DEB"/>
    <w:rsid w:val="00897EFD"/>
    <w:rsid w:val="008A00B4"/>
    <w:rsid w:val="008A01D3"/>
    <w:rsid w:val="008A046F"/>
    <w:rsid w:val="008A06F2"/>
    <w:rsid w:val="008A07E7"/>
    <w:rsid w:val="008A0A0D"/>
    <w:rsid w:val="008A0B16"/>
    <w:rsid w:val="008A1021"/>
    <w:rsid w:val="008A1081"/>
    <w:rsid w:val="008A11F8"/>
    <w:rsid w:val="008A1201"/>
    <w:rsid w:val="008A1419"/>
    <w:rsid w:val="008A14DF"/>
    <w:rsid w:val="008A16EC"/>
    <w:rsid w:val="008A17E1"/>
    <w:rsid w:val="008A18EE"/>
    <w:rsid w:val="008A1B66"/>
    <w:rsid w:val="008A1BE8"/>
    <w:rsid w:val="008A1F32"/>
    <w:rsid w:val="008A201B"/>
    <w:rsid w:val="008A2060"/>
    <w:rsid w:val="008A247C"/>
    <w:rsid w:val="008A2968"/>
    <w:rsid w:val="008A2A5D"/>
    <w:rsid w:val="008A2A8C"/>
    <w:rsid w:val="008A2ADC"/>
    <w:rsid w:val="008A2BB0"/>
    <w:rsid w:val="008A2CD8"/>
    <w:rsid w:val="008A2CE3"/>
    <w:rsid w:val="008A2D6B"/>
    <w:rsid w:val="008A2E63"/>
    <w:rsid w:val="008A2E6D"/>
    <w:rsid w:val="008A2EF5"/>
    <w:rsid w:val="008A3201"/>
    <w:rsid w:val="008A32C2"/>
    <w:rsid w:val="008A3352"/>
    <w:rsid w:val="008A3485"/>
    <w:rsid w:val="008A351F"/>
    <w:rsid w:val="008A357D"/>
    <w:rsid w:val="008A35ED"/>
    <w:rsid w:val="008A3791"/>
    <w:rsid w:val="008A38F0"/>
    <w:rsid w:val="008A3956"/>
    <w:rsid w:val="008A39B8"/>
    <w:rsid w:val="008A3B80"/>
    <w:rsid w:val="008A3C75"/>
    <w:rsid w:val="008A3CC8"/>
    <w:rsid w:val="008A3D5E"/>
    <w:rsid w:val="008A3F3B"/>
    <w:rsid w:val="008A4182"/>
    <w:rsid w:val="008A4529"/>
    <w:rsid w:val="008A4641"/>
    <w:rsid w:val="008A4653"/>
    <w:rsid w:val="008A466C"/>
    <w:rsid w:val="008A46BB"/>
    <w:rsid w:val="008A48B0"/>
    <w:rsid w:val="008A4B17"/>
    <w:rsid w:val="008A4EA7"/>
    <w:rsid w:val="008A5270"/>
    <w:rsid w:val="008A5284"/>
    <w:rsid w:val="008A52B2"/>
    <w:rsid w:val="008A5324"/>
    <w:rsid w:val="008A5487"/>
    <w:rsid w:val="008A5493"/>
    <w:rsid w:val="008A5833"/>
    <w:rsid w:val="008A5B17"/>
    <w:rsid w:val="008A5DBF"/>
    <w:rsid w:val="008A5DD0"/>
    <w:rsid w:val="008A5EB8"/>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7027"/>
    <w:rsid w:val="008A711A"/>
    <w:rsid w:val="008A7151"/>
    <w:rsid w:val="008A74F2"/>
    <w:rsid w:val="008A7557"/>
    <w:rsid w:val="008A75A9"/>
    <w:rsid w:val="008A77FF"/>
    <w:rsid w:val="008A7916"/>
    <w:rsid w:val="008A7A43"/>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B35"/>
    <w:rsid w:val="008B1B42"/>
    <w:rsid w:val="008B1BBD"/>
    <w:rsid w:val="008B202A"/>
    <w:rsid w:val="008B233F"/>
    <w:rsid w:val="008B24A1"/>
    <w:rsid w:val="008B2544"/>
    <w:rsid w:val="008B25DF"/>
    <w:rsid w:val="008B2950"/>
    <w:rsid w:val="008B2B78"/>
    <w:rsid w:val="008B2CAD"/>
    <w:rsid w:val="008B2CC9"/>
    <w:rsid w:val="008B30E8"/>
    <w:rsid w:val="008B32C4"/>
    <w:rsid w:val="008B3659"/>
    <w:rsid w:val="008B36CE"/>
    <w:rsid w:val="008B36FF"/>
    <w:rsid w:val="008B3B53"/>
    <w:rsid w:val="008B3CB8"/>
    <w:rsid w:val="008B3CE3"/>
    <w:rsid w:val="008B3D56"/>
    <w:rsid w:val="008B3FD0"/>
    <w:rsid w:val="008B4125"/>
    <w:rsid w:val="008B42D5"/>
    <w:rsid w:val="008B42FB"/>
    <w:rsid w:val="008B4727"/>
    <w:rsid w:val="008B481D"/>
    <w:rsid w:val="008B493B"/>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C0412"/>
    <w:rsid w:val="008C05B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D8A"/>
    <w:rsid w:val="008C1D8E"/>
    <w:rsid w:val="008C1E75"/>
    <w:rsid w:val="008C2022"/>
    <w:rsid w:val="008C2185"/>
    <w:rsid w:val="008C219B"/>
    <w:rsid w:val="008C23EC"/>
    <w:rsid w:val="008C24AA"/>
    <w:rsid w:val="008C252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310"/>
    <w:rsid w:val="008C635D"/>
    <w:rsid w:val="008C637B"/>
    <w:rsid w:val="008C63AC"/>
    <w:rsid w:val="008C64DD"/>
    <w:rsid w:val="008C6863"/>
    <w:rsid w:val="008C697E"/>
    <w:rsid w:val="008C69D5"/>
    <w:rsid w:val="008C6A4F"/>
    <w:rsid w:val="008C6CE1"/>
    <w:rsid w:val="008C6D39"/>
    <w:rsid w:val="008C6D91"/>
    <w:rsid w:val="008C71B6"/>
    <w:rsid w:val="008C728D"/>
    <w:rsid w:val="008C7A2B"/>
    <w:rsid w:val="008C7B87"/>
    <w:rsid w:val="008C7ECC"/>
    <w:rsid w:val="008C7F48"/>
    <w:rsid w:val="008C7F92"/>
    <w:rsid w:val="008D036F"/>
    <w:rsid w:val="008D0395"/>
    <w:rsid w:val="008D03A7"/>
    <w:rsid w:val="008D04B3"/>
    <w:rsid w:val="008D04F3"/>
    <w:rsid w:val="008D0567"/>
    <w:rsid w:val="008D05DF"/>
    <w:rsid w:val="008D066A"/>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956"/>
    <w:rsid w:val="008D2994"/>
    <w:rsid w:val="008D2A33"/>
    <w:rsid w:val="008D2AE3"/>
    <w:rsid w:val="008D2D5D"/>
    <w:rsid w:val="008D2EFC"/>
    <w:rsid w:val="008D2F9A"/>
    <w:rsid w:val="008D3029"/>
    <w:rsid w:val="008D3031"/>
    <w:rsid w:val="008D31A0"/>
    <w:rsid w:val="008D33D0"/>
    <w:rsid w:val="008D33EE"/>
    <w:rsid w:val="008D3456"/>
    <w:rsid w:val="008D346E"/>
    <w:rsid w:val="008D35B2"/>
    <w:rsid w:val="008D37F6"/>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505"/>
    <w:rsid w:val="008D760A"/>
    <w:rsid w:val="008D778C"/>
    <w:rsid w:val="008D7915"/>
    <w:rsid w:val="008D7A08"/>
    <w:rsid w:val="008D7A58"/>
    <w:rsid w:val="008D7BE0"/>
    <w:rsid w:val="008E0163"/>
    <w:rsid w:val="008E0560"/>
    <w:rsid w:val="008E0727"/>
    <w:rsid w:val="008E07E7"/>
    <w:rsid w:val="008E0C50"/>
    <w:rsid w:val="008E10C1"/>
    <w:rsid w:val="008E1160"/>
    <w:rsid w:val="008E11CB"/>
    <w:rsid w:val="008E127A"/>
    <w:rsid w:val="008E1295"/>
    <w:rsid w:val="008E1649"/>
    <w:rsid w:val="008E16B9"/>
    <w:rsid w:val="008E17FC"/>
    <w:rsid w:val="008E1806"/>
    <w:rsid w:val="008E19D0"/>
    <w:rsid w:val="008E1A7B"/>
    <w:rsid w:val="008E1D8B"/>
    <w:rsid w:val="008E1F1B"/>
    <w:rsid w:val="008E21C0"/>
    <w:rsid w:val="008E22BC"/>
    <w:rsid w:val="008E252A"/>
    <w:rsid w:val="008E253D"/>
    <w:rsid w:val="008E2881"/>
    <w:rsid w:val="008E2AF0"/>
    <w:rsid w:val="008E2C5A"/>
    <w:rsid w:val="008E2CD1"/>
    <w:rsid w:val="008E2D82"/>
    <w:rsid w:val="008E2E85"/>
    <w:rsid w:val="008E3219"/>
    <w:rsid w:val="008E325D"/>
    <w:rsid w:val="008E348D"/>
    <w:rsid w:val="008E3645"/>
    <w:rsid w:val="008E3827"/>
    <w:rsid w:val="008E3928"/>
    <w:rsid w:val="008E39D1"/>
    <w:rsid w:val="008E3BA6"/>
    <w:rsid w:val="008E3E82"/>
    <w:rsid w:val="008E3ED1"/>
    <w:rsid w:val="008E3EEC"/>
    <w:rsid w:val="008E4221"/>
    <w:rsid w:val="008E425E"/>
    <w:rsid w:val="008E42DB"/>
    <w:rsid w:val="008E43F7"/>
    <w:rsid w:val="008E43FD"/>
    <w:rsid w:val="008E44E9"/>
    <w:rsid w:val="008E45B4"/>
    <w:rsid w:val="008E4602"/>
    <w:rsid w:val="008E4654"/>
    <w:rsid w:val="008E4818"/>
    <w:rsid w:val="008E48F2"/>
    <w:rsid w:val="008E49BA"/>
    <w:rsid w:val="008E4B73"/>
    <w:rsid w:val="008E4C56"/>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591"/>
    <w:rsid w:val="008E6895"/>
    <w:rsid w:val="008E6D5F"/>
    <w:rsid w:val="008E6EAB"/>
    <w:rsid w:val="008E7060"/>
    <w:rsid w:val="008E70E6"/>
    <w:rsid w:val="008E721F"/>
    <w:rsid w:val="008E7241"/>
    <w:rsid w:val="008E7568"/>
    <w:rsid w:val="008E7586"/>
    <w:rsid w:val="008E784A"/>
    <w:rsid w:val="008E78B7"/>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173"/>
    <w:rsid w:val="008F11C3"/>
    <w:rsid w:val="008F12A2"/>
    <w:rsid w:val="008F1A53"/>
    <w:rsid w:val="008F1F53"/>
    <w:rsid w:val="008F2358"/>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9CC"/>
    <w:rsid w:val="008F3A5A"/>
    <w:rsid w:val="008F3C78"/>
    <w:rsid w:val="008F3F13"/>
    <w:rsid w:val="008F3FEC"/>
    <w:rsid w:val="008F42D7"/>
    <w:rsid w:val="008F435C"/>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4B0"/>
    <w:rsid w:val="008F66AF"/>
    <w:rsid w:val="008F67D6"/>
    <w:rsid w:val="008F6887"/>
    <w:rsid w:val="008F6898"/>
    <w:rsid w:val="008F6CAA"/>
    <w:rsid w:val="008F6E15"/>
    <w:rsid w:val="008F7051"/>
    <w:rsid w:val="008F713F"/>
    <w:rsid w:val="008F72ED"/>
    <w:rsid w:val="008F72F3"/>
    <w:rsid w:val="008F746F"/>
    <w:rsid w:val="008F7494"/>
    <w:rsid w:val="008F754E"/>
    <w:rsid w:val="008F76B3"/>
    <w:rsid w:val="008F7754"/>
    <w:rsid w:val="008F787C"/>
    <w:rsid w:val="008F798E"/>
    <w:rsid w:val="008F7993"/>
    <w:rsid w:val="008F7B8A"/>
    <w:rsid w:val="008F7C07"/>
    <w:rsid w:val="008F7C25"/>
    <w:rsid w:val="008F7E2B"/>
    <w:rsid w:val="008F7F29"/>
    <w:rsid w:val="00900036"/>
    <w:rsid w:val="00900069"/>
    <w:rsid w:val="009001C8"/>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E65"/>
    <w:rsid w:val="00902234"/>
    <w:rsid w:val="00902294"/>
    <w:rsid w:val="00902321"/>
    <w:rsid w:val="00902713"/>
    <w:rsid w:val="00902825"/>
    <w:rsid w:val="00902A7F"/>
    <w:rsid w:val="00902BA2"/>
    <w:rsid w:val="00902D0C"/>
    <w:rsid w:val="00903038"/>
    <w:rsid w:val="009030C2"/>
    <w:rsid w:val="009030FD"/>
    <w:rsid w:val="009032A9"/>
    <w:rsid w:val="0090340E"/>
    <w:rsid w:val="00903488"/>
    <w:rsid w:val="00903499"/>
    <w:rsid w:val="00903520"/>
    <w:rsid w:val="00903764"/>
    <w:rsid w:val="0090385A"/>
    <w:rsid w:val="00904358"/>
    <w:rsid w:val="009043BE"/>
    <w:rsid w:val="009046B7"/>
    <w:rsid w:val="0090494B"/>
    <w:rsid w:val="00904967"/>
    <w:rsid w:val="009049BD"/>
    <w:rsid w:val="00904A5F"/>
    <w:rsid w:val="00904AC0"/>
    <w:rsid w:val="00904F75"/>
    <w:rsid w:val="0090507E"/>
    <w:rsid w:val="00905865"/>
    <w:rsid w:val="00905E18"/>
    <w:rsid w:val="00905EAC"/>
    <w:rsid w:val="00905EFC"/>
    <w:rsid w:val="00905F18"/>
    <w:rsid w:val="00905F44"/>
    <w:rsid w:val="00905FAB"/>
    <w:rsid w:val="0090600E"/>
    <w:rsid w:val="00906161"/>
    <w:rsid w:val="009061CF"/>
    <w:rsid w:val="00906375"/>
    <w:rsid w:val="009063BC"/>
    <w:rsid w:val="009067EF"/>
    <w:rsid w:val="009067FC"/>
    <w:rsid w:val="00906A76"/>
    <w:rsid w:val="00906B16"/>
    <w:rsid w:val="00906CC4"/>
    <w:rsid w:val="00906D4F"/>
    <w:rsid w:val="00906D98"/>
    <w:rsid w:val="00906F63"/>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C6C"/>
    <w:rsid w:val="00913E5A"/>
    <w:rsid w:val="00913F34"/>
    <w:rsid w:val="00913F79"/>
    <w:rsid w:val="0091404C"/>
    <w:rsid w:val="00914059"/>
    <w:rsid w:val="00914290"/>
    <w:rsid w:val="00914536"/>
    <w:rsid w:val="00914542"/>
    <w:rsid w:val="0091456D"/>
    <w:rsid w:val="00914620"/>
    <w:rsid w:val="00914BB6"/>
    <w:rsid w:val="00914C09"/>
    <w:rsid w:val="00914DFC"/>
    <w:rsid w:val="009153D4"/>
    <w:rsid w:val="009158AD"/>
    <w:rsid w:val="009158D6"/>
    <w:rsid w:val="00915CA5"/>
    <w:rsid w:val="00915DA1"/>
    <w:rsid w:val="00915E41"/>
    <w:rsid w:val="00915F17"/>
    <w:rsid w:val="0091611D"/>
    <w:rsid w:val="009161F6"/>
    <w:rsid w:val="0091634A"/>
    <w:rsid w:val="0091652C"/>
    <w:rsid w:val="009165D9"/>
    <w:rsid w:val="0091665C"/>
    <w:rsid w:val="0091674B"/>
    <w:rsid w:val="009168FC"/>
    <w:rsid w:val="00916A5B"/>
    <w:rsid w:val="00916ABD"/>
    <w:rsid w:val="00916BD7"/>
    <w:rsid w:val="00916D36"/>
    <w:rsid w:val="00916E00"/>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243"/>
    <w:rsid w:val="00925298"/>
    <w:rsid w:val="009252CE"/>
    <w:rsid w:val="00925341"/>
    <w:rsid w:val="009253B0"/>
    <w:rsid w:val="00925987"/>
    <w:rsid w:val="00925AA9"/>
    <w:rsid w:val="00925B1D"/>
    <w:rsid w:val="00925C01"/>
    <w:rsid w:val="00925D29"/>
    <w:rsid w:val="00925FE2"/>
    <w:rsid w:val="0092646C"/>
    <w:rsid w:val="009266C3"/>
    <w:rsid w:val="00926796"/>
    <w:rsid w:val="00926A54"/>
    <w:rsid w:val="00926AE8"/>
    <w:rsid w:val="00926D63"/>
    <w:rsid w:val="00926EF7"/>
    <w:rsid w:val="00926F12"/>
    <w:rsid w:val="00926FE9"/>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ABC"/>
    <w:rsid w:val="00931D09"/>
    <w:rsid w:val="00931EC2"/>
    <w:rsid w:val="00931ED4"/>
    <w:rsid w:val="009320C2"/>
    <w:rsid w:val="009321F6"/>
    <w:rsid w:val="00932449"/>
    <w:rsid w:val="009324B2"/>
    <w:rsid w:val="009325D2"/>
    <w:rsid w:val="00932790"/>
    <w:rsid w:val="00932883"/>
    <w:rsid w:val="009328F4"/>
    <w:rsid w:val="00932930"/>
    <w:rsid w:val="00932934"/>
    <w:rsid w:val="00932C98"/>
    <w:rsid w:val="00932CB2"/>
    <w:rsid w:val="00932EF6"/>
    <w:rsid w:val="0093323F"/>
    <w:rsid w:val="00933313"/>
    <w:rsid w:val="00933352"/>
    <w:rsid w:val="009333E5"/>
    <w:rsid w:val="00933612"/>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6DA"/>
    <w:rsid w:val="00934787"/>
    <w:rsid w:val="00934915"/>
    <w:rsid w:val="00934A4D"/>
    <w:rsid w:val="00934C0E"/>
    <w:rsid w:val="00935006"/>
    <w:rsid w:val="00935121"/>
    <w:rsid w:val="0093521E"/>
    <w:rsid w:val="009353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50"/>
    <w:rsid w:val="00936EA2"/>
    <w:rsid w:val="00936F34"/>
    <w:rsid w:val="00936F8B"/>
    <w:rsid w:val="0093713A"/>
    <w:rsid w:val="0093715B"/>
    <w:rsid w:val="009371F1"/>
    <w:rsid w:val="00937298"/>
    <w:rsid w:val="0093733F"/>
    <w:rsid w:val="0093742C"/>
    <w:rsid w:val="00937466"/>
    <w:rsid w:val="009374E6"/>
    <w:rsid w:val="00937AA6"/>
    <w:rsid w:val="00937ACF"/>
    <w:rsid w:val="00937BE2"/>
    <w:rsid w:val="00937C5F"/>
    <w:rsid w:val="009403E6"/>
    <w:rsid w:val="00940404"/>
    <w:rsid w:val="009406FE"/>
    <w:rsid w:val="00940777"/>
    <w:rsid w:val="009407FB"/>
    <w:rsid w:val="00940986"/>
    <w:rsid w:val="00940CBB"/>
    <w:rsid w:val="009411AD"/>
    <w:rsid w:val="0094131A"/>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BC"/>
    <w:rsid w:val="00942973"/>
    <w:rsid w:val="00942BB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E1F"/>
    <w:rsid w:val="00943E5F"/>
    <w:rsid w:val="00943E76"/>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A9"/>
    <w:rsid w:val="00946837"/>
    <w:rsid w:val="00946A1D"/>
    <w:rsid w:val="00946E45"/>
    <w:rsid w:val="00947029"/>
    <w:rsid w:val="009473AB"/>
    <w:rsid w:val="009474A1"/>
    <w:rsid w:val="0094753E"/>
    <w:rsid w:val="00947936"/>
    <w:rsid w:val="00947950"/>
    <w:rsid w:val="00947D48"/>
    <w:rsid w:val="00950327"/>
    <w:rsid w:val="00950503"/>
    <w:rsid w:val="00950626"/>
    <w:rsid w:val="00950764"/>
    <w:rsid w:val="009507A3"/>
    <w:rsid w:val="0095095B"/>
    <w:rsid w:val="0095099D"/>
    <w:rsid w:val="00950A6D"/>
    <w:rsid w:val="00950B26"/>
    <w:rsid w:val="00950C07"/>
    <w:rsid w:val="009511D9"/>
    <w:rsid w:val="009512DC"/>
    <w:rsid w:val="009515A5"/>
    <w:rsid w:val="009515BC"/>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C5"/>
    <w:rsid w:val="00956FFA"/>
    <w:rsid w:val="0095710F"/>
    <w:rsid w:val="0095770D"/>
    <w:rsid w:val="00957A4C"/>
    <w:rsid w:val="00957DF3"/>
    <w:rsid w:val="00957E35"/>
    <w:rsid w:val="00957EBB"/>
    <w:rsid w:val="00957F83"/>
    <w:rsid w:val="00960085"/>
    <w:rsid w:val="009600C3"/>
    <w:rsid w:val="009601F4"/>
    <w:rsid w:val="009601F7"/>
    <w:rsid w:val="00960430"/>
    <w:rsid w:val="0096057B"/>
    <w:rsid w:val="00960763"/>
    <w:rsid w:val="009607B1"/>
    <w:rsid w:val="00960870"/>
    <w:rsid w:val="009609FE"/>
    <w:rsid w:val="00960AFF"/>
    <w:rsid w:val="00960BAB"/>
    <w:rsid w:val="00960BF7"/>
    <w:rsid w:val="00960CF1"/>
    <w:rsid w:val="00960D34"/>
    <w:rsid w:val="00961333"/>
    <w:rsid w:val="00961354"/>
    <w:rsid w:val="009613AD"/>
    <w:rsid w:val="00961620"/>
    <w:rsid w:val="00961786"/>
    <w:rsid w:val="00961863"/>
    <w:rsid w:val="0096193F"/>
    <w:rsid w:val="0096196C"/>
    <w:rsid w:val="009619E4"/>
    <w:rsid w:val="00961CA3"/>
    <w:rsid w:val="0096211F"/>
    <w:rsid w:val="00962298"/>
    <w:rsid w:val="00962326"/>
    <w:rsid w:val="00962695"/>
    <w:rsid w:val="009626D4"/>
    <w:rsid w:val="0096280D"/>
    <w:rsid w:val="00962946"/>
    <w:rsid w:val="009629A1"/>
    <w:rsid w:val="009629E3"/>
    <w:rsid w:val="00962A37"/>
    <w:rsid w:val="00962C29"/>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DB7"/>
    <w:rsid w:val="00964E61"/>
    <w:rsid w:val="00964F35"/>
    <w:rsid w:val="0096513E"/>
    <w:rsid w:val="00965216"/>
    <w:rsid w:val="00965276"/>
    <w:rsid w:val="009652F9"/>
    <w:rsid w:val="0096536E"/>
    <w:rsid w:val="009654FE"/>
    <w:rsid w:val="009656B8"/>
    <w:rsid w:val="009657D3"/>
    <w:rsid w:val="0096595E"/>
    <w:rsid w:val="00965BC1"/>
    <w:rsid w:val="00965C24"/>
    <w:rsid w:val="00965DE8"/>
    <w:rsid w:val="00965EFD"/>
    <w:rsid w:val="009661FB"/>
    <w:rsid w:val="00966377"/>
    <w:rsid w:val="00966379"/>
    <w:rsid w:val="009668FC"/>
    <w:rsid w:val="0096691B"/>
    <w:rsid w:val="00966955"/>
    <w:rsid w:val="00966C81"/>
    <w:rsid w:val="00966E4F"/>
    <w:rsid w:val="00966EB2"/>
    <w:rsid w:val="00966F39"/>
    <w:rsid w:val="00966F77"/>
    <w:rsid w:val="0096712F"/>
    <w:rsid w:val="0096742A"/>
    <w:rsid w:val="009676BE"/>
    <w:rsid w:val="00967752"/>
    <w:rsid w:val="0096778F"/>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8030C"/>
    <w:rsid w:val="009803A7"/>
    <w:rsid w:val="00980B29"/>
    <w:rsid w:val="009810E3"/>
    <w:rsid w:val="009812DF"/>
    <w:rsid w:val="00981336"/>
    <w:rsid w:val="009814E3"/>
    <w:rsid w:val="009817EC"/>
    <w:rsid w:val="009818F2"/>
    <w:rsid w:val="009819FD"/>
    <w:rsid w:val="00981A60"/>
    <w:rsid w:val="009820AD"/>
    <w:rsid w:val="009821EB"/>
    <w:rsid w:val="0098239D"/>
    <w:rsid w:val="0098243F"/>
    <w:rsid w:val="00982640"/>
    <w:rsid w:val="0098276F"/>
    <w:rsid w:val="00982791"/>
    <w:rsid w:val="009828BE"/>
    <w:rsid w:val="00982CA7"/>
    <w:rsid w:val="00982D15"/>
    <w:rsid w:val="00982E94"/>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8B1"/>
    <w:rsid w:val="00984AFB"/>
    <w:rsid w:val="00984D26"/>
    <w:rsid w:val="00984DA0"/>
    <w:rsid w:val="00985168"/>
    <w:rsid w:val="0098523D"/>
    <w:rsid w:val="009853E7"/>
    <w:rsid w:val="009854F8"/>
    <w:rsid w:val="00985531"/>
    <w:rsid w:val="009855AF"/>
    <w:rsid w:val="009858BD"/>
    <w:rsid w:val="009858F3"/>
    <w:rsid w:val="009859DC"/>
    <w:rsid w:val="00985CB3"/>
    <w:rsid w:val="00985DC4"/>
    <w:rsid w:val="00985E4B"/>
    <w:rsid w:val="00985EE9"/>
    <w:rsid w:val="00985FF8"/>
    <w:rsid w:val="0098600B"/>
    <w:rsid w:val="0098606A"/>
    <w:rsid w:val="009861DB"/>
    <w:rsid w:val="00986319"/>
    <w:rsid w:val="00986414"/>
    <w:rsid w:val="00986459"/>
    <w:rsid w:val="009864A2"/>
    <w:rsid w:val="009865BB"/>
    <w:rsid w:val="009865C9"/>
    <w:rsid w:val="00986625"/>
    <w:rsid w:val="009867DF"/>
    <w:rsid w:val="00986901"/>
    <w:rsid w:val="00986B8B"/>
    <w:rsid w:val="00986DBB"/>
    <w:rsid w:val="0098708A"/>
    <w:rsid w:val="0098729E"/>
    <w:rsid w:val="0098781A"/>
    <w:rsid w:val="00987A35"/>
    <w:rsid w:val="00987C07"/>
    <w:rsid w:val="00987C69"/>
    <w:rsid w:val="00987D90"/>
    <w:rsid w:val="00987E0B"/>
    <w:rsid w:val="00987F5C"/>
    <w:rsid w:val="00987F7B"/>
    <w:rsid w:val="009902DF"/>
    <w:rsid w:val="00990327"/>
    <w:rsid w:val="0099048F"/>
    <w:rsid w:val="0099052A"/>
    <w:rsid w:val="009905F6"/>
    <w:rsid w:val="00990834"/>
    <w:rsid w:val="00990B06"/>
    <w:rsid w:val="00990B08"/>
    <w:rsid w:val="00990B2A"/>
    <w:rsid w:val="00990C64"/>
    <w:rsid w:val="00990C6C"/>
    <w:rsid w:val="00990D89"/>
    <w:rsid w:val="00990FDE"/>
    <w:rsid w:val="00991141"/>
    <w:rsid w:val="009911CE"/>
    <w:rsid w:val="0099132F"/>
    <w:rsid w:val="009914BC"/>
    <w:rsid w:val="0099164A"/>
    <w:rsid w:val="00991889"/>
    <w:rsid w:val="009918E7"/>
    <w:rsid w:val="00991AB8"/>
    <w:rsid w:val="00991B4A"/>
    <w:rsid w:val="00991BEB"/>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F50"/>
    <w:rsid w:val="00995212"/>
    <w:rsid w:val="0099534E"/>
    <w:rsid w:val="009953E0"/>
    <w:rsid w:val="0099541F"/>
    <w:rsid w:val="0099569D"/>
    <w:rsid w:val="009956A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BF6"/>
    <w:rsid w:val="009A0CB5"/>
    <w:rsid w:val="009A0EC6"/>
    <w:rsid w:val="009A0FF0"/>
    <w:rsid w:val="009A113A"/>
    <w:rsid w:val="009A11A6"/>
    <w:rsid w:val="009A121F"/>
    <w:rsid w:val="009A12A7"/>
    <w:rsid w:val="009A13A9"/>
    <w:rsid w:val="009A14F9"/>
    <w:rsid w:val="009A1628"/>
    <w:rsid w:val="009A167E"/>
    <w:rsid w:val="009A16DD"/>
    <w:rsid w:val="009A177F"/>
    <w:rsid w:val="009A18BE"/>
    <w:rsid w:val="009A1A4D"/>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776"/>
    <w:rsid w:val="009A37F9"/>
    <w:rsid w:val="009A3AAD"/>
    <w:rsid w:val="009A3D08"/>
    <w:rsid w:val="009A3F69"/>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AD3"/>
    <w:rsid w:val="009A4C78"/>
    <w:rsid w:val="009A4C89"/>
    <w:rsid w:val="009A4F87"/>
    <w:rsid w:val="009A5363"/>
    <w:rsid w:val="009A5495"/>
    <w:rsid w:val="009A56E2"/>
    <w:rsid w:val="009A57D9"/>
    <w:rsid w:val="009A5806"/>
    <w:rsid w:val="009A5917"/>
    <w:rsid w:val="009A59B6"/>
    <w:rsid w:val="009A5C34"/>
    <w:rsid w:val="009A5CFF"/>
    <w:rsid w:val="009A5D27"/>
    <w:rsid w:val="009A5E5F"/>
    <w:rsid w:val="009A5F23"/>
    <w:rsid w:val="009A6102"/>
    <w:rsid w:val="009A61A1"/>
    <w:rsid w:val="009A61E0"/>
    <w:rsid w:val="009A6407"/>
    <w:rsid w:val="009A6432"/>
    <w:rsid w:val="009A6DDE"/>
    <w:rsid w:val="009A7431"/>
    <w:rsid w:val="009A75B9"/>
    <w:rsid w:val="009A7761"/>
    <w:rsid w:val="009A79CB"/>
    <w:rsid w:val="009A7CC6"/>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94A"/>
    <w:rsid w:val="009B1A1E"/>
    <w:rsid w:val="009B1B06"/>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DC1"/>
    <w:rsid w:val="009B3E65"/>
    <w:rsid w:val="009B44D7"/>
    <w:rsid w:val="009B45B2"/>
    <w:rsid w:val="009B45B7"/>
    <w:rsid w:val="009B4718"/>
    <w:rsid w:val="009B49E3"/>
    <w:rsid w:val="009B4B7A"/>
    <w:rsid w:val="009B4F61"/>
    <w:rsid w:val="009B4FBE"/>
    <w:rsid w:val="009B51D6"/>
    <w:rsid w:val="009B573E"/>
    <w:rsid w:val="009B588B"/>
    <w:rsid w:val="009B5932"/>
    <w:rsid w:val="009B5978"/>
    <w:rsid w:val="009B59C8"/>
    <w:rsid w:val="009B5C3F"/>
    <w:rsid w:val="009B5CFE"/>
    <w:rsid w:val="009B5D1E"/>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59A"/>
    <w:rsid w:val="009B767A"/>
    <w:rsid w:val="009B777B"/>
    <w:rsid w:val="009B7819"/>
    <w:rsid w:val="009B7AB2"/>
    <w:rsid w:val="009B7C3F"/>
    <w:rsid w:val="009B7E17"/>
    <w:rsid w:val="009B7EAE"/>
    <w:rsid w:val="009B7F8B"/>
    <w:rsid w:val="009C00C6"/>
    <w:rsid w:val="009C040D"/>
    <w:rsid w:val="009C0412"/>
    <w:rsid w:val="009C0A56"/>
    <w:rsid w:val="009C0B7E"/>
    <w:rsid w:val="009C0B8A"/>
    <w:rsid w:val="009C0ED8"/>
    <w:rsid w:val="009C11B8"/>
    <w:rsid w:val="009C11C3"/>
    <w:rsid w:val="009C1429"/>
    <w:rsid w:val="009C15C2"/>
    <w:rsid w:val="009C169C"/>
    <w:rsid w:val="009C17E5"/>
    <w:rsid w:val="009C1991"/>
    <w:rsid w:val="009C1A62"/>
    <w:rsid w:val="009C1AC2"/>
    <w:rsid w:val="009C1B68"/>
    <w:rsid w:val="009C1B71"/>
    <w:rsid w:val="009C1D61"/>
    <w:rsid w:val="009C1F7F"/>
    <w:rsid w:val="009C1FE0"/>
    <w:rsid w:val="009C2168"/>
    <w:rsid w:val="009C221B"/>
    <w:rsid w:val="009C2279"/>
    <w:rsid w:val="009C239F"/>
    <w:rsid w:val="009C23CD"/>
    <w:rsid w:val="009C2628"/>
    <w:rsid w:val="009C285A"/>
    <w:rsid w:val="009C2926"/>
    <w:rsid w:val="009C2B7D"/>
    <w:rsid w:val="009C2CF8"/>
    <w:rsid w:val="009C2D67"/>
    <w:rsid w:val="009C2D76"/>
    <w:rsid w:val="009C2E28"/>
    <w:rsid w:val="009C2E91"/>
    <w:rsid w:val="009C30E3"/>
    <w:rsid w:val="009C33D2"/>
    <w:rsid w:val="009C3609"/>
    <w:rsid w:val="009C3690"/>
    <w:rsid w:val="009C36AE"/>
    <w:rsid w:val="009C37EB"/>
    <w:rsid w:val="009C37F0"/>
    <w:rsid w:val="009C37FE"/>
    <w:rsid w:val="009C396C"/>
    <w:rsid w:val="009C3DBC"/>
    <w:rsid w:val="009C3DD2"/>
    <w:rsid w:val="009C40DC"/>
    <w:rsid w:val="009C4153"/>
    <w:rsid w:val="009C41AE"/>
    <w:rsid w:val="009C41B0"/>
    <w:rsid w:val="009C41DA"/>
    <w:rsid w:val="009C4210"/>
    <w:rsid w:val="009C42CF"/>
    <w:rsid w:val="009C43E6"/>
    <w:rsid w:val="009C457D"/>
    <w:rsid w:val="009C4D82"/>
    <w:rsid w:val="009C521F"/>
    <w:rsid w:val="009C522B"/>
    <w:rsid w:val="009C52B9"/>
    <w:rsid w:val="009C535E"/>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7C0"/>
    <w:rsid w:val="009D1A1F"/>
    <w:rsid w:val="009D1B21"/>
    <w:rsid w:val="009D1C36"/>
    <w:rsid w:val="009D1CC6"/>
    <w:rsid w:val="009D2299"/>
    <w:rsid w:val="009D22DA"/>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40BE"/>
    <w:rsid w:val="009D42DF"/>
    <w:rsid w:val="009D440F"/>
    <w:rsid w:val="009D4598"/>
    <w:rsid w:val="009D45CB"/>
    <w:rsid w:val="009D45FC"/>
    <w:rsid w:val="009D467D"/>
    <w:rsid w:val="009D4D05"/>
    <w:rsid w:val="009D54B6"/>
    <w:rsid w:val="009D5575"/>
    <w:rsid w:val="009D564B"/>
    <w:rsid w:val="009D5DE0"/>
    <w:rsid w:val="009D5F0F"/>
    <w:rsid w:val="009D60B2"/>
    <w:rsid w:val="009D6267"/>
    <w:rsid w:val="009D6471"/>
    <w:rsid w:val="009D65E4"/>
    <w:rsid w:val="009D6686"/>
    <w:rsid w:val="009D6922"/>
    <w:rsid w:val="009D695E"/>
    <w:rsid w:val="009D6A52"/>
    <w:rsid w:val="009D6D8F"/>
    <w:rsid w:val="009D7002"/>
    <w:rsid w:val="009D7034"/>
    <w:rsid w:val="009D7045"/>
    <w:rsid w:val="009D71A2"/>
    <w:rsid w:val="009D7329"/>
    <w:rsid w:val="009D7333"/>
    <w:rsid w:val="009D7567"/>
    <w:rsid w:val="009D75F7"/>
    <w:rsid w:val="009D761E"/>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F4"/>
    <w:rsid w:val="009E1E7C"/>
    <w:rsid w:val="009E1EA4"/>
    <w:rsid w:val="009E1F8A"/>
    <w:rsid w:val="009E215C"/>
    <w:rsid w:val="009E2304"/>
    <w:rsid w:val="009E231D"/>
    <w:rsid w:val="009E28B9"/>
    <w:rsid w:val="009E2B1F"/>
    <w:rsid w:val="009E2C03"/>
    <w:rsid w:val="009E2CB2"/>
    <w:rsid w:val="009E2D29"/>
    <w:rsid w:val="009E2E58"/>
    <w:rsid w:val="009E2EE3"/>
    <w:rsid w:val="009E3080"/>
    <w:rsid w:val="009E385F"/>
    <w:rsid w:val="009E38E0"/>
    <w:rsid w:val="009E3AA7"/>
    <w:rsid w:val="009E3CF7"/>
    <w:rsid w:val="009E408F"/>
    <w:rsid w:val="009E42BB"/>
    <w:rsid w:val="009E42C5"/>
    <w:rsid w:val="009E439B"/>
    <w:rsid w:val="009E43A6"/>
    <w:rsid w:val="009E4585"/>
    <w:rsid w:val="009E466B"/>
    <w:rsid w:val="009E47D1"/>
    <w:rsid w:val="009E47DA"/>
    <w:rsid w:val="009E4890"/>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588"/>
    <w:rsid w:val="009E65C4"/>
    <w:rsid w:val="009E6628"/>
    <w:rsid w:val="009E6B6F"/>
    <w:rsid w:val="009E6C4B"/>
    <w:rsid w:val="009E6EF0"/>
    <w:rsid w:val="009E6EF8"/>
    <w:rsid w:val="009E7229"/>
    <w:rsid w:val="009E729D"/>
    <w:rsid w:val="009E7365"/>
    <w:rsid w:val="009E745F"/>
    <w:rsid w:val="009E7520"/>
    <w:rsid w:val="009E75E8"/>
    <w:rsid w:val="009E7D26"/>
    <w:rsid w:val="009E7D3C"/>
    <w:rsid w:val="009E7F20"/>
    <w:rsid w:val="009F03EA"/>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724"/>
    <w:rsid w:val="009F2854"/>
    <w:rsid w:val="009F2857"/>
    <w:rsid w:val="009F2CF7"/>
    <w:rsid w:val="009F2EBB"/>
    <w:rsid w:val="009F3126"/>
    <w:rsid w:val="009F31C3"/>
    <w:rsid w:val="009F3375"/>
    <w:rsid w:val="009F3386"/>
    <w:rsid w:val="009F343F"/>
    <w:rsid w:val="009F3643"/>
    <w:rsid w:val="009F366B"/>
    <w:rsid w:val="009F3715"/>
    <w:rsid w:val="009F3764"/>
    <w:rsid w:val="009F39AA"/>
    <w:rsid w:val="009F3BA9"/>
    <w:rsid w:val="009F3CD7"/>
    <w:rsid w:val="009F3D22"/>
    <w:rsid w:val="009F43E0"/>
    <w:rsid w:val="009F440E"/>
    <w:rsid w:val="009F443A"/>
    <w:rsid w:val="009F4552"/>
    <w:rsid w:val="009F480C"/>
    <w:rsid w:val="009F492E"/>
    <w:rsid w:val="009F4A5F"/>
    <w:rsid w:val="009F4BC7"/>
    <w:rsid w:val="009F4E7E"/>
    <w:rsid w:val="009F4ECC"/>
    <w:rsid w:val="009F534D"/>
    <w:rsid w:val="009F557F"/>
    <w:rsid w:val="009F55B8"/>
    <w:rsid w:val="009F55DF"/>
    <w:rsid w:val="009F56A1"/>
    <w:rsid w:val="009F5913"/>
    <w:rsid w:val="009F5AB5"/>
    <w:rsid w:val="009F5CC4"/>
    <w:rsid w:val="009F5DAE"/>
    <w:rsid w:val="009F5F43"/>
    <w:rsid w:val="009F6072"/>
    <w:rsid w:val="009F60AF"/>
    <w:rsid w:val="009F62DA"/>
    <w:rsid w:val="009F635E"/>
    <w:rsid w:val="009F649B"/>
    <w:rsid w:val="009F68FF"/>
    <w:rsid w:val="009F69AF"/>
    <w:rsid w:val="009F6A49"/>
    <w:rsid w:val="009F6C2A"/>
    <w:rsid w:val="009F6CA9"/>
    <w:rsid w:val="009F6EBE"/>
    <w:rsid w:val="009F6EEA"/>
    <w:rsid w:val="009F6F80"/>
    <w:rsid w:val="009F7267"/>
    <w:rsid w:val="009F72F0"/>
    <w:rsid w:val="009F7389"/>
    <w:rsid w:val="009F7695"/>
    <w:rsid w:val="009F7707"/>
    <w:rsid w:val="009F7B47"/>
    <w:rsid w:val="009F7DAE"/>
    <w:rsid w:val="009F7F70"/>
    <w:rsid w:val="00A001EE"/>
    <w:rsid w:val="00A00219"/>
    <w:rsid w:val="00A004D6"/>
    <w:rsid w:val="00A0054A"/>
    <w:rsid w:val="00A008F6"/>
    <w:rsid w:val="00A00A16"/>
    <w:rsid w:val="00A00B1C"/>
    <w:rsid w:val="00A00B6C"/>
    <w:rsid w:val="00A00B6E"/>
    <w:rsid w:val="00A00D50"/>
    <w:rsid w:val="00A00D6F"/>
    <w:rsid w:val="00A00EDE"/>
    <w:rsid w:val="00A00FB5"/>
    <w:rsid w:val="00A0101B"/>
    <w:rsid w:val="00A01104"/>
    <w:rsid w:val="00A01276"/>
    <w:rsid w:val="00A014C4"/>
    <w:rsid w:val="00A015D9"/>
    <w:rsid w:val="00A017C8"/>
    <w:rsid w:val="00A018E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4B7"/>
    <w:rsid w:val="00A03721"/>
    <w:rsid w:val="00A03796"/>
    <w:rsid w:val="00A03900"/>
    <w:rsid w:val="00A0394B"/>
    <w:rsid w:val="00A03A74"/>
    <w:rsid w:val="00A03B85"/>
    <w:rsid w:val="00A03DC9"/>
    <w:rsid w:val="00A03FFC"/>
    <w:rsid w:val="00A04147"/>
    <w:rsid w:val="00A0486F"/>
    <w:rsid w:val="00A04946"/>
    <w:rsid w:val="00A04A16"/>
    <w:rsid w:val="00A04C5D"/>
    <w:rsid w:val="00A04CEA"/>
    <w:rsid w:val="00A04D15"/>
    <w:rsid w:val="00A04F19"/>
    <w:rsid w:val="00A04F8B"/>
    <w:rsid w:val="00A04FE5"/>
    <w:rsid w:val="00A05006"/>
    <w:rsid w:val="00A053F1"/>
    <w:rsid w:val="00A054A1"/>
    <w:rsid w:val="00A05563"/>
    <w:rsid w:val="00A05647"/>
    <w:rsid w:val="00A05672"/>
    <w:rsid w:val="00A05B94"/>
    <w:rsid w:val="00A05CB9"/>
    <w:rsid w:val="00A05E80"/>
    <w:rsid w:val="00A05F98"/>
    <w:rsid w:val="00A060AD"/>
    <w:rsid w:val="00A06189"/>
    <w:rsid w:val="00A06491"/>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D45"/>
    <w:rsid w:val="00A07EA7"/>
    <w:rsid w:val="00A10266"/>
    <w:rsid w:val="00A10327"/>
    <w:rsid w:val="00A104EA"/>
    <w:rsid w:val="00A104FF"/>
    <w:rsid w:val="00A10784"/>
    <w:rsid w:val="00A1085B"/>
    <w:rsid w:val="00A1095A"/>
    <w:rsid w:val="00A10DCB"/>
    <w:rsid w:val="00A10FA1"/>
    <w:rsid w:val="00A11208"/>
    <w:rsid w:val="00A112AE"/>
    <w:rsid w:val="00A113D6"/>
    <w:rsid w:val="00A1148A"/>
    <w:rsid w:val="00A114F0"/>
    <w:rsid w:val="00A118FC"/>
    <w:rsid w:val="00A119A8"/>
    <w:rsid w:val="00A11AF9"/>
    <w:rsid w:val="00A11B61"/>
    <w:rsid w:val="00A11B89"/>
    <w:rsid w:val="00A11CF6"/>
    <w:rsid w:val="00A11CF7"/>
    <w:rsid w:val="00A11DEF"/>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285"/>
    <w:rsid w:val="00A1351D"/>
    <w:rsid w:val="00A13888"/>
    <w:rsid w:val="00A13A4C"/>
    <w:rsid w:val="00A13AC7"/>
    <w:rsid w:val="00A13B44"/>
    <w:rsid w:val="00A13DF2"/>
    <w:rsid w:val="00A13E97"/>
    <w:rsid w:val="00A13F85"/>
    <w:rsid w:val="00A140F0"/>
    <w:rsid w:val="00A14158"/>
    <w:rsid w:val="00A142F4"/>
    <w:rsid w:val="00A14716"/>
    <w:rsid w:val="00A1513F"/>
    <w:rsid w:val="00A15267"/>
    <w:rsid w:val="00A153B1"/>
    <w:rsid w:val="00A155BE"/>
    <w:rsid w:val="00A15826"/>
    <w:rsid w:val="00A15869"/>
    <w:rsid w:val="00A15902"/>
    <w:rsid w:val="00A15ED2"/>
    <w:rsid w:val="00A16524"/>
    <w:rsid w:val="00A170B6"/>
    <w:rsid w:val="00A170E7"/>
    <w:rsid w:val="00A1716F"/>
    <w:rsid w:val="00A174C3"/>
    <w:rsid w:val="00A17501"/>
    <w:rsid w:val="00A1751E"/>
    <w:rsid w:val="00A175D8"/>
    <w:rsid w:val="00A17A20"/>
    <w:rsid w:val="00A201A0"/>
    <w:rsid w:val="00A202BD"/>
    <w:rsid w:val="00A20330"/>
    <w:rsid w:val="00A20410"/>
    <w:rsid w:val="00A2058B"/>
    <w:rsid w:val="00A206F2"/>
    <w:rsid w:val="00A207EA"/>
    <w:rsid w:val="00A208D2"/>
    <w:rsid w:val="00A2091F"/>
    <w:rsid w:val="00A20A86"/>
    <w:rsid w:val="00A20C6B"/>
    <w:rsid w:val="00A20E96"/>
    <w:rsid w:val="00A21164"/>
    <w:rsid w:val="00A2134D"/>
    <w:rsid w:val="00A213AA"/>
    <w:rsid w:val="00A2186D"/>
    <w:rsid w:val="00A218CC"/>
    <w:rsid w:val="00A21D15"/>
    <w:rsid w:val="00A21EF1"/>
    <w:rsid w:val="00A223F6"/>
    <w:rsid w:val="00A224DE"/>
    <w:rsid w:val="00A22678"/>
    <w:rsid w:val="00A22767"/>
    <w:rsid w:val="00A22834"/>
    <w:rsid w:val="00A2288A"/>
    <w:rsid w:val="00A22BC0"/>
    <w:rsid w:val="00A2311B"/>
    <w:rsid w:val="00A23187"/>
    <w:rsid w:val="00A2337D"/>
    <w:rsid w:val="00A23545"/>
    <w:rsid w:val="00A2360F"/>
    <w:rsid w:val="00A237A5"/>
    <w:rsid w:val="00A237FE"/>
    <w:rsid w:val="00A23893"/>
    <w:rsid w:val="00A238DB"/>
    <w:rsid w:val="00A23A45"/>
    <w:rsid w:val="00A23C17"/>
    <w:rsid w:val="00A23C1E"/>
    <w:rsid w:val="00A23CFF"/>
    <w:rsid w:val="00A23EE0"/>
    <w:rsid w:val="00A23F7F"/>
    <w:rsid w:val="00A241C0"/>
    <w:rsid w:val="00A24547"/>
    <w:rsid w:val="00A24558"/>
    <w:rsid w:val="00A246B6"/>
    <w:rsid w:val="00A24740"/>
    <w:rsid w:val="00A24800"/>
    <w:rsid w:val="00A24870"/>
    <w:rsid w:val="00A248F5"/>
    <w:rsid w:val="00A24918"/>
    <w:rsid w:val="00A249B6"/>
    <w:rsid w:val="00A24A96"/>
    <w:rsid w:val="00A24AB4"/>
    <w:rsid w:val="00A24BF6"/>
    <w:rsid w:val="00A24EC2"/>
    <w:rsid w:val="00A24F37"/>
    <w:rsid w:val="00A24FAE"/>
    <w:rsid w:val="00A250CF"/>
    <w:rsid w:val="00A2515A"/>
    <w:rsid w:val="00A252B2"/>
    <w:rsid w:val="00A25AAC"/>
    <w:rsid w:val="00A25DC4"/>
    <w:rsid w:val="00A25F11"/>
    <w:rsid w:val="00A262EB"/>
    <w:rsid w:val="00A263A4"/>
    <w:rsid w:val="00A26560"/>
    <w:rsid w:val="00A26595"/>
    <w:rsid w:val="00A26CF1"/>
    <w:rsid w:val="00A26D59"/>
    <w:rsid w:val="00A26E0B"/>
    <w:rsid w:val="00A27094"/>
    <w:rsid w:val="00A2718D"/>
    <w:rsid w:val="00A27660"/>
    <w:rsid w:val="00A27916"/>
    <w:rsid w:val="00A27D93"/>
    <w:rsid w:val="00A27EEF"/>
    <w:rsid w:val="00A301D5"/>
    <w:rsid w:val="00A301E9"/>
    <w:rsid w:val="00A30219"/>
    <w:rsid w:val="00A305CE"/>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EBF"/>
    <w:rsid w:val="00A32F8D"/>
    <w:rsid w:val="00A33273"/>
    <w:rsid w:val="00A33488"/>
    <w:rsid w:val="00A3353B"/>
    <w:rsid w:val="00A3370E"/>
    <w:rsid w:val="00A33AEE"/>
    <w:rsid w:val="00A33BFB"/>
    <w:rsid w:val="00A33CC4"/>
    <w:rsid w:val="00A34098"/>
    <w:rsid w:val="00A346F4"/>
    <w:rsid w:val="00A3470F"/>
    <w:rsid w:val="00A347A6"/>
    <w:rsid w:val="00A34B33"/>
    <w:rsid w:val="00A34DB1"/>
    <w:rsid w:val="00A34F1E"/>
    <w:rsid w:val="00A35035"/>
    <w:rsid w:val="00A35444"/>
    <w:rsid w:val="00A355D9"/>
    <w:rsid w:val="00A3584E"/>
    <w:rsid w:val="00A358A2"/>
    <w:rsid w:val="00A3594A"/>
    <w:rsid w:val="00A35B9B"/>
    <w:rsid w:val="00A366BB"/>
    <w:rsid w:val="00A366F4"/>
    <w:rsid w:val="00A368BB"/>
    <w:rsid w:val="00A36986"/>
    <w:rsid w:val="00A36F00"/>
    <w:rsid w:val="00A36F38"/>
    <w:rsid w:val="00A36F4C"/>
    <w:rsid w:val="00A3707B"/>
    <w:rsid w:val="00A370D3"/>
    <w:rsid w:val="00A372F9"/>
    <w:rsid w:val="00A372FA"/>
    <w:rsid w:val="00A379F3"/>
    <w:rsid w:val="00A37D82"/>
    <w:rsid w:val="00A37E3C"/>
    <w:rsid w:val="00A37EDC"/>
    <w:rsid w:val="00A37FC0"/>
    <w:rsid w:val="00A37FC4"/>
    <w:rsid w:val="00A37FD3"/>
    <w:rsid w:val="00A40009"/>
    <w:rsid w:val="00A4036E"/>
    <w:rsid w:val="00A406D8"/>
    <w:rsid w:val="00A4099F"/>
    <w:rsid w:val="00A409C8"/>
    <w:rsid w:val="00A40CA5"/>
    <w:rsid w:val="00A40EE3"/>
    <w:rsid w:val="00A40F15"/>
    <w:rsid w:val="00A40F60"/>
    <w:rsid w:val="00A41020"/>
    <w:rsid w:val="00A41070"/>
    <w:rsid w:val="00A410A2"/>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BB"/>
    <w:rsid w:val="00A42E82"/>
    <w:rsid w:val="00A431ED"/>
    <w:rsid w:val="00A432BF"/>
    <w:rsid w:val="00A43325"/>
    <w:rsid w:val="00A43531"/>
    <w:rsid w:val="00A435EA"/>
    <w:rsid w:val="00A43702"/>
    <w:rsid w:val="00A43A13"/>
    <w:rsid w:val="00A43AA4"/>
    <w:rsid w:val="00A43B05"/>
    <w:rsid w:val="00A43F36"/>
    <w:rsid w:val="00A43FEC"/>
    <w:rsid w:val="00A440AC"/>
    <w:rsid w:val="00A441CE"/>
    <w:rsid w:val="00A44CC7"/>
    <w:rsid w:val="00A44CF2"/>
    <w:rsid w:val="00A44D60"/>
    <w:rsid w:val="00A451F5"/>
    <w:rsid w:val="00A452D9"/>
    <w:rsid w:val="00A456A5"/>
    <w:rsid w:val="00A4574E"/>
    <w:rsid w:val="00A4584A"/>
    <w:rsid w:val="00A45853"/>
    <w:rsid w:val="00A45A35"/>
    <w:rsid w:val="00A45D35"/>
    <w:rsid w:val="00A460CE"/>
    <w:rsid w:val="00A46183"/>
    <w:rsid w:val="00A4623E"/>
    <w:rsid w:val="00A463C8"/>
    <w:rsid w:val="00A465A8"/>
    <w:rsid w:val="00A4686C"/>
    <w:rsid w:val="00A46AAC"/>
    <w:rsid w:val="00A46DA4"/>
    <w:rsid w:val="00A46FFF"/>
    <w:rsid w:val="00A47033"/>
    <w:rsid w:val="00A47469"/>
    <w:rsid w:val="00A4762A"/>
    <w:rsid w:val="00A477C9"/>
    <w:rsid w:val="00A4791D"/>
    <w:rsid w:val="00A479F6"/>
    <w:rsid w:val="00A47CAC"/>
    <w:rsid w:val="00A47CC9"/>
    <w:rsid w:val="00A47F06"/>
    <w:rsid w:val="00A47F8A"/>
    <w:rsid w:val="00A5005F"/>
    <w:rsid w:val="00A500EA"/>
    <w:rsid w:val="00A5011D"/>
    <w:rsid w:val="00A50697"/>
    <w:rsid w:val="00A50980"/>
    <w:rsid w:val="00A50C09"/>
    <w:rsid w:val="00A50D75"/>
    <w:rsid w:val="00A51019"/>
    <w:rsid w:val="00A5103E"/>
    <w:rsid w:val="00A51468"/>
    <w:rsid w:val="00A515A1"/>
    <w:rsid w:val="00A515C6"/>
    <w:rsid w:val="00A515DD"/>
    <w:rsid w:val="00A51904"/>
    <w:rsid w:val="00A5193E"/>
    <w:rsid w:val="00A519E2"/>
    <w:rsid w:val="00A51ADE"/>
    <w:rsid w:val="00A51DD3"/>
    <w:rsid w:val="00A52033"/>
    <w:rsid w:val="00A520C6"/>
    <w:rsid w:val="00A524B7"/>
    <w:rsid w:val="00A524CF"/>
    <w:rsid w:val="00A526F8"/>
    <w:rsid w:val="00A5292C"/>
    <w:rsid w:val="00A52A01"/>
    <w:rsid w:val="00A52C12"/>
    <w:rsid w:val="00A52C40"/>
    <w:rsid w:val="00A52C84"/>
    <w:rsid w:val="00A52F3D"/>
    <w:rsid w:val="00A53429"/>
    <w:rsid w:val="00A5344D"/>
    <w:rsid w:val="00A53652"/>
    <w:rsid w:val="00A53808"/>
    <w:rsid w:val="00A53882"/>
    <w:rsid w:val="00A53F31"/>
    <w:rsid w:val="00A53FC5"/>
    <w:rsid w:val="00A53FEE"/>
    <w:rsid w:val="00A5410B"/>
    <w:rsid w:val="00A54222"/>
    <w:rsid w:val="00A542A0"/>
    <w:rsid w:val="00A5443A"/>
    <w:rsid w:val="00A54443"/>
    <w:rsid w:val="00A545C0"/>
    <w:rsid w:val="00A545F1"/>
    <w:rsid w:val="00A54845"/>
    <w:rsid w:val="00A5485F"/>
    <w:rsid w:val="00A54868"/>
    <w:rsid w:val="00A54917"/>
    <w:rsid w:val="00A54994"/>
    <w:rsid w:val="00A54A9D"/>
    <w:rsid w:val="00A54B81"/>
    <w:rsid w:val="00A54BC7"/>
    <w:rsid w:val="00A54BDE"/>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2A9"/>
    <w:rsid w:val="00A57389"/>
    <w:rsid w:val="00A573C8"/>
    <w:rsid w:val="00A575DA"/>
    <w:rsid w:val="00A57639"/>
    <w:rsid w:val="00A578D6"/>
    <w:rsid w:val="00A579C7"/>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14C"/>
    <w:rsid w:val="00A62690"/>
    <w:rsid w:val="00A626F2"/>
    <w:rsid w:val="00A627BD"/>
    <w:rsid w:val="00A627CD"/>
    <w:rsid w:val="00A62A1F"/>
    <w:rsid w:val="00A62C85"/>
    <w:rsid w:val="00A62E65"/>
    <w:rsid w:val="00A62FFD"/>
    <w:rsid w:val="00A63006"/>
    <w:rsid w:val="00A6318A"/>
    <w:rsid w:val="00A631F7"/>
    <w:rsid w:val="00A6331D"/>
    <w:rsid w:val="00A63389"/>
    <w:rsid w:val="00A63829"/>
    <w:rsid w:val="00A63A75"/>
    <w:rsid w:val="00A63C63"/>
    <w:rsid w:val="00A641BF"/>
    <w:rsid w:val="00A6422E"/>
    <w:rsid w:val="00A646D6"/>
    <w:rsid w:val="00A64818"/>
    <w:rsid w:val="00A6486E"/>
    <w:rsid w:val="00A64900"/>
    <w:rsid w:val="00A6492F"/>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378"/>
    <w:rsid w:val="00A7071D"/>
    <w:rsid w:val="00A70B7B"/>
    <w:rsid w:val="00A70D71"/>
    <w:rsid w:val="00A70DA7"/>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6"/>
    <w:rsid w:val="00A73B19"/>
    <w:rsid w:val="00A74003"/>
    <w:rsid w:val="00A7401A"/>
    <w:rsid w:val="00A7427E"/>
    <w:rsid w:val="00A743B2"/>
    <w:rsid w:val="00A744DC"/>
    <w:rsid w:val="00A74A32"/>
    <w:rsid w:val="00A74B11"/>
    <w:rsid w:val="00A74DD1"/>
    <w:rsid w:val="00A74E51"/>
    <w:rsid w:val="00A74E81"/>
    <w:rsid w:val="00A75617"/>
    <w:rsid w:val="00A756F9"/>
    <w:rsid w:val="00A75979"/>
    <w:rsid w:val="00A75B45"/>
    <w:rsid w:val="00A75B95"/>
    <w:rsid w:val="00A75C1D"/>
    <w:rsid w:val="00A75D9F"/>
    <w:rsid w:val="00A75E04"/>
    <w:rsid w:val="00A75EB1"/>
    <w:rsid w:val="00A765F3"/>
    <w:rsid w:val="00A7665E"/>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FEC"/>
    <w:rsid w:val="00A81759"/>
    <w:rsid w:val="00A81AEF"/>
    <w:rsid w:val="00A81CDB"/>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A3B"/>
    <w:rsid w:val="00A84BA6"/>
    <w:rsid w:val="00A84F2F"/>
    <w:rsid w:val="00A84FC9"/>
    <w:rsid w:val="00A851EB"/>
    <w:rsid w:val="00A85237"/>
    <w:rsid w:val="00A85244"/>
    <w:rsid w:val="00A854FE"/>
    <w:rsid w:val="00A8561B"/>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D99"/>
    <w:rsid w:val="00A90DCC"/>
    <w:rsid w:val="00A90E97"/>
    <w:rsid w:val="00A90FAE"/>
    <w:rsid w:val="00A910BE"/>
    <w:rsid w:val="00A910C9"/>
    <w:rsid w:val="00A91111"/>
    <w:rsid w:val="00A91143"/>
    <w:rsid w:val="00A913A2"/>
    <w:rsid w:val="00A91674"/>
    <w:rsid w:val="00A916A8"/>
    <w:rsid w:val="00A91792"/>
    <w:rsid w:val="00A91A86"/>
    <w:rsid w:val="00A91A99"/>
    <w:rsid w:val="00A91B67"/>
    <w:rsid w:val="00A92691"/>
    <w:rsid w:val="00A92734"/>
    <w:rsid w:val="00A92782"/>
    <w:rsid w:val="00A92881"/>
    <w:rsid w:val="00A928B2"/>
    <w:rsid w:val="00A92999"/>
    <w:rsid w:val="00A929EA"/>
    <w:rsid w:val="00A92B25"/>
    <w:rsid w:val="00A92D42"/>
    <w:rsid w:val="00A92D90"/>
    <w:rsid w:val="00A92E6D"/>
    <w:rsid w:val="00A92FEF"/>
    <w:rsid w:val="00A9309C"/>
    <w:rsid w:val="00A9325B"/>
    <w:rsid w:val="00A933C7"/>
    <w:rsid w:val="00A934F8"/>
    <w:rsid w:val="00A93625"/>
    <w:rsid w:val="00A93652"/>
    <w:rsid w:val="00A9365A"/>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4E6"/>
    <w:rsid w:val="00A97531"/>
    <w:rsid w:val="00A977EA"/>
    <w:rsid w:val="00A9797D"/>
    <w:rsid w:val="00A97BAE"/>
    <w:rsid w:val="00A97C66"/>
    <w:rsid w:val="00AA015E"/>
    <w:rsid w:val="00AA019A"/>
    <w:rsid w:val="00AA01B1"/>
    <w:rsid w:val="00AA04BF"/>
    <w:rsid w:val="00AA0597"/>
    <w:rsid w:val="00AA0683"/>
    <w:rsid w:val="00AA095D"/>
    <w:rsid w:val="00AA09C0"/>
    <w:rsid w:val="00AA0A29"/>
    <w:rsid w:val="00AA0C3C"/>
    <w:rsid w:val="00AA0E2B"/>
    <w:rsid w:val="00AA0E3E"/>
    <w:rsid w:val="00AA0EA1"/>
    <w:rsid w:val="00AA1067"/>
    <w:rsid w:val="00AA12C2"/>
    <w:rsid w:val="00AA1371"/>
    <w:rsid w:val="00AA13B8"/>
    <w:rsid w:val="00AA1408"/>
    <w:rsid w:val="00AA14AA"/>
    <w:rsid w:val="00AA15F3"/>
    <w:rsid w:val="00AA16B9"/>
    <w:rsid w:val="00AA16DA"/>
    <w:rsid w:val="00AA16EE"/>
    <w:rsid w:val="00AA17FD"/>
    <w:rsid w:val="00AA1B4F"/>
    <w:rsid w:val="00AA1BBA"/>
    <w:rsid w:val="00AA1C93"/>
    <w:rsid w:val="00AA1EF8"/>
    <w:rsid w:val="00AA1FAD"/>
    <w:rsid w:val="00AA211E"/>
    <w:rsid w:val="00AA21FF"/>
    <w:rsid w:val="00AA22DA"/>
    <w:rsid w:val="00AA25AA"/>
    <w:rsid w:val="00AA27A6"/>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156"/>
    <w:rsid w:val="00AA436D"/>
    <w:rsid w:val="00AA43A8"/>
    <w:rsid w:val="00AA43F8"/>
    <w:rsid w:val="00AA45EA"/>
    <w:rsid w:val="00AA4736"/>
    <w:rsid w:val="00AA477D"/>
    <w:rsid w:val="00AA4914"/>
    <w:rsid w:val="00AA4B27"/>
    <w:rsid w:val="00AA4DFA"/>
    <w:rsid w:val="00AA4FD2"/>
    <w:rsid w:val="00AA52FD"/>
    <w:rsid w:val="00AA5340"/>
    <w:rsid w:val="00AA5556"/>
    <w:rsid w:val="00AA56EC"/>
    <w:rsid w:val="00AA5975"/>
    <w:rsid w:val="00AA5A94"/>
    <w:rsid w:val="00AA5D6D"/>
    <w:rsid w:val="00AA5DBC"/>
    <w:rsid w:val="00AA5E5D"/>
    <w:rsid w:val="00AA5F28"/>
    <w:rsid w:val="00AA5F7A"/>
    <w:rsid w:val="00AA6031"/>
    <w:rsid w:val="00AA62E9"/>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F71"/>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324A"/>
    <w:rsid w:val="00AB3293"/>
    <w:rsid w:val="00AB3434"/>
    <w:rsid w:val="00AB3973"/>
    <w:rsid w:val="00AB3BB4"/>
    <w:rsid w:val="00AB3CF4"/>
    <w:rsid w:val="00AB3D34"/>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72D"/>
    <w:rsid w:val="00AB59CB"/>
    <w:rsid w:val="00AB5A8C"/>
    <w:rsid w:val="00AB5B2E"/>
    <w:rsid w:val="00AB5B55"/>
    <w:rsid w:val="00AB5C24"/>
    <w:rsid w:val="00AB6007"/>
    <w:rsid w:val="00AB6369"/>
    <w:rsid w:val="00AB6497"/>
    <w:rsid w:val="00AB678E"/>
    <w:rsid w:val="00AB67EC"/>
    <w:rsid w:val="00AB6C4D"/>
    <w:rsid w:val="00AB6CBD"/>
    <w:rsid w:val="00AB6D17"/>
    <w:rsid w:val="00AB6D34"/>
    <w:rsid w:val="00AB7111"/>
    <w:rsid w:val="00AB7336"/>
    <w:rsid w:val="00AB7655"/>
    <w:rsid w:val="00AB76DA"/>
    <w:rsid w:val="00AB7822"/>
    <w:rsid w:val="00AB79D0"/>
    <w:rsid w:val="00AB79DC"/>
    <w:rsid w:val="00AB7B45"/>
    <w:rsid w:val="00AB7B4D"/>
    <w:rsid w:val="00AB7B5A"/>
    <w:rsid w:val="00AB7CB8"/>
    <w:rsid w:val="00AB7E9F"/>
    <w:rsid w:val="00AB7F03"/>
    <w:rsid w:val="00AB7F2A"/>
    <w:rsid w:val="00AC00BB"/>
    <w:rsid w:val="00AC02C4"/>
    <w:rsid w:val="00AC03B4"/>
    <w:rsid w:val="00AC03D7"/>
    <w:rsid w:val="00AC0498"/>
    <w:rsid w:val="00AC0871"/>
    <w:rsid w:val="00AC0B8A"/>
    <w:rsid w:val="00AC0BA7"/>
    <w:rsid w:val="00AC0FBA"/>
    <w:rsid w:val="00AC0FCD"/>
    <w:rsid w:val="00AC1052"/>
    <w:rsid w:val="00AC12EC"/>
    <w:rsid w:val="00AC1519"/>
    <w:rsid w:val="00AC1722"/>
    <w:rsid w:val="00AC1E68"/>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54E"/>
    <w:rsid w:val="00AC35C6"/>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CA"/>
    <w:rsid w:val="00AC57ED"/>
    <w:rsid w:val="00AC582B"/>
    <w:rsid w:val="00AC58E9"/>
    <w:rsid w:val="00AC5904"/>
    <w:rsid w:val="00AC5C71"/>
    <w:rsid w:val="00AC5DB0"/>
    <w:rsid w:val="00AC604C"/>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99"/>
    <w:rsid w:val="00AD06F1"/>
    <w:rsid w:val="00AD0760"/>
    <w:rsid w:val="00AD076A"/>
    <w:rsid w:val="00AD0824"/>
    <w:rsid w:val="00AD088D"/>
    <w:rsid w:val="00AD0952"/>
    <w:rsid w:val="00AD0963"/>
    <w:rsid w:val="00AD0DD4"/>
    <w:rsid w:val="00AD0E09"/>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995"/>
    <w:rsid w:val="00AD2A38"/>
    <w:rsid w:val="00AD2B56"/>
    <w:rsid w:val="00AD2E97"/>
    <w:rsid w:val="00AD2F62"/>
    <w:rsid w:val="00AD3123"/>
    <w:rsid w:val="00AD33C5"/>
    <w:rsid w:val="00AD37AE"/>
    <w:rsid w:val="00AD37C6"/>
    <w:rsid w:val="00AD39D0"/>
    <w:rsid w:val="00AD39E0"/>
    <w:rsid w:val="00AD3DC5"/>
    <w:rsid w:val="00AD3EC1"/>
    <w:rsid w:val="00AD4123"/>
    <w:rsid w:val="00AD4151"/>
    <w:rsid w:val="00AD4388"/>
    <w:rsid w:val="00AD43AD"/>
    <w:rsid w:val="00AD43D0"/>
    <w:rsid w:val="00AD44CB"/>
    <w:rsid w:val="00AD4587"/>
    <w:rsid w:val="00AD472C"/>
    <w:rsid w:val="00AD4780"/>
    <w:rsid w:val="00AD4825"/>
    <w:rsid w:val="00AD4CD3"/>
    <w:rsid w:val="00AD4D36"/>
    <w:rsid w:val="00AD52DA"/>
    <w:rsid w:val="00AD5332"/>
    <w:rsid w:val="00AD5525"/>
    <w:rsid w:val="00AD55F0"/>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B8"/>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F0"/>
    <w:rsid w:val="00AE0E01"/>
    <w:rsid w:val="00AE0FD2"/>
    <w:rsid w:val="00AE1154"/>
    <w:rsid w:val="00AE11D6"/>
    <w:rsid w:val="00AE14DE"/>
    <w:rsid w:val="00AE14E1"/>
    <w:rsid w:val="00AE1803"/>
    <w:rsid w:val="00AE1BAF"/>
    <w:rsid w:val="00AE1EFC"/>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46E"/>
    <w:rsid w:val="00AE34B0"/>
    <w:rsid w:val="00AE3592"/>
    <w:rsid w:val="00AE389F"/>
    <w:rsid w:val="00AE393A"/>
    <w:rsid w:val="00AE3BAD"/>
    <w:rsid w:val="00AE3C9B"/>
    <w:rsid w:val="00AE3D55"/>
    <w:rsid w:val="00AE3F26"/>
    <w:rsid w:val="00AE3FC0"/>
    <w:rsid w:val="00AE4185"/>
    <w:rsid w:val="00AE4217"/>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F0266"/>
    <w:rsid w:val="00AF031D"/>
    <w:rsid w:val="00AF0375"/>
    <w:rsid w:val="00AF0993"/>
    <w:rsid w:val="00AF0B50"/>
    <w:rsid w:val="00AF0C45"/>
    <w:rsid w:val="00AF0F4C"/>
    <w:rsid w:val="00AF1059"/>
    <w:rsid w:val="00AF118B"/>
    <w:rsid w:val="00AF12EA"/>
    <w:rsid w:val="00AF13EE"/>
    <w:rsid w:val="00AF159A"/>
    <w:rsid w:val="00AF176A"/>
    <w:rsid w:val="00AF1C66"/>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52D"/>
    <w:rsid w:val="00AF35EC"/>
    <w:rsid w:val="00AF3603"/>
    <w:rsid w:val="00AF3615"/>
    <w:rsid w:val="00AF397F"/>
    <w:rsid w:val="00AF3C17"/>
    <w:rsid w:val="00AF4150"/>
    <w:rsid w:val="00AF4202"/>
    <w:rsid w:val="00AF4273"/>
    <w:rsid w:val="00AF43C1"/>
    <w:rsid w:val="00AF47CC"/>
    <w:rsid w:val="00AF49B4"/>
    <w:rsid w:val="00AF49EE"/>
    <w:rsid w:val="00AF4D53"/>
    <w:rsid w:val="00AF4D64"/>
    <w:rsid w:val="00AF4E91"/>
    <w:rsid w:val="00AF4F30"/>
    <w:rsid w:val="00AF5190"/>
    <w:rsid w:val="00AF5255"/>
    <w:rsid w:val="00AF5312"/>
    <w:rsid w:val="00AF5606"/>
    <w:rsid w:val="00AF57D0"/>
    <w:rsid w:val="00AF59A7"/>
    <w:rsid w:val="00AF59AA"/>
    <w:rsid w:val="00AF59F1"/>
    <w:rsid w:val="00AF5CD6"/>
    <w:rsid w:val="00AF5DD8"/>
    <w:rsid w:val="00AF5DEA"/>
    <w:rsid w:val="00AF5E76"/>
    <w:rsid w:val="00AF61FA"/>
    <w:rsid w:val="00AF629D"/>
    <w:rsid w:val="00AF638D"/>
    <w:rsid w:val="00AF6475"/>
    <w:rsid w:val="00AF65C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213B"/>
    <w:rsid w:val="00B02208"/>
    <w:rsid w:val="00B024B2"/>
    <w:rsid w:val="00B0262D"/>
    <w:rsid w:val="00B02801"/>
    <w:rsid w:val="00B028A0"/>
    <w:rsid w:val="00B02B88"/>
    <w:rsid w:val="00B02CCC"/>
    <w:rsid w:val="00B03151"/>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B4"/>
    <w:rsid w:val="00B103A5"/>
    <w:rsid w:val="00B104DC"/>
    <w:rsid w:val="00B10598"/>
    <w:rsid w:val="00B10932"/>
    <w:rsid w:val="00B10996"/>
    <w:rsid w:val="00B109D4"/>
    <w:rsid w:val="00B10C23"/>
    <w:rsid w:val="00B10C24"/>
    <w:rsid w:val="00B11279"/>
    <w:rsid w:val="00B1128F"/>
    <w:rsid w:val="00B114D2"/>
    <w:rsid w:val="00B1165D"/>
    <w:rsid w:val="00B119E0"/>
    <w:rsid w:val="00B11B62"/>
    <w:rsid w:val="00B11BF6"/>
    <w:rsid w:val="00B11EA8"/>
    <w:rsid w:val="00B11EB8"/>
    <w:rsid w:val="00B11F5B"/>
    <w:rsid w:val="00B12070"/>
    <w:rsid w:val="00B12100"/>
    <w:rsid w:val="00B12199"/>
    <w:rsid w:val="00B12201"/>
    <w:rsid w:val="00B1239C"/>
    <w:rsid w:val="00B12495"/>
    <w:rsid w:val="00B12525"/>
    <w:rsid w:val="00B12784"/>
    <w:rsid w:val="00B127D4"/>
    <w:rsid w:val="00B1281E"/>
    <w:rsid w:val="00B12832"/>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DE4"/>
    <w:rsid w:val="00B13E76"/>
    <w:rsid w:val="00B13F12"/>
    <w:rsid w:val="00B13F85"/>
    <w:rsid w:val="00B14518"/>
    <w:rsid w:val="00B149A5"/>
    <w:rsid w:val="00B14BE6"/>
    <w:rsid w:val="00B14C57"/>
    <w:rsid w:val="00B14D7D"/>
    <w:rsid w:val="00B14F85"/>
    <w:rsid w:val="00B15090"/>
    <w:rsid w:val="00B1525B"/>
    <w:rsid w:val="00B1538A"/>
    <w:rsid w:val="00B15397"/>
    <w:rsid w:val="00B1567F"/>
    <w:rsid w:val="00B156C7"/>
    <w:rsid w:val="00B158F3"/>
    <w:rsid w:val="00B15AD6"/>
    <w:rsid w:val="00B15CB0"/>
    <w:rsid w:val="00B15CC5"/>
    <w:rsid w:val="00B15CD0"/>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728"/>
    <w:rsid w:val="00B20759"/>
    <w:rsid w:val="00B2083D"/>
    <w:rsid w:val="00B209B8"/>
    <w:rsid w:val="00B20C53"/>
    <w:rsid w:val="00B20C79"/>
    <w:rsid w:val="00B21055"/>
    <w:rsid w:val="00B211EF"/>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591"/>
    <w:rsid w:val="00B2277E"/>
    <w:rsid w:val="00B22872"/>
    <w:rsid w:val="00B228E3"/>
    <w:rsid w:val="00B2296F"/>
    <w:rsid w:val="00B229AA"/>
    <w:rsid w:val="00B22BC0"/>
    <w:rsid w:val="00B23036"/>
    <w:rsid w:val="00B231DF"/>
    <w:rsid w:val="00B23202"/>
    <w:rsid w:val="00B23301"/>
    <w:rsid w:val="00B2348C"/>
    <w:rsid w:val="00B23496"/>
    <w:rsid w:val="00B23600"/>
    <w:rsid w:val="00B23799"/>
    <w:rsid w:val="00B23821"/>
    <w:rsid w:val="00B23C0D"/>
    <w:rsid w:val="00B24128"/>
    <w:rsid w:val="00B241CD"/>
    <w:rsid w:val="00B24325"/>
    <w:rsid w:val="00B2476A"/>
    <w:rsid w:val="00B247AD"/>
    <w:rsid w:val="00B248F8"/>
    <w:rsid w:val="00B24A5A"/>
    <w:rsid w:val="00B24C24"/>
    <w:rsid w:val="00B24E82"/>
    <w:rsid w:val="00B2536A"/>
    <w:rsid w:val="00B253A6"/>
    <w:rsid w:val="00B2553B"/>
    <w:rsid w:val="00B255C4"/>
    <w:rsid w:val="00B258DE"/>
    <w:rsid w:val="00B259F0"/>
    <w:rsid w:val="00B25C7C"/>
    <w:rsid w:val="00B25FAD"/>
    <w:rsid w:val="00B26166"/>
    <w:rsid w:val="00B263ED"/>
    <w:rsid w:val="00B267C6"/>
    <w:rsid w:val="00B26CAB"/>
    <w:rsid w:val="00B26F9F"/>
    <w:rsid w:val="00B27344"/>
    <w:rsid w:val="00B27580"/>
    <w:rsid w:val="00B27726"/>
    <w:rsid w:val="00B27C16"/>
    <w:rsid w:val="00B27D05"/>
    <w:rsid w:val="00B27E21"/>
    <w:rsid w:val="00B27EC7"/>
    <w:rsid w:val="00B27F5C"/>
    <w:rsid w:val="00B303B0"/>
    <w:rsid w:val="00B30460"/>
    <w:rsid w:val="00B30734"/>
    <w:rsid w:val="00B307EA"/>
    <w:rsid w:val="00B3098D"/>
    <w:rsid w:val="00B30CD8"/>
    <w:rsid w:val="00B31106"/>
    <w:rsid w:val="00B31151"/>
    <w:rsid w:val="00B313E8"/>
    <w:rsid w:val="00B31505"/>
    <w:rsid w:val="00B315EC"/>
    <w:rsid w:val="00B31795"/>
    <w:rsid w:val="00B31A0C"/>
    <w:rsid w:val="00B31A58"/>
    <w:rsid w:val="00B31B0B"/>
    <w:rsid w:val="00B31B90"/>
    <w:rsid w:val="00B31C32"/>
    <w:rsid w:val="00B31DF4"/>
    <w:rsid w:val="00B32309"/>
    <w:rsid w:val="00B324D1"/>
    <w:rsid w:val="00B32557"/>
    <w:rsid w:val="00B326EA"/>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D5D"/>
    <w:rsid w:val="00B33EF8"/>
    <w:rsid w:val="00B343AC"/>
    <w:rsid w:val="00B347BE"/>
    <w:rsid w:val="00B34838"/>
    <w:rsid w:val="00B348D8"/>
    <w:rsid w:val="00B348F7"/>
    <w:rsid w:val="00B34EF3"/>
    <w:rsid w:val="00B34FE3"/>
    <w:rsid w:val="00B351F4"/>
    <w:rsid w:val="00B354FA"/>
    <w:rsid w:val="00B3577C"/>
    <w:rsid w:val="00B357DC"/>
    <w:rsid w:val="00B359BE"/>
    <w:rsid w:val="00B35B56"/>
    <w:rsid w:val="00B35B65"/>
    <w:rsid w:val="00B35C8B"/>
    <w:rsid w:val="00B35E0F"/>
    <w:rsid w:val="00B35E3C"/>
    <w:rsid w:val="00B36156"/>
    <w:rsid w:val="00B3619E"/>
    <w:rsid w:val="00B36267"/>
    <w:rsid w:val="00B3626A"/>
    <w:rsid w:val="00B36462"/>
    <w:rsid w:val="00B365B8"/>
    <w:rsid w:val="00B36601"/>
    <w:rsid w:val="00B3667D"/>
    <w:rsid w:val="00B366BD"/>
    <w:rsid w:val="00B367D4"/>
    <w:rsid w:val="00B36802"/>
    <w:rsid w:val="00B36B93"/>
    <w:rsid w:val="00B36BB1"/>
    <w:rsid w:val="00B36E97"/>
    <w:rsid w:val="00B36F0D"/>
    <w:rsid w:val="00B36FE1"/>
    <w:rsid w:val="00B3772E"/>
    <w:rsid w:val="00B378A1"/>
    <w:rsid w:val="00B37907"/>
    <w:rsid w:val="00B3790D"/>
    <w:rsid w:val="00B37DC6"/>
    <w:rsid w:val="00B37EA3"/>
    <w:rsid w:val="00B37EE9"/>
    <w:rsid w:val="00B4033E"/>
    <w:rsid w:val="00B403F9"/>
    <w:rsid w:val="00B407FA"/>
    <w:rsid w:val="00B4081C"/>
    <w:rsid w:val="00B4092E"/>
    <w:rsid w:val="00B40B09"/>
    <w:rsid w:val="00B40B63"/>
    <w:rsid w:val="00B40C41"/>
    <w:rsid w:val="00B40CFD"/>
    <w:rsid w:val="00B40D3A"/>
    <w:rsid w:val="00B40DB0"/>
    <w:rsid w:val="00B40E78"/>
    <w:rsid w:val="00B41006"/>
    <w:rsid w:val="00B4113A"/>
    <w:rsid w:val="00B41616"/>
    <w:rsid w:val="00B4177E"/>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43D"/>
    <w:rsid w:val="00B4449C"/>
    <w:rsid w:val="00B447E0"/>
    <w:rsid w:val="00B44815"/>
    <w:rsid w:val="00B4486B"/>
    <w:rsid w:val="00B44878"/>
    <w:rsid w:val="00B4487F"/>
    <w:rsid w:val="00B44A52"/>
    <w:rsid w:val="00B44CA7"/>
    <w:rsid w:val="00B44D32"/>
    <w:rsid w:val="00B44DF6"/>
    <w:rsid w:val="00B44F27"/>
    <w:rsid w:val="00B45187"/>
    <w:rsid w:val="00B453DB"/>
    <w:rsid w:val="00B4560C"/>
    <w:rsid w:val="00B45698"/>
    <w:rsid w:val="00B4576E"/>
    <w:rsid w:val="00B4587A"/>
    <w:rsid w:val="00B459FD"/>
    <w:rsid w:val="00B45C55"/>
    <w:rsid w:val="00B45CBB"/>
    <w:rsid w:val="00B45FB2"/>
    <w:rsid w:val="00B46661"/>
    <w:rsid w:val="00B4678F"/>
    <w:rsid w:val="00B467B3"/>
    <w:rsid w:val="00B469AE"/>
    <w:rsid w:val="00B46BD1"/>
    <w:rsid w:val="00B46D9C"/>
    <w:rsid w:val="00B46F4E"/>
    <w:rsid w:val="00B46FC5"/>
    <w:rsid w:val="00B4700C"/>
    <w:rsid w:val="00B47423"/>
    <w:rsid w:val="00B4777C"/>
    <w:rsid w:val="00B47AAB"/>
    <w:rsid w:val="00B47DBE"/>
    <w:rsid w:val="00B47EAA"/>
    <w:rsid w:val="00B47F02"/>
    <w:rsid w:val="00B50378"/>
    <w:rsid w:val="00B504B0"/>
    <w:rsid w:val="00B50556"/>
    <w:rsid w:val="00B506BA"/>
    <w:rsid w:val="00B506F2"/>
    <w:rsid w:val="00B506F8"/>
    <w:rsid w:val="00B50980"/>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54"/>
    <w:rsid w:val="00B543C6"/>
    <w:rsid w:val="00B5477E"/>
    <w:rsid w:val="00B54AD0"/>
    <w:rsid w:val="00B54B7F"/>
    <w:rsid w:val="00B54C2A"/>
    <w:rsid w:val="00B54C64"/>
    <w:rsid w:val="00B54E93"/>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E6E"/>
    <w:rsid w:val="00B56ED5"/>
    <w:rsid w:val="00B56F2F"/>
    <w:rsid w:val="00B573E5"/>
    <w:rsid w:val="00B574CD"/>
    <w:rsid w:val="00B574F0"/>
    <w:rsid w:val="00B5761E"/>
    <w:rsid w:val="00B576DF"/>
    <w:rsid w:val="00B57ACD"/>
    <w:rsid w:val="00B57BF5"/>
    <w:rsid w:val="00B57E24"/>
    <w:rsid w:val="00B57FBD"/>
    <w:rsid w:val="00B601DA"/>
    <w:rsid w:val="00B60385"/>
    <w:rsid w:val="00B604AA"/>
    <w:rsid w:val="00B6051E"/>
    <w:rsid w:val="00B60541"/>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F37"/>
    <w:rsid w:val="00B631EB"/>
    <w:rsid w:val="00B632BD"/>
    <w:rsid w:val="00B6333A"/>
    <w:rsid w:val="00B633B5"/>
    <w:rsid w:val="00B633F6"/>
    <w:rsid w:val="00B6353D"/>
    <w:rsid w:val="00B637E4"/>
    <w:rsid w:val="00B63831"/>
    <w:rsid w:val="00B64045"/>
    <w:rsid w:val="00B64065"/>
    <w:rsid w:val="00B644D7"/>
    <w:rsid w:val="00B6455B"/>
    <w:rsid w:val="00B6497E"/>
    <w:rsid w:val="00B64CA6"/>
    <w:rsid w:val="00B64D1E"/>
    <w:rsid w:val="00B64EE3"/>
    <w:rsid w:val="00B655E4"/>
    <w:rsid w:val="00B657DF"/>
    <w:rsid w:val="00B6591C"/>
    <w:rsid w:val="00B6597C"/>
    <w:rsid w:val="00B65E2B"/>
    <w:rsid w:val="00B66050"/>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798"/>
    <w:rsid w:val="00B709A8"/>
    <w:rsid w:val="00B70D3A"/>
    <w:rsid w:val="00B710A3"/>
    <w:rsid w:val="00B71256"/>
    <w:rsid w:val="00B7175A"/>
    <w:rsid w:val="00B717BC"/>
    <w:rsid w:val="00B71825"/>
    <w:rsid w:val="00B71AA3"/>
    <w:rsid w:val="00B71B8F"/>
    <w:rsid w:val="00B71D46"/>
    <w:rsid w:val="00B71E90"/>
    <w:rsid w:val="00B71F76"/>
    <w:rsid w:val="00B721A0"/>
    <w:rsid w:val="00B7262D"/>
    <w:rsid w:val="00B7272A"/>
    <w:rsid w:val="00B7273E"/>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835"/>
    <w:rsid w:val="00B73910"/>
    <w:rsid w:val="00B73ABE"/>
    <w:rsid w:val="00B73BEA"/>
    <w:rsid w:val="00B73C05"/>
    <w:rsid w:val="00B73C8D"/>
    <w:rsid w:val="00B73E95"/>
    <w:rsid w:val="00B73E9E"/>
    <w:rsid w:val="00B73F88"/>
    <w:rsid w:val="00B740D9"/>
    <w:rsid w:val="00B74160"/>
    <w:rsid w:val="00B746F0"/>
    <w:rsid w:val="00B7481D"/>
    <w:rsid w:val="00B74AAA"/>
    <w:rsid w:val="00B74D4E"/>
    <w:rsid w:val="00B74D85"/>
    <w:rsid w:val="00B75020"/>
    <w:rsid w:val="00B754D0"/>
    <w:rsid w:val="00B75652"/>
    <w:rsid w:val="00B757D1"/>
    <w:rsid w:val="00B7588F"/>
    <w:rsid w:val="00B758E9"/>
    <w:rsid w:val="00B75A70"/>
    <w:rsid w:val="00B75E4B"/>
    <w:rsid w:val="00B75F66"/>
    <w:rsid w:val="00B75FDB"/>
    <w:rsid w:val="00B760E4"/>
    <w:rsid w:val="00B76165"/>
    <w:rsid w:val="00B76242"/>
    <w:rsid w:val="00B7624A"/>
    <w:rsid w:val="00B762E1"/>
    <w:rsid w:val="00B763A8"/>
    <w:rsid w:val="00B764C9"/>
    <w:rsid w:val="00B764FC"/>
    <w:rsid w:val="00B76697"/>
    <w:rsid w:val="00B766D3"/>
    <w:rsid w:val="00B767FE"/>
    <w:rsid w:val="00B76C20"/>
    <w:rsid w:val="00B76CC1"/>
    <w:rsid w:val="00B76D1D"/>
    <w:rsid w:val="00B76D6C"/>
    <w:rsid w:val="00B76E61"/>
    <w:rsid w:val="00B77023"/>
    <w:rsid w:val="00B77028"/>
    <w:rsid w:val="00B771E3"/>
    <w:rsid w:val="00B77279"/>
    <w:rsid w:val="00B773DE"/>
    <w:rsid w:val="00B77476"/>
    <w:rsid w:val="00B77537"/>
    <w:rsid w:val="00B77688"/>
    <w:rsid w:val="00B776F7"/>
    <w:rsid w:val="00B77808"/>
    <w:rsid w:val="00B77846"/>
    <w:rsid w:val="00B778C7"/>
    <w:rsid w:val="00B77A39"/>
    <w:rsid w:val="00B77D8C"/>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A5E"/>
    <w:rsid w:val="00B83A69"/>
    <w:rsid w:val="00B83A75"/>
    <w:rsid w:val="00B83BBD"/>
    <w:rsid w:val="00B83CFA"/>
    <w:rsid w:val="00B83EAA"/>
    <w:rsid w:val="00B83F33"/>
    <w:rsid w:val="00B841AB"/>
    <w:rsid w:val="00B841B6"/>
    <w:rsid w:val="00B84462"/>
    <w:rsid w:val="00B84490"/>
    <w:rsid w:val="00B844F5"/>
    <w:rsid w:val="00B8498A"/>
    <w:rsid w:val="00B84D54"/>
    <w:rsid w:val="00B84EB4"/>
    <w:rsid w:val="00B84EF5"/>
    <w:rsid w:val="00B84EFF"/>
    <w:rsid w:val="00B8500B"/>
    <w:rsid w:val="00B850CF"/>
    <w:rsid w:val="00B853CB"/>
    <w:rsid w:val="00B853FD"/>
    <w:rsid w:val="00B8547D"/>
    <w:rsid w:val="00B85491"/>
    <w:rsid w:val="00B8571C"/>
    <w:rsid w:val="00B858AD"/>
    <w:rsid w:val="00B85B69"/>
    <w:rsid w:val="00B85D51"/>
    <w:rsid w:val="00B85D5F"/>
    <w:rsid w:val="00B85F05"/>
    <w:rsid w:val="00B85F54"/>
    <w:rsid w:val="00B86026"/>
    <w:rsid w:val="00B86381"/>
    <w:rsid w:val="00B864FD"/>
    <w:rsid w:val="00B86507"/>
    <w:rsid w:val="00B86680"/>
    <w:rsid w:val="00B868FB"/>
    <w:rsid w:val="00B86A13"/>
    <w:rsid w:val="00B86B1A"/>
    <w:rsid w:val="00B86C10"/>
    <w:rsid w:val="00B86C42"/>
    <w:rsid w:val="00B86E2F"/>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E1B"/>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C86"/>
    <w:rsid w:val="00B92E21"/>
    <w:rsid w:val="00B931A5"/>
    <w:rsid w:val="00B93296"/>
    <w:rsid w:val="00B93368"/>
    <w:rsid w:val="00B9366A"/>
    <w:rsid w:val="00B938D6"/>
    <w:rsid w:val="00B93F19"/>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697"/>
    <w:rsid w:val="00BA1943"/>
    <w:rsid w:val="00BA1A8B"/>
    <w:rsid w:val="00BA1BA6"/>
    <w:rsid w:val="00BA1D5E"/>
    <w:rsid w:val="00BA1EC0"/>
    <w:rsid w:val="00BA1F1B"/>
    <w:rsid w:val="00BA202E"/>
    <w:rsid w:val="00BA2141"/>
    <w:rsid w:val="00BA2287"/>
    <w:rsid w:val="00BA2357"/>
    <w:rsid w:val="00BA242C"/>
    <w:rsid w:val="00BA2824"/>
    <w:rsid w:val="00BA2825"/>
    <w:rsid w:val="00BA2978"/>
    <w:rsid w:val="00BA29AD"/>
    <w:rsid w:val="00BA2A58"/>
    <w:rsid w:val="00BA2EDC"/>
    <w:rsid w:val="00BA30BD"/>
    <w:rsid w:val="00BA3801"/>
    <w:rsid w:val="00BA3891"/>
    <w:rsid w:val="00BA3C41"/>
    <w:rsid w:val="00BA3E73"/>
    <w:rsid w:val="00BA4309"/>
    <w:rsid w:val="00BA43C6"/>
    <w:rsid w:val="00BA44DA"/>
    <w:rsid w:val="00BA44DD"/>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695"/>
    <w:rsid w:val="00BB3F3D"/>
    <w:rsid w:val="00BB402B"/>
    <w:rsid w:val="00BB4093"/>
    <w:rsid w:val="00BB40AE"/>
    <w:rsid w:val="00BB419D"/>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83D"/>
    <w:rsid w:val="00BC1A82"/>
    <w:rsid w:val="00BC1BDE"/>
    <w:rsid w:val="00BC1CAD"/>
    <w:rsid w:val="00BC1D68"/>
    <w:rsid w:val="00BC1EAB"/>
    <w:rsid w:val="00BC221B"/>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D8"/>
    <w:rsid w:val="00BC3846"/>
    <w:rsid w:val="00BC3932"/>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70A"/>
    <w:rsid w:val="00BC4733"/>
    <w:rsid w:val="00BC47C0"/>
    <w:rsid w:val="00BC4890"/>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24A"/>
    <w:rsid w:val="00BC634D"/>
    <w:rsid w:val="00BC64EC"/>
    <w:rsid w:val="00BC6565"/>
    <w:rsid w:val="00BC687D"/>
    <w:rsid w:val="00BC68AA"/>
    <w:rsid w:val="00BC6A87"/>
    <w:rsid w:val="00BC6C91"/>
    <w:rsid w:val="00BC75BC"/>
    <w:rsid w:val="00BC76AF"/>
    <w:rsid w:val="00BC79E0"/>
    <w:rsid w:val="00BC7B0D"/>
    <w:rsid w:val="00BC7C44"/>
    <w:rsid w:val="00BC7D89"/>
    <w:rsid w:val="00BC7E6A"/>
    <w:rsid w:val="00BC7FAF"/>
    <w:rsid w:val="00BD0219"/>
    <w:rsid w:val="00BD042E"/>
    <w:rsid w:val="00BD0453"/>
    <w:rsid w:val="00BD047C"/>
    <w:rsid w:val="00BD04A6"/>
    <w:rsid w:val="00BD06F3"/>
    <w:rsid w:val="00BD0878"/>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D51"/>
    <w:rsid w:val="00BD518B"/>
    <w:rsid w:val="00BD56ED"/>
    <w:rsid w:val="00BD57AC"/>
    <w:rsid w:val="00BD57D9"/>
    <w:rsid w:val="00BD5864"/>
    <w:rsid w:val="00BD58F2"/>
    <w:rsid w:val="00BD59A1"/>
    <w:rsid w:val="00BD59E0"/>
    <w:rsid w:val="00BD5B91"/>
    <w:rsid w:val="00BD5EEF"/>
    <w:rsid w:val="00BD5EF8"/>
    <w:rsid w:val="00BD5F04"/>
    <w:rsid w:val="00BD6056"/>
    <w:rsid w:val="00BD608E"/>
    <w:rsid w:val="00BD60E2"/>
    <w:rsid w:val="00BD6117"/>
    <w:rsid w:val="00BD614B"/>
    <w:rsid w:val="00BD620D"/>
    <w:rsid w:val="00BD63E4"/>
    <w:rsid w:val="00BD64B5"/>
    <w:rsid w:val="00BD662C"/>
    <w:rsid w:val="00BD663C"/>
    <w:rsid w:val="00BD66D2"/>
    <w:rsid w:val="00BD6713"/>
    <w:rsid w:val="00BD678F"/>
    <w:rsid w:val="00BD67DE"/>
    <w:rsid w:val="00BD684D"/>
    <w:rsid w:val="00BD694F"/>
    <w:rsid w:val="00BD6A24"/>
    <w:rsid w:val="00BD6B33"/>
    <w:rsid w:val="00BD6B38"/>
    <w:rsid w:val="00BD6D3B"/>
    <w:rsid w:val="00BD6E42"/>
    <w:rsid w:val="00BD6F5C"/>
    <w:rsid w:val="00BD70A6"/>
    <w:rsid w:val="00BD7597"/>
    <w:rsid w:val="00BD7758"/>
    <w:rsid w:val="00BD77EF"/>
    <w:rsid w:val="00BD77FF"/>
    <w:rsid w:val="00BD7860"/>
    <w:rsid w:val="00BD7D88"/>
    <w:rsid w:val="00BD7E4D"/>
    <w:rsid w:val="00BE0138"/>
    <w:rsid w:val="00BE02CE"/>
    <w:rsid w:val="00BE0306"/>
    <w:rsid w:val="00BE042D"/>
    <w:rsid w:val="00BE0603"/>
    <w:rsid w:val="00BE077B"/>
    <w:rsid w:val="00BE07DF"/>
    <w:rsid w:val="00BE087D"/>
    <w:rsid w:val="00BE088B"/>
    <w:rsid w:val="00BE0951"/>
    <w:rsid w:val="00BE0B0A"/>
    <w:rsid w:val="00BE1619"/>
    <w:rsid w:val="00BE1AA2"/>
    <w:rsid w:val="00BE1F6B"/>
    <w:rsid w:val="00BE23A2"/>
    <w:rsid w:val="00BE24D6"/>
    <w:rsid w:val="00BE2538"/>
    <w:rsid w:val="00BE253B"/>
    <w:rsid w:val="00BE25EA"/>
    <w:rsid w:val="00BE2612"/>
    <w:rsid w:val="00BE275A"/>
    <w:rsid w:val="00BE29AD"/>
    <w:rsid w:val="00BE2C56"/>
    <w:rsid w:val="00BE2E2D"/>
    <w:rsid w:val="00BE2EE9"/>
    <w:rsid w:val="00BE32C4"/>
    <w:rsid w:val="00BE332B"/>
    <w:rsid w:val="00BE3360"/>
    <w:rsid w:val="00BE343A"/>
    <w:rsid w:val="00BE369D"/>
    <w:rsid w:val="00BE384B"/>
    <w:rsid w:val="00BE38AE"/>
    <w:rsid w:val="00BE391C"/>
    <w:rsid w:val="00BE3B8F"/>
    <w:rsid w:val="00BE3EAA"/>
    <w:rsid w:val="00BE3EBE"/>
    <w:rsid w:val="00BE3FF8"/>
    <w:rsid w:val="00BE4265"/>
    <w:rsid w:val="00BE4554"/>
    <w:rsid w:val="00BE45A8"/>
    <w:rsid w:val="00BE461B"/>
    <w:rsid w:val="00BE46C6"/>
    <w:rsid w:val="00BE4AD8"/>
    <w:rsid w:val="00BE4C59"/>
    <w:rsid w:val="00BE4E2B"/>
    <w:rsid w:val="00BE4E80"/>
    <w:rsid w:val="00BE4F0E"/>
    <w:rsid w:val="00BE516D"/>
    <w:rsid w:val="00BE519B"/>
    <w:rsid w:val="00BE536E"/>
    <w:rsid w:val="00BE56FD"/>
    <w:rsid w:val="00BE570D"/>
    <w:rsid w:val="00BE587F"/>
    <w:rsid w:val="00BE59B8"/>
    <w:rsid w:val="00BE5BAD"/>
    <w:rsid w:val="00BE5E3F"/>
    <w:rsid w:val="00BE5E44"/>
    <w:rsid w:val="00BE5EA6"/>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F02E6"/>
    <w:rsid w:val="00BF0794"/>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D0"/>
    <w:rsid w:val="00BF2AD3"/>
    <w:rsid w:val="00BF2B1D"/>
    <w:rsid w:val="00BF2C5B"/>
    <w:rsid w:val="00BF2E6E"/>
    <w:rsid w:val="00BF2F5D"/>
    <w:rsid w:val="00BF3018"/>
    <w:rsid w:val="00BF311F"/>
    <w:rsid w:val="00BF32C8"/>
    <w:rsid w:val="00BF32F3"/>
    <w:rsid w:val="00BF33B1"/>
    <w:rsid w:val="00BF3530"/>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51"/>
    <w:rsid w:val="00BF5464"/>
    <w:rsid w:val="00BF573A"/>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FB"/>
    <w:rsid w:val="00BF7E01"/>
    <w:rsid w:val="00BF7EF6"/>
    <w:rsid w:val="00C00003"/>
    <w:rsid w:val="00C001E5"/>
    <w:rsid w:val="00C002CE"/>
    <w:rsid w:val="00C003A0"/>
    <w:rsid w:val="00C004F7"/>
    <w:rsid w:val="00C00536"/>
    <w:rsid w:val="00C00567"/>
    <w:rsid w:val="00C006D8"/>
    <w:rsid w:val="00C00883"/>
    <w:rsid w:val="00C00922"/>
    <w:rsid w:val="00C009E6"/>
    <w:rsid w:val="00C00ACE"/>
    <w:rsid w:val="00C00AE6"/>
    <w:rsid w:val="00C00C1B"/>
    <w:rsid w:val="00C00C3B"/>
    <w:rsid w:val="00C010CC"/>
    <w:rsid w:val="00C01243"/>
    <w:rsid w:val="00C01A4D"/>
    <w:rsid w:val="00C01A7B"/>
    <w:rsid w:val="00C01BDC"/>
    <w:rsid w:val="00C01E0F"/>
    <w:rsid w:val="00C01EF9"/>
    <w:rsid w:val="00C02067"/>
    <w:rsid w:val="00C0225F"/>
    <w:rsid w:val="00C02806"/>
    <w:rsid w:val="00C02943"/>
    <w:rsid w:val="00C02BD4"/>
    <w:rsid w:val="00C02D3D"/>
    <w:rsid w:val="00C02D5E"/>
    <w:rsid w:val="00C02E86"/>
    <w:rsid w:val="00C02F58"/>
    <w:rsid w:val="00C03020"/>
    <w:rsid w:val="00C030B3"/>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82"/>
    <w:rsid w:val="00C0658E"/>
    <w:rsid w:val="00C065DF"/>
    <w:rsid w:val="00C066B1"/>
    <w:rsid w:val="00C07116"/>
    <w:rsid w:val="00C0717A"/>
    <w:rsid w:val="00C072CC"/>
    <w:rsid w:val="00C0755D"/>
    <w:rsid w:val="00C0756B"/>
    <w:rsid w:val="00C07579"/>
    <w:rsid w:val="00C07590"/>
    <w:rsid w:val="00C075CE"/>
    <w:rsid w:val="00C075D0"/>
    <w:rsid w:val="00C076C5"/>
    <w:rsid w:val="00C078B1"/>
    <w:rsid w:val="00C07DC9"/>
    <w:rsid w:val="00C07DEB"/>
    <w:rsid w:val="00C105C5"/>
    <w:rsid w:val="00C10864"/>
    <w:rsid w:val="00C108BB"/>
    <w:rsid w:val="00C10987"/>
    <w:rsid w:val="00C10A3F"/>
    <w:rsid w:val="00C10A74"/>
    <w:rsid w:val="00C10D81"/>
    <w:rsid w:val="00C113B1"/>
    <w:rsid w:val="00C114AD"/>
    <w:rsid w:val="00C11520"/>
    <w:rsid w:val="00C11587"/>
    <w:rsid w:val="00C1196B"/>
    <w:rsid w:val="00C11DD1"/>
    <w:rsid w:val="00C11F27"/>
    <w:rsid w:val="00C1230C"/>
    <w:rsid w:val="00C124C1"/>
    <w:rsid w:val="00C125F9"/>
    <w:rsid w:val="00C127BD"/>
    <w:rsid w:val="00C12965"/>
    <w:rsid w:val="00C12973"/>
    <w:rsid w:val="00C12A4F"/>
    <w:rsid w:val="00C12AF6"/>
    <w:rsid w:val="00C12BD7"/>
    <w:rsid w:val="00C12D1D"/>
    <w:rsid w:val="00C12E9E"/>
    <w:rsid w:val="00C1300A"/>
    <w:rsid w:val="00C1305D"/>
    <w:rsid w:val="00C13120"/>
    <w:rsid w:val="00C13158"/>
    <w:rsid w:val="00C131E3"/>
    <w:rsid w:val="00C1334A"/>
    <w:rsid w:val="00C13454"/>
    <w:rsid w:val="00C136DC"/>
    <w:rsid w:val="00C13983"/>
    <w:rsid w:val="00C13A87"/>
    <w:rsid w:val="00C13E3E"/>
    <w:rsid w:val="00C13EF7"/>
    <w:rsid w:val="00C14184"/>
    <w:rsid w:val="00C142AF"/>
    <w:rsid w:val="00C14391"/>
    <w:rsid w:val="00C143DD"/>
    <w:rsid w:val="00C1457C"/>
    <w:rsid w:val="00C1471A"/>
    <w:rsid w:val="00C14752"/>
    <w:rsid w:val="00C149BF"/>
    <w:rsid w:val="00C14B1F"/>
    <w:rsid w:val="00C14B29"/>
    <w:rsid w:val="00C14B74"/>
    <w:rsid w:val="00C14C24"/>
    <w:rsid w:val="00C14D0D"/>
    <w:rsid w:val="00C14E6A"/>
    <w:rsid w:val="00C14F17"/>
    <w:rsid w:val="00C150BF"/>
    <w:rsid w:val="00C151EC"/>
    <w:rsid w:val="00C153EE"/>
    <w:rsid w:val="00C153F6"/>
    <w:rsid w:val="00C15744"/>
    <w:rsid w:val="00C15787"/>
    <w:rsid w:val="00C15848"/>
    <w:rsid w:val="00C1593A"/>
    <w:rsid w:val="00C159DD"/>
    <w:rsid w:val="00C159E3"/>
    <w:rsid w:val="00C15AD0"/>
    <w:rsid w:val="00C15F73"/>
    <w:rsid w:val="00C15FA5"/>
    <w:rsid w:val="00C160C5"/>
    <w:rsid w:val="00C161BD"/>
    <w:rsid w:val="00C161CB"/>
    <w:rsid w:val="00C16278"/>
    <w:rsid w:val="00C16329"/>
    <w:rsid w:val="00C16384"/>
    <w:rsid w:val="00C164B2"/>
    <w:rsid w:val="00C1672D"/>
    <w:rsid w:val="00C1676B"/>
    <w:rsid w:val="00C16AE1"/>
    <w:rsid w:val="00C16D42"/>
    <w:rsid w:val="00C16E73"/>
    <w:rsid w:val="00C1709A"/>
    <w:rsid w:val="00C171AF"/>
    <w:rsid w:val="00C1736E"/>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E2B"/>
    <w:rsid w:val="00C23E80"/>
    <w:rsid w:val="00C23E96"/>
    <w:rsid w:val="00C23E9E"/>
    <w:rsid w:val="00C23FFF"/>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6167"/>
    <w:rsid w:val="00C261E6"/>
    <w:rsid w:val="00C262DC"/>
    <w:rsid w:val="00C26619"/>
    <w:rsid w:val="00C268E9"/>
    <w:rsid w:val="00C269C2"/>
    <w:rsid w:val="00C26AB4"/>
    <w:rsid w:val="00C26D0B"/>
    <w:rsid w:val="00C26EC7"/>
    <w:rsid w:val="00C26F30"/>
    <w:rsid w:val="00C270A7"/>
    <w:rsid w:val="00C271C5"/>
    <w:rsid w:val="00C271FE"/>
    <w:rsid w:val="00C272E1"/>
    <w:rsid w:val="00C27337"/>
    <w:rsid w:val="00C2739D"/>
    <w:rsid w:val="00C27473"/>
    <w:rsid w:val="00C2779C"/>
    <w:rsid w:val="00C27940"/>
    <w:rsid w:val="00C27A2C"/>
    <w:rsid w:val="00C27C10"/>
    <w:rsid w:val="00C27DDD"/>
    <w:rsid w:val="00C27EB5"/>
    <w:rsid w:val="00C27EEE"/>
    <w:rsid w:val="00C27F81"/>
    <w:rsid w:val="00C30088"/>
    <w:rsid w:val="00C30090"/>
    <w:rsid w:val="00C3013F"/>
    <w:rsid w:val="00C30466"/>
    <w:rsid w:val="00C304FA"/>
    <w:rsid w:val="00C305C2"/>
    <w:rsid w:val="00C306E2"/>
    <w:rsid w:val="00C308AB"/>
    <w:rsid w:val="00C30B00"/>
    <w:rsid w:val="00C30B69"/>
    <w:rsid w:val="00C30D18"/>
    <w:rsid w:val="00C30DFE"/>
    <w:rsid w:val="00C311FD"/>
    <w:rsid w:val="00C31240"/>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E6"/>
    <w:rsid w:val="00C33D8C"/>
    <w:rsid w:val="00C33F91"/>
    <w:rsid w:val="00C34015"/>
    <w:rsid w:val="00C3401C"/>
    <w:rsid w:val="00C34020"/>
    <w:rsid w:val="00C340A4"/>
    <w:rsid w:val="00C340DA"/>
    <w:rsid w:val="00C341A1"/>
    <w:rsid w:val="00C341B3"/>
    <w:rsid w:val="00C341E8"/>
    <w:rsid w:val="00C34260"/>
    <w:rsid w:val="00C3426B"/>
    <w:rsid w:val="00C343FF"/>
    <w:rsid w:val="00C34686"/>
    <w:rsid w:val="00C347C6"/>
    <w:rsid w:val="00C34892"/>
    <w:rsid w:val="00C34979"/>
    <w:rsid w:val="00C34AF8"/>
    <w:rsid w:val="00C35009"/>
    <w:rsid w:val="00C350AF"/>
    <w:rsid w:val="00C3541E"/>
    <w:rsid w:val="00C35460"/>
    <w:rsid w:val="00C354EF"/>
    <w:rsid w:val="00C358A0"/>
    <w:rsid w:val="00C358FF"/>
    <w:rsid w:val="00C35BAD"/>
    <w:rsid w:val="00C35DBC"/>
    <w:rsid w:val="00C363BE"/>
    <w:rsid w:val="00C364E0"/>
    <w:rsid w:val="00C365E8"/>
    <w:rsid w:val="00C367AA"/>
    <w:rsid w:val="00C36B81"/>
    <w:rsid w:val="00C36F6C"/>
    <w:rsid w:val="00C37052"/>
    <w:rsid w:val="00C3731D"/>
    <w:rsid w:val="00C37640"/>
    <w:rsid w:val="00C37795"/>
    <w:rsid w:val="00C37872"/>
    <w:rsid w:val="00C378E4"/>
    <w:rsid w:val="00C378FA"/>
    <w:rsid w:val="00C37A00"/>
    <w:rsid w:val="00C37B37"/>
    <w:rsid w:val="00C37C0D"/>
    <w:rsid w:val="00C37EF4"/>
    <w:rsid w:val="00C4054A"/>
    <w:rsid w:val="00C40641"/>
    <w:rsid w:val="00C4071D"/>
    <w:rsid w:val="00C40994"/>
    <w:rsid w:val="00C40A3D"/>
    <w:rsid w:val="00C40AE9"/>
    <w:rsid w:val="00C40DBE"/>
    <w:rsid w:val="00C418A7"/>
    <w:rsid w:val="00C41AFC"/>
    <w:rsid w:val="00C41BD3"/>
    <w:rsid w:val="00C41E87"/>
    <w:rsid w:val="00C41EC0"/>
    <w:rsid w:val="00C41F03"/>
    <w:rsid w:val="00C42401"/>
    <w:rsid w:val="00C42444"/>
    <w:rsid w:val="00C425C7"/>
    <w:rsid w:val="00C42C00"/>
    <w:rsid w:val="00C42E5A"/>
    <w:rsid w:val="00C43019"/>
    <w:rsid w:val="00C43231"/>
    <w:rsid w:val="00C43490"/>
    <w:rsid w:val="00C43617"/>
    <w:rsid w:val="00C43B78"/>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416"/>
    <w:rsid w:val="00C45473"/>
    <w:rsid w:val="00C45587"/>
    <w:rsid w:val="00C456F2"/>
    <w:rsid w:val="00C45760"/>
    <w:rsid w:val="00C457A5"/>
    <w:rsid w:val="00C45C4F"/>
    <w:rsid w:val="00C45C7A"/>
    <w:rsid w:val="00C45F29"/>
    <w:rsid w:val="00C460A9"/>
    <w:rsid w:val="00C4652B"/>
    <w:rsid w:val="00C46557"/>
    <w:rsid w:val="00C467A0"/>
    <w:rsid w:val="00C46B7C"/>
    <w:rsid w:val="00C46B8B"/>
    <w:rsid w:val="00C46BDD"/>
    <w:rsid w:val="00C4700A"/>
    <w:rsid w:val="00C470AF"/>
    <w:rsid w:val="00C470B0"/>
    <w:rsid w:val="00C473B4"/>
    <w:rsid w:val="00C474FD"/>
    <w:rsid w:val="00C47556"/>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450"/>
    <w:rsid w:val="00C52588"/>
    <w:rsid w:val="00C5261B"/>
    <w:rsid w:val="00C52864"/>
    <w:rsid w:val="00C52899"/>
    <w:rsid w:val="00C529E2"/>
    <w:rsid w:val="00C52AE7"/>
    <w:rsid w:val="00C52C08"/>
    <w:rsid w:val="00C52CB3"/>
    <w:rsid w:val="00C52E20"/>
    <w:rsid w:val="00C52F14"/>
    <w:rsid w:val="00C53004"/>
    <w:rsid w:val="00C5305D"/>
    <w:rsid w:val="00C53332"/>
    <w:rsid w:val="00C53364"/>
    <w:rsid w:val="00C53370"/>
    <w:rsid w:val="00C53891"/>
    <w:rsid w:val="00C5394A"/>
    <w:rsid w:val="00C53A09"/>
    <w:rsid w:val="00C53D83"/>
    <w:rsid w:val="00C53DCC"/>
    <w:rsid w:val="00C53E68"/>
    <w:rsid w:val="00C54048"/>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B94"/>
    <w:rsid w:val="00C55DF7"/>
    <w:rsid w:val="00C55E84"/>
    <w:rsid w:val="00C55EBA"/>
    <w:rsid w:val="00C56046"/>
    <w:rsid w:val="00C5604B"/>
    <w:rsid w:val="00C5609E"/>
    <w:rsid w:val="00C560A8"/>
    <w:rsid w:val="00C561BB"/>
    <w:rsid w:val="00C561D6"/>
    <w:rsid w:val="00C56476"/>
    <w:rsid w:val="00C56675"/>
    <w:rsid w:val="00C5679D"/>
    <w:rsid w:val="00C5680C"/>
    <w:rsid w:val="00C568C0"/>
    <w:rsid w:val="00C56B22"/>
    <w:rsid w:val="00C56B3E"/>
    <w:rsid w:val="00C56B95"/>
    <w:rsid w:val="00C56C76"/>
    <w:rsid w:val="00C56EA3"/>
    <w:rsid w:val="00C56FDC"/>
    <w:rsid w:val="00C570F9"/>
    <w:rsid w:val="00C573B5"/>
    <w:rsid w:val="00C5741A"/>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902"/>
    <w:rsid w:val="00C62907"/>
    <w:rsid w:val="00C62A2D"/>
    <w:rsid w:val="00C62AA3"/>
    <w:rsid w:val="00C62BC1"/>
    <w:rsid w:val="00C62D1D"/>
    <w:rsid w:val="00C62D21"/>
    <w:rsid w:val="00C62DF8"/>
    <w:rsid w:val="00C63245"/>
    <w:rsid w:val="00C632DD"/>
    <w:rsid w:val="00C6351C"/>
    <w:rsid w:val="00C6358F"/>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A8A"/>
    <w:rsid w:val="00C66B25"/>
    <w:rsid w:val="00C66BE7"/>
    <w:rsid w:val="00C670F2"/>
    <w:rsid w:val="00C6712A"/>
    <w:rsid w:val="00C67320"/>
    <w:rsid w:val="00C674DE"/>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72D"/>
    <w:rsid w:val="00C72A67"/>
    <w:rsid w:val="00C72D17"/>
    <w:rsid w:val="00C72D66"/>
    <w:rsid w:val="00C72E0C"/>
    <w:rsid w:val="00C72E3D"/>
    <w:rsid w:val="00C72F5D"/>
    <w:rsid w:val="00C730A8"/>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47B"/>
    <w:rsid w:val="00C755AB"/>
    <w:rsid w:val="00C756AF"/>
    <w:rsid w:val="00C756FC"/>
    <w:rsid w:val="00C75913"/>
    <w:rsid w:val="00C75938"/>
    <w:rsid w:val="00C75971"/>
    <w:rsid w:val="00C75996"/>
    <w:rsid w:val="00C75A5B"/>
    <w:rsid w:val="00C75A83"/>
    <w:rsid w:val="00C75A98"/>
    <w:rsid w:val="00C75B48"/>
    <w:rsid w:val="00C75CA8"/>
    <w:rsid w:val="00C75D66"/>
    <w:rsid w:val="00C75EC5"/>
    <w:rsid w:val="00C76023"/>
    <w:rsid w:val="00C7628B"/>
    <w:rsid w:val="00C7650F"/>
    <w:rsid w:val="00C76577"/>
    <w:rsid w:val="00C76656"/>
    <w:rsid w:val="00C7682D"/>
    <w:rsid w:val="00C76863"/>
    <w:rsid w:val="00C7696E"/>
    <w:rsid w:val="00C7696F"/>
    <w:rsid w:val="00C7697B"/>
    <w:rsid w:val="00C76A30"/>
    <w:rsid w:val="00C76DA5"/>
    <w:rsid w:val="00C76EDD"/>
    <w:rsid w:val="00C76F11"/>
    <w:rsid w:val="00C76F63"/>
    <w:rsid w:val="00C77450"/>
    <w:rsid w:val="00C77488"/>
    <w:rsid w:val="00C77541"/>
    <w:rsid w:val="00C775B1"/>
    <w:rsid w:val="00C778E7"/>
    <w:rsid w:val="00C77B8D"/>
    <w:rsid w:val="00C77BD1"/>
    <w:rsid w:val="00C77E1F"/>
    <w:rsid w:val="00C77E33"/>
    <w:rsid w:val="00C77E42"/>
    <w:rsid w:val="00C8014E"/>
    <w:rsid w:val="00C8025E"/>
    <w:rsid w:val="00C80293"/>
    <w:rsid w:val="00C80324"/>
    <w:rsid w:val="00C8033C"/>
    <w:rsid w:val="00C80516"/>
    <w:rsid w:val="00C80526"/>
    <w:rsid w:val="00C8058E"/>
    <w:rsid w:val="00C80E51"/>
    <w:rsid w:val="00C80F86"/>
    <w:rsid w:val="00C81145"/>
    <w:rsid w:val="00C81168"/>
    <w:rsid w:val="00C8121D"/>
    <w:rsid w:val="00C812DC"/>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85"/>
    <w:rsid w:val="00C83287"/>
    <w:rsid w:val="00C832BA"/>
    <w:rsid w:val="00C83B5D"/>
    <w:rsid w:val="00C83BC7"/>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673"/>
    <w:rsid w:val="00C85823"/>
    <w:rsid w:val="00C858EB"/>
    <w:rsid w:val="00C85B7A"/>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B"/>
    <w:rsid w:val="00C91C24"/>
    <w:rsid w:val="00C91CE9"/>
    <w:rsid w:val="00C91D0D"/>
    <w:rsid w:val="00C92175"/>
    <w:rsid w:val="00C92178"/>
    <w:rsid w:val="00C92221"/>
    <w:rsid w:val="00C922C0"/>
    <w:rsid w:val="00C9233C"/>
    <w:rsid w:val="00C92623"/>
    <w:rsid w:val="00C92632"/>
    <w:rsid w:val="00C92645"/>
    <w:rsid w:val="00C92688"/>
    <w:rsid w:val="00C92BE5"/>
    <w:rsid w:val="00C92F57"/>
    <w:rsid w:val="00C93727"/>
    <w:rsid w:val="00C9375F"/>
    <w:rsid w:val="00C93B7A"/>
    <w:rsid w:val="00C93CC8"/>
    <w:rsid w:val="00C94007"/>
    <w:rsid w:val="00C9413C"/>
    <w:rsid w:val="00C94202"/>
    <w:rsid w:val="00C94276"/>
    <w:rsid w:val="00C942E1"/>
    <w:rsid w:val="00C943D7"/>
    <w:rsid w:val="00C944D0"/>
    <w:rsid w:val="00C9467F"/>
    <w:rsid w:val="00C946D7"/>
    <w:rsid w:val="00C947E3"/>
    <w:rsid w:val="00C94AA5"/>
    <w:rsid w:val="00C94FEC"/>
    <w:rsid w:val="00C9504A"/>
    <w:rsid w:val="00C956A0"/>
    <w:rsid w:val="00C95802"/>
    <w:rsid w:val="00C9584B"/>
    <w:rsid w:val="00C95868"/>
    <w:rsid w:val="00C95CD3"/>
    <w:rsid w:val="00C95D76"/>
    <w:rsid w:val="00C95DDC"/>
    <w:rsid w:val="00C960FF"/>
    <w:rsid w:val="00C968FA"/>
    <w:rsid w:val="00C96CC2"/>
    <w:rsid w:val="00C96E80"/>
    <w:rsid w:val="00C96FCB"/>
    <w:rsid w:val="00C97082"/>
    <w:rsid w:val="00C9711B"/>
    <w:rsid w:val="00C9730E"/>
    <w:rsid w:val="00C973C9"/>
    <w:rsid w:val="00C973DA"/>
    <w:rsid w:val="00C97535"/>
    <w:rsid w:val="00C97579"/>
    <w:rsid w:val="00C97A4A"/>
    <w:rsid w:val="00CA01F0"/>
    <w:rsid w:val="00CA07D8"/>
    <w:rsid w:val="00CA08A3"/>
    <w:rsid w:val="00CA0B64"/>
    <w:rsid w:val="00CA0C8D"/>
    <w:rsid w:val="00CA0F02"/>
    <w:rsid w:val="00CA13D0"/>
    <w:rsid w:val="00CA15EC"/>
    <w:rsid w:val="00CA17AB"/>
    <w:rsid w:val="00CA1806"/>
    <w:rsid w:val="00CA19A0"/>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D6"/>
    <w:rsid w:val="00CA3A58"/>
    <w:rsid w:val="00CA3D6C"/>
    <w:rsid w:val="00CA3DD7"/>
    <w:rsid w:val="00CA3FBE"/>
    <w:rsid w:val="00CA4314"/>
    <w:rsid w:val="00CA474B"/>
    <w:rsid w:val="00CA4761"/>
    <w:rsid w:val="00CA48D6"/>
    <w:rsid w:val="00CA493A"/>
    <w:rsid w:val="00CA4BA7"/>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717"/>
    <w:rsid w:val="00CA69D4"/>
    <w:rsid w:val="00CA6A5C"/>
    <w:rsid w:val="00CA6CA8"/>
    <w:rsid w:val="00CA6D3A"/>
    <w:rsid w:val="00CA7046"/>
    <w:rsid w:val="00CA71AE"/>
    <w:rsid w:val="00CA72CF"/>
    <w:rsid w:val="00CA73B5"/>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1022"/>
    <w:rsid w:val="00CB10F5"/>
    <w:rsid w:val="00CB13B5"/>
    <w:rsid w:val="00CB13E7"/>
    <w:rsid w:val="00CB1522"/>
    <w:rsid w:val="00CB155E"/>
    <w:rsid w:val="00CB1842"/>
    <w:rsid w:val="00CB1C04"/>
    <w:rsid w:val="00CB1EC6"/>
    <w:rsid w:val="00CB2082"/>
    <w:rsid w:val="00CB225C"/>
    <w:rsid w:val="00CB2439"/>
    <w:rsid w:val="00CB25E9"/>
    <w:rsid w:val="00CB2612"/>
    <w:rsid w:val="00CB26CF"/>
    <w:rsid w:val="00CB2AEC"/>
    <w:rsid w:val="00CB2B1C"/>
    <w:rsid w:val="00CB2B2E"/>
    <w:rsid w:val="00CB2E6D"/>
    <w:rsid w:val="00CB32AE"/>
    <w:rsid w:val="00CB3375"/>
    <w:rsid w:val="00CB3441"/>
    <w:rsid w:val="00CB3515"/>
    <w:rsid w:val="00CB364E"/>
    <w:rsid w:val="00CB3688"/>
    <w:rsid w:val="00CB38FC"/>
    <w:rsid w:val="00CB3B9E"/>
    <w:rsid w:val="00CB3BC9"/>
    <w:rsid w:val="00CB3BDA"/>
    <w:rsid w:val="00CB3E37"/>
    <w:rsid w:val="00CB403B"/>
    <w:rsid w:val="00CB4067"/>
    <w:rsid w:val="00CB4095"/>
    <w:rsid w:val="00CB40BE"/>
    <w:rsid w:val="00CB4346"/>
    <w:rsid w:val="00CB4418"/>
    <w:rsid w:val="00CB4529"/>
    <w:rsid w:val="00CB499D"/>
    <w:rsid w:val="00CB4C88"/>
    <w:rsid w:val="00CB4DF0"/>
    <w:rsid w:val="00CB4E8C"/>
    <w:rsid w:val="00CB4F7E"/>
    <w:rsid w:val="00CB4FA1"/>
    <w:rsid w:val="00CB4FA8"/>
    <w:rsid w:val="00CB4FF5"/>
    <w:rsid w:val="00CB52A2"/>
    <w:rsid w:val="00CB52D8"/>
    <w:rsid w:val="00CB554A"/>
    <w:rsid w:val="00CB573B"/>
    <w:rsid w:val="00CB5750"/>
    <w:rsid w:val="00CB58CF"/>
    <w:rsid w:val="00CB5B1D"/>
    <w:rsid w:val="00CB6824"/>
    <w:rsid w:val="00CB6D11"/>
    <w:rsid w:val="00CB6DC6"/>
    <w:rsid w:val="00CB6EB3"/>
    <w:rsid w:val="00CB6F9C"/>
    <w:rsid w:val="00CB742D"/>
    <w:rsid w:val="00CB75C9"/>
    <w:rsid w:val="00CB77FD"/>
    <w:rsid w:val="00CB7832"/>
    <w:rsid w:val="00CB79CD"/>
    <w:rsid w:val="00CB7ADF"/>
    <w:rsid w:val="00CB7ED6"/>
    <w:rsid w:val="00CB7EDE"/>
    <w:rsid w:val="00CC018A"/>
    <w:rsid w:val="00CC01FE"/>
    <w:rsid w:val="00CC05A0"/>
    <w:rsid w:val="00CC0822"/>
    <w:rsid w:val="00CC08F2"/>
    <w:rsid w:val="00CC0AB2"/>
    <w:rsid w:val="00CC0AE8"/>
    <w:rsid w:val="00CC0AED"/>
    <w:rsid w:val="00CC0F84"/>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7FC"/>
    <w:rsid w:val="00CC2926"/>
    <w:rsid w:val="00CC299B"/>
    <w:rsid w:val="00CC2A57"/>
    <w:rsid w:val="00CC2A5F"/>
    <w:rsid w:val="00CC2F41"/>
    <w:rsid w:val="00CC30FC"/>
    <w:rsid w:val="00CC3136"/>
    <w:rsid w:val="00CC34B2"/>
    <w:rsid w:val="00CC3502"/>
    <w:rsid w:val="00CC3652"/>
    <w:rsid w:val="00CC39D4"/>
    <w:rsid w:val="00CC3A19"/>
    <w:rsid w:val="00CC3C10"/>
    <w:rsid w:val="00CC3C31"/>
    <w:rsid w:val="00CC3C34"/>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B6"/>
    <w:rsid w:val="00CC5073"/>
    <w:rsid w:val="00CC5151"/>
    <w:rsid w:val="00CC5485"/>
    <w:rsid w:val="00CC57DB"/>
    <w:rsid w:val="00CC5B17"/>
    <w:rsid w:val="00CC5C22"/>
    <w:rsid w:val="00CC5F04"/>
    <w:rsid w:val="00CC62D3"/>
    <w:rsid w:val="00CC6327"/>
    <w:rsid w:val="00CC6543"/>
    <w:rsid w:val="00CC6622"/>
    <w:rsid w:val="00CC66F3"/>
    <w:rsid w:val="00CC6868"/>
    <w:rsid w:val="00CC6AC0"/>
    <w:rsid w:val="00CC6B08"/>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B9E"/>
    <w:rsid w:val="00CD132A"/>
    <w:rsid w:val="00CD1444"/>
    <w:rsid w:val="00CD1447"/>
    <w:rsid w:val="00CD149E"/>
    <w:rsid w:val="00CD154E"/>
    <w:rsid w:val="00CD169E"/>
    <w:rsid w:val="00CD187D"/>
    <w:rsid w:val="00CD196C"/>
    <w:rsid w:val="00CD1A92"/>
    <w:rsid w:val="00CD1BD9"/>
    <w:rsid w:val="00CD1C58"/>
    <w:rsid w:val="00CD205A"/>
    <w:rsid w:val="00CD21A4"/>
    <w:rsid w:val="00CD25B7"/>
    <w:rsid w:val="00CD283D"/>
    <w:rsid w:val="00CD28E0"/>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D96"/>
    <w:rsid w:val="00CD4EA9"/>
    <w:rsid w:val="00CD51D3"/>
    <w:rsid w:val="00CD51EE"/>
    <w:rsid w:val="00CD5401"/>
    <w:rsid w:val="00CD54BC"/>
    <w:rsid w:val="00CD57AC"/>
    <w:rsid w:val="00CD5887"/>
    <w:rsid w:val="00CD58BC"/>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F6"/>
    <w:rsid w:val="00CD735B"/>
    <w:rsid w:val="00CD737B"/>
    <w:rsid w:val="00CD7661"/>
    <w:rsid w:val="00CD76D2"/>
    <w:rsid w:val="00CD77BA"/>
    <w:rsid w:val="00CD7876"/>
    <w:rsid w:val="00CE005E"/>
    <w:rsid w:val="00CE03CB"/>
    <w:rsid w:val="00CE0454"/>
    <w:rsid w:val="00CE0A12"/>
    <w:rsid w:val="00CE0B86"/>
    <w:rsid w:val="00CE0F5F"/>
    <w:rsid w:val="00CE150D"/>
    <w:rsid w:val="00CE1A2E"/>
    <w:rsid w:val="00CE1A6A"/>
    <w:rsid w:val="00CE1C2D"/>
    <w:rsid w:val="00CE1CC1"/>
    <w:rsid w:val="00CE22B9"/>
    <w:rsid w:val="00CE22FD"/>
    <w:rsid w:val="00CE23C6"/>
    <w:rsid w:val="00CE247A"/>
    <w:rsid w:val="00CE2518"/>
    <w:rsid w:val="00CE26DB"/>
    <w:rsid w:val="00CE2A2D"/>
    <w:rsid w:val="00CE2D94"/>
    <w:rsid w:val="00CE2DB4"/>
    <w:rsid w:val="00CE3317"/>
    <w:rsid w:val="00CE33DF"/>
    <w:rsid w:val="00CE3574"/>
    <w:rsid w:val="00CE3772"/>
    <w:rsid w:val="00CE3A73"/>
    <w:rsid w:val="00CE3AD1"/>
    <w:rsid w:val="00CE3C09"/>
    <w:rsid w:val="00CE3FF3"/>
    <w:rsid w:val="00CE40B2"/>
    <w:rsid w:val="00CE4208"/>
    <w:rsid w:val="00CE4289"/>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E3D"/>
    <w:rsid w:val="00CE5EF3"/>
    <w:rsid w:val="00CE5F38"/>
    <w:rsid w:val="00CE5F6F"/>
    <w:rsid w:val="00CE618A"/>
    <w:rsid w:val="00CE6278"/>
    <w:rsid w:val="00CE6337"/>
    <w:rsid w:val="00CE63A8"/>
    <w:rsid w:val="00CE650C"/>
    <w:rsid w:val="00CE68DA"/>
    <w:rsid w:val="00CE6925"/>
    <w:rsid w:val="00CE6A6A"/>
    <w:rsid w:val="00CE6B7B"/>
    <w:rsid w:val="00CE6D38"/>
    <w:rsid w:val="00CE7168"/>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7B6"/>
    <w:rsid w:val="00CF17F9"/>
    <w:rsid w:val="00CF18A1"/>
    <w:rsid w:val="00CF19AB"/>
    <w:rsid w:val="00CF1EC3"/>
    <w:rsid w:val="00CF1F06"/>
    <w:rsid w:val="00CF1F13"/>
    <w:rsid w:val="00CF1F43"/>
    <w:rsid w:val="00CF2334"/>
    <w:rsid w:val="00CF2499"/>
    <w:rsid w:val="00CF25EB"/>
    <w:rsid w:val="00CF2888"/>
    <w:rsid w:val="00CF2B2B"/>
    <w:rsid w:val="00CF2BEB"/>
    <w:rsid w:val="00CF2C72"/>
    <w:rsid w:val="00CF2D62"/>
    <w:rsid w:val="00CF2E77"/>
    <w:rsid w:val="00CF2EEE"/>
    <w:rsid w:val="00CF2FC1"/>
    <w:rsid w:val="00CF3076"/>
    <w:rsid w:val="00CF34E4"/>
    <w:rsid w:val="00CF397F"/>
    <w:rsid w:val="00CF3AA6"/>
    <w:rsid w:val="00CF3B27"/>
    <w:rsid w:val="00CF3C94"/>
    <w:rsid w:val="00CF43CE"/>
    <w:rsid w:val="00CF4440"/>
    <w:rsid w:val="00CF4475"/>
    <w:rsid w:val="00CF44F4"/>
    <w:rsid w:val="00CF466D"/>
    <w:rsid w:val="00CF4696"/>
    <w:rsid w:val="00CF46FA"/>
    <w:rsid w:val="00CF49D4"/>
    <w:rsid w:val="00CF4A0A"/>
    <w:rsid w:val="00CF4BB5"/>
    <w:rsid w:val="00CF4DAD"/>
    <w:rsid w:val="00CF4E9B"/>
    <w:rsid w:val="00CF4FF6"/>
    <w:rsid w:val="00CF5337"/>
    <w:rsid w:val="00CF5724"/>
    <w:rsid w:val="00CF5933"/>
    <w:rsid w:val="00CF59DC"/>
    <w:rsid w:val="00CF5E76"/>
    <w:rsid w:val="00CF5F02"/>
    <w:rsid w:val="00CF66F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EBE"/>
    <w:rsid w:val="00D05F56"/>
    <w:rsid w:val="00D05F65"/>
    <w:rsid w:val="00D05FF3"/>
    <w:rsid w:val="00D06173"/>
    <w:rsid w:val="00D06193"/>
    <w:rsid w:val="00D061E9"/>
    <w:rsid w:val="00D0642C"/>
    <w:rsid w:val="00D0649F"/>
    <w:rsid w:val="00D065AB"/>
    <w:rsid w:val="00D06717"/>
    <w:rsid w:val="00D0672F"/>
    <w:rsid w:val="00D068BF"/>
    <w:rsid w:val="00D06981"/>
    <w:rsid w:val="00D06CA6"/>
    <w:rsid w:val="00D06E05"/>
    <w:rsid w:val="00D06EEA"/>
    <w:rsid w:val="00D06F19"/>
    <w:rsid w:val="00D0748C"/>
    <w:rsid w:val="00D074F4"/>
    <w:rsid w:val="00D07831"/>
    <w:rsid w:val="00D07921"/>
    <w:rsid w:val="00D07C4E"/>
    <w:rsid w:val="00D07F2F"/>
    <w:rsid w:val="00D10A11"/>
    <w:rsid w:val="00D10A66"/>
    <w:rsid w:val="00D10C1F"/>
    <w:rsid w:val="00D10C7A"/>
    <w:rsid w:val="00D10CEE"/>
    <w:rsid w:val="00D10D5B"/>
    <w:rsid w:val="00D10D92"/>
    <w:rsid w:val="00D11060"/>
    <w:rsid w:val="00D11157"/>
    <w:rsid w:val="00D112DD"/>
    <w:rsid w:val="00D11772"/>
    <w:rsid w:val="00D11838"/>
    <w:rsid w:val="00D1194C"/>
    <w:rsid w:val="00D11997"/>
    <w:rsid w:val="00D119F0"/>
    <w:rsid w:val="00D11BBC"/>
    <w:rsid w:val="00D11C46"/>
    <w:rsid w:val="00D11D6A"/>
    <w:rsid w:val="00D1207D"/>
    <w:rsid w:val="00D1268A"/>
    <w:rsid w:val="00D12903"/>
    <w:rsid w:val="00D12C3D"/>
    <w:rsid w:val="00D12D72"/>
    <w:rsid w:val="00D12F28"/>
    <w:rsid w:val="00D12F4B"/>
    <w:rsid w:val="00D130F1"/>
    <w:rsid w:val="00D13655"/>
    <w:rsid w:val="00D136BF"/>
    <w:rsid w:val="00D13891"/>
    <w:rsid w:val="00D13B50"/>
    <w:rsid w:val="00D140DF"/>
    <w:rsid w:val="00D140E3"/>
    <w:rsid w:val="00D141E8"/>
    <w:rsid w:val="00D142BE"/>
    <w:rsid w:val="00D142FB"/>
    <w:rsid w:val="00D1436F"/>
    <w:rsid w:val="00D14697"/>
    <w:rsid w:val="00D14963"/>
    <w:rsid w:val="00D14A72"/>
    <w:rsid w:val="00D14D49"/>
    <w:rsid w:val="00D1539B"/>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895"/>
    <w:rsid w:val="00D17902"/>
    <w:rsid w:val="00D179E8"/>
    <w:rsid w:val="00D17E18"/>
    <w:rsid w:val="00D17F7B"/>
    <w:rsid w:val="00D2008F"/>
    <w:rsid w:val="00D20117"/>
    <w:rsid w:val="00D201B7"/>
    <w:rsid w:val="00D2051F"/>
    <w:rsid w:val="00D207A9"/>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843"/>
    <w:rsid w:val="00D219B3"/>
    <w:rsid w:val="00D21C0D"/>
    <w:rsid w:val="00D21CB0"/>
    <w:rsid w:val="00D21CD8"/>
    <w:rsid w:val="00D21D0C"/>
    <w:rsid w:val="00D21D72"/>
    <w:rsid w:val="00D22223"/>
    <w:rsid w:val="00D22297"/>
    <w:rsid w:val="00D22383"/>
    <w:rsid w:val="00D223D4"/>
    <w:rsid w:val="00D22440"/>
    <w:rsid w:val="00D22538"/>
    <w:rsid w:val="00D225AD"/>
    <w:rsid w:val="00D2262E"/>
    <w:rsid w:val="00D2268A"/>
    <w:rsid w:val="00D227C0"/>
    <w:rsid w:val="00D22C06"/>
    <w:rsid w:val="00D22C67"/>
    <w:rsid w:val="00D22CB1"/>
    <w:rsid w:val="00D22CC6"/>
    <w:rsid w:val="00D22DFC"/>
    <w:rsid w:val="00D23200"/>
    <w:rsid w:val="00D23327"/>
    <w:rsid w:val="00D234D8"/>
    <w:rsid w:val="00D2360D"/>
    <w:rsid w:val="00D23A49"/>
    <w:rsid w:val="00D23A5E"/>
    <w:rsid w:val="00D23C00"/>
    <w:rsid w:val="00D23C78"/>
    <w:rsid w:val="00D23E12"/>
    <w:rsid w:val="00D24018"/>
    <w:rsid w:val="00D243E5"/>
    <w:rsid w:val="00D2445C"/>
    <w:rsid w:val="00D24575"/>
    <w:rsid w:val="00D245F6"/>
    <w:rsid w:val="00D24729"/>
    <w:rsid w:val="00D24839"/>
    <w:rsid w:val="00D24A82"/>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FD"/>
    <w:rsid w:val="00D27211"/>
    <w:rsid w:val="00D273A9"/>
    <w:rsid w:val="00D273B0"/>
    <w:rsid w:val="00D27408"/>
    <w:rsid w:val="00D27488"/>
    <w:rsid w:val="00D2748B"/>
    <w:rsid w:val="00D2776C"/>
    <w:rsid w:val="00D27873"/>
    <w:rsid w:val="00D27A66"/>
    <w:rsid w:val="00D27C92"/>
    <w:rsid w:val="00D27CA9"/>
    <w:rsid w:val="00D27D9C"/>
    <w:rsid w:val="00D27E2D"/>
    <w:rsid w:val="00D27F58"/>
    <w:rsid w:val="00D30285"/>
    <w:rsid w:val="00D30349"/>
    <w:rsid w:val="00D3061C"/>
    <w:rsid w:val="00D3087E"/>
    <w:rsid w:val="00D30B41"/>
    <w:rsid w:val="00D30BA8"/>
    <w:rsid w:val="00D30BE9"/>
    <w:rsid w:val="00D30C7F"/>
    <w:rsid w:val="00D30D73"/>
    <w:rsid w:val="00D30E90"/>
    <w:rsid w:val="00D31085"/>
    <w:rsid w:val="00D3134A"/>
    <w:rsid w:val="00D3178A"/>
    <w:rsid w:val="00D31864"/>
    <w:rsid w:val="00D31A95"/>
    <w:rsid w:val="00D31AD2"/>
    <w:rsid w:val="00D31BA1"/>
    <w:rsid w:val="00D3202E"/>
    <w:rsid w:val="00D320CB"/>
    <w:rsid w:val="00D32110"/>
    <w:rsid w:val="00D32499"/>
    <w:rsid w:val="00D324AC"/>
    <w:rsid w:val="00D32678"/>
    <w:rsid w:val="00D32684"/>
    <w:rsid w:val="00D32943"/>
    <w:rsid w:val="00D32A2C"/>
    <w:rsid w:val="00D32B85"/>
    <w:rsid w:val="00D32BD2"/>
    <w:rsid w:val="00D32EAC"/>
    <w:rsid w:val="00D32F2D"/>
    <w:rsid w:val="00D33198"/>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B0"/>
    <w:rsid w:val="00D34FD8"/>
    <w:rsid w:val="00D35133"/>
    <w:rsid w:val="00D3516B"/>
    <w:rsid w:val="00D35415"/>
    <w:rsid w:val="00D354AF"/>
    <w:rsid w:val="00D35763"/>
    <w:rsid w:val="00D3577C"/>
    <w:rsid w:val="00D357A2"/>
    <w:rsid w:val="00D357A7"/>
    <w:rsid w:val="00D35904"/>
    <w:rsid w:val="00D35B81"/>
    <w:rsid w:val="00D35D9F"/>
    <w:rsid w:val="00D35E2C"/>
    <w:rsid w:val="00D36118"/>
    <w:rsid w:val="00D36156"/>
    <w:rsid w:val="00D3615E"/>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107"/>
    <w:rsid w:val="00D4116F"/>
    <w:rsid w:val="00D41322"/>
    <w:rsid w:val="00D4148B"/>
    <w:rsid w:val="00D41545"/>
    <w:rsid w:val="00D41592"/>
    <w:rsid w:val="00D415E5"/>
    <w:rsid w:val="00D41680"/>
    <w:rsid w:val="00D4181C"/>
    <w:rsid w:val="00D41B88"/>
    <w:rsid w:val="00D41F1B"/>
    <w:rsid w:val="00D42165"/>
    <w:rsid w:val="00D422AB"/>
    <w:rsid w:val="00D4235E"/>
    <w:rsid w:val="00D4273E"/>
    <w:rsid w:val="00D42A8F"/>
    <w:rsid w:val="00D42CD1"/>
    <w:rsid w:val="00D42CE7"/>
    <w:rsid w:val="00D42F28"/>
    <w:rsid w:val="00D4312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331"/>
    <w:rsid w:val="00D454C1"/>
    <w:rsid w:val="00D454E2"/>
    <w:rsid w:val="00D456FF"/>
    <w:rsid w:val="00D45713"/>
    <w:rsid w:val="00D45770"/>
    <w:rsid w:val="00D4581C"/>
    <w:rsid w:val="00D4591C"/>
    <w:rsid w:val="00D4598F"/>
    <w:rsid w:val="00D45B6F"/>
    <w:rsid w:val="00D45E12"/>
    <w:rsid w:val="00D45F57"/>
    <w:rsid w:val="00D4604D"/>
    <w:rsid w:val="00D4606D"/>
    <w:rsid w:val="00D460CC"/>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500C2"/>
    <w:rsid w:val="00D5027A"/>
    <w:rsid w:val="00D50572"/>
    <w:rsid w:val="00D505AB"/>
    <w:rsid w:val="00D50652"/>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900"/>
    <w:rsid w:val="00D51E56"/>
    <w:rsid w:val="00D51FA6"/>
    <w:rsid w:val="00D52031"/>
    <w:rsid w:val="00D52329"/>
    <w:rsid w:val="00D52383"/>
    <w:rsid w:val="00D523BC"/>
    <w:rsid w:val="00D52579"/>
    <w:rsid w:val="00D525D4"/>
    <w:rsid w:val="00D52A6E"/>
    <w:rsid w:val="00D52DD2"/>
    <w:rsid w:val="00D52EC0"/>
    <w:rsid w:val="00D530EE"/>
    <w:rsid w:val="00D53274"/>
    <w:rsid w:val="00D536A5"/>
    <w:rsid w:val="00D53AFC"/>
    <w:rsid w:val="00D53BB4"/>
    <w:rsid w:val="00D5411D"/>
    <w:rsid w:val="00D5445D"/>
    <w:rsid w:val="00D5456D"/>
    <w:rsid w:val="00D546B0"/>
    <w:rsid w:val="00D5470D"/>
    <w:rsid w:val="00D54C98"/>
    <w:rsid w:val="00D54E95"/>
    <w:rsid w:val="00D55266"/>
    <w:rsid w:val="00D55283"/>
    <w:rsid w:val="00D553A9"/>
    <w:rsid w:val="00D55494"/>
    <w:rsid w:val="00D5565C"/>
    <w:rsid w:val="00D5586D"/>
    <w:rsid w:val="00D55C90"/>
    <w:rsid w:val="00D55D10"/>
    <w:rsid w:val="00D55F1D"/>
    <w:rsid w:val="00D564EB"/>
    <w:rsid w:val="00D56610"/>
    <w:rsid w:val="00D56969"/>
    <w:rsid w:val="00D56AC1"/>
    <w:rsid w:val="00D56C0E"/>
    <w:rsid w:val="00D57033"/>
    <w:rsid w:val="00D57197"/>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5AA"/>
    <w:rsid w:val="00D606C6"/>
    <w:rsid w:val="00D60710"/>
    <w:rsid w:val="00D60803"/>
    <w:rsid w:val="00D609E1"/>
    <w:rsid w:val="00D60A2E"/>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57B"/>
    <w:rsid w:val="00D625F5"/>
    <w:rsid w:val="00D626C4"/>
    <w:rsid w:val="00D6275C"/>
    <w:rsid w:val="00D62A26"/>
    <w:rsid w:val="00D62AC6"/>
    <w:rsid w:val="00D62C2D"/>
    <w:rsid w:val="00D62CB5"/>
    <w:rsid w:val="00D62CBC"/>
    <w:rsid w:val="00D631F3"/>
    <w:rsid w:val="00D638DA"/>
    <w:rsid w:val="00D63963"/>
    <w:rsid w:val="00D639FD"/>
    <w:rsid w:val="00D63BE7"/>
    <w:rsid w:val="00D63CA5"/>
    <w:rsid w:val="00D63EC5"/>
    <w:rsid w:val="00D64876"/>
    <w:rsid w:val="00D64B9C"/>
    <w:rsid w:val="00D64C77"/>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8C4"/>
    <w:rsid w:val="00D66A7C"/>
    <w:rsid w:val="00D66CB9"/>
    <w:rsid w:val="00D66D3B"/>
    <w:rsid w:val="00D66DD7"/>
    <w:rsid w:val="00D6744F"/>
    <w:rsid w:val="00D676C7"/>
    <w:rsid w:val="00D6773E"/>
    <w:rsid w:val="00D67A58"/>
    <w:rsid w:val="00D67B3C"/>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9C9"/>
    <w:rsid w:val="00D71AA7"/>
    <w:rsid w:val="00D71FDC"/>
    <w:rsid w:val="00D71FE6"/>
    <w:rsid w:val="00D720C3"/>
    <w:rsid w:val="00D721E5"/>
    <w:rsid w:val="00D72253"/>
    <w:rsid w:val="00D72510"/>
    <w:rsid w:val="00D725F6"/>
    <w:rsid w:val="00D72649"/>
    <w:rsid w:val="00D726A1"/>
    <w:rsid w:val="00D727A9"/>
    <w:rsid w:val="00D72ADB"/>
    <w:rsid w:val="00D72AFD"/>
    <w:rsid w:val="00D72DFD"/>
    <w:rsid w:val="00D72E69"/>
    <w:rsid w:val="00D72FFC"/>
    <w:rsid w:val="00D73498"/>
    <w:rsid w:val="00D73618"/>
    <w:rsid w:val="00D73670"/>
    <w:rsid w:val="00D7372C"/>
    <w:rsid w:val="00D73A62"/>
    <w:rsid w:val="00D73B0A"/>
    <w:rsid w:val="00D73B80"/>
    <w:rsid w:val="00D73C38"/>
    <w:rsid w:val="00D73F74"/>
    <w:rsid w:val="00D73F87"/>
    <w:rsid w:val="00D74259"/>
    <w:rsid w:val="00D742D8"/>
    <w:rsid w:val="00D74726"/>
    <w:rsid w:val="00D74801"/>
    <w:rsid w:val="00D74E56"/>
    <w:rsid w:val="00D750D6"/>
    <w:rsid w:val="00D750E2"/>
    <w:rsid w:val="00D750EF"/>
    <w:rsid w:val="00D75250"/>
    <w:rsid w:val="00D75336"/>
    <w:rsid w:val="00D753B2"/>
    <w:rsid w:val="00D754C1"/>
    <w:rsid w:val="00D755AA"/>
    <w:rsid w:val="00D7560A"/>
    <w:rsid w:val="00D757A9"/>
    <w:rsid w:val="00D757DE"/>
    <w:rsid w:val="00D75840"/>
    <w:rsid w:val="00D75C22"/>
    <w:rsid w:val="00D75C90"/>
    <w:rsid w:val="00D75DA1"/>
    <w:rsid w:val="00D75E21"/>
    <w:rsid w:val="00D75E3E"/>
    <w:rsid w:val="00D76009"/>
    <w:rsid w:val="00D76071"/>
    <w:rsid w:val="00D7608E"/>
    <w:rsid w:val="00D760DE"/>
    <w:rsid w:val="00D76239"/>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E3F"/>
    <w:rsid w:val="00D80E46"/>
    <w:rsid w:val="00D80F0E"/>
    <w:rsid w:val="00D810C7"/>
    <w:rsid w:val="00D8140D"/>
    <w:rsid w:val="00D81524"/>
    <w:rsid w:val="00D816CF"/>
    <w:rsid w:val="00D81944"/>
    <w:rsid w:val="00D81978"/>
    <w:rsid w:val="00D81A8B"/>
    <w:rsid w:val="00D81B52"/>
    <w:rsid w:val="00D8206D"/>
    <w:rsid w:val="00D8213A"/>
    <w:rsid w:val="00D82681"/>
    <w:rsid w:val="00D826B3"/>
    <w:rsid w:val="00D826CD"/>
    <w:rsid w:val="00D8274D"/>
    <w:rsid w:val="00D829D5"/>
    <w:rsid w:val="00D82B1A"/>
    <w:rsid w:val="00D83112"/>
    <w:rsid w:val="00D8328E"/>
    <w:rsid w:val="00D832D5"/>
    <w:rsid w:val="00D83567"/>
    <w:rsid w:val="00D8373B"/>
    <w:rsid w:val="00D83906"/>
    <w:rsid w:val="00D83B3B"/>
    <w:rsid w:val="00D83CF8"/>
    <w:rsid w:val="00D84160"/>
    <w:rsid w:val="00D84175"/>
    <w:rsid w:val="00D841BB"/>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AA"/>
    <w:rsid w:val="00D86952"/>
    <w:rsid w:val="00D869E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FFD"/>
    <w:rsid w:val="00D9002C"/>
    <w:rsid w:val="00D90161"/>
    <w:rsid w:val="00D9063C"/>
    <w:rsid w:val="00D906BD"/>
    <w:rsid w:val="00D909DD"/>
    <w:rsid w:val="00D90A42"/>
    <w:rsid w:val="00D90ACA"/>
    <w:rsid w:val="00D90BCE"/>
    <w:rsid w:val="00D90C3D"/>
    <w:rsid w:val="00D90CE1"/>
    <w:rsid w:val="00D90DB3"/>
    <w:rsid w:val="00D90DD0"/>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A58"/>
    <w:rsid w:val="00D92C51"/>
    <w:rsid w:val="00D92CBE"/>
    <w:rsid w:val="00D92CCC"/>
    <w:rsid w:val="00D92F81"/>
    <w:rsid w:val="00D9318E"/>
    <w:rsid w:val="00D933E1"/>
    <w:rsid w:val="00D9350F"/>
    <w:rsid w:val="00D93525"/>
    <w:rsid w:val="00D9353B"/>
    <w:rsid w:val="00D9366B"/>
    <w:rsid w:val="00D9388B"/>
    <w:rsid w:val="00D939D1"/>
    <w:rsid w:val="00D93BBD"/>
    <w:rsid w:val="00D93BCE"/>
    <w:rsid w:val="00D93C85"/>
    <w:rsid w:val="00D93D6D"/>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429"/>
    <w:rsid w:val="00D9761E"/>
    <w:rsid w:val="00D97863"/>
    <w:rsid w:val="00D9795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1E69"/>
    <w:rsid w:val="00DA22C2"/>
    <w:rsid w:val="00DA2397"/>
    <w:rsid w:val="00DA23A6"/>
    <w:rsid w:val="00DA2614"/>
    <w:rsid w:val="00DA26F2"/>
    <w:rsid w:val="00DA2C90"/>
    <w:rsid w:val="00DA2D00"/>
    <w:rsid w:val="00DA317B"/>
    <w:rsid w:val="00DA3383"/>
    <w:rsid w:val="00DA34A9"/>
    <w:rsid w:val="00DA35AB"/>
    <w:rsid w:val="00DA37B5"/>
    <w:rsid w:val="00DA37F6"/>
    <w:rsid w:val="00DA3B71"/>
    <w:rsid w:val="00DA3BE4"/>
    <w:rsid w:val="00DA3E1A"/>
    <w:rsid w:val="00DA4160"/>
    <w:rsid w:val="00DA41DA"/>
    <w:rsid w:val="00DA44CF"/>
    <w:rsid w:val="00DA4611"/>
    <w:rsid w:val="00DA47A4"/>
    <w:rsid w:val="00DA4A15"/>
    <w:rsid w:val="00DA4A5F"/>
    <w:rsid w:val="00DA4A8A"/>
    <w:rsid w:val="00DA4BBF"/>
    <w:rsid w:val="00DA4EDB"/>
    <w:rsid w:val="00DA4FDC"/>
    <w:rsid w:val="00DA5050"/>
    <w:rsid w:val="00DA51EF"/>
    <w:rsid w:val="00DA5319"/>
    <w:rsid w:val="00DA53D0"/>
    <w:rsid w:val="00DA54EC"/>
    <w:rsid w:val="00DA564A"/>
    <w:rsid w:val="00DA588D"/>
    <w:rsid w:val="00DA58E4"/>
    <w:rsid w:val="00DA59F0"/>
    <w:rsid w:val="00DA5B63"/>
    <w:rsid w:val="00DA5FC5"/>
    <w:rsid w:val="00DA5FDE"/>
    <w:rsid w:val="00DA60B8"/>
    <w:rsid w:val="00DA6389"/>
    <w:rsid w:val="00DA6543"/>
    <w:rsid w:val="00DA656A"/>
    <w:rsid w:val="00DA658A"/>
    <w:rsid w:val="00DA66C8"/>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774"/>
    <w:rsid w:val="00DB293B"/>
    <w:rsid w:val="00DB29FD"/>
    <w:rsid w:val="00DB2B21"/>
    <w:rsid w:val="00DB2C92"/>
    <w:rsid w:val="00DB2D64"/>
    <w:rsid w:val="00DB3005"/>
    <w:rsid w:val="00DB3084"/>
    <w:rsid w:val="00DB3169"/>
    <w:rsid w:val="00DB32B1"/>
    <w:rsid w:val="00DB3655"/>
    <w:rsid w:val="00DB3691"/>
    <w:rsid w:val="00DB3751"/>
    <w:rsid w:val="00DB3833"/>
    <w:rsid w:val="00DB3910"/>
    <w:rsid w:val="00DB3918"/>
    <w:rsid w:val="00DB3B6D"/>
    <w:rsid w:val="00DB3E15"/>
    <w:rsid w:val="00DB449A"/>
    <w:rsid w:val="00DB47FD"/>
    <w:rsid w:val="00DB4803"/>
    <w:rsid w:val="00DB48EF"/>
    <w:rsid w:val="00DB4982"/>
    <w:rsid w:val="00DB4C6B"/>
    <w:rsid w:val="00DB4D12"/>
    <w:rsid w:val="00DB4E0F"/>
    <w:rsid w:val="00DB4ECC"/>
    <w:rsid w:val="00DB4FD5"/>
    <w:rsid w:val="00DB543B"/>
    <w:rsid w:val="00DB54BA"/>
    <w:rsid w:val="00DB5762"/>
    <w:rsid w:val="00DB57A0"/>
    <w:rsid w:val="00DB5992"/>
    <w:rsid w:val="00DB5E01"/>
    <w:rsid w:val="00DB5EE5"/>
    <w:rsid w:val="00DB6053"/>
    <w:rsid w:val="00DB6127"/>
    <w:rsid w:val="00DB636D"/>
    <w:rsid w:val="00DB641C"/>
    <w:rsid w:val="00DB67EA"/>
    <w:rsid w:val="00DB68F3"/>
    <w:rsid w:val="00DB6A5D"/>
    <w:rsid w:val="00DB6AC3"/>
    <w:rsid w:val="00DB6B3C"/>
    <w:rsid w:val="00DB6CFB"/>
    <w:rsid w:val="00DB6E0F"/>
    <w:rsid w:val="00DB6FE6"/>
    <w:rsid w:val="00DB7157"/>
    <w:rsid w:val="00DB72D6"/>
    <w:rsid w:val="00DB7617"/>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E6A"/>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61B"/>
    <w:rsid w:val="00DC2704"/>
    <w:rsid w:val="00DC2A6C"/>
    <w:rsid w:val="00DC2AEB"/>
    <w:rsid w:val="00DC2B33"/>
    <w:rsid w:val="00DC2D40"/>
    <w:rsid w:val="00DC2E48"/>
    <w:rsid w:val="00DC2FC4"/>
    <w:rsid w:val="00DC329A"/>
    <w:rsid w:val="00DC37A8"/>
    <w:rsid w:val="00DC393E"/>
    <w:rsid w:val="00DC3BDE"/>
    <w:rsid w:val="00DC3BF7"/>
    <w:rsid w:val="00DC3C67"/>
    <w:rsid w:val="00DC3EDF"/>
    <w:rsid w:val="00DC40C4"/>
    <w:rsid w:val="00DC42C7"/>
    <w:rsid w:val="00DC4455"/>
    <w:rsid w:val="00DC4478"/>
    <w:rsid w:val="00DC466E"/>
    <w:rsid w:val="00DC472E"/>
    <w:rsid w:val="00DC4884"/>
    <w:rsid w:val="00DC48E5"/>
    <w:rsid w:val="00DC4997"/>
    <w:rsid w:val="00DC4A0D"/>
    <w:rsid w:val="00DC4B2A"/>
    <w:rsid w:val="00DC4B43"/>
    <w:rsid w:val="00DC4CC7"/>
    <w:rsid w:val="00DC5243"/>
    <w:rsid w:val="00DC5350"/>
    <w:rsid w:val="00DC5697"/>
    <w:rsid w:val="00DC56FE"/>
    <w:rsid w:val="00DC5779"/>
    <w:rsid w:val="00DC57F8"/>
    <w:rsid w:val="00DC582D"/>
    <w:rsid w:val="00DC59C7"/>
    <w:rsid w:val="00DC59CF"/>
    <w:rsid w:val="00DC5FB3"/>
    <w:rsid w:val="00DC62D2"/>
    <w:rsid w:val="00DC641F"/>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D48"/>
    <w:rsid w:val="00DD1261"/>
    <w:rsid w:val="00DD12EE"/>
    <w:rsid w:val="00DD1441"/>
    <w:rsid w:val="00DD16D6"/>
    <w:rsid w:val="00DD1818"/>
    <w:rsid w:val="00DD1CFB"/>
    <w:rsid w:val="00DD1D17"/>
    <w:rsid w:val="00DD1ED8"/>
    <w:rsid w:val="00DD1EF2"/>
    <w:rsid w:val="00DD1FEB"/>
    <w:rsid w:val="00DD241C"/>
    <w:rsid w:val="00DD24A7"/>
    <w:rsid w:val="00DD24AA"/>
    <w:rsid w:val="00DD268C"/>
    <w:rsid w:val="00DD27C1"/>
    <w:rsid w:val="00DD27D0"/>
    <w:rsid w:val="00DD28A4"/>
    <w:rsid w:val="00DD2A9D"/>
    <w:rsid w:val="00DD2AEC"/>
    <w:rsid w:val="00DD2C9F"/>
    <w:rsid w:val="00DD2E1A"/>
    <w:rsid w:val="00DD2F0D"/>
    <w:rsid w:val="00DD2F13"/>
    <w:rsid w:val="00DD3260"/>
    <w:rsid w:val="00DD32CD"/>
    <w:rsid w:val="00DD33E1"/>
    <w:rsid w:val="00DD3488"/>
    <w:rsid w:val="00DD3856"/>
    <w:rsid w:val="00DD3867"/>
    <w:rsid w:val="00DD3987"/>
    <w:rsid w:val="00DD3BE6"/>
    <w:rsid w:val="00DD3C3A"/>
    <w:rsid w:val="00DD3C7D"/>
    <w:rsid w:val="00DD3D02"/>
    <w:rsid w:val="00DD418C"/>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68"/>
    <w:rsid w:val="00DD5C29"/>
    <w:rsid w:val="00DD5C36"/>
    <w:rsid w:val="00DD5C8F"/>
    <w:rsid w:val="00DD5D9A"/>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388"/>
    <w:rsid w:val="00DE0398"/>
    <w:rsid w:val="00DE0636"/>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30E8"/>
    <w:rsid w:val="00DE3235"/>
    <w:rsid w:val="00DE3378"/>
    <w:rsid w:val="00DE34A3"/>
    <w:rsid w:val="00DE34B2"/>
    <w:rsid w:val="00DE3525"/>
    <w:rsid w:val="00DE35A3"/>
    <w:rsid w:val="00DE3939"/>
    <w:rsid w:val="00DE3A09"/>
    <w:rsid w:val="00DE3E4A"/>
    <w:rsid w:val="00DE3EA3"/>
    <w:rsid w:val="00DE46E5"/>
    <w:rsid w:val="00DE47E5"/>
    <w:rsid w:val="00DE5454"/>
    <w:rsid w:val="00DE57D7"/>
    <w:rsid w:val="00DE5837"/>
    <w:rsid w:val="00DE5AA3"/>
    <w:rsid w:val="00DE5AAC"/>
    <w:rsid w:val="00DE5D5D"/>
    <w:rsid w:val="00DE6158"/>
    <w:rsid w:val="00DE6183"/>
    <w:rsid w:val="00DE629F"/>
    <w:rsid w:val="00DE62FF"/>
    <w:rsid w:val="00DE6317"/>
    <w:rsid w:val="00DE6339"/>
    <w:rsid w:val="00DE6765"/>
    <w:rsid w:val="00DE693B"/>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EC"/>
    <w:rsid w:val="00DF0D0A"/>
    <w:rsid w:val="00DF10A3"/>
    <w:rsid w:val="00DF1424"/>
    <w:rsid w:val="00DF1600"/>
    <w:rsid w:val="00DF16A2"/>
    <w:rsid w:val="00DF1A4B"/>
    <w:rsid w:val="00DF1C30"/>
    <w:rsid w:val="00DF202E"/>
    <w:rsid w:val="00DF232A"/>
    <w:rsid w:val="00DF2394"/>
    <w:rsid w:val="00DF27ED"/>
    <w:rsid w:val="00DF286A"/>
    <w:rsid w:val="00DF2B84"/>
    <w:rsid w:val="00DF2C4E"/>
    <w:rsid w:val="00DF2C69"/>
    <w:rsid w:val="00DF3048"/>
    <w:rsid w:val="00DF3057"/>
    <w:rsid w:val="00DF32BA"/>
    <w:rsid w:val="00DF336A"/>
    <w:rsid w:val="00DF3432"/>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88"/>
    <w:rsid w:val="00DF6265"/>
    <w:rsid w:val="00DF62C8"/>
    <w:rsid w:val="00DF66DF"/>
    <w:rsid w:val="00DF683B"/>
    <w:rsid w:val="00DF6895"/>
    <w:rsid w:val="00DF6897"/>
    <w:rsid w:val="00DF68D2"/>
    <w:rsid w:val="00DF69EE"/>
    <w:rsid w:val="00DF6D22"/>
    <w:rsid w:val="00DF6D3D"/>
    <w:rsid w:val="00DF6E44"/>
    <w:rsid w:val="00DF70E7"/>
    <w:rsid w:val="00DF738A"/>
    <w:rsid w:val="00DF757E"/>
    <w:rsid w:val="00DF75C1"/>
    <w:rsid w:val="00DF7E50"/>
    <w:rsid w:val="00DF7F00"/>
    <w:rsid w:val="00DF7F6C"/>
    <w:rsid w:val="00E0015B"/>
    <w:rsid w:val="00E00262"/>
    <w:rsid w:val="00E00424"/>
    <w:rsid w:val="00E00592"/>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28C"/>
    <w:rsid w:val="00E022AE"/>
    <w:rsid w:val="00E023F7"/>
    <w:rsid w:val="00E0242A"/>
    <w:rsid w:val="00E027F2"/>
    <w:rsid w:val="00E029DF"/>
    <w:rsid w:val="00E02AA3"/>
    <w:rsid w:val="00E02B22"/>
    <w:rsid w:val="00E02B4F"/>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D6A"/>
    <w:rsid w:val="00E05007"/>
    <w:rsid w:val="00E0500D"/>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97"/>
    <w:rsid w:val="00E060C0"/>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24"/>
    <w:rsid w:val="00E102B1"/>
    <w:rsid w:val="00E10320"/>
    <w:rsid w:val="00E103DA"/>
    <w:rsid w:val="00E105E5"/>
    <w:rsid w:val="00E10735"/>
    <w:rsid w:val="00E10890"/>
    <w:rsid w:val="00E10CAF"/>
    <w:rsid w:val="00E10DB7"/>
    <w:rsid w:val="00E112C9"/>
    <w:rsid w:val="00E1159A"/>
    <w:rsid w:val="00E116B3"/>
    <w:rsid w:val="00E1177F"/>
    <w:rsid w:val="00E11CA0"/>
    <w:rsid w:val="00E11D22"/>
    <w:rsid w:val="00E11D66"/>
    <w:rsid w:val="00E11E69"/>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334"/>
    <w:rsid w:val="00E153BF"/>
    <w:rsid w:val="00E15AD1"/>
    <w:rsid w:val="00E15CDB"/>
    <w:rsid w:val="00E160A4"/>
    <w:rsid w:val="00E1614C"/>
    <w:rsid w:val="00E16336"/>
    <w:rsid w:val="00E16401"/>
    <w:rsid w:val="00E165D2"/>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4D9"/>
    <w:rsid w:val="00E228E5"/>
    <w:rsid w:val="00E22947"/>
    <w:rsid w:val="00E229B7"/>
    <w:rsid w:val="00E229E1"/>
    <w:rsid w:val="00E22A58"/>
    <w:rsid w:val="00E22CE2"/>
    <w:rsid w:val="00E22D20"/>
    <w:rsid w:val="00E22E30"/>
    <w:rsid w:val="00E22F6B"/>
    <w:rsid w:val="00E2317B"/>
    <w:rsid w:val="00E233D6"/>
    <w:rsid w:val="00E233E6"/>
    <w:rsid w:val="00E234A6"/>
    <w:rsid w:val="00E235D7"/>
    <w:rsid w:val="00E23632"/>
    <w:rsid w:val="00E2364A"/>
    <w:rsid w:val="00E2391C"/>
    <w:rsid w:val="00E23A74"/>
    <w:rsid w:val="00E23E70"/>
    <w:rsid w:val="00E23F67"/>
    <w:rsid w:val="00E23F69"/>
    <w:rsid w:val="00E23FB8"/>
    <w:rsid w:val="00E240B9"/>
    <w:rsid w:val="00E240C1"/>
    <w:rsid w:val="00E2431E"/>
    <w:rsid w:val="00E243EB"/>
    <w:rsid w:val="00E24640"/>
    <w:rsid w:val="00E24703"/>
    <w:rsid w:val="00E24724"/>
    <w:rsid w:val="00E2482B"/>
    <w:rsid w:val="00E24A49"/>
    <w:rsid w:val="00E24B83"/>
    <w:rsid w:val="00E24B87"/>
    <w:rsid w:val="00E24E2F"/>
    <w:rsid w:val="00E24EBD"/>
    <w:rsid w:val="00E24EE3"/>
    <w:rsid w:val="00E24F9D"/>
    <w:rsid w:val="00E25066"/>
    <w:rsid w:val="00E25381"/>
    <w:rsid w:val="00E2545C"/>
    <w:rsid w:val="00E256A6"/>
    <w:rsid w:val="00E257B4"/>
    <w:rsid w:val="00E25817"/>
    <w:rsid w:val="00E25DE2"/>
    <w:rsid w:val="00E25F90"/>
    <w:rsid w:val="00E26203"/>
    <w:rsid w:val="00E262AA"/>
    <w:rsid w:val="00E262C2"/>
    <w:rsid w:val="00E264A1"/>
    <w:rsid w:val="00E264D8"/>
    <w:rsid w:val="00E265E3"/>
    <w:rsid w:val="00E26645"/>
    <w:rsid w:val="00E26B3E"/>
    <w:rsid w:val="00E26DE1"/>
    <w:rsid w:val="00E27148"/>
    <w:rsid w:val="00E274CD"/>
    <w:rsid w:val="00E27543"/>
    <w:rsid w:val="00E276A0"/>
    <w:rsid w:val="00E2777D"/>
    <w:rsid w:val="00E2787E"/>
    <w:rsid w:val="00E27B46"/>
    <w:rsid w:val="00E27E1B"/>
    <w:rsid w:val="00E27E49"/>
    <w:rsid w:val="00E27FD4"/>
    <w:rsid w:val="00E30111"/>
    <w:rsid w:val="00E30158"/>
    <w:rsid w:val="00E3016F"/>
    <w:rsid w:val="00E30237"/>
    <w:rsid w:val="00E3032A"/>
    <w:rsid w:val="00E30447"/>
    <w:rsid w:val="00E30500"/>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CA"/>
    <w:rsid w:val="00E3324E"/>
    <w:rsid w:val="00E3339B"/>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A13"/>
    <w:rsid w:val="00E34A52"/>
    <w:rsid w:val="00E34B95"/>
    <w:rsid w:val="00E34F95"/>
    <w:rsid w:val="00E350D0"/>
    <w:rsid w:val="00E350FF"/>
    <w:rsid w:val="00E35122"/>
    <w:rsid w:val="00E35182"/>
    <w:rsid w:val="00E35570"/>
    <w:rsid w:val="00E3567D"/>
    <w:rsid w:val="00E357EB"/>
    <w:rsid w:val="00E35C6E"/>
    <w:rsid w:val="00E35D9A"/>
    <w:rsid w:val="00E36167"/>
    <w:rsid w:val="00E3622C"/>
    <w:rsid w:val="00E36575"/>
    <w:rsid w:val="00E36579"/>
    <w:rsid w:val="00E3658D"/>
    <w:rsid w:val="00E3678A"/>
    <w:rsid w:val="00E3699B"/>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513"/>
    <w:rsid w:val="00E4652A"/>
    <w:rsid w:val="00E465B7"/>
    <w:rsid w:val="00E4679C"/>
    <w:rsid w:val="00E46A63"/>
    <w:rsid w:val="00E46A6E"/>
    <w:rsid w:val="00E46AA7"/>
    <w:rsid w:val="00E46BBA"/>
    <w:rsid w:val="00E46D7D"/>
    <w:rsid w:val="00E46F05"/>
    <w:rsid w:val="00E470DA"/>
    <w:rsid w:val="00E47311"/>
    <w:rsid w:val="00E47361"/>
    <w:rsid w:val="00E479D8"/>
    <w:rsid w:val="00E47B70"/>
    <w:rsid w:val="00E47BAD"/>
    <w:rsid w:val="00E47CA7"/>
    <w:rsid w:val="00E47DD4"/>
    <w:rsid w:val="00E47DFC"/>
    <w:rsid w:val="00E50248"/>
    <w:rsid w:val="00E50638"/>
    <w:rsid w:val="00E50B40"/>
    <w:rsid w:val="00E50BAE"/>
    <w:rsid w:val="00E50CB9"/>
    <w:rsid w:val="00E50D87"/>
    <w:rsid w:val="00E50EDF"/>
    <w:rsid w:val="00E50F07"/>
    <w:rsid w:val="00E50FF7"/>
    <w:rsid w:val="00E51280"/>
    <w:rsid w:val="00E51496"/>
    <w:rsid w:val="00E516FE"/>
    <w:rsid w:val="00E516FF"/>
    <w:rsid w:val="00E51795"/>
    <w:rsid w:val="00E517BC"/>
    <w:rsid w:val="00E517C0"/>
    <w:rsid w:val="00E518A9"/>
    <w:rsid w:val="00E51B6A"/>
    <w:rsid w:val="00E52039"/>
    <w:rsid w:val="00E52065"/>
    <w:rsid w:val="00E520B8"/>
    <w:rsid w:val="00E5218F"/>
    <w:rsid w:val="00E521F2"/>
    <w:rsid w:val="00E52276"/>
    <w:rsid w:val="00E52401"/>
    <w:rsid w:val="00E527F8"/>
    <w:rsid w:val="00E52B81"/>
    <w:rsid w:val="00E52DEA"/>
    <w:rsid w:val="00E5313E"/>
    <w:rsid w:val="00E53175"/>
    <w:rsid w:val="00E53B5B"/>
    <w:rsid w:val="00E53C7A"/>
    <w:rsid w:val="00E53C93"/>
    <w:rsid w:val="00E53D7F"/>
    <w:rsid w:val="00E53DD3"/>
    <w:rsid w:val="00E53DDD"/>
    <w:rsid w:val="00E53F3E"/>
    <w:rsid w:val="00E5407C"/>
    <w:rsid w:val="00E54482"/>
    <w:rsid w:val="00E545B2"/>
    <w:rsid w:val="00E54783"/>
    <w:rsid w:val="00E547A8"/>
    <w:rsid w:val="00E547CB"/>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E01"/>
    <w:rsid w:val="00E55F4A"/>
    <w:rsid w:val="00E55FF5"/>
    <w:rsid w:val="00E56331"/>
    <w:rsid w:val="00E56855"/>
    <w:rsid w:val="00E5689F"/>
    <w:rsid w:val="00E569C0"/>
    <w:rsid w:val="00E56D1F"/>
    <w:rsid w:val="00E56ED0"/>
    <w:rsid w:val="00E56F03"/>
    <w:rsid w:val="00E56FE3"/>
    <w:rsid w:val="00E57056"/>
    <w:rsid w:val="00E57149"/>
    <w:rsid w:val="00E571EC"/>
    <w:rsid w:val="00E57E98"/>
    <w:rsid w:val="00E57F1A"/>
    <w:rsid w:val="00E60030"/>
    <w:rsid w:val="00E60116"/>
    <w:rsid w:val="00E6030C"/>
    <w:rsid w:val="00E60348"/>
    <w:rsid w:val="00E60513"/>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301"/>
    <w:rsid w:val="00E655CE"/>
    <w:rsid w:val="00E65976"/>
    <w:rsid w:val="00E65A0E"/>
    <w:rsid w:val="00E65B02"/>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7B2"/>
    <w:rsid w:val="00E70862"/>
    <w:rsid w:val="00E70970"/>
    <w:rsid w:val="00E70B5C"/>
    <w:rsid w:val="00E70C38"/>
    <w:rsid w:val="00E70CAF"/>
    <w:rsid w:val="00E70EB5"/>
    <w:rsid w:val="00E710C6"/>
    <w:rsid w:val="00E713F2"/>
    <w:rsid w:val="00E71505"/>
    <w:rsid w:val="00E71580"/>
    <w:rsid w:val="00E71717"/>
    <w:rsid w:val="00E71C83"/>
    <w:rsid w:val="00E71D7A"/>
    <w:rsid w:val="00E71D9A"/>
    <w:rsid w:val="00E71F52"/>
    <w:rsid w:val="00E72118"/>
    <w:rsid w:val="00E721AB"/>
    <w:rsid w:val="00E72697"/>
    <w:rsid w:val="00E72A3B"/>
    <w:rsid w:val="00E72AC0"/>
    <w:rsid w:val="00E72B0F"/>
    <w:rsid w:val="00E72BC9"/>
    <w:rsid w:val="00E72E58"/>
    <w:rsid w:val="00E72F61"/>
    <w:rsid w:val="00E730D3"/>
    <w:rsid w:val="00E736FB"/>
    <w:rsid w:val="00E7388C"/>
    <w:rsid w:val="00E73899"/>
    <w:rsid w:val="00E73974"/>
    <w:rsid w:val="00E73988"/>
    <w:rsid w:val="00E73A8C"/>
    <w:rsid w:val="00E73DA7"/>
    <w:rsid w:val="00E73E0F"/>
    <w:rsid w:val="00E73EEA"/>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D7C"/>
    <w:rsid w:val="00E75E88"/>
    <w:rsid w:val="00E76032"/>
    <w:rsid w:val="00E761E0"/>
    <w:rsid w:val="00E763B4"/>
    <w:rsid w:val="00E7676D"/>
    <w:rsid w:val="00E767E8"/>
    <w:rsid w:val="00E76A2C"/>
    <w:rsid w:val="00E76B70"/>
    <w:rsid w:val="00E76DBA"/>
    <w:rsid w:val="00E7713E"/>
    <w:rsid w:val="00E77197"/>
    <w:rsid w:val="00E771B9"/>
    <w:rsid w:val="00E7759C"/>
    <w:rsid w:val="00E77798"/>
    <w:rsid w:val="00E778FD"/>
    <w:rsid w:val="00E77927"/>
    <w:rsid w:val="00E77A90"/>
    <w:rsid w:val="00E77BC3"/>
    <w:rsid w:val="00E77DA8"/>
    <w:rsid w:val="00E77E8B"/>
    <w:rsid w:val="00E80149"/>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60"/>
    <w:rsid w:val="00E83050"/>
    <w:rsid w:val="00E8319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5B8"/>
    <w:rsid w:val="00E857D4"/>
    <w:rsid w:val="00E85814"/>
    <w:rsid w:val="00E858EB"/>
    <w:rsid w:val="00E8595C"/>
    <w:rsid w:val="00E85EBB"/>
    <w:rsid w:val="00E86072"/>
    <w:rsid w:val="00E86196"/>
    <w:rsid w:val="00E86292"/>
    <w:rsid w:val="00E863B4"/>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C4B"/>
    <w:rsid w:val="00E87C9F"/>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449"/>
    <w:rsid w:val="00E914E9"/>
    <w:rsid w:val="00E91733"/>
    <w:rsid w:val="00E9197B"/>
    <w:rsid w:val="00E91B5F"/>
    <w:rsid w:val="00E91B64"/>
    <w:rsid w:val="00E91DB0"/>
    <w:rsid w:val="00E91E25"/>
    <w:rsid w:val="00E91F55"/>
    <w:rsid w:val="00E91F61"/>
    <w:rsid w:val="00E92065"/>
    <w:rsid w:val="00E920F3"/>
    <w:rsid w:val="00E921F0"/>
    <w:rsid w:val="00E924D1"/>
    <w:rsid w:val="00E926C0"/>
    <w:rsid w:val="00E92781"/>
    <w:rsid w:val="00E92809"/>
    <w:rsid w:val="00E92848"/>
    <w:rsid w:val="00E92B8A"/>
    <w:rsid w:val="00E92B98"/>
    <w:rsid w:val="00E92D8F"/>
    <w:rsid w:val="00E92D96"/>
    <w:rsid w:val="00E93384"/>
    <w:rsid w:val="00E93513"/>
    <w:rsid w:val="00E935A7"/>
    <w:rsid w:val="00E936CC"/>
    <w:rsid w:val="00E93805"/>
    <w:rsid w:val="00E938B5"/>
    <w:rsid w:val="00E93CA6"/>
    <w:rsid w:val="00E93DBF"/>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B85"/>
    <w:rsid w:val="00E95D15"/>
    <w:rsid w:val="00E95E9C"/>
    <w:rsid w:val="00E95F9A"/>
    <w:rsid w:val="00E960C2"/>
    <w:rsid w:val="00E96381"/>
    <w:rsid w:val="00E964F2"/>
    <w:rsid w:val="00E9652B"/>
    <w:rsid w:val="00E966CE"/>
    <w:rsid w:val="00E968BD"/>
    <w:rsid w:val="00E969CF"/>
    <w:rsid w:val="00E96A4C"/>
    <w:rsid w:val="00E96A53"/>
    <w:rsid w:val="00E96A65"/>
    <w:rsid w:val="00E96A6C"/>
    <w:rsid w:val="00E96AB9"/>
    <w:rsid w:val="00E96AF3"/>
    <w:rsid w:val="00E96B85"/>
    <w:rsid w:val="00E9722A"/>
    <w:rsid w:val="00E97514"/>
    <w:rsid w:val="00E97A4B"/>
    <w:rsid w:val="00E97B99"/>
    <w:rsid w:val="00E97C6A"/>
    <w:rsid w:val="00E97D29"/>
    <w:rsid w:val="00E97DF5"/>
    <w:rsid w:val="00E97E21"/>
    <w:rsid w:val="00E97E37"/>
    <w:rsid w:val="00E97EA9"/>
    <w:rsid w:val="00E97EFB"/>
    <w:rsid w:val="00EA0051"/>
    <w:rsid w:val="00EA0150"/>
    <w:rsid w:val="00EA0291"/>
    <w:rsid w:val="00EA039B"/>
    <w:rsid w:val="00EA03D1"/>
    <w:rsid w:val="00EA04A6"/>
    <w:rsid w:val="00EA04C9"/>
    <w:rsid w:val="00EA0620"/>
    <w:rsid w:val="00EA0A00"/>
    <w:rsid w:val="00EA0C69"/>
    <w:rsid w:val="00EA0C96"/>
    <w:rsid w:val="00EA103D"/>
    <w:rsid w:val="00EA10D9"/>
    <w:rsid w:val="00EA1185"/>
    <w:rsid w:val="00EA122C"/>
    <w:rsid w:val="00EA13EB"/>
    <w:rsid w:val="00EA143D"/>
    <w:rsid w:val="00EA187A"/>
    <w:rsid w:val="00EA189F"/>
    <w:rsid w:val="00EA19E4"/>
    <w:rsid w:val="00EA1CB3"/>
    <w:rsid w:val="00EA1FD0"/>
    <w:rsid w:val="00EA204F"/>
    <w:rsid w:val="00EA21B9"/>
    <w:rsid w:val="00EA23C7"/>
    <w:rsid w:val="00EA2510"/>
    <w:rsid w:val="00EA26CF"/>
    <w:rsid w:val="00EA27CE"/>
    <w:rsid w:val="00EA29CE"/>
    <w:rsid w:val="00EA29D4"/>
    <w:rsid w:val="00EA2CF0"/>
    <w:rsid w:val="00EA2F22"/>
    <w:rsid w:val="00EA2F6A"/>
    <w:rsid w:val="00EA3072"/>
    <w:rsid w:val="00EA34BF"/>
    <w:rsid w:val="00EA34CB"/>
    <w:rsid w:val="00EA357E"/>
    <w:rsid w:val="00EA35CE"/>
    <w:rsid w:val="00EA37C9"/>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700C"/>
    <w:rsid w:val="00EA70AA"/>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6EF"/>
    <w:rsid w:val="00EB06FB"/>
    <w:rsid w:val="00EB0757"/>
    <w:rsid w:val="00EB0920"/>
    <w:rsid w:val="00EB0927"/>
    <w:rsid w:val="00EB098D"/>
    <w:rsid w:val="00EB0BC2"/>
    <w:rsid w:val="00EB0DC9"/>
    <w:rsid w:val="00EB110A"/>
    <w:rsid w:val="00EB1398"/>
    <w:rsid w:val="00EB13F6"/>
    <w:rsid w:val="00EB14B4"/>
    <w:rsid w:val="00EB18C4"/>
    <w:rsid w:val="00EB18E5"/>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246"/>
    <w:rsid w:val="00EB33DD"/>
    <w:rsid w:val="00EB3486"/>
    <w:rsid w:val="00EB3725"/>
    <w:rsid w:val="00EB398F"/>
    <w:rsid w:val="00EB3A3C"/>
    <w:rsid w:val="00EB3D81"/>
    <w:rsid w:val="00EB3EBD"/>
    <w:rsid w:val="00EB4063"/>
    <w:rsid w:val="00EB419A"/>
    <w:rsid w:val="00EB41E1"/>
    <w:rsid w:val="00EB4303"/>
    <w:rsid w:val="00EB43E6"/>
    <w:rsid w:val="00EB440E"/>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BB3"/>
    <w:rsid w:val="00EC1C67"/>
    <w:rsid w:val="00EC1CFF"/>
    <w:rsid w:val="00EC1E8E"/>
    <w:rsid w:val="00EC2049"/>
    <w:rsid w:val="00EC215A"/>
    <w:rsid w:val="00EC22B3"/>
    <w:rsid w:val="00EC23F8"/>
    <w:rsid w:val="00EC2778"/>
    <w:rsid w:val="00EC28AF"/>
    <w:rsid w:val="00EC28C4"/>
    <w:rsid w:val="00EC28F3"/>
    <w:rsid w:val="00EC29F1"/>
    <w:rsid w:val="00EC2D85"/>
    <w:rsid w:val="00EC2D9A"/>
    <w:rsid w:val="00EC2F0A"/>
    <w:rsid w:val="00EC2F8B"/>
    <w:rsid w:val="00EC32BA"/>
    <w:rsid w:val="00EC3366"/>
    <w:rsid w:val="00EC351F"/>
    <w:rsid w:val="00EC3576"/>
    <w:rsid w:val="00EC36FD"/>
    <w:rsid w:val="00EC37EA"/>
    <w:rsid w:val="00EC3948"/>
    <w:rsid w:val="00EC3A88"/>
    <w:rsid w:val="00EC3BD9"/>
    <w:rsid w:val="00EC3D45"/>
    <w:rsid w:val="00EC3E21"/>
    <w:rsid w:val="00EC4171"/>
    <w:rsid w:val="00EC46E3"/>
    <w:rsid w:val="00EC473D"/>
    <w:rsid w:val="00EC478D"/>
    <w:rsid w:val="00EC47E5"/>
    <w:rsid w:val="00EC484E"/>
    <w:rsid w:val="00EC48BD"/>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ECA"/>
    <w:rsid w:val="00EC6252"/>
    <w:rsid w:val="00EC6429"/>
    <w:rsid w:val="00EC64C2"/>
    <w:rsid w:val="00EC673A"/>
    <w:rsid w:val="00EC6843"/>
    <w:rsid w:val="00EC6905"/>
    <w:rsid w:val="00EC69F8"/>
    <w:rsid w:val="00EC6A71"/>
    <w:rsid w:val="00EC6B28"/>
    <w:rsid w:val="00EC6D26"/>
    <w:rsid w:val="00EC6DC0"/>
    <w:rsid w:val="00EC6E5C"/>
    <w:rsid w:val="00EC6E72"/>
    <w:rsid w:val="00EC702C"/>
    <w:rsid w:val="00EC70CB"/>
    <w:rsid w:val="00EC7187"/>
    <w:rsid w:val="00EC7486"/>
    <w:rsid w:val="00EC74D1"/>
    <w:rsid w:val="00EC76B0"/>
    <w:rsid w:val="00EC7A50"/>
    <w:rsid w:val="00EC7B84"/>
    <w:rsid w:val="00EC7BEC"/>
    <w:rsid w:val="00EC7DB1"/>
    <w:rsid w:val="00EC7DD8"/>
    <w:rsid w:val="00ED009B"/>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705"/>
    <w:rsid w:val="00ED398C"/>
    <w:rsid w:val="00ED3C0F"/>
    <w:rsid w:val="00ED3D97"/>
    <w:rsid w:val="00ED3E93"/>
    <w:rsid w:val="00ED3EEF"/>
    <w:rsid w:val="00ED3FE6"/>
    <w:rsid w:val="00ED401F"/>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64"/>
    <w:rsid w:val="00ED55DB"/>
    <w:rsid w:val="00ED5812"/>
    <w:rsid w:val="00ED59C8"/>
    <w:rsid w:val="00ED5A4A"/>
    <w:rsid w:val="00ED5ABA"/>
    <w:rsid w:val="00ED5B06"/>
    <w:rsid w:val="00ED5F27"/>
    <w:rsid w:val="00ED6296"/>
    <w:rsid w:val="00ED6439"/>
    <w:rsid w:val="00ED6795"/>
    <w:rsid w:val="00ED680B"/>
    <w:rsid w:val="00ED6900"/>
    <w:rsid w:val="00ED6937"/>
    <w:rsid w:val="00ED69C1"/>
    <w:rsid w:val="00ED6A9B"/>
    <w:rsid w:val="00ED6FE4"/>
    <w:rsid w:val="00ED700F"/>
    <w:rsid w:val="00ED70F9"/>
    <w:rsid w:val="00ED732E"/>
    <w:rsid w:val="00ED736E"/>
    <w:rsid w:val="00ED73F9"/>
    <w:rsid w:val="00ED7664"/>
    <w:rsid w:val="00ED7B80"/>
    <w:rsid w:val="00ED7BB4"/>
    <w:rsid w:val="00ED7C97"/>
    <w:rsid w:val="00ED7C9B"/>
    <w:rsid w:val="00ED7CAC"/>
    <w:rsid w:val="00ED7FAC"/>
    <w:rsid w:val="00EE017A"/>
    <w:rsid w:val="00EE044F"/>
    <w:rsid w:val="00EE0474"/>
    <w:rsid w:val="00EE0542"/>
    <w:rsid w:val="00EE059F"/>
    <w:rsid w:val="00EE0871"/>
    <w:rsid w:val="00EE0C21"/>
    <w:rsid w:val="00EE0EC6"/>
    <w:rsid w:val="00EE0ECC"/>
    <w:rsid w:val="00EE0ED6"/>
    <w:rsid w:val="00EE113B"/>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DAF"/>
    <w:rsid w:val="00EE2F47"/>
    <w:rsid w:val="00EE3049"/>
    <w:rsid w:val="00EE3068"/>
    <w:rsid w:val="00EE3333"/>
    <w:rsid w:val="00EE36B6"/>
    <w:rsid w:val="00EE39CE"/>
    <w:rsid w:val="00EE3C4F"/>
    <w:rsid w:val="00EE3D82"/>
    <w:rsid w:val="00EE3DBB"/>
    <w:rsid w:val="00EE4196"/>
    <w:rsid w:val="00EE41C6"/>
    <w:rsid w:val="00EE444C"/>
    <w:rsid w:val="00EE47F7"/>
    <w:rsid w:val="00EE484A"/>
    <w:rsid w:val="00EE4A26"/>
    <w:rsid w:val="00EE4AEA"/>
    <w:rsid w:val="00EE4C10"/>
    <w:rsid w:val="00EE4DEE"/>
    <w:rsid w:val="00EE5028"/>
    <w:rsid w:val="00EE5106"/>
    <w:rsid w:val="00EE51B6"/>
    <w:rsid w:val="00EE53A5"/>
    <w:rsid w:val="00EE5445"/>
    <w:rsid w:val="00EE5477"/>
    <w:rsid w:val="00EE589E"/>
    <w:rsid w:val="00EE5ACC"/>
    <w:rsid w:val="00EE5B6C"/>
    <w:rsid w:val="00EE5C2C"/>
    <w:rsid w:val="00EE5ECF"/>
    <w:rsid w:val="00EE5F3E"/>
    <w:rsid w:val="00EE602A"/>
    <w:rsid w:val="00EE60DB"/>
    <w:rsid w:val="00EE6384"/>
    <w:rsid w:val="00EE6496"/>
    <w:rsid w:val="00EE65E4"/>
    <w:rsid w:val="00EE66C1"/>
    <w:rsid w:val="00EE6794"/>
    <w:rsid w:val="00EE699D"/>
    <w:rsid w:val="00EE6B1F"/>
    <w:rsid w:val="00EE6B89"/>
    <w:rsid w:val="00EE6BE9"/>
    <w:rsid w:val="00EE6F04"/>
    <w:rsid w:val="00EE725E"/>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916"/>
    <w:rsid w:val="00EF0B9F"/>
    <w:rsid w:val="00EF154A"/>
    <w:rsid w:val="00EF16D6"/>
    <w:rsid w:val="00EF170E"/>
    <w:rsid w:val="00EF1A41"/>
    <w:rsid w:val="00EF1F24"/>
    <w:rsid w:val="00EF23E5"/>
    <w:rsid w:val="00EF2470"/>
    <w:rsid w:val="00EF2569"/>
    <w:rsid w:val="00EF2656"/>
    <w:rsid w:val="00EF26B5"/>
    <w:rsid w:val="00EF2941"/>
    <w:rsid w:val="00EF2B9A"/>
    <w:rsid w:val="00EF2E06"/>
    <w:rsid w:val="00EF2F4E"/>
    <w:rsid w:val="00EF3436"/>
    <w:rsid w:val="00EF343F"/>
    <w:rsid w:val="00EF354E"/>
    <w:rsid w:val="00EF37EE"/>
    <w:rsid w:val="00EF3939"/>
    <w:rsid w:val="00EF3BD4"/>
    <w:rsid w:val="00EF3BFB"/>
    <w:rsid w:val="00EF404A"/>
    <w:rsid w:val="00EF41C0"/>
    <w:rsid w:val="00EF4230"/>
    <w:rsid w:val="00EF4279"/>
    <w:rsid w:val="00EF4405"/>
    <w:rsid w:val="00EF44AE"/>
    <w:rsid w:val="00EF4BBF"/>
    <w:rsid w:val="00EF4C1A"/>
    <w:rsid w:val="00EF4DF9"/>
    <w:rsid w:val="00EF5166"/>
    <w:rsid w:val="00EF52A4"/>
    <w:rsid w:val="00EF52AB"/>
    <w:rsid w:val="00EF5329"/>
    <w:rsid w:val="00EF5412"/>
    <w:rsid w:val="00EF55AE"/>
    <w:rsid w:val="00EF57DD"/>
    <w:rsid w:val="00EF590F"/>
    <w:rsid w:val="00EF5B53"/>
    <w:rsid w:val="00EF5BCA"/>
    <w:rsid w:val="00EF5C20"/>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F1C"/>
    <w:rsid w:val="00F02F23"/>
    <w:rsid w:val="00F0321D"/>
    <w:rsid w:val="00F0321F"/>
    <w:rsid w:val="00F033F4"/>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C4"/>
    <w:rsid w:val="00F1421C"/>
    <w:rsid w:val="00F14253"/>
    <w:rsid w:val="00F1431C"/>
    <w:rsid w:val="00F14524"/>
    <w:rsid w:val="00F14639"/>
    <w:rsid w:val="00F146C8"/>
    <w:rsid w:val="00F148DF"/>
    <w:rsid w:val="00F149C7"/>
    <w:rsid w:val="00F14DAC"/>
    <w:rsid w:val="00F14F7D"/>
    <w:rsid w:val="00F15179"/>
    <w:rsid w:val="00F15355"/>
    <w:rsid w:val="00F15570"/>
    <w:rsid w:val="00F159FC"/>
    <w:rsid w:val="00F15B11"/>
    <w:rsid w:val="00F15FAC"/>
    <w:rsid w:val="00F16327"/>
    <w:rsid w:val="00F165CE"/>
    <w:rsid w:val="00F16673"/>
    <w:rsid w:val="00F1673F"/>
    <w:rsid w:val="00F16824"/>
    <w:rsid w:val="00F16A3C"/>
    <w:rsid w:val="00F16CC5"/>
    <w:rsid w:val="00F16FAA"/>
    <w:rsid w:val="00F170AA"/>
    <w:rsid w:val="00F17389"/>
    <w:rsid w:val="00F17559"/>
    <w:rsid w:val="00F1790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99C"/>
    <w:rsid w:val="00F20A71"/>
    <w:rsid w:val="00F20A92"/>
    <w:rsid w:val="00F20CF6"/>
    <w:rsid w:val="00F20E08"/>
    <w:rsid w:val="00F20F15"/>
    <w:rsid w:val="00F210D3"/>
    <w:rsid w:val="00F210E9"/>
    <w:rsid w:val="00F21263"/>
    <w:rsid w:val="00F212A4"/>
    <w:rsid w:val="00F21327"/>
    <w:rsid w:val="00F2156A"/>
    <w:rsid w:val="00F2159E"/>
    <w:rsid w:val="00F21714"/>
    <w:rsid w:val="00F21A36"/>
    <w:rsid w:val="00F21B71"/>
    <w:rsid w:val="00F21BB1"/>
    <w:rsid w:val="00F21E49"/>
    <w:rsid w:val="00F22006"/>
    <w:rsid w:val="00F224A4"/>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DE8"/>
    <w:rsid w:val="00F25E6D"/>
    <w:rsid w:val="00F25EAD"/>
    <w:rsid w:val="00F26096"/>
    <w:rsid w:val="00F26196"/>
    <w:rsid w:val="00F26206"/>
    <w:rsid w:val="00F2624A"/>
    <w:rsid w:val="00F26476"/>
    <w:rsid w:val="00F26505"/>
    <w:rsid w:val="00F2667D"/>
    <w:rsid w:val="00F26757"/>
    <w:rsid w:val="00F267FB"/>
    <w:rsid w:val="00F2691E"/>
    <w:rsid w:val="00F26AB0"/>
    <w:rsid w:val="00F26C08"/>
    <w:rsid w:val="00F26C4A"/>
    <w:rsid w:val="00F26C6B"/>
    <w:rsid w:val="00F26D49"/>
    <w:rsid w:val="00F26FF3"/>
    <w:rsid w:val="00F27091"/>
    <w:rsid w:val="00F270B6"/>
    <w:rsid w:val="00F2729F"/>
    <w:rsid w:val="00F27379"/>
    <w:rsid w:val="00F274DB"/>
    <w:rsid w:val="00F277D2"/>
    <w:rsid w:val="00F27861"/>
    <w:rsid w:val="00F27997"/>
    <w:rsid w:val="00F279B0"/>
    <w:rsid w:val="00F27AB5"/>
    <w:rsid w:val="00F27AC6"/>
    <w:rsid w:val="00F27C0A"/>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202F"/>
    <w:rsid w:val="00F320A7"/>
    <w:rsid w:val="00F320EE"/>
    <w:rsid w:val="00F320FC"/>
    <w:rsid w:val="00F32154"/>
    <w:rsid w:val="00F32486"/>
    <w:rsid w:val="00F326A4"/>
    <w:rsid w:val="00F3272F"/>
    <w:rsid w:val="00F327DD"/>
    <w:rsid w:val="00F3280E"/>
    <w:rsid w:val="00F32868"/>
    <w:rsid w:val="00F328B4"/>
    <w:rsid w:val="00F32A9C"/>
    <w:rsid w:val="00F32AA1"/>
    <w:rsid w:val="00F32D28"/>
    <w:rsid w:val="00F32DBC"/>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F1E"/>
    <w:rsid w:val="00F365D8"/>
    <w:rsid w:val="00F36683"/>
    <w:rsid w:val="00F368D8"/>
    <w:rsid w:val="00F36CBF"/>
    <w:rsid w:val="00F36D69"/>
    <w:rsid w:val="00F36DB6"/>
    <w:rsid w:val="00F36EC2"/>
    <w:rsid w:val="00F36F09"/>
    <w:rsid w:val="00F3719B"/>
    <w:rsid w:val="00F371B9"/>
    <w:rsid w:val="00F37232"/>
    <w:rsid w:val="00F3746E"/>
    <w:rsid w:val="00F3748F"/>
    <w:rsid w:val="00F37524"/>
    <w:rsid w:val="00F375DD"/>
    <w:rsid w:val="00F376F7"/>
    <w:rsid w:val="00F3786D"/>
    <w:rsid w:val="00F37940"/>
    <w:rsid w:val="00F37C3D"/>
    <w:rsid w:val="00F37DBE"/>
    <w:rsid w:val="00F37E50"/>
    <w:rsid w:val="00F37EBF"/>
    <w:rsid w:val="00F40432"/>
    <w:rsid w:val="00F404B2"/>
    <w:rsid w:val="00F405F7"/>
    <w:rsid w:val="00F406D6"/>
    <w:rsid w:val="00F40A5E"/>
    <w:rsid w:val="00F40AA2"/>
    <w:rsid w:val="00F40E4C"/>
    <w:rsid w:val="00F40E92"/>
    <w:rsid w:val="00F4135C"/>
    <w:rsid w:val="00F41416"/>
    <w:rsid w:val="00F4185F"/>
    <w:rsid w:val="00F41AA5"/>
    <w:rsid w:val="00F41B77"/>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4046"/>
    <w:rsid w:val="00F44133"/>
    <w:rsid w:val="00F44265"/>
    <w:rsid w:val="00F445F8"/>
    <w:rsid w:val="00F4487D"/>
    <w:rsid w:val="00F44A85"/>
    <w:rsid w:val="00F45008"/>
    <w:rsid w:val="00F45106"/>
    <w:rsid w:val="00F4559A"/>
    <w:rsid w:val="00F455E9"/>
    <w:rsid w:val="00F45ACB"/>
    <w:rsid w:val="00F45B6A"/>
    <w:rsid w:val="00F45C45"/>
    <w:rsid w:val="00F45D82"/>
    <w:rsid w:val="00F45DC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578"/>
    <w:rsid w:val="00F475BC"/>
    <w:rsid w:val="00F4766E"/>
    <w:rsid w:val="00F477C2"/>
    <w:rsid w:val="00F47847"/>
    <w:rsid w:val="00F47BEF"/>
    <w:rsid w:val="00F47C7F"/>
    <w:rsid w:val="00F5022B"/>
    <w:rsid w:val="00F503AD"/>
    <w:rsid w:val="00F506AD"/>
    <w:rsid w:val="00F5071F"/>
    <w:rsid w:val="00F5088F"/>
    <w:rsid w:val="00F50A7F"/>
    <w:rsid w:val="00F50C61"/>
    <w:rsid w:val="00F50D54"/>
    <w:rsid w:val="00F51296"/>
    <w:rsid w:val="00F512C2"/>
    <w:rsid w:val="00F512F6"/>
    <w:rsid w:val="00F51418"/>
    <w:rsid w:val="00F5144E"/>
    <w:rsid w:val="00F51454"/>
    <w:rsid w:val="00F516BC"/>
    <w:rsid w:val="00F51718"/>
    <w:rsid w:val="00F5193D"/>
    <w:rsid w:val="00F51B51"/>
    <w:rsid w:val="00F51C40"/>
    <w:rsid w:val="00F51CF0"/>
    <w:rsid w:val="00F5201A"/>
    <w:rsid w:val="00F5205A"/>
    <w:rsid w:val="00F5208F"/>
    <w:rsid w:val="00F52482"/>
    <w:rsid w:val="00F52561"/>
    <w:rsid w:val="00F52790"/>
    <w:rsid w:val="00F529AB"/>
    <w:rsid w:val="00F52B3F"/>
    <w:rsid w:val="00F52D39"/>
    <w:rsid w:val="00F52E22"/>
    <w:rsid w:val="00F52EDB"/>
    <w:rsid w:val="00F53246"/>
    <w:rsid w:val="00F53608"/>
    <w:rsid w:val="00F53AD8"/>
    <w:rsid w:val="00F53C95"/>
    <w:rsid w:val="00F53FFD"/>
    <w:rsid w:val="00F540F3"/>
    <w:rsid w:val="00F54255"/>
    <w:rsid w:val="00F546A8"/>
    <w:rsid w:val="00F54A5D"/>
    <w:rsid w:val="00F54B62"/>
    <w:rsid w:val="00F54E97"/>
    <w:rsid w:val="00F54F83"/>
    <w:rsid w:val="00F550CA"/>
    <w:rsid w:val="00F55519"/>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71A9"/>
    <w:rsid w:val="00F57211"/>
    <w:rsid w:val="00F57232"/>
    <w:rsid w:val="00F573E8"/>
    <w:rsid w:val="00F5758B"/>
    <w:rsid w:val="00F575BE"/>
    <w:rsid w:val="00F5767D"/>
    <w:rsid w:val="00F577E9"/>
    <w:rsid w:val="00F577FA"/>
    <w:rsid w:val="00F57B40"/>
    <w:rsid w:val="00F57FBA"/>
    <w:rsid w:val="00F57FC4"/>
    <w:rsid w:val="00F57FFD"/>
    <w:rsid w:val="00F60469"/>
    <w:rsid w:val="00F604FF"/>
    <w:rsid w:val="00F605F4"/>
    <w:rsid w:val="00F6079A"/>
    <w:rsid w:val="00F607FF"/>
    <w:rsid w:val="00F6092C"/>
    <w:rsid w:val="00F60AC0"/>
    <w:rsid w:val="00F60AEC"/>
    <w:rsid w:val="00F60C31"/>
    <w:rsid w:val="00F60DC5"/>
    <w:rsid w:val="00F60E28"/>
    <w:rsid w:val="00F61088"/>
    <w:rsid w:val="00F610AE"/>
    <w:rsid w:val="00F61135"/>
    <w:rsid w:val="00F61275"/>
    <w:rsid w:val="00F614D1"/>
    <w:rsid w:val="00F616C5"/>
    <w:rsid w:val="00F617AE"/>
    <w:rsid w:val="00F61AA6"/>
    <w:rsid w:val="00F61CAC"/>
    <w:rsid w:val="00F62053"/>
    <w:rsid w:val="00F621BB"/>
    <w:rsid w:val="00F624EE"/>
    <w:rsid w:val="00F62535"/>
    <w:rsid w:val="00F62676"/>
    <w:rsid w:val="00F6279E"/>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D2E"/>
    <w:rsid w:val="00F63F45"/>
    <w:rsid w:val="00F64035"/>
    <w:rsid w:val="00F642B4"/>
    <w:rsid w:val="00F6435C"/>
    <w:rsid w:val="00F64360"/>
    <w:rsid w:val="00F64692"/>
    <w:rsid w:val="00F646A8"/>
    <w:rsid w:val="00F6475A"/>
    <w:rsid w:val="00F649D5"/>
    <w:rsid w:val="00F64B5D"/>
    <w:rsid w:val="00F64E1D"/>
    <w:rsid w:val="00F64E8A"/>
    <w:rsid w:val="00F650FC"/>
    <w:rsid w:val="00F653C6"/>
    <w:rsid w:val="00F6555C"/>
    <w:rsid w:val="00F65593"/>
    <w:rsid w:val="00F6578F"/>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77C"/>
    <w:rsid w:val="00F6687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A94"/>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192"/>
    <w:rsid w:val="00F71496"/>
    <w:rsid w:val="00F7158C"/>
    <w:rsid w:val="00F716B8"/>
    <w:rsid w:val="00F71ABC"/>
    <w:rsid w:val="00F71DE7"/>
    <w:rsid w:val="00F71E64"/>
    <w:rsid w:val="00F7203B"/>
    <w:rsid w:val="00F7234F"/>
    <w:rsid w:val="00F7235E"/>
    <w:rsid w:val="00F725E8"/>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0C3"/>
    <w:rsid w:val="00F7427F"/>
    <w:rsid w:val="00F7459C"/>
    <w:rsid w:val="00F74951"/>
    <w:rsid w:val="00F74A13"/>
    <w:rsid w:val="00F74FB7"/>
    <w:rsid w:val="00F7523D"/>
    <w:rsid w:val="00F75333"/>
    <w:rsid w:val="00F75AF9"/>
    <w:rsid w:val="00F75EDA"/>
    <w:rsid w:val="00F7639E"/>
    <w:rsid w:val="00F767D1"/>
    <w:rsid w:val="00F7682C"/>
    <w:rsid w:val="00F76A58"/>
    <w:rsid w:val="00F76A8E"/>
    <w:rsid w:val="00F76BDC"/>
    <w:rsid w:val="00F76C49"/>
    <w:rsid w:val="00F76D7D"/>
    <w:rsid w:val="00F76FC1"/>
    <w:rsid w:val="00F77147"/>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CB1"/>
    <w:rsid w:val="00F83DE6"/>
    <w:rsid w:val="00F83F09"/>
    <w:rsid w:val="00F84241"/>
    <w:rsid w:val="00F842B3"/>
    <w:rsid w:val="00F84528"/>
    <w:rsid w:val="00F845CD"/>
    <w:rsid w:val="00F8472E"/>
    <w:rsid w:val="00F847AD"/>
    <w:rsid w:val="00F8482B"/>
    <w:rsid w:val="00F8492E"/>
    <w:rsid w:val="00F8497E"/>
    <w:rsid w:val="00F84A67"/>
    <w:rsid w:val="00F84B93"/>
    <w:rsid w:val="00F84BE6"/>
    <w:rsid w:val="00F84F1F"/>
    <w:rsid w:val="00F85168"/>
    <w:rsid w:val="00F85389"/>
    <w:rsid w:val="00F8555D"/>
    <w:rsid w:val="00F85578"/>
    <w:rsid w:val="00F855F0"/>
    <w:rsid w:val="00F85835"/>
    <w:rsid w:val="00F859F8"/>
    <w:rsid w:val="00F85A03"/>
    <w:rsid w:val="00F85B9E"/>
    <w:rsid w:val="00F8620B"/>
    <w:rsid w:val="00F8655B"/>
    <w:rsid w:val="00F86C00"/>
    <w:rsid w:val="00F86C82"/>
    <w:rsid w:val="00F87396"/>
    <w:rsid w:val="00F8751D"/>
    <w:rsid w:val="00F876BC"/>
    <w:rsid w:val="00F876E1"/>
    <w:rsid w:val="00F8773D"/>
    <w:rsid w:val="00F87821"/>
    <w:rsid w:val="00F87B05"/>
    <w:rsid w:val="00F87B47"/>
    <w:rsid w:val="00F87D0E"/>
    <w:rsid w:val="00F90054"/>
    <w:rsid w:val="00F90174"/>
    <w:rsid w:val="00F90368"/>
    <w:rsid w:val="00F903B2"/>
    <w:rsid w:val="00F90437"/>
    <w:rsid w:val="00F90714"/>
    <w:rsid w:val="00F90992"/>
    <w:rsid w:val="00F90BB1"/>
    <w:rsid w:val="00F90F9F"/>
    <w:rsid w:val="00F90FAC"/>
    <w:rsid w:val="00F90FFE"/>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D8A"/>
    <w:rsid w:val="00F92E13"/>
    <w:rsid w:val="00F93008"/>
    <w:rsid w:val="00F93399"/>
    <w:rsid w:val="00F9343C"/>
    <w:rsid w:val="00F93471"/>
    <w:rsid w:val="00F93756"/>
    <w:rsid w:val="00F93961"/>
    <w:rsid w:val="00F939D0"/>
    <w:rsid w:val="00F93B24"/>
    <w:rsid w:val="00F93C4E"/>
    <w:rsid w:val="00F93DE1"/>
    <w:rsid w:val="00F93E04"/>
    <w:rsid w:val="00F94010"/>
    <w:rsid w:val="00F9403B"/>
    <w:rsid w:val="00F943C9"/>
    <w:rsid w:val="00F94457"/>
    <w:rsid w:val="00F945F8"/>
    <w:rsid w:val="00F94804"/>
    <w:rsid w:val="00F94A19"/>
    <w:rsid w:val="00F94A40"/>
    <w:rsid w:val="00F94A7C"/>
    <w:rsid w:val="00F94AC2"/>
    <w:rsid w:val="00F94F7A"/>
    <w:rsid w:val="00F950DA"/>
    <w:rsid w:val="00F951D5"/>
    <w:rsid w:val="00F954A6"/>
    <w:rsid w:val="00F95698"/>
    <w:rsid w:val="00F95828"/>
    <w:rsid w:val="00F95A69"/>
    <w:rsid w:val="00F95C1B"/>
    <w:rsid w:val="00F95DFB"/>
    <w:rsid w:val="00F96031"/>
    <w:rsid w:val="00F96047"/>
    <w:rsid w:val="00F96A40"/>
    <w:rsid w:val="00F97050"/>
    <w:rsid w:val="00F970C8"/>
    <w:rsid w:val="00F97186"/>
    <w:rsid w:val="00F97240"/>
    <w:rsid w:val="00F9771D"/>
    <w:rsid w:val="00F97D84"/>
    <w:rsid w:val="00F97DD2"/>
    <w:rsid w:val="00F97E72"/>
    <w:rsid w:val="00FA0070"/>
    <w:rsid w:val="00FA0134"/>
    <w:rsid w:val="00FA028D"/>
    <w:rsid w:val="00FA0A89"/>
    <w:rsid w:val="00FA0DD3"/>
    <w:rsid w:val="00FA0DFC"/>
    <w:rsid w:val="00FA0EC1"/>
    <w:rsid w:val="00FA11BF"/>
    <w:rsid w:val="00FA11F9"/>
    <w:rsid w:val="00FA128D"/>
    <w:rsid w:val="00FA1318"/>
    <w:rsid w:val="00FA165D"/>
    <w:rsid w:val="00FA1671"/>
    <w:rsid w:val="00FA1829"/>
    <w:rsid w:val="00FA19B1"/>
    <w:rsid w:val="00FA1AA4"/>
    <w:rsid w:val="00FA1DE3"/>
    <w:rsid w:val="00FA1FF0"/>
    <w:rsid w:val="00FA2097"/>
    <w:rsid w:val="00FA230F"/>
    <w:rsid w:val="00FA2432"/>
    <w:rsid w:val="00FA24A0"/>
    <w:rsid w:val="00FA25AC"/>
    <w:rsid w:val="00FA25D2"/>
    <w:rsid w:val="00FA2721"/>
    <w:rsid w:val="00FA28A9"/>
    <w:rsid w:val="00FA2A3F"/>
    <w:rsid w:val="00FA2A58"/>
    <w:rsid w:val="00FA2AA8"/>
    <w:rsid w:val="00FA2B13"/>
    <w:rsid w:val="00FA2BB6"/>
    <w:rsid w:val="00FA2BFC"/>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A0D"/>
    <w:rsid w:val="00FA4D1A"/>
    <w:rsid w:val="00FA4EB2"/>
    <w:rsid w:val="00FA526C"/>
    <w:rsid w:val="00FA596E"/>
    <w:rsid w:val="00FA5AFE"/>
    <w:rsid w:val="00FA5BA0"/>
    <w:rsid w:val="00FA5E43"/>
    <w:rsid w:val="00FA5EC3"/>
    <w:rsid w:val="00FA5F43"/>
    <w:rsid w:val="00FA6238"/>
    <w:rsid w:val="00FA650E"/>
    <w:rsid w:val="00FA6747"/>
    <w:rsid w:val="00FA6910"/>
    <w:rsid w:val="00FA6984"/>
    <w:rsid w:val="00FA69AD"/>
    <w:rsid w:val="00FA69F5"/>
    <w:rsid w:val="00FA6A02"/>
    <w:rsid w:val="00FA6B72"/>
    <w:rsid w:val="00FA6DA3"/>
    <w:rsid w:val="00FA7100"/>
    <w:rsid w:val="00FA7238"/>
    <w:rsid w:val="00FA724F"/>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225"/>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394"/>
    <w:rsid w:val="00FB35DC"/>
    <w:rsid w:val="00FB377D"/>
    <w:rsid w:val="00FB38D1"/>
    <w:rsid w:val="00FB3940"/>
    <w:rsid w:val="00FB39AD"/>
    <w:rsid w:val="00FB39BB"/>
    <w:rsid w:val="00FB3A43"/>
    <w:rsid w:val="00FB3BF7"/>
    <w:rsid w:val="00FB3CB8"/>
    <w:rsid w:val="00FB3E29"/>
    <w:rsid w:val="00FB3F2D"/>
    <w:rsid w:val="00FB4107"/>
    <w:rsid w:val="00FB42F9"/>
    <w:rsid w:val="00FB431C"/>
    <w:rsid w:val="00FB4422"/>
    <w:rsid w:val="00FB46D3"/>
    <w:rsid w:val="00FB46F5"/>
    <w:rsid w:val="00FB4904"/>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22B"/>
    <w:rsid w:val="00FB62FE"/>
    <w:rsid w:val="00FB6532"/>
    <w:rsid w:val="00FB6DDD"/>
    <w:rsid w:val="00FB7198"/>
    <w:rsid w:val="00FB71E5"/>
    <w:rsid w:val="00FB7876"/>
    <w:rsid w:val="00FB7E8D"/>
    <w:rsid w:val="00FC0010"/>
    <w:rsid w:val="00FC0038"/>
    <w:rsid w:val="00FC00CE"/>
    <w:rsid w:val="00FC0166"/>
    <w:rsid w:val="00FC0370"/>
    <w:rsid w:val="00FC055D"/>
    <w:rsid w:val="00FC082B"/>
    <w:rsid w:val="00FC08A3"/>
    <w:rsid w:val="00FC0B7C"/>
    <w:rsid w:val="00FC0D83"/>
    <w:rsid w:val="00FC12EB"/>
    <w:rsid w:val="00FC134A"/>
    <w:rsid w:val="00FC143F"/>
    <w:rsid w:val="00FC1596"/>
    <w:rsid w:val="00FC16AA"/>
    <w:rsid w:val="00FC1736"/>
    <w:rsid w:val="00FC1790"/>
    <w:rsid w:val="00FC1894"/>
    <w:rsid w:val="00FC194A"/>
    <w:rsid w:val="00FC1B16"/>
    <w:rsid w:val="00FC1F1C"/>
    <w:rsid w:val="00FC2065"/>
    <w:rsid w:val="00FC20CA"/>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C75"/>
    <w:rsid w:val="00FC40D9"/>
    <w:rsid w:val="00FC42FF"/>
    <w:rsid w:val="00FC4440"/>
    <w:rsid w:val="00FC447D"/>
    <w:rsid w:val="00FC4802"/>
    <w:rsid w:val="00FC4979"/>
    <w:rsid w:val="00FC4AAC"/>
    <w:rsid w:val="00FC4ABB"/>
    <w:rsid w:val="00FC4B5C"/>
    <w:rsid w:val="00FC4D0C"/>
    <w:rsid w:val="00FC4EC0"/>
    <w:rsid w:val="00FC5002"/>
    <w:rsid w:val="00FC53D6"/>
    <w:rsid w:val="00FC5430"/>
    <w:rsid w:val="00FC55C0"/>
    <w:rsid w:val="00FC5621"/>
    <w:rsid w:val="00FC5839"/>
    <w:rsid w:val="00FC5B02"/>
    <w:rsid w:val="00FC5C94"/>
    <w:rsid w:val="00FC5F18"/>
    <w:rsid w:val="00FC60D6"/>
    <w:rsid w:val="00FC64A5"/>
    <w:rsid w:val="00FC6664"/>
    <w:rsid w:val="00FC6B29"/>
    <w:rsid w:val="00FC6B91"/>
    <w:rsid w:val="00FC6BBD"/>
    <w:rsid w:val="00FC6DD1"/>
    <w:rsid w:val="00FC7013"/>
    <w:rsid w:val="00FC7200"/>
    <w:rsid w:val="00FC7208"/>
    <w:rsid w:val="00FC73AB"/>
    <w:rsid w:val="00FC75E3"/>
    <w:rsid w:val="00FC77CB"/>
    <w:rsid w:val="00FC791D"/>
    <w:rsid w:val="00FC7B26"/>
    <w:rsid w:val="00FC7C66"/>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84B"/>
    <w:rsid w:val="00FD1A1B"/>
    <w:rsid w:val="00FD1CBB"/>
    <w:rsid w:val="00FD1E71"/>
    <w:rsid w:val="00FD20A4"/>
    <w:rsid w:val="00FD2299"/>
    <w:rsid w:val="00FD235B"/>
    <w:rsid w:val="00FD2407"/>
    <w:rsid w:val="00FD24CB"/>
    <w:rsid w:val="00FD24CD"/>
    <w:rsid w:val="00FD2585"/>
    <w:rsid w:val="00FD26F0"/>
    <w:rsid w:val="00FD2B24"/>
    <w:rsid w:val="00FD2B86"/>
    <w:rsid w:val="00FD2B89"/>
    <w:rsid w:val="00FD2D6B"/>
    <w:rsid w:val="00FD3531"/>
    <w:rsid w:val="00FD3AFF"/>
    <w:rsid w:val="00FD3CDC"/>
    <w:rsid w:val="00FD4060"/>
    <w:rsid w:val="00FD4077"/>
    <w:rsid w:val="00FD40E1"/>
    <w:rsid w:val="00FD413D"/>
    <w:rsid w:val="00FD4173"/>
    <w:rsid w:val="00FD44F9"/>
    <w:rsid w:val="00FD45B4"/>
    <w:rsid w:val="00FD460E"/>
    <w:rsid w:val="00FD49A0"/>
    <w:rsid w:val="00FD4E88"/>
    <w:rsid w:val="00FD5108"/>
    <w:rsid w:val="00FD51E1"/>
    <w:rsid w:val="00FD5239"/>
    <w:rsid w:val="00FD52A9"/>
    <w:rsid w:val="00FD5768"/>
    <w:rsid w:val="00FD5896"/>
    <w:rsid w:val="00FD589B"/>
    <w:rsid w:val="00FD58C1"/>
    <w:rsid w:val="00FD59DC"/>
    <w:rsid w:val="00FD5AA7"/>
    <w:rsid w:val="00FD5DC5"/>
    <w:rsid w:val="00FD5E18"/>
    <w:rsid w:val="00FD5FF6"/>
    <w:rsid w:val="00FD622B"/>
    <w:rsid w:val="00FD62DE"/>
    <w:rsid w:val="00FD66BF"/>
    <w:rsid w:val="00FD66CB"/>
    <w:rsid w:val="00FD6994"/>
    <w:rsid w:val="00FD69BB"/>
    <w:rsid w:val="00FD6A53"/>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309"/>
    <w:rsid w:val="00FE0755"/>
    <w:rsid w:val="00FE088F"/>
    <w:rsid w:val="00FE08EA"/>
    <w:rsid w:val="00FE095E"/>
    <w:rsid w:val="00FE0A53"/>
    <w:rsid w:val="00FE0AC3"/>
    <w:rsid w:val="00FE0B86"/>
    <w:rsid w:val="00FE0BFA"/>
    <w:rsid w:val="00FE0CE7"/>
    <w:rsid w:val="00FE0D4F"/>
    <w:rsid w:val="00FE0DE4"/>
    <w:rsid w:val="00FE0E29"/>
    <w:rsid w:val="00FE0FE9"/>
    <w:rsid w:val="00FE11BC"/>
    <w:rsid w:val="00FE1214"/>
    <w:rsid w:val="00FE1218"/>
    <w:rsid w:val="00FE12E0"/>
    <w:rsid w:val="00FE1330"/>
    <w:rsid w:val="00FE1582"/>
    <w:rsid w:val="00FE18A7"/>
    <w:rsid w:val="00FE1C2B"/>
    <w:rsid w:val="00FE1D0B"/>
    <w:rsid w:val="00FE1D63"/>
    <w:rsid w:val="00FE1DDB"/>
    <w:rsid w:val="00FE2178"/>
    <w:rsid w:val="00FE227C"/>
    <w:rsid w:val="00FE2461"/>
    <w:rsid w:val="00FE248A"/>
    <w:rsid w:val="00FE24F0"/>
    <w:rsid w:val="00FE2633"/>
    <w:rsid w:val="00FE26F3"/>
    <w:rsid w:val="00FE272F"/>
    <w:rsid w:val="00FE2782"/>
    <w:rsid w:val="00FE2800"/>
    <w:rsid w:val="00FE296E"/>
    <w:rsid w:val="00FE2B47"/>
    <w:rsid w:val="00FE2C7D"/>
    <w:rsid w:val="00FE2E51"/>
    <w:rsid w:val="00FE2EA1"/>
    <w:rsid w:val="00FE318D"/>
    <w:rsid w:val="00FE31FA"/>
    <w:rsid w:val="00FE338D"/>
    <w:rsid w:val="00FE3951"/>
    <w:rsid w:val="00FE3A53"/>
    <w:rsid w:val="00FE3C60"/>
    <w:rsid w:val="00FE40D4"/>
    <w:rsid w:val="00FE4353"/>
    <w:rsid w:val="00FE45C5"/>
    <w:rsid w:val="00FE46B8"/>
    <w:rsid w:val="00FE47D0"/>
    <w:rsid w:val="00FE483D"/>
    <w:rsid w:val="00FE4929"/>
    <w:rsid w:val="00FE49BB"/>
    <w:rsid w:val="00FE4ABF"/>
    <w:rsid w:val="00FE4C2C"/>
    <w:rsid w:val="00FE4CB9"/>
    <w:rsid w:val="00FE4E5B"/>
    <w:rsid w:val="00FE4FA4"/>
    <w:rsid w:val="00FE53A9"/>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BA"/>
    <w:rsid w:val="00FF1042"/>
    <w:rsid w:val="00FF1099"/>
    <w:rsid w:val="00FF1259"/>
    <w:rsid w:val="00FF155C"/>
    <w:rsid w:val="00FF15FC"/>
    <w:rsid w:val="00FF1681"/>
    <w:rsid w:val="00FF176A"/>
    <w:rsid w:val="00FF1842"/>
    <w:rsid w:val="00FF1AB2"/>
    <w:rsid w:val="00FF24B2"/>
    <w:rsid w:val="00FF24B3"/>
    <w:rsid w:val="00FF253A"/>
    <w:rsid w:val="00FF25BD"/>
    <w:rsid w:val="00FF2701"/>
    <w:rsid w:val="00FF27B5"/>
    <w:rsid w:val="00FF2A7D"/>
    <w:rsid w:val="00FF2ADB"/>
    <w:rsid w:val="00FF2C68"/>
    <w:rsid w:val="00FF2FA9"/>
    <w:rsid w:val="00FF3079"/>
    <w:rsid w:val="00FF31D4"/>
    <w:rsid w:val="00FF3427"/>
    <w:rsid w:val="00FF361E"/>
    <w:rsid w:val="00FF362C"/>
    <w:rsid w:val="00FF366D"/>
    <w:rsid w:val="00FF3F11"/>
    <w:rsid w:val="00FF3FD2"/>
    <w:rsid w:val="00FF40E9"/>
    <w:rsid w:val="00FF428A"/>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iPriority="0"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C83"/>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rsid w:val="004B1384"/>
    <w:pPr>
      <w:tabs>
        <w:tab w:val="center" w:pos="4320"/>
        <w:tab w:val="right" w:pos="8640"/>
      </w:tabs>
    </w:pPr>
  </w:style>
  <w:style w:type="character" w:customStyle="1" w:styleId="HeaderChar">
    <w:name w:val="Header Char"/>
    <w:basedOn w:val="DefaultParagraphFont"/>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semiHidden/>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semiHidden/>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2.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4.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6557</Words>
  <Characters>36798</Characters>
  <Application>Microsoft Office Word</Application>
  <DocSecurity>4</DocSecurity>
  <Lines>306</Lines>
  <Paragraphs>86</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4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Olah, Jennifer (NDMNRF)</cp:lastModifiedBy>
  <cp:revision>2</cp:revision>
  <cp:lastPrinted>2021-11-02T14:44:00Z</cp:lastPrinted>
  <dcterms:created xsi:type="dcterms:W3CDTF">2021-11-19T13:36:00Z</dcterms:created>
  <dcterms:modified xsi:type="dcterms:W3CDTF">2021-11-1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ies>
</file>